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10E8B6" w14:textId="6DDA83A2" w:rsidR="009C0949" w:rsidRDefault="00123729" w:rsidP="00AD63B1">
      <w:pPr>
        <w:spacing w:after="120" w:line="240" w:lineRule="auto"/>
        <w:jc w:val="center"/>
        <w:rPr>
          <w:sz w:val="48"/>
          <w:szCs w:val="48"/>
        </w:rPr>
      </w:pPr>
      <w:r>
        <w:rPr>
          <w:sz w:val="48"/>
          <w:szCs w:val="48"/>
        </w:rPr>
        <w:t>Homework</w:t>
      </w:r>
      <w:r w:rsidR="00547D75">
        <w:rPr>
          <w:sz w:val="48"/>
          <w:szCs w:val="48"/>
        </w:rPr>
        <w:t xml:space="preserve"> </w:t>
      </w:r>
      <w:r w:rsidR="00A01C44">
        <w:rPr>
          <w:sz w:val="48"/>
          <w:szCs w:val="48"/>
        </w:rPr>
        <w:t>2</w:t>
      </w:r>
    </w:p>
    <w:p w14:paraId="07495234" w14:textId="28323F40" w:rsidR="009C4DDD" w:rsidRDefault="00365DEE" w:rsidP="00AD63B1">
      <w:pPr>
        <w:tabs>
          <w:tab w:val="left" w:pos="1920"/>
          <w:tab w:val="center" w:pos="4680"/>
        </w:tabs>
        <w:spacing w:after="120" w:line="240" w:lineRule="auto"/>
        <w:rPr>
          <w:sz w:val="48"/>
          <w:szCs w:val="48"/>
        </w:rPr>
      </w:pPr>
      <w:r>
        <w:rPr>
          <w:rFonts w:ascii="TimesNewRomanPSMT" w:hAnsi="TimesNewRomanPSMT" w:cs="TimesNewRomanPSMT"/>
        </w:rPr>
        <w:tab/>
      </w:r>
      <w:r>
        <w:rPr>
          <w:rFonts w:ascii="TimesNewRomanPSMT" w:hAnsi="TimesNewRomanPSMT" w:cs="TimesNewRomanPSMT"/>
        </w:rPr>
        <w:tab/>
      </w:r>
      <w:r w:rsidR="00AA4F1A">
        <w:rPr>
          <w:rFonts w:ascii="TimesNewRomanPSMT" w:hAnsi="TimesNewRomanPSMT" w:cs="TimesNewRomanPSMT"/>
        </w:rPr>
        <w:t xml:space="preserve">Due: 11:59 </w:t>
      </w:r>
      <w:r w:rsidR="00AA4F1A">
        <w:rPr>
          <w:rFonts w:ascii="TimesNewRomanPSMT" w:hAnsi="TimesNewRomanPSMT" w:cs="TimesNewRomanPSMT"/>
          <w:sz w:val="20"/>
          <w:szCs w:val="20"/>
        </w:rPr>
        <w:t xml:space="preserve">PM </w:t>
      </w:r>
      <w:r w:rsidR="00AA2A9D">
        <w:rPr>
          <w:rFonts w:ascii="TimesNewRomanPSMT" w:hAnsi="TimesNewRomanPSMT" w:cs="TimesNewRomanPSMT"/>
        </w:rPr>
        <w:t xml:space="preserve">on </w:t>
      </w:r>
      <w:r w:rsidR="007D41E6">
        <w:rPr>
          <w:rFonts w:ascii="TimesNewRomanPSMT" w:hAnsi="TimesNewRomanPSMT" w:cs="TimesNewRomanPSMT"/>
        </w:rPr>
        <w:t>Tue</w:t>
      </w:r>
      <w:r w:rsidR="00FD1DBF">
        <w:rPr>
          <w:rFonts w:ascii="TimesNewRomanPSMT" w:hAnsi="TimesNewRomanPSMT" w:cs="TimesNewRomanPSMT"/>
        </w:rPr>
        <w:t>s</w:t>
      </w:r>
      <w:r w:rsidR="008429FB">
        <w:rPr>
          <w:rFonts w:ascii="TimesNewRomanPSMT" w:hAnsi="TimesNewRomanPSMT" w:cs="TimesNewRomanPSMT"/>
        </w:rPr>
        <w:t xml:space="preserve">day, </w:t>
      </w:r>
      <w:r w:rsidR="0092560E">
        <w:rPr>
          <w:rFonts w:ascii="TimesNewRomanPSMT" w:hAnsi="TimesNewRomanPSMT" w:cs="TimesNewRomanPSMT"/>
        </w:rPr>
        <w:t>February</w:t>
      </w:r>
      <w:r w:rsidR="008429FB">
        <w:rPr>
          <w:rFonts w:ascii="TimesNewRomanPSMT" w:hAnsi="TimesNewRomanPSMT" w:cs="TimesNewRomanPSMT"/>
        </w:rPr>
        <w:t xml:space="preserve"> </w:t>
      </w:r>
      <w:r w:rsidR="007D41E6">
        <w:rPr>
          <w:rFonts w:ascii="TimesNewRomanPSMT" w:hAnsi="TimesNewRomanPSMT" w:cs="TimesNewRomanPSMT"/>
        </w:rPr>
        <w:t>9</w:t>
      </w:r>
      <w:r w:rsidR="009B1643">
        <w:rPr>
          <w:rFonts w:ascii="TimesNewRomanPSMT" w:hAnsi="TimesNewRomanPSMT" w:cs="TimesNewRomanPSMT"/>
        </w:rPr>
        <w:t>, 20</w:t>
      </w:r>
      <w:r w:rsidR="00FD1DBF">
        <w:rPr>
          <w:rFonts w:ascii="TimesNewRomanPSMT" w:hAnsi="TimesNewRomanPSMT" w:cs="TimesNewRomanPSMT"/>
        </w:rPr>
        <w:t>2</w:t>
      </w:r>
      <w:r w:rsidR="007D41E6">
        <w:rPr>
          <w:rFonts w:ascii="TimesNewRomanPSMT" w:hAnsi="TimesNewRomanPSMT" w:cs="TimesNewRomanPSMT"/>
        </w:rPr>
        <w:t>1</w:t>
      </w:r>
      <w:r w:rsidR="009C4DDD">
        <w:rPr>
          <w:rFonts w:ascii="TimesNewRomanPSMT" w:hAnsi="TimesNewRomanPSMT" w:cs="TimesNewRomanPSMT"/>
        </w:rPr>
        <w:t>.</w:t>
      </w:r>
    </w:p>
    <w:p w14:paraId="6EBC66AE" w14:textId="4A8601FE" w:rsidR="00123729" w:rsidRPr="009C4DDD" w:rsidRDefault="00FD1DBF" w:rsidP="00AD63B1">
      <w:pPr>
        <w:tabs>
          <w:tab w:val="left" w:pos="1920"/>
          <w:tab w:val="center" w:pos="4680"/>
        </w:tabs>
        <w:spacing w:after="120" w:line="240" w:lineRule="auto"/>
        <w:jc w:val="center"/>
        <w:rPr>
          <w:sz w:val="48"/>
          <w:szCs w:val="48"/>
        </w:rPr>
      </w:pPr>
      <w:r w:rsidRPr="007413B4">
        <w:rPr>
          <w:szCs w:val="22"/>
        </w:rPr>
        <w:t xml:space="preserve">Please answer </w:t>
      </w:r>
      <w:r w:rsidRPr="007413B4">
        <w:rPr>
          <w:szCs w:val="22"/>
          <w:u w:val="single"/>
        </w:rPr>
        <w:t>in your own words</w:t>
      </w:r>
      <w:r w:rsidRPr="007413B4">
        <w:rPr>
          <w:szCs w:val="22"/>
        </w:rPr>
        <w:t xml:space="preserve"> and show any and all work.</w:t>
      </w:r>
    </w:p>
    <w:p w14:paraId="5934975B" w14:textId="77777777" w:rsidR="0093149E" w:rsidRDefault="0093149E" w:rsidP="00AD63B1">
      <w:pPr>
        <w:pStyle w:val="ListParagraph"/>
        <w:spacing w:after="120" w:line="240" w:lineRule="auto"/>
        <w:contextualSpacing w:val="0"/>
        <w:jc w:val="both"/>
      </w:pPr>
    </w:p>
    <w:p w14:paraId="697A2AC1" w14:textId="26A10F3D" w:rsidR="0063789C" w:rsidRPr="00F00BF9" w:rsidRDefault="007533D2" w:rsidP="00FD1DBF">
      <w:pPr>
        <w:pStyle w:val="ListParagraph"/>
        <w:numPr>
          <w:ilvl w:val="0"/>
          <w:numId w:val="2"/>
        </w:numPr>
        <w:spacing w:after="120" w:line="240" w:lineRule="auto"/>
        <w:contextualSpacing w:val="0"/>
        <w:jc w:val="both"/>
        <w:rPr>
          <w:color w:val="FF9900"/>
        </w:rPr>
      </w:pPr>
      <w:r w:rsidRPr="00F00BF9">
        <w:rPr>
          <w:color w:val="FF9900"/>
        </w:rPr>
        <w:t xml:space="preserve"> </w:t>
      </w:r>
      <w:r w:rsidR="008B344C" w:rsidRPr="00F00BF9">
        <w:rPr>
          <w:color w:val="FF9900"/>
        </w:rPr>
        <w:t>(</w:t>
      </w:r>
      <w:r w:rsidR="00B30F31" w:rsidRPr="00F00BF9">
        <w:rPr>
          <w:color w:val="FF9900"/>
        </w:rPr>
        <w:t>1</w:t>
      </w:r>
      <w:r w:rsidR="00640443" w:rsidRPr="00F00BF9">
        <w:rPr>
          <w:color w:val="FF9900"/>
        </w:rPr>
        <w:t>5</w:t>
      </w:r>
      <w:r w:rsidR="008B344C" w:rsidRPr="00F00BF9">
        <w:rPr>
          <w:color w:val="FF9900"/>
        </w:rPr>
        <w:t xml:space="preserve"> points) </w:t>
      </w:r>
      <w:r w:rsidR="00506A85" w:rsidRPr="00F00BF9">
        <w:rPr>
          <w:color w:val="FF9900"/>
        </w:rPr>
        <w:t>Identify the OSI layer responsible for each of the following functionalities</w:t>
      </w:r>
      <w:r w:rsidR="007869CD" w:rsidRPr="00F00BF9">
        <w:rPr>
          <w:color w:val="FF9900"/>
        </w:rPr>
        <w:t>:</w:t>
      </w:r>
    </w:p>
    <w:p w14:paraId="18E4A6CE" w14:textId="03844F38" w:rsidR="0063789C" w:rsidRPr="00F00BF9" w:rsidRDefault="00506A85" w:rsidP="00FD1DBF">
      <w:pPr>
        <w:pStyle w:val="ListParagraph"/>
        <w:numPr>
          <w:ilvl w:val="1"/>
          <w:numId w:val="2"/>
        </w:numPr>
        <w:spacing w:after="120" w:line="240" w:lineRule="auto"/>
        <w:ind w:left="1080"/>
        <w:contextualSpacing w:val="0"/>
        <w:jc w:val="both"/>
        <w:rPr>
          <w:color w:val="FF9900"/>
        </w:rPr>
      </w:pPr>
      <w:r w:rsidRPr="00F00BF9">
        <w:rPr>
          <w:color w:val="FF9900"/>
        </w:rPr>
        <w:t>Providing node-to-node communications with reliable service</w:t>
      </w:r>
      <w:r w:rsidR="00EE62F3" w:rsidRPr="00F00BF9">
        <w:rPr>
          <w:color w:val="FF9900"/>
        </w:rPr>
        <w:t>.</w:t>
      </w:r>
    </w:p>
    <w:p w14:paraId="26A73520" w14:textId="23C984DB" w:rsidR="0063789C" w:rsidRDefault="007D17AE" w:rsidP="00E55D1A">
      <w:pPr>
        <w:spacing w:after="120" w:line="240" w:lineRule="auto"/>
        <w:ind w:left="720"/>
        <w:jc w:val="both"/>
      </w:pPr>
      <w:r w:rsidRPr="007D17AE">
        <w:rPr>
          <w:b/>
          <w:bCs/>
        </w:rPr>
        <w:t>Answer:</w:t>
      </w:r>
      <w:r>
        <w:rPr>
          <w:b/>
          <w:bCs/>
        </w:rPr>
        <w:t xml:space="preserve"> Data Link Layer </w:t>
      </w:r>
      <w:r>
        <w:t xml:space="preserve">is concerned </w:t>
      </w:r>
      <w:r w:rsidR="009E3A55">
        <w:t>with</w:t>
      </w:r>
      <w:r>
        <w:t xml:space="preserve"> reliable transmission</w:t>
      </w:r>
      <w:r w:rsidR="0016769A">
        <w:t xml:space="preserve"> connection</w:t>
      </w:r>
      <w:r>
        <w:t xml:space="preserve"> between two adjacent </w:t>
      </w:r>
      <w:r w:rsidR="0069005B">
        <w:t>nodes. Since</w:t>
      </w:r>
      <w:r w:rsidR="00E55D1A">
        <w:t xml:space="preserve"> </w:t>
      </w:r>
      <w:r w:rsidR="009E3A55">
        <w:t xml:space="preserve">the </w:t>
      </w:r>
      <w:r w:rsidR="00E55D1A">
        <w:t xml:space="preserve">Network layer is responsible for </w:t>
      </w:r>
      <w:r w:rsidR="009E3A55">
        <w:t xml:space="preserve">the </w:t>
      </w:r>
      <w:r w:rsidR="00E55D1A">
        <w:t>reliable delivery of packets from source to destination</w:t>
      </w:r>
      <w:r w:rsidR="009E3A55">
        <w:t>, b</w:t>
      </w:r>
      <w:r w:rsidR="00E55D1A">
        <w:t xml:space="preserve">efore reaching </w:t>
      </w:r>
      <w:r w:rsidR="009E3A55">
        <w:t>a destination, a packet moves from multiple nodes. Moving packet one node to another Network layer relies on the</w:t>
      </w:r>
      <w:r w:rsidR="00E55D1A">
        <w:t xml:space="preserve"> Link layer.</w:t>
      </w:r>
      <w:r w:rsidR="00E55D1A" w:rsidRPr="00E55D1A">
        <w:t xml:space="preserve"> </w:t>
      </w:r>
      <w:r w:rsidR="000F5FC8">
        <w:t>“</w:t>
      </w:r>
      <w:r w:rsidR="00E55D1A">
        <w:t>At each node, the network layer passes the datagram down to the link layer, which delivers the datagram to the next node along the route. At this next node, the link</w:t>
      </w:r>
      <w:r w:rsidR="009E3A55">
        <w:t>-</w:t>
      </w:r>
      <w:r w:rsidR="00E55D1A">
        <w:t>layer passes the datagram up to the network layer</w:t>
      </w:r>
      <w:r w:rsidR="000F5FC8">
        <w:t>”</w:t>
      </w:r>
      <w:r w:rsidR="00E55D1A">
        <w:t xml:space="preserve"> [1]. Service provided by link</w:t>
      </w:r>
      <w:r w:rsidR="009E3A55">
        <w:t>-</w:t>
      </w:r>
      <w:r w:rsidR="00E55D1A">
        <w:t xml:space="preserve">layer at </w:t>
      </w:r>
      <w:r w:rsidR="009E3A55">
        <w:t xml:space="preserve">the </w:t>
      </w:r>
      <w:r w:rsidR="00E55D1A">
        <w:t>node depends on specific link-layer protocol employer over that link. Example</w:t>
      </w:r>
      <w:r w:rsidR="009E3A55">
        <w:t>s</w:t>
      </w:r>
      <w:r w:rsidR="00E55D1A">
        <w:t xml:space="preserve"> of link layer</w:t>
      </w:r>
      <w:r w:rsidR="009E3A55">
        <w:t>s</w:t>
      </w:r>
      <w:r w:rsidR="00E55D1A">
        <w:t xml:space="preserve"> are Wi-Fi, Ethernet</w:t>
      </w:r>
      <w:r w:rsidR="009E3A55">
        <w:t>,</w:t>
      </w:r>
      <w:r w:rsidR="00E55D1A">
        <w:t xml:space="preserve"> and more.</w:t>
      </w:r>
    </w:p>
    <w:p w14:paraId="53363142" w14:textId="77777777" w:rsidR="00327F2D" w:rsidRPr="00506A85" w:rsidRDefault="00327F2D" w:rsidP="00FD1DBF">
      <w:pPr>
        <w:spacing w:after="120" w:line="240" w:lineRule="auto"/>
        <w:ind w:left="1080"/>
        <w:jc w:val="both"/>
        <w:rPr>
          <w:color w:val="000000"/>
        </w:rPr>
      </w:pPr>
    </w:p>
    <w:p w14:paraId="7BDAB957" w14:textId="3E560434" w:rsidR="0063789C" w:rsidRPr="00E645EA" w:rsidRDefault="00506A85" w:rsidP="00FD1DBF">
      <w:pPr>
        <w:pStyle w:val="ListParagraph"/>
        <w:numPr>
          <w:ilvl w:val="1"/>
          <w:numId w:val="2"/>
        </w:numPr>
        <w:spacing w:after="120" w:line="240" w:lineRule="auto"/>
        <w:ind w:left="1080"/>
        <w:contextualSpacing w:val="0"/>
        <w:jc w:val="both"/>
        <w:rPr>
          <w:color w:val="FF9900"/>
        </w:rPr>
      </w:pPr>
      <w:r w:rsidRPr="00E645EA">
        <w:rPr>
          <w:color w:val="FF9900"/>
        </w:rPr>
        <w:t>Determining the best path to route packets</w:t>
      </w:r>
      <w:r w:rsidR="00EE62F3" w:rsidRPr="00E645EA">
        <w:rPr>
          <w:color w:val="FF9900"/>
        </w:rPr>
        <w:t>.</w:t>
      </w:r>
    </w:p>
    <w:p w14:paraId="29161BC3" w14:textId="7A2CC246" w:rsidR="0063789C" w:rsidRDefault="0086789D" w:rsidP="007C4419">
      <w:pPr>
        <w:spacing w:after="120" w:line="240" w:lineRule="auto"/>
        <w:ind w:left="720"/>
        <w:jc w:val="both"/>
      </w:pPr>
      <w:r>
        <w:t xml:space="preserve">Answer: </w:t>
      </w:r>
      <w:r w:rsidRPr="0086789D">
        <w:rPr>
          <w:b/>
          <w:bCs/>
        </w:rPr>
        <w:t>Network Layer</w:t>
      </w:r>
      <w:r>
        <w:t xml:space="preserve"> is responsible for identifying the best path across the network. It has </w:t>
      </w:r>
      <w:r w:rsidR="009E3A55">
        <w:t xml:space="preserve">a </w:t>
      </w:r>
      <w:r>
        <w:t xml:space="preserve">message(datagram) from </w:t>
      </w:r>
      <w:r w:rsidR="009E3A55">
        <w:t xml:space="preserve">the </w:t>
      </w:r>
      <w:r>
        <w:t>transport layer</w:t>
      </w:r>
      <w:r w:rsidR="009E3A55">
        <w:t>,</w:t>
      </w:r>
      <w:r>
        <w:t xml:space="preserve"> which contain</w:t>
      </w:r>
      <w:r w:rsidR="009E3A55">
        <w:t>s</w:t>
      </w:r>
      <w:r>
        <w:t xml:space="preserve"> </w:t>
      </w:r>
      <w:r w:rsidR="009E3A55">
        <w:t xml:space="preserve">the </w:t>
      </w:r>
      <w:r>
        <w:t xml:space="preserve">destination address to the network layer. </w:t>
      </w:r>
      <w:r w:rsidR="0016769A">
        <w:t>After that</w:t>
      </w:r>
      <w:r w:rsidR="009E3A55">
        <w:t xml:space="preserve">, the </w:t>
      </w:r>
      <w:r>
        <w:t>Network layer provide</w:t>
      </w:r>
      <w:r w:rsidR="009E3A55">
        <w:t>s</w:t>
      </w:r>
      <w:r>
        <w:t xml:space="preserve"> the servicing of delivering the datagram to </w:t>
      </w:r>
      <w:r w:rsidR="009E3A55">
        <w:t xml:space="preserve">the </w:t>
      </w:r>
      <w:r>
        <w:t xml:space="preserve">destination host. </w:t>
      </w:r>
      <w:r w:rsidR="009E3A55">
        <w:t>The n</w:t>
      </w:r>
      <w:r>
        <w:t>etwork layer is for OSI and Internet</w:t>
      </w:r>
      <w:r w:rsidR="009E3A55">
        <w:t>; b</w:t>
      </w:r>
      <w:r>
        <w:t>oth contain IP protocol</w:t>
      </w:r>
      <w:r w:rsidR="009E3A55">
        <w:t>,</w:t>
      </w:r>
      <w:r>
        <w:t xml:space="preserve"> which will identify the fields in the datagram and how the end system and router behave on these fields. It also consists of </w:t>
      </w:r>
      <w:r w:rsidR="009E3A55">
        <w:t xml:space="preserve">a </w:t>
      </w:r>
      <w:r>
        <w:t xml:space="preserve">router protocol </w:t>
      </w:r>
      <w:r w:rsidR="009E3A55">
        <w:t>that took care of route packets/datagrams</w:t>
      </w:r>
      <w:r>
        <w:t xml:space="preserve"> to reach the destination.</w:t>
      </w:r>
    </w:p>
    <w:p w14:paraId="59D0C9EC" w14:textId="77777777" w:rsidR="00327F2D" w:rsidRPr="00506A85" w:rsidRDefault="00327F2D" w:rsidP="00FD1DBF">
      <w:pPr>
        <w:spacing w:after="120" w:line="240" w:lineRule="auto"/>
        <w:ind w:left="1080"/>
        <w:jc w:val="both"/>
      </w:pPr>
    </w:p>
    <w:p w14:paraId="5CCCBF29" w14:textId="4EA902DF" w:rsidR="008B344C" w:rsidRPr="00E645EA" w:rsidRDefault="00506A85" w:rsidP="00FD1DBF">
      <w:pPr>
        <w:pStyle w:val="ListParagraph"/>
        <w:numPr>
          <w:ilvl w:val="1"/>
          <w:numId w:val="2"/>
        </w:numPr>
        <w:spacing w:after="120" w:line="240" w:lineRule="auto"/>
        <w:ind w:left="1080"/>
        <w:contextualSpacing w:val="0"/>
        <w:jc w:val="both"/>
        <w:rPr>
          <w:color w:val="FF9900"/>
        </w:rPr>
      </w:pPr>
      <w:r w:rsidRPr="00E645EA">
        <w:rPr>
          <w:color w:val="FF9900"/>
        </w:rPr>
        <w:t>Providing end-to-end communications with reliable service.</w:t>
      </w:r>
    </w:p>
    <w:p w14:paraId="1B93F462" w14:textId="56322AD4" w:rsidR="00C21D05" w:rsidRDefault="007C4419" w:rsidP="007D17AE">
      <w:pPr>
        <w:spacing w:after="120" w:line="240" w:lineRule="auto"/>
        <w:ind w:left="720"/>
        <w:jc w:val="both"/>
      </w:pPr>
      <w:r>
        <w:t xml:space="preserve">Answer: </w:t>
      </w:r>
      <w:r w:rsidRPr="007D17AE">
        <w:rPr>
          <w:b/>
          <w:bCs/>
        </w:rPr>
        <w:t xml:space="preserve">Transport Layer </w:t>
      </w:r>
      <w:r>
        <w:t>is responsible for providing end-to-end</w:t>
      </w:r>
      <w:r w:rsidR="0016769A">
        <w:t xml:space="preserve"> reliable</w:t>
      </w:r>
      <w:r>
        <w:t xml:space="preserve"> communication service</w:t>
      </w:r>
      <w:r w:rsidR="0016769A">
        <w:t xml:space="preserve">. </w:t>
      </w:r>
      <w:r>
        <w:t xml:space="preserve">Just Like Internet </w:t>
      </w:r>
      <w:r w:rsidR="0016769A">
        <w:t>protocol OSI</w:t>
      </w:r>
      <w:r>
        <w:t xml:space="preserve"> Transport layer too have two transport protocols: TCP and UDP. </w:t>
      </w:r>
      <w:r w:rsidR="00E72377">
        <w:t>“</w:t>
      </w:r>
      <w:r>
        <w:t xml:space="preserve">TCP stands for </w:t>
      </w:r>
      <w:r w:rsidR="007D17AE">
        <w:t>transmission</w:t>
      </w:r>
      <w:r>
        <w:t xml:space="preserve"> control protocol</w:t>
      </w:r>
      <w:r w:rsidR="007D17AE">
        <w:t xml:space="preserve"> and </w:t>
      </w:r>
      <w:proofErr w:type="gramStart"/>
      <w:r w:rsidR="007D17AE">
        <w:t>UDP</w:t>
      </w:r>
      <w:r w:rsidR="00E72377">
        <w:t>”[</w:t>
      </w:r>
      <w:proofErr w:type="gramEnd"/>
      <w:r w:rsidR="00E72377">
        <w:t>1]</w:t>
      </w:r>
      <w:r w:rsidR="007D17AE">
        <w:t xml:space="preserve"> </w:t>
      </w:r>
      <w:r w:rsidR="00E72377">
        <w:t>for</w:t>
      </w:r>
      <w:r w:rsidR="007D17AE">
        <w:t xml:space="preserve"> User Datagram protocol. The TCP is known as stateful protocol since it is responsible for connection-oriented service, whereas UD</w:t>
      </w:r>
      <w:r w:rsidR="0016769A">
        <w:t>P</w:t>
      </w:r>
      <w:r w:rsidR="007D17AE">
        <w:t xml:space="preserve"> is </w:t>
      </w:r>
      <w:r w:rsidR="009E3A55">
        <w:t xml:space="preserve">a </w:t>
      </w:r>
      <w:r w:rsidR="007D17AE">
        <w:t xml:space="preserve">connectionless or stateless protocol usually used in simpler messaging transmission. </w:t>
      </w:r>
      <w:r w:rsidR="009E3A55">
        <w:t>Suppose we required reliable service between hosts or end-</w:t>
      </w:r>
      <w:proofErr w:type="gramStart"/>
      <w:r w:rsidR="009E3A55">
        <w:t>system</w:t>
      </w:r>
      <w:proofErr w:type="gramEnd"/>
      <w:r w:rsidR="00E72377">
        <w:t xml:space="preserve"> so the best way is </w:t>
      </w:r>
      <w:r w:rsidR="007D17AE">
        <w:t xml:space="preserve">to use TCP because it makes sure all the packets </w:t>
      </w:r>
      <w:r w:rsidR="009E3A55">
        <w:t xml:space="preserve">are </w:t>
      </w:r>
      <w:r w:rsidR="007D17AE">
        <w:t xml:space="preserve">delivered to </w:t>
      </w:r>
      <w:r w:rsidR="009E3A55">
        <w:t xml:space="preserve">the </w:t>
      </w:r>
      <w:r w:rsidR="007D17AE">
        <w:t>destination and make a proper connection before start</w:t>
      </w:r>
      <w:r w:rsidR="009E3A55">
        <w:t>ing</w:t>
      </w:r>
      <w:r w:rsidR="007D17AE">
        <w:t xml:space="preserve"> </w:t>
      </w:r>
      <w:r w:rsidR="009E3A55">
        <w:t xml:space="preserve">the </w:t>
      </w:r>
      <w:r w:rsidR="007D17AE">
        <w:t>transmission of datagrams.</w:t>
      </w:r>
    </w:p>
    <w:p w14:paraId="41FAE7EF" w14:textId="77777777" w:rsidR="00327F2D" w:rsidRPr="00506A85" w:rsidRDefault="00327F2D" w:rsidP="00FD1DBF">
      <w:pPr>
        <w:spacing w:after="120" w:line="240" w:lineRule="auto"/>
        <w:ind w:left="1080"/>
        <w:jc w:val="both"/>
      </w:pPr>
    </w:p>
    <w:p w14:paraId="1FBF69A6" w14:textId="1A6BBB1A" w:rsidR="003D7C58" w:rsidRPr="00E645EA" w:rsidRDefault="009C4DDD" w:rsidP="00FD1DBF">
      <w:pPr>
        <w:pStyle w:val="ListParagraph"/>
        <w:numPr>
          <w:ilvl w:val="0"/>
          <w:numId w:val="2"/>
        </w:numPr>
        <w:spacing w:after="120" w:line="240" w:lineRule="auto"/>
        <w:contextualSpacing w:val="0"/>
        <w:jc w:val="both"/>
        <w:rPr>
          <w:color w:val="FF9900"/>
        </w:rPr>
      </w:pPr>
      <w:r w:rsidRPr="00E645EA">
        <w:rPr>
          <w:color w:val="FF9900"/>
        </w:rPr>
        <w:t>(</w:t>
      </w:r>
      <w:r w:rsidR="00FD1DBF" w:rsidRPr="00E645EA">
        <w:rPr>
          <w:color w:val="FF9900"/>
        </w:rPr>
        <w:t>10</w:t>
      </w:r>
      <w:r w:rsidRPr="00E645EA">
        <w:rPr>
          <w:color w:val="FF9900"/>
        </w:rPr>
        <w:t xml:space="preserve"> points) </w:t>
      </w:r>
      <w:r w:rsidR="007025B0" w:rsidRPr="00E645EA">
        <w:rPr>
          <w:color w:val="FF9900"/>
        </w:rPr>
        <w:t xml:space="preserve">A good tool for exploring DNS is </w:t>
      </w:r>
      <w:r w:rsidR="007025B0" w:rsidRPr="00E645EA">
        <w:rPr>
          <w:rFonts w:ascii="Courier New" w:hAnsi="Courier New" w:cs="Courier New"/>
          <w:color w:val="FF9900"/>
        </w:rPr>
        <w:t>dig</w:t>
      </w:r>
      <w:r w:rsidR="007025B0" w:rsidRPr="00E645EA">
        <w:rPr>
          <w:color w:val="FF9900"/>
        </w:rPr>
        <w:t xml:space="preserve">, short for Domain Information Groper. </w:t>
      </w:r>
      <w:r w:rsidR="007025B0" w:rsidRPr="00E645EA">
        <w:rPr>
          <w:rFonts w:ascii="Courier New" w:hAnsi="Courier New" w:cs="Courier New"/>
          <w:color w:val="FF9900"/>
        </w:rPr>
        <w:t>dig</w:t>
      </w:r>
      <w:r w:rsidR="007025B0" w:rsidRPr="00E645EA">
        <w:rPr>
          <w:color w:val="FF9900"/>
        </w:rPr>
        <w:t xml:space="preserve"> performs a DNS lookup and prints information about the request and the response received. If you run </w:t>
      </w:r>
      <w:r w:rsidR="007025B0" w:rsidRPr="00E645EA">
        <w:rPr>
          <w:rFonts w:ascii="Courier New" w:hAnsi="Courier New" w:cs="Courier New"/>
          <w:color w:val="FF9900"/>
        </w:rPr>
        <w:t>dig</w:t>
      </w:r>
      <w:r w:rsidR="007025B0" w:rsidRPr="00E645EA">
        <w:rPr>
          <w:color w:val="FF9900"/>
        </w:rPr>
        <w:t>, you may see results that differ from other students here.</w:t>
      </w:r>
    </w:p>
    <w:p w14:paraId="22FB12C0" w14:textId="14D8FFAD" w:rsidR="00316F70" w:rsidRPr="00E645EA" w:rsidRDefault="003D7C58" w:rsidP="00FD1DBF">
      <w:pPr>
        <w:pStyle w:val="ListParagraph"/>
        <w:numPr>
          <w:ilvl w:val="1"/>
          <w:numId w:val="2"/>
        </w:numPr>
        <w:spacing w:after="120" w:line="240" w:lineRule="auto"/>
        <w:ind w:left="1080"/>
        <w:contextualSpacing w:val="0"/>
        <w:jc w:val="both"/>
        <w:rPr>
          <w:color w:val="FF9900"/>
        </w:rPr>
      </w:pPr>
      <w:r w:rsidRPr="00E645EA">
        <w:rPr>
          <w:color w:val="FF9900"/>
        </w:rPr>
        <w:lastRenderedPageBreak/>
        <w:t>After</w:t>
      </w:r>
      <w:r w:rsidR="007025B0" w:rsidRPr="00E645EA">
        <w:rPr>
          <w:color w:val="FF9900"/>
        </w:rPr>
        <w:t xml:space="preserve"> connect</w:t>
      </w:r>
      <w:r w:rsidRPr="00E645EA">
        <w:rPr>
          <w:color w:val="FF9900"/>
        </w:rPr>
        <w:t>ing</w:t>
      </w:r>
      <w:r w:rsidR="007025B0" w:rsidRPr="00E645EA">
        <w:rPr>
          <w:color w:val="FF9900"/>
        </w:rPr>
        <w:t xml:space="preserve"> to </w:t>
      </w:r>
      <w:r w:rsidR="009C0F0A" w:rsidRPr="00E645EA">
        <w:rPr>
          <w:color w:val="FF9900"/>
        </w:rPr>
        <w:t xml:space="preserve">one of </w:t>
      </w:r>
      <w:r w:rsidR="007025B0" w:rsidRPr="00E645EA">
        <w:rPr>
          <w:color w:val="FF9900"/>
        </w:rPr>
        <w:t>our CSE machines</w:t>
      </w:r>
      <w:r w:rsidRPr="00E645EA">
        <w:rPr>
          <w:color w:val="FF9900"/>
        </w:rPr>
        <w:t xml:space="preserve">, </w:t>
      </w:r>
      <w:r w:rsidR="007025B0" w:rsidRPr="00E645EA">
        <w:rPr>
          <w:color w:val="FF9900"/>
        </w:rPr>
        <w:t xml:space="preserve">use the </w:t>
      </w:r>
      <w:r w:rsidR="007025B0" w:rsidRPr="00E645EA">
        <w:rPr>
          <w:rFonts w:ascii="Courier New" w:hAnsi="Courier New" w:cs="Courier New"/>
          <w:color w:val="FF9900"/>
        </w:rPr>
        <w:t>dig</w:t>
      </w:r>
      <w:r w:rsidR="007025B0" w:rsidRPr="00E645EA">
        <w:rPr>
          <w:color w:val="FF9900"/>
        </w:rPr>
        <w:t xml:space="preserve"> command</w:t>
      </w:r>
      <w:r w:rsidRPr="00E645EA">
        <w:rPr>
          <w:color w:val="FF9900"/>
        </w:rPr>
        <w:t xml:space="preserve"> to find the IP address for </w:t>
      </w:r>
      <w:r w:rsidRPr="00E645EA">
        <w:rPr>
          <w:rFonts w:ascii="Courier New" w:hAnsi="Courier New" w:cs="Courier New"/>
          <w:color w:val="FF9900"/>
        </w:rPr>
        <w:t>computerscience.engineering.unt.edu</w:t>
      </w:r>
      <w:r w:rsidRPr="00E645EA">
        <w:rPr>
          <w:color w:val="FF9900"/>
        </w:rPr>
        <w:t>. What is the IP address and canonical real name of this host?</w:t>
      </w:r>
      <w:r w:rsidR="00FD1DBF" w:rsidRPr="00E645EA">
        <w:rPr>
          <w:color w:val="FF9900"/>
        </w:rPr>
        <w:t xml:space="preserve"> Show the results of your query.</w:t>
      </w:r>
    </w:p>
    <w:p w14:paraId="63D54E43" w14:textId="4D9DCB9B" w:rsidR="00B21F77" w:rsidRDefault="00B21F77" w:rsidP="00B21F77">
      <w:pPr>
        <w:spacing w:after="120" w:line="240" w:lineRule="auto"/>
        <w:ind w:left="720"/>
        <w:jc w:val="both"/>
      </w:pPr>
      <w:r>
        <w:t xml:space="preserve">Answer: </w:t>
      </w:r>
    </w:p>
    <w:p w14:paraId="3998DB77" w14:textId="1165C313" w:rsidR="00B21F77" w:rsidRDefault="00B21F77" w:rsidP="00B21F77">
      <w:pPr>
        <w:spacing w:after="120" w:line="240" w:lineRule="auto"/>
        <w:ind w:left="720"/>
        <w:jc w:val="both"/>
      </w:pPr>
      <w:r>
        <w:t>IP address: 129.120.108.147</w:t>
      </w:r>
    </w:p>
    <w:p w14:paraId="07F97630" w14:textId="38999264" w:rsidR="00B21F77" w:rsidRDefault="00B21F77" w:rsidP="00B21F77">
      <w:pPr>
        <w:spacing w:after="120" w:line="240" w:lineRule="auto"/>
        <w:ind w:left="720"/>
        <w:jc w:val="both"/>
      </w:pPr>
      <w:r>
        <w:t xml:space="preserve">Canonical name: </w:t>
      </w:r>
      <w:r w:rsidR="000F5FC8" w:rsidRPr="000F5FC8">
        <w:t>vip.cws.wip.ads.unt.edu</w:t>
      </w:r>
    </w:p>
    <w:p w14:paraId="0AE576F5" w14:textId="52AF7DBD" w:rsidR="00B21F77" w:rsidRDefault="00B21F77" w:rsidP="00B21F77">
      <w:pPr>
        <w:spacing w:after="120" w:line="240" w:lineRule="auto"/>
        <w:ind w:left="720"/>
        <w:jc w:val="both"/>
      </w:pPr>
      <w:r>
        <w:rPr>
          <w:noProof/>
        </w:rPr>
        <w:drawing>
          <wp:inline distT="0" distB="0" distL="0" distR="0" wp14:anchorId="317795BA" wp14:editId="46BCA1F3">
            <wp:extent cx="5943600" cy="318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87700"/>
                    </a:xfrm>
                    <a:prstGeom prst="rect">
                      <a:avLst/>
                    </a:prstGeom>
                  </pic:spPr>
                </pic:pic>
              </a:graphicData>
            </a:graphic>
          </wp:inline>
        </w:drawing>
      </w:r>
    </w:p>
    <w:p w14:paraId="22854AF0" w14:textId="199D20CB" w:rsidR="00FD1DBF" w:rsidRDefault="00FD1DBF" w:rsidP="00FD1DBF">
      <w:pPr>
        <w:spacing w:after="120" w:line="240" w:lineRule="auto"/>
        <w:ind w:left="1080"/>
        <w:jc w:val="both"/>
        <w:rPr>
          <w:rFonts w:ascii="Courier New" w:hAnsi="Courier New" w:cs="Courier New"/>
          <w:color w:val="000000"/>
          <w:sz w:val="18"/>
          <w:szCs w:val="22"/>
        </w:rPr>
      </w:pPr>
    </w:p>
    <w:p w14:paraId="3BFFCB83" w14:textId="1F8A897A" w:rsidR="00327F2D" w:rsidRDefault="00327F2D" w:rsidP="00FD1DBF">
      <w:pPr>
        <w:spacing w:after="120" w:line="240" w:lineRule="auto"/>
        <w:ind w:left="1080"/>
        <w:jc w:val="both"/>
      </w:pPr>
    </w:p>
    <w:p w14:paraId="20C8D960" w14:textId="77777777" w:rsidR="00327F2D" w:rsidRDefault="00327F2D" w:rsidP="00FD1DBF">
      <w:pPr>
        <w:spacing w:after="120" w:line="240" w:lineRule="auto"/>
        <w:ind w:left="1080"/>
        <w:jc w:val="both"/>
      </w:pPr>
    </w:p>
    <w:p w14:paraId="708E561D" w14:textId="77777777" w:rsidR="00327F2D" w:rsidRDefault="00327F2D" w:rsidP="00FD1DBF">
      <w:pPr>
        <w:spacing w:after="120" w:line="240" w:lineRule="auto"/>
        <w:ind w:left="1080"/>
        <w:jc w:val="both"/>
      </w:pPr>
    </w:p>
    <w:p w14:paraId="27B34924" w14:textId="3D8C318D" w:rsidR="0095443F" w:rsidRPr="00E645EA" w:rsidRDefault="003D7C58" w:rsidP="00FD1DBF">
      <w:pPr>
        <w:pStyle w:val="ListParagraph"/>
        <w:numPr>
          <w:ilvl w:val="1"/>
          <w:numId w:val="2"/>
        </w:numPr>
        <w:spacing w:after="120" w:line="240" w:lineRule="auto"/>
        <w:ind w:left="1080"/>
        <w:contextualSpacing w:val="0"/>
        <w:jc w:val="both"/>
        <w:rPr>
          <w:color w:val="FF9900"/>
        </w:rPr>
      </w:pPr>
      <w:r w:rsidRPr="00E645EA">
        <w:rPr>
          <w:color w:val="FF9900"/>
        </w:rPr>
        <w:t xml:space="preserve">Based on the results from the </w:t>
      </w:r>
      <w:r w:rsidRPr="00E645EA">
        <w:rPr>
          <w:rFonts w:ascii="Courier New" w:hAnsi="Courier New" w:cs="Courier New"/>
          <w:color w:val="FF9900"/>
        </w:rPr>
        <w:t>dig</w:t>
      </w:r>
      <w:r w:rsidRPr="00E645EA">
        <w:rPr>
          <w:color w:val="FF9900"/>
        </w:rPr>
        <w:t xml:space="preserve"> command, what is the expiration time for the </w:t>
      </w:r>
      <w:proofErr w:type="spellStart"/>
      <w:r w:rsidR="0095443F" w:rsidRPr="00E645EA">
        <w:rPr>
          <w:rFonts w:ascii="Courier New" w:hAnsi="Courier New" w:cs="Courier New"/>
          <w:color w:val="FF9900"/>
        </w:rPr>
        <w:t>computerscience</w:t>
      </w:r>
      <w:proofErr w:type="spellEnd"/>
      <w:r w:rsidR="0095443F" w:rsidRPr="00E645EA">
        <w:rPr>
          <w:color w:val="FF9900"/>
        </w:rPr>
        <w:t xml:space="preserve"> host? Be sure to include the proper units.</w:t>
      </w:r>
    </w:p>
    <w:p w14:paraId="4655BFAB" w14:textId="4180066A" w:rsidR="000F5FC8" w:rsidRDefault="000F5FC8" w:rsidP="000F5FC8">
      <w:pPr>
        <w:spacing w:after="120" w:line="240" w:lineRule="auto"/>
        <w:ind w:left="720"/>
        <w:jc w:val="both"/>
      </w:pPr>
      <w:r>
        <w:t xml:space="preserve">Answer: 3600 sec </w:t>
      </w:r>
    </w:p>
    <w:p w14:paraId="5237B90B" w14:textId="2F719BB3" w:rsidR="003D7C58" w:rsidRDefault="003D7C58" w:rsidP="00FD1DBF">
      <w:pPr>
        <w:spacing w:after="120" w:line="240" w:lineRule="auto"/>
        <w:ind w:left="1080"/>
        <w:jc w:val="both"/>
      </w:pPr>
    </w:p>
    <w:p w14:paraId="346EE0F8" w14:textId="77777777" w:rsidR="00327F2D" w:rsidRPr="00506A85" w:rsidRDefault="00327F2D" w:rsidP="00FD1DBF">
      <w:pPr>
        <w:spacing w:after="120" w:line="240" w:lineRule="auto"/>
        <w:ind w:left="1080"/>
        <w:jc w:val="both"/>
      </w:pPr>
    </w:p>
    <w:p w14:paraId="43D5BCDB" w14:textId="0FBD4298" w:rsidR="00DD5E9F" w:rsidRPr="00E645EA" w:rsidRDefault="00E54809" w:rsidP="00FD1DBF">
      <w:pPr>
        <w:numPr>
          <w:ilvl w:val="0"/>
          <w:numId w:val="2"/>
        </w:numPr>
        <w:spacing w:after="120" w:line="240" w:lineRule="auto"/>
        <w:jc w:val="both"/>
        <w:rPr>
          <w:color w:val="FF9900"/>
        </w:rPr>
      </w:pPr>
      <w:r w:rsidRPr="00E645EA">
        <w:rPr>
          <w:color w:val="FF9900"/>
        </w:rPr>
        <w:t>(</w:t>
      </w:r>
      <w:r w:rsidR="007C68FD" w:rsidRPr="00E645EA">
        <w:rPr>
          <w:color w:val="FF9900"/>
        </w:rPr>
        <w:t>7</w:t>
      </w:r>
      <w:r w:rsidR="00976179" w:rsidRPr="00E645EA">
        <w:rPr>
          <w:color w:val="FF9900"/>
        </w:rPr>
        <w:t xml:space="preserve"> points) </w:t>
      </w:r>
      <w:r w:rsidR="00EF7E3F" w:rsidRPr="00E645EA">
        <w:rPr>
          <w:color w:val="FF9900"/>
        </w:rPr>
        <w:t>Suppose that you have two browser applications op</w:t>
      </w:r>
      <w:r w:rsidR="00292484" w:rsidRPr="00E645EA">
        <w:rPr>
          <w:color w:val="FF9900"/>
        </w:rPr>
        <w:t xml:space="preserve">en and active at the same time and that both applications are accessing the same </w:t>
      </w:r>
      <w:r w:rsidR="00966915">
        <w:rPr>
          <w:color w:val="FF9900"/>
        </w:rPr>
        <w:t>S</w:t>
      </w:r>
      <w:r w:rsidR="00292484" w:rsidRPr="00E645EA">
        <w:rPr>
          <w:color w:val="FF9900"/>
        </w:rPr>
        <w:t xml:space="preserve">erver to retrieve HTTP documents at the same time. How does the </w:t>
      </w:r>
      <w:r w:rsidR="00966915">
        <w:rPr>
          <w:color w:val="FF9900"/>
        </w:rPr>
        <w:t>S</w:t>
      </w:r>
      <w:r w:rsidR="00292484" w:rsidRPr="00E645EA">
        <w:rPr>
          <w:color w:val="FF9900"/>
        </w:rPr>
        <w:t>erver know how to tell the difference between the two applications (to send the correct document(s) to the correct application)?</w:t>
      </w:r>
    </w:p>
    <w:p w14:paraId="4B2BD1B3" w14:textId="29ACEE73" w:rsidR="00B670CA" w:rsidRPr="00292484" w:rsidRDefault="00B670CA" w:rsidP="00B670CA">
      <w:pPr>
        <w:spacing w:after="120" w:line="240" w:lineRule="auto"/>
        <w:ind w:left="360"/>
        <w:jc w:val="both"/>
      </w:pPr>
      <w:r>
        <w:t xml:space="preserve">Answer: </w:t>
      </w:r>
    </w:p>
    <w:p w14:paraId="56C736F8" w14:textId="4210A992" w:rsidR="00C60808" w:rsidRDefault="003E732E" w:rsidP="00FD1DBF">
      <w:pPr>
        <w:spacing w:after="120" w:line="240" w:lineRule="auto"/>
        <w:ind w:left="720"/>
        <w:jc w:val="both"/>
      </w:pPr>
      <w:r>
        <w:t xml:space="preserve">Each browser will send one HTTP request to </w:t>
      </w:r>
      <w:r w:rsidR="00966915">
        <w:t>S</w:t>
      </w:r>
      <w:r>
        <w:t xml:space="preserve">erver for retrieving the response page for their query. </w:t>
      </w:r>
      <w:r w:rsidR="00966915">
        <w:t xml:space="preserve">Each request connection between Server and client end system is established </w:t>
      </w:r>
      <w:r w:rsidR="00966915">
        <w:lastRenderedPageBreak/>
        <w:t>using a TCP transport protocol, ensuring</w:t>
      </w:r>
      <w:r>
        <w:t xml:space="preserve"> reliable end-to-end connection without data loss. After </w:t>
      </w:r>
      <w:r w:rsidR="00966915">
        <w:t xml:space="preserve">a </w:t>
      </w:r>
      <w:r>
        <w:t xml:space="preserve">connection </w:t>
      </w:r>
      <w:r w:rsidR="00966915">
        <w:t>is created</w:t>
      </w:r>
      <w:r w:rsidR="0016769A">
        <w:t xml:space="preserve">, </w:t>
      </w:r>
      <w:r w:rsidR="00966915">
        <w:t xml:space="preserve">the </w:t>
      </w:r>
      <w:r>
        <w:t>client and server</w:t>
      </w:r>
      <w:r w:rsidR="006B79A4">
        <w:t xml:space="preserve"> application</w:t>
      </w:r>
      <w:r>
        <w:t xml:space="preserve"> </w:t>
      </w:r>
      <w:r w:rsidR="001F152C">
        <w:t xml:space="preserve">processes access through their socket interface. A process’s socket is just like a door for </w:t>
      </w:r>
      <w:r w:rsidR="00966915">
        <w:t xml:space="preserve">the </w:t>
      </w:r>
      <w:r w:rsidR="001F152C">
        <w:t xml:space="preserve">process. At </w:t>
      </w:r>
      <w:r w:rsidR="00966915">
        <w:t xml:space="preserve">the </w:t>
      </w:r>
      <w:r w:rsidR="001F152C">
        <w:t>client end</w:t>
      </w:r>
      <w:r w:rsidR="00966915">
        <w:t>,</w:t>
      </w:r>
      <w:r w:rsidR="001F152C">
        <w:t xml:space="preserve"> this is </w:t>
      </w:r>
      <w:r w:rsidR="00966915">
        <w:t xml:space="preserve">a </w:t>
      </w:r>
      <w:r w:rsidR="001F152C">
        <w:t xml:space="preserve">door between </w:t>
      </w:r>
      <w:r w:rsidR="00966915">
        <w:t xml:space="preserve">a </w:t>
      </w:r>
      <w:r w:rsidR="001F152C">
        <w:t>client process and TCP connection. On the server</w:t>
      </w:r>
      <w:r w:rsidR="00966915">
        <w:t>-</w:t>
      </w:r>
      <w:r w:rsidR="001F152C">
        <w:t>side</w:t>
      </w:r>
      <w:r w:rsidR="00966915">
        <w:t>,</w:t>
      </w:r>
      <w:r w:rsidR="001F152C">
        <w:t xml:space="preserve"> it is </w:t>
      </w:r>
      <w:r w:rsidR="00966915">
        <w:t xml:space="preserve">a </w:t>
      </w:r>
      <w:r w:rsidR="001F152C">
        <w:t xml:space="preserve">door between </w:t>
      </w:r>
      <w:r w:rsidR="00966915">
        <w:t xml:space="preserve">the </w:t>
      </w:r>
      <w:r w:rsidR="001F152C">
        <w:t>server process and TCP connection.</w:t>
      </w:r>
      <w:r w:rsidR="006054C6">
        <w:t xml:space="preserve"> Client and Server send and receive HTTP request and response messages through their socket interface. </w:t>
      </w:r>
      <w:r w:rsidR="001F152C">
        <w:t>So</w:t>
      </w:r>
      <w:r w:rsidR="006B79A4">
        <w:t>,</w:t>
      </w:r>
      <w:r w:rsidR="001F152C">
        <w:t xml:space="preserve"> if clients </w:t>
      </w:r>
      <w:r w:rsidR="006B79A4">
        <w:t>want</w:t>
      </w:r>
      <w:r w:rsidR="001F152C">
        <w:t xml:space="preserve"> to communicate for any </w:t>
      </w:r>
      <w:r w:rsidR="006054C6">
        <w:t>request</w:t>
      </w:r>
      <w:r w:rsidR="001F152C">
        <w:t xml:space="preserve"> to </w:t>
      </w:r>
      <w:r w:rsidR="00966915">
        <w:t>S</w:t>
      </w:r>
      <w:r w:rsidR="001F152C">
        <w:t>erver</w:t>
      </w:r>
      <w:r w:rsidR="006B79A4">
        <w:t>,</w:t>
      </w:r>
      <w:r w:rsidR="001F152C">
        <w:t xml:space="preserve"> it first establish</w:t>
      </w:r>
      <w:r w:rsidR="00966915">
        <w:t>es</w:t>
      </w:r>
      <w:r w:rsidR="001F152C">
        <w:t xml:space="preserve"> a connection with </w:t>
      </w:r>
      <w:r w:rsidR="00966915">
        <w:t xml:space="preserve">the </w:t>
      </w:r>
      <w:r w:rsidR="001F152C">
        <w:t xml:space="preserve">server door </w:t>
      </w:r>
      <w:r w:rsidR="006054C6">
        <w:t>and their door (socket interface)</w:t>
      </w:r>
      <w:r w:rsidR="001F152C">
        <w:t xml:space="preserve">. </w:t>
      </w:r>
      <w:r w:rsidR="006054C6">
        <w:t>Once the</w:t>
      </w:r>
      <w:r w:rsidR="006B79A4">
        <w:t xml:space="preserve"> connection is established </w:t>
      </w:r>
      <w:r w:rsidR="006054C6">
        <w:t>client sent the message to its socket interface</w:t>
      </w:r>
      <w:r w:rsidR="00966915">
        <w:t>,</w:t>
      </w:r>
      <w:r w:rsidR="006B79A4">
        <w:t xml:space="preserve"> which </w:t>
      </w:r>
      <w:r w:rsidR="00966915">
        <w:t xml:space="preserve">is </w:t>
      </w:r>
      <w:r w:rsidR="006B79A4">
        <w:t xml:space="preserve">later transferred to </w:t>
      </w:r>
      <w:r w:rsidR="00966915">
        <w:t xml:space="preserve">the </w:t>
      </w:r>
      <w:r w:rsidR="006B79A4">
        <w:t>transport layer.</w:t>
      </w:r>
      <w:r w:rsidR="00966915">
        <w:t xml:space="preserve"> </w:t>
      </w:r>
      <w:r w:rsidR="006B79A4">
        <w:t>I</w:t>
      </w:r>
      <w:r w:rsidR="006054C6">
        <w:t xml:space="preserve">t is </w:t>
      </w:r>
      <w:r w:rsidR="00966915">
        <w:t xml:space="preserve">the </w:t>
      </w:r>
      <w:r w:rsidR="006054C6">
        <w:t>transport layer</w:t>
      </w:r>
      <w:r w:rsidR="00966915">
        <w:t>'s</w:t>
      </w:r>
      <w:r w:rsidR="006054C6">
        <w:t xml:space="preserve"> responsibility to deliver it to </w:t>
      </w:r>
      <w:r w:rsidR="00966915">
        <w:t xml:space="preserve">the </w:t>
      </w:r>
      <w:r w:rsidR="006054C6">
        <w:t>destination socket. As</w:t>
      </w:r>
      <w:r w:rsidR="001F152C">
        <w:t xml:space="preserve"> in our case</w:t>
      </w:r>
      <w:r w:rsidR="00966915">
        <w:t>,</w:t>
      </w:r>
      <w:r w:rsidR="001F152C">
        <w:t xml:space="preserve"> two different application are accessing the same </w:t>
      </w:r>
      <w:r w:rsidR="00966915">
        <w:t>S</w:t>
      </w:r>
      <w:r w:rsidR="001F152C">
        <w:t>erver the two connection is established via a TCP transport protocol,</w:t>
      </w:r>
      <w:r w:rsidR="00966915">
        <w:t xml:space="preserve"> and</w:t>
      </w:r>
      <w:r w:rsidR="001F152C">
        <w:t xml:space="preserve"> two sockets are connected to </w:t>
      </w:r>
      <w:r w:rsidR="00966915">
        <w:t xml:space="preserve">the </w:t>
      </w:r>
      <w:r w:rsidR="001F152C">
        <w:t xml:space="preserve">server socket. Since TCP is </w:t>
      </w:r>
      <w:r w:rsidR="00966915">
        <w:t xml:space="preserve">a </w:t>
      </w:r>
      <w:r w:rsidR="006054C6">
        <w:t>connection-oriented protocol</w:t>
      </w:r>
      <w:r w:rsidR="00966915">
        <w:t>,</w:t>
      </w:r>
      <w:r w:rsidR="006054C6">
        <w:t xml:space="preserve"> it will first </w:t>
      </w:r>
      <w:r w:rsidR="00966915">
        <w:t>select</w:t>
      </w:r>
      <w:r w:rsidR="006054C6">
        <w:t xml:space="preserve"> the connection for application one with socket 1 and then for </w:t>
      </w:r>
      <w:r w:rsidR="00966915">
        <w:t xml:space="preserve">a </w:t>
      </w:r>
      <w:r w:rsidR="006054C6">
        <w:t>second application</w:t>
      </w:r>
      <w:r w:rsidR="00966915">
        <w:t>,</w:t>
      </w:r>
      <w:r w:rsidR="006054C6">
        <w:t xml:space="preserve"> have </w:t>
      </w:r>
      <w:r w:rsidR="00966915">
        <w:t xml:space="preserve">a </w:t>
      </w:r>
      <w:r w:rsidR="006054C6">
        <w:t>different socket number</w:t>
      </w:r>
      <w:r w:rsidR="00966915">
        <w:t>,</w:t>
      </w:r>
      <w:r w:rsidR="006054C6">
        <w:t xml:space="preserve"> </w:t>
      </w:r>
      <w:proofErr w:type="gramStart"/>
      <w:r w:rsidR="00645041">
        <w:t>let’s</w:t>
      </w:r>
      <w:proofErr w:type="gramEnd"/>
      <w:r w:rsidR="006054C6">
        <w:t xml:space="preserve"> say 2. So once the message is out of </w:t>
      </w:r>
      <w:r w:rsidR="00966915">
        <w:t xml:space="preserve">the </w:t>
      </w:r>
      <w:r w:rsidR="006054C6">
        <w:t>client socket</w:t>
      </w:r>
      <w:r w:rsidR="00966915">
        <w:t>,</w:t>
      </w:r>
      <w:r w:rsidR="006054C6">
        <w:t xml:space="preserve"> at receiving end</w:t>
      </w:r>
      <w:r w:rsidR="00966915">
        <w:t>,</w:t>
      </w:r>
      <w:r w:rsidR="006054C6">
        <w:t xml:space="preserve"> </w:t>
      </w:r>
      <w:r w:rsidR="006B79A4">
        <w:t xml:space="preserve">these </w:t>
      </w:r>
      <w:r w:rsidR="006054C6">
        <w:t xml:space="preserve">processes </w:t>
      </w:r>
      <w:r w:rsidR="00966915">
        <w:t>are</w:t>
      </w:r>
      <w:r w:rsidR="006054C6">
        <w:t xml:space="preserve"> identified by two </w:t>
      </w:r>
      <w:r w:rsidR="00966915">
        <w:t>crucial</w:t>
      </w:r>
      <w:r w:rsidR="006054C6">
        <w:t xml:space="preserve"> piece</w:t>
      </w:r>
      <w:r w:rsidR="00966915">
        <w:t>s</w:t>
      </w:r>
      <w:r w:rsidR="006054C6">
        <w:t xml:space="preserve"> of information </w:t>
      </w:r>
      <w:proofErr w:type="spellStart"/>
      <w:r w:rsidR="006054C6">
        <w:t>i</w:t>
      </w:r>
      <w:proofErr w:type="spellEnd"/>
      <w:r w:rsidR="006054C6">
        <w:t xml:space="preserve">) IP address of the system (which is </w:t>
      </w:r>
      <w:r w:rsidR="00966915">
        <w:t xml:space="preserve">the </w:t>
      </w:r>
      <w:r w:rsidR="006054C6">
        <w:t xml:space="preserve">same in our case) ii) identity of receiving process </w:t>
      </w:r>
      <w:r w:rsidR="00645041">
        <w:t>port number</w:t>
      </w:r>
      <w:r w:rsidR="006B79A4">
        <w:t>(different)</w:t>
      </w:r>
      <w:r w:rsidR="00645041">
        <w:t xml:space="preserve">. These two information make sure that the messages are delivered to </w:t>
      </w:r>
      <w:r w:rsidR="00966915">
        <w:t xml:space="preserve">the </w:t>
      </w:r>
      <w:r w:rsidR="00645041">
        <w:t>correct requester(application).</w:t>
      </w:r>
      <w:r w:rsidR="006B79A4">
        <w:t xml:space="preserve"> In this way</w:t>
      </w:r>
      <w:r w:rsidR="00966915">
        <w:t>,</w:t>
      </w:r>
      <w:r w:rsidR="006B79A4">
        <w:t xml:space="preserve"> TCP make</w:t>
      </w:r>
      <w:r w:rsidR="00966915">
        <w:t>s</w:t>
      </w:r>
      <w:r w:rsidR="006B79A4">
        <w:t xml:space="preserve"> sure that the application receive</w:t>
      </w:r>
      <w:r w:rsidR="00966915">
        <w:t>s</w:t>
      </w:r>
      <w:r w:rsidR="006B79A4">
        <w:t xml:space="preserve"> </w:t>
      </w:r>
      <w:r w:rsidR="00966915">
        <w:t xml:space="preserve">the </w:t>
      </w:r>
      <w:r w:rsidR="006B79A4">
        <w:t>correct HTTP response.</w:t>
      </w:r>
    </w:p>
    <w:p w14:paraId="773B9BB6" w14:textId="34D379B6" w:rsidR="00CE71BC" w:rsidRDefault="00CE71BC" w:rsidP="00FD1DBF">
      <w:pPr>
        <w:spacing w:after="120" w:line="240" w:lineRule="auto"/>
        <w:ind w:left="720"/>
        <w:jc w:val="both"/>
      </w:pPr>
      <w:r>
        <w:rPr>
          <w:noProof/>
        </w:rPr>
        <mc:AlternateContent>
          <mc:Choice Requires="wpc">
            <w:drawing>
              <wp:inline distT="0" distB="0" distL="0" distR="0" wp14:anchorId="2FF1029A" wp14:editId="21AC0CA0">
                <wp:extent cx="5486400" cy="3200400"/>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78" name="Rectangle 78"/>
                        <wps:cNvSpPr/>
                        <wps:spPr>
                          <a:xfrm>
                            <a:off x="563880" y="457200"/>
                            <a:ext cx="1272540" cy="3352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B7F41A" w14:textId="01CFF829" w:rsidR="00F60439" w:rsidRDefault="00F60439" w:rsidP="004F0144">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Rounded Corners 79"/>
                        <wps:cNvSpPr/>
                        <wps:spPr>
                          <a:xfrm>
                            <a:off x="685800" y="800100"/>
                            <a:ext cx="1066800" cy="3429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4B0855" w14:textId="2112FFE4" w:rsidR="00F60439" w:rsidRDefault="00F60439" w:rsidP="004F0144">
                              <w:pPr>
                                <w:jc w:val="center"/>
                              </w:pPr>
                              <w:r>
                                <w:t>Socket</w:t>
                              </w:r>
                              <w:r w:rsidRPr="00C14E8C">
                                <w:rPr>
                                  <w:noProof/>
                                </w:rPr>
                                <w:drawing>
                                  <wp:inline distT="0" distB="0" distL="0" distR="0" wp14:anchorId="21E0D405" wp14:editId="3699E9A2">
                                    <wp:extent cx="600710" cy="19304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710" cy="193040"/>
                                            </a:xfrm>
                                            <a:prstGeom prst="rect">
                                              <a:avLst/>
                                            </a:prstGeom>
                                            <a:noFill/>
                                            <a:ln>
                                              <a:noFill/>
                                            </a:ln>
                                          </pic:spPr>
                                        </pic:pic>
                                      </a:graphicData>
                                    </a:graphic>
                                  </wp:inline>
                                </w:drawing>
                              </w:r>
                              <w:r>
                                <w:t>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586740" y="1165860"/>
                            <a:ext cx="1341120" cy="1295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11D4C4F" w14:textId="7C1F600A" w:rsidR="00F60439" w:rsidRDefault="00F60439" w:rsidP="00C14E8C">
                              <w:pPr>
                                <w:jc w:val="center"/>
                              </w:pPr>
                              <w: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Rectangle 81"/>
                        <wps:cNvSpPr/>
                        <wps:spPr>
                          <a:xfrm>
                            <a:off x="3733800" y="556260"/>
                            <a:ext cx="45719" cy="45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3421380" y="457200"/>
                            <a:ext cx="1470660" cy="30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0477EB" w14:textId="5395B7D1" w:rsidR="00F60439" w:rsidRDefault="00F60439" w:rsidP="004F0144">
                              <w:pPr>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3322320" y="1143000"/>
                            <a:ext cx="1653540" cy="12649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C759AA7" w14:textId="0A86784D" w:rsidR="00F60439" w:rsidRDefault="00F60439" w:rsidP="00C14E8C">
                              <w:pPr>
                                <w:jc w:val="center"/>
                              </w:pPr>
                              <w: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Straight Arrow Connector 86"/>
                        <wps:cNvCnPr/>
                        <wps:spPr>
                          <a:xfrm flipV="1">
                            <a:off x="1943100" y="1630680"/>
                            <a:ext cx="1379220" cy="762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87" name="Rectangle: Rounded Corners 87"/>
                        <wps:cNvSpPr/>
                        <wps:spPr>
                          <a:xfrm>
                            <a:off x="3525180" y="774360"/>
                            <a:ext cx="1066800" cy="3429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5DD728" w14:textId="77777777" w:rsidR="00F60439" w:rsidRDefault="00F60439" w:rsidP="004F0144">
                              <w:pPr>
                                <w:jc w:val="center"/>
                              </w:pPr>
                              <w:r>
                                <w:rPr>
                                  <w:rFonts w:eastAsia="Calibri"/>
                                </w:rPr>
                                <w:t>Sock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2" name="Rectangle: Rounded Corners 112"/>
                        <wps:cNvSpPr/>
                        <wps:spPr>
                          <a:xfrm>
                            <a:off x="736260" y="2461260"/>
                            <a:ext cx="1066800" cy="3429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05B21D" w14:textId="77777777" w:rsidR="00F60439" w:rsidRDefault="00F60439" w:rsidP="00C14E8C">
                              <w:pPr>
                                <w:jc w:val="center"/>
                              </w:pPr>
                              <w:r>
                                <w:rPr>
                                  <w:rFonts w:eastAsia="Calibri"/>
                                </w:rPr>
                                <w:t>Socke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3" name="Rectangle: Rounded Corners 113"/>
                        <wps:cNvSpPr/>
                        <wps:spPr>
                          <a:xfrm>
                            <a:off x="640080" y="2804160"/>
                            <a:ext cx="1371600" cy="3429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C54F15" w14:textId="363BA320" w:rsidR="00F60439" w:rsidRDefault="00F60439" w:rsidP="00C14E8C">
                              <w:pPr>
                                <w:jc w:val="center"/>
                              </w:pPr>
                              <w:r>
                                <w:rPr>
                                  <w:rFonts w:eastAsia="Calibri"/>
                                </w:rPr>
                                <w:t>Proces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14:contentPart bwMode="auto" r:id="rId10">
                        <w14:nvContentPartPr>
                          <w14:cNvPr id="471" name="Ink 471"/>
                          <w14:cNvContentPartPr/>
                        </w14:nvContentPartPr>
                        <w14:xfrm>
                          <a:off x="2089920" y="1168980"/>
                          <a:ext cx="317160" cy="373680"/>
                        </w14:xfrm>
                      </w14:contentPart>
                      <w14:contentPart bwMode="auto" r:id="rId11">
                        <w14:nvContentPartPr>
                          <w14:cNvPr id="472" name="Ink 472"/>
                          <w14:cNvContentPartPr/>
                        </w14:nvContentPartPr>
                        <w14:xfrm>
                          <a:off x="2410320" y="1287420"/>
                          <a:ext cx="69480" cy="244440"/>
                        </w14:xfrm>
                      </w14:contentPart>
                      <w14:contentPart bwMode="auto" r:id="rId12">
                        <w14:nvContentPartPr>
                          <w14:cNvPr id="473" name="Ink 473"/>
                          <w14:cNvContentPartPr/>
                        </w14:nvContentPartPr>
                        <w14:xfrm>
                          <a:off x="2365680" y="1372740"/>
                          <a:ext cx="87480" cy="38520"/>
                        </w14:xfrm>
                      </w14:contentPart>
                      <w14:contentPart bwMode="auto" r:id="rId13">
                        <w14:nvContentPartPr>
                          <w14:cNvPr id="474" name="Ink 474"/>
                          <w14:cNvContentPartPr/>
                        </w14:nvContentPartPr>
                        <w14:xfrm>
                          <a:off x="2481960" y="1374540"/>
                          <a:ext cx="262800" cy="183240"/>
                        </w14:xfrm>
                      </w14:contentPart>
                      <w14:contentPart bwMode="auto" r:id="rId14">
                        <w14:nvContentPartPr>
                          <w14:cNvPr id="475" name="Ink 475"/>
                          <w14:cNvContentPartPr/>
                        </w14:nvContentPartPr>
                        <w14:xfrm>
                          <a:off x="2770680" y="1303980"/>
                          <a:ext cx="327240" cy="234000"/>
                        </w14:xfrm>
                      </w14:contentPart>
                      <w14:contentPart bwMode="auto" r:id="rId15">
                        <w14:nvContentPartPr>
                          <w14:cNvPr id="476" name="Ink 476"/>
                          <w14:cNvContentPartPr/>
                        </w14:nvContentPartPr>
                        <w14:xfrm>
                          <a:off x="3019080" y="1343580"/>
                          <a:ext cx="104760" cy="33840"/>
                        </w14:xfrm>
                      </w14:contentPart>
                    </wpc:wpc>
                  </a:graphicData>
                </a:graphic>
              </wp:inline>
            </w:drawing>
          </mc:Choice>
          <mc:Fallback>
            <w:pict>
              <v:group w14:anchorId="2FF1029A" id="Canvas 4" o:spid="_x0000_s1026" editas="canvas" style="width:6in;height:252pt;mso-position-horizontal-relative:char;mso-position-vertical-relative:line" coordsize="54864,32004" o:gfxdata="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rect id="Rectangle 78" o:spid="_x0000_s1028" style="position:absolute;left:5638;top:4572;width:12726;height:3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" fillcolor="#4f81bd [3204]" strokecolor="#243f60 [1604]" strokeweight="2pt">
                  <v:textbox>
                    <w:txbxContent>
                      <w:p w14:paraId="58B7F41A" w14:textId="01CFF829" w:rsidR="00F60439" w:rsidRDefault="00F60439" w:rsidP="004F0144">
                        <w:pPr>
                          <w:jc w:val="center"/>
                        </w:pPr>
                        <w:r>
                          <w:t>Process</w:t>
                        </w:r>
                      </w:p>
                    </w:txbxContent>
                  </v:textbox>
                </v:rect>
                <v:roundrect id="Rectangle: Rounded Corners 79" o:spid="_x0000_s1029" style="position:absolute;left:6858;top:8001;width:1066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" fillcolor="red" strokecolor="#243f60 [1604]" strokeweight="2pt">
                  <v:textbox>
                    <w:txbxContent>
                      <w:p w14:paraId="3D4B0855" w14:textId="2112FFE4" w:rsidR="00F60439" w:rsidRDefault="00F60439" w:rsidP="004F0144">
                        <w:pPr>
                          <w:jc w:val="center"/>
                        </w:pPr>
                        <w:r>
                          <w:t>Socket</w:t>
                        </w:r>
                        <w:r w:rsidRPr="00C14E8C">
                          <w:rPr>
                            <w:noProof/>
                          </w:rPr>
                          <w:drawing>
                            <wp:inline distT="0" distB="0" distL="0" distR="0" wp14:anchorId="21E0D405" wp14:editId="3699E9A2">
                              <wp:extent cx="600710" cy="193040"/>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0710" cy="193040"/>
                                      </a:xfrm>
                                      <a:prstGeom prst="rect">
                                        <a:avLst/>
                                      </a:prstGeom>
                                      <a:noFill/>
                                      <a:ln>
                                        <a:noFill/>
                                      </a:ln>
                                    </pic:spPr>
                                  </pic:pic>
                                </a:graphicData>
                              </a:graphic>
                            </wp:inline>
                          </w:drawing>
                        </w:r>
                        <w:r>
                          <w:t>ket</w:t>
                        </w:r>
                      </w:p>
                    </w:txbxContent>
                  </v:textbox>
                </v:roundrect>
                <v:rect id="Rectangle 80" o:spid="_x0000_s1030" style="position:absolute;left:5867;top:11658;width:13411;height:12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" fillcolor="white [3201]" strokecolor="#f79646 [3209]" strokeweight="2pt">
                  <v:textbox>
                    <w:txbxContent>
                      <w:p w14:paraId="211D4C4F" w14:textId="7C1F600A" w:rsidR="00F60439" w:rsidRDefault="00F60439" w:rsidP="00C14E8C">
                        <w:pPr>
                          <w:jc w:val="center"/>
                        </w:pPr>
                        <w:r>
                          <w:t>Client</w:t>
                        </w:r>
                      </w:p>
                    </w:txbxContent>
                  </v:textbox>
                </v:rect>
                <v:rect id="Rectangle 81" o:spid="_x0000_s1031" style="position:absolute;left:37338;top:5562;width:45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" fillcolor="#4f81bd [3204]" strokecolor="#243f60 [1604]" strokeweight="2pt"/>
                <v:rect id="Rectangle 82" o:spid="_x0000_s1032" style="position:absolute;left:34213;top:4572;width:14707;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" fillcolor="#4f81bd [3204]" strokecolor="#243f60 [1604]" strokeweight="2pt">
                  <v:textbox>
                    <w:txbxContent>
                      <w:p w14:paraId="320477EB" w14:textId="5395B7D1" w:rsidR="00F60439" w:rsidRDefault="00F60439" w:rsidP="004F0144">
                        <w:pPr>
                          <w:jc w:val="center"/>
                        </w:pPr>
                        <w:r>
                          <w:t>Process</w:t>
                        </w:r>
                      </w:p>
                    </w:txbxContent>
                  </v:textbox>
                </v:rect>
                <v:rect id="Rectangle 84" o:spid="_x0000_s1033" style="position:absolute;left:33223;top:11430;width:16535;height:126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" fillcolor="white [3201]" strokecolor="#f79646 [3209]" strokeweight="2pt">
                  <v:textbox>
                    <w:txbxContent>
                      <w:p w14:paraId="6C759AA7" w14:textId="0A86784D" w:rsidR="00F60439" w:rsidRDefault="00F60439" w:rsidP="00C14E8C">
                        <w:pPr>
                          <w:jc w:val="center"/>
                        </w:pPr>
                        <w:r>
                          <w:t>Server</w:t>
                        </w:r>
                      </w:p>
                    </w:txbxContent>
                  </v:textbox>
                </v:rect>
                <v:shapetype id="_x0000_t32" coordsize="21600,21600" o:spt="32" o:oned="t" path="m,l21600,21600e" filled="f">
                  <v:path arrowok="t" fillok="f" o:connecttype="none"/>
                  <o:lock v:ext="edit" shapetype="t"/>
                </v:shapetype>
                <v:shape id="Straight Arrow Connector 86" o:spid="_x0000_s1034" type="#_x0000_t32" style="position:absolute;left:19431;top:16306;width:13792;height:7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" strokecolor="#4579b8 [3044]">
                  <v:stroke startarrow="block" endarrow="block"/>
                </v:shape>
                <v:roundrect id="Rectangle: Rounded Corners 87" o:spid="_x0000_s1035" style="position:absolute;left:35251;top:7743;width:1066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" fillcolor="red" strokecolor="#243f60 [1604]" strokeweight="2pt">
                  <v:textbox>
                    <w:txbxContent>
                      <w:p w14:paraId="195DD728" w14:textId="77777777" w:rsidR="00F60439" w:rsidRDefault="00F60439" w:rsidP="004F0144">
                        <w:pPr>
                          <w:jc w:val="center"/>
                        </w:pPr>
                        <w:r>
                          <w:rPr>
                            <w:rFonts w:eastAsia="Calibri"/>
                          </w:rPr>
                          <w:t>Socket</w:t>
                        </w:r>
                      </w:p>
                    </w:txbxContent>
                  </v:textbox>
                </v:roundrect>
                <v:roundrect id="Rectangle: Rounded Corners 112" o:spid="_x0000_s1036" style="position:absolute;left:7362;top:24612;width:10668;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" fillcolor="red" strokecolor="#243f60 [1604]" strokeweight="2pt">
                  <v:textbox>
                    <w:txbxContent>
                      <w:p w14:paraId="4105B21D" w14:textId="77777777" w:rsidR="00F60439" w:rsidRDefault="00F60439" w:rsidP="00C14E8C">
                        <w:pPr>
                          <w:jc w:val="center"/>
                        </w:pPr>
                        <w:r>
                          <w:rPr>
                            <w:rFonts w:eastAsia="Calibri"/>
                          </w:rPr>
                          <w:t>Socket</w:t>
                        </w:r>
                      </w:p>
                    </w:txbxContent>
                  </v:textbox>
                </v:roundrect>
                <v:roundrect id="Rectangle: Rounded Corners 113" o:spid="_x0000_s1037" style="position:absolute;left:6400;top:28041;width:13716;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" fillcolor="#4f81bd [3204]" strokecolor="#243f60 [1604]" strokeweight="2pt">
                  <v:textbox>
                    <w:txbxContent>
                      <w:p w14:paraId="7BC54F15" w14:textId="363BA320" w:rsidR="00F60439" w:rsidRDefault="00F60439" w:rsidP="00C14E8C">
                        <w:pPr>
                          <w:jc w:val="center"/>
                        </w:pPr>
                        <w:r>
                          <w:rPr>
                            <w:rFonts w:eastAsia="Calibri"/>
                          </w:rPr>
                          <w:t>Process</w:t>
                        </w:r>
                      </w:p>
                    </w:txbxContent>
                  </v:textbox>
                </v:roundrect>
                <v:shape id="Ink 471" o:spid="_x0000_s1038" type="#_x0000_t75" style="position:absolute;left:20809;top:11599;width:3348;height:3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">
                  <v:imagedata r:id="rId16" o:title=""/>
                </v:shape>
                <v:shape id="Ink 472" o:spid="_x0000_s1039" type="#_x0000_t75" style="position:absolute;left:24013;top:12784;width:871;height:2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">
                  <v:imagedata r:id="rId17" o:title=""/>
                </v:shape>
                <v:shape id="Ink 473" o:spid="_x0000_s1040" type="#_x0000_t75" style="position:absolute;left:23566;top:13637;width:1052;height: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">
                  <v:imagedata r:id="rId18" o:title=""/>
                </v:shape>
                <v:shape id="Ink 474" o:spid="_x0000_s1041" type="#_x0000_t75" style="position:absolute;left:24729;top:13655;width:2805;height: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">
                  <v:imagedata r:id="rId19" o:title=""/>
                </v:shape>
                <v:shape id="Ink 475" o:spid="_x0000_s1042" type="#_x0000_t75" style="position:absolute;left:27616;top:12949;width:3449;height:2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">
                  <v:imagedata r:id="rId20" o:title=""/>
                </v:shape>
                <v:shape id="Ink 476" o:spid="_x0000_s1043" type="#_x0000_t75" style="position:absolute;left:30101;top:13344;width:1223;height: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">
                  <v:imagedata r:id="rId21" o:title=""/>
                </v:shape>
                <w10:anchorlock/>
              </v:group>
            </w:pict>
          </mc:Fallback>
        </mc:AlternateContent>
      </w:r>
    </w:p>
    <w:p w14:paraId="76A48C12" w14:textId="219E848E" w:rsidR="00645041" w:rsidRDefault="00645041" w:rsidP="00FD1DBF">
      <w:pPr>
        <w:spacing w:after="120" w:line="240" w:lineRule="auto"/>
        <w:ind w:left="720"/>
        <w:jc w:val="both"/>
      </w:pPr>
    </w:p>
    <w:p w14:paraId="59500949" w14:textId="244CC8A7" w:rsidR="00645041" w:rsidRDefault="00645041" w:rsidP="00FD1DBF">
      <w:pPr>
        <w:spacing w:after="120" w:line="240" w:lineRule="auto"/>
        <w:ind w:left="720"/>
        <w:jc w:val="both"/>
      </w:pPr>
      <w:r>
        <w:t xml:space="preserve">Server sends these requested files to </w:t>
      </w:r>
      <w:r w:rsidR="006B79A4">
        <w:t xml:space="preserve">client </w:t>
      </w:r>
      <w:r>
        <w:t>without storing their information. Therefore, HTTP is said stateless protocol.</w:t>
      </w:r>
    </w:p>
    <w:p w14:paraId="71131E24" w14:textId="77777777" w:rsidR="00327F2D" w:rsidRPr="00292484" w:rsidRDefault="00327F2D" w:rsidP="00FD1DBF">
      <w:pPr>
        <w:spacing w:after="120" w:line="240" w:lineRule="auto"/>
        <w:ind w:left="720"/>
        <w:jc w:val="both"/>
      </w:pPr>
    </w:p>
    <w:p w14:paraId="16A4810F" w14:textId="33A972AF" w:rsidR="002B7686" w:rsidRPr="005E7F70" w:rsidRDefault="00B51E39" w:rsidP="00FD1DBF">
      <w:pPr>
        <w:pStyle w:val="ListParagraph"/>
        <w:numPr>
          <w:ilvl w:val="0"/>
          <w:numId w:val="2"/>
        </w:numPr>
        <w:spacing w:after="120" w:line="240" w:lineRule="auto"/>
        <w:contextualSpacing w:val="0"/>
        <w:jc w:val="both"/>
        <w:rPr>
          <w:color w:val="FF9900"/>
        </w:rPr>
      </w:pPr>
      <w:r w:rsidRPr="005E7F70">
        <w:rPr>
          <w:color w:val="FF9900"/>
        </w:rPr>
        <w:t>(</w:t>
      </w:r>
      <w:r w:rsidR="005E629E" w:rsidRPr="005E7F70">
        <w:rPr>
          <w:color w:val="FF9900"/>
        </w:rPr>
        <w:t>2</w:t>
      </w:r>
      <w:r w:rsidR="0057100F" w:rsidRPr="005E7F70">
        <w:rPr>
          <w:color w:val="FF9900"/>
        </w:rPr>
        <w:t>0</w:t>
      </w:r>
      <w:r w:rsidRPr="005E7F70">
        <w:rPr>
          <w:color w:val="FF9900"/>
        </w:rPr>
        <w:t xml:space="preserve"> points) </w:t>
      </w:r>
      <w:r w:rsidR="0057100F" w:rsidRPr="005E7F70">
        <w:rPr>
          <w:color w:val="FF9900"/>
        </w:rPr>
        <w:t xml:space="preserve">Suppose that we want to distribute a file with a size of </w:t>
      </w:r>
      <m:oMath>
        <m:r>
          <w:rPr>
            <w:rFonts w:ascii="Cambria Math" w:hAnsi="Cambria Math"/>
            <w:color w:val="FF9900"/>
          </w:rPr>
          <m:t>F=20</m:t>
        </m:r>
      </m:oMath>
      <w:r w:rsidR="0057100F" w:rsidRPr="005E7F70">
        <w:rPr>
          <w:color w:val="FF9900"/>
        </w:rPr>
        <w:t xml:space="preserve"> Gbits to </w:t>
      </w:r>
      <m:oMath>
        <m:r>
          <w:rPr>
            <w:rFonts w:ascii="Cambria Math" w:hAnsi="Cambria Math"/>
            <w:color w:val="FF9900"/>
          </w:rPr>
          <m:t>N=100</m:t>
        </m:r>
      </m:oMath>
      <w:r w:rsidR="0057100F" w:rsidRPr="005E7F70">
        <w:rPr>
          <w:color w:val="FF9900"/>
        </w:rPr>
        <w:t xml:space="preserve"> clients/peers. The </w:t>
      </w:r>
      <w:r w:rsidR="00966915">
        <w:rPr>
          <w:color w:val="FF9900"/>
        </w:rPr>
        <w:t>S</w:t>
      </w:r>
      <w:r w:rsidR="0057100F" w:rsidRPr="005E7F70">
        <w:rPr>
          <w:color w:val="FF9900"/>
        </w:rPr>
        <w:t xml:space="preserve">erver supports an upload rate of </w:t>
      </w:r>
      <m:oMath>
        <m:sSub>
          <m:sSubPr>
            <m:ctrlPr>
              <w:rPr>
                <w:rFonts w:ascii="Cambria Math" w:hAnsi="Cambria Math"/>
                <w:i/>
                <w:color w:val="FF9900"/>
              </w:rPr>
            </m:ctrlPr>
          </m:sSubPr>
          <m:e>
            <m:r>
              <w:rPr>
                <w:rFonts w:ascii="Cambria Math" w:hAnsi="Cambria Math"/>
                <w:color w:val="FF9900"/>
              </w:rPr>
              <m:t>u</m:t>
            </m:r>
          </m:e>
          <m:sub>
            <m:r>
              <w:rPr>
                <w:rFonts w:ascii="Cambria Math" w:hAnsi="Cambria Math"/>
                <w:color w:val="FF9900"/>
              </w:rPr>
              <m:t>s</m:t>
            </m:r>
          </m:sub>
        </m:sSub>
        <m:r>
          <w:rPr>
            <w:rFonts w:ascii="Cambria Math" w:hAnsi="Cambria Math"/>
            <w:color w:val="FF9900"/>
          </w:rPr>
          <m:t>=30</m:t>
        </m:r>
      </m:oMath>
      <w:r w:rsidR="0057100F" w:rsidRPr="005E7F70">
        <w:rPr>
          <w:color w:val="FF9900"/>
        </w:rPr>
        <w:t xml:space="preserve"> Mbps while each </w:t>
      </w:r>
      <w:r w:rsidR="0057100F" w:rsidRPr="005E7F70">
        <w:rPr>
          <w:color w:val="FF9900"/>
        </w:rPr>
        <w:lastRenderedPageBreak/>
        <w:t xml:space="preserve">client/peer has a download rate of </w:t>
      </w:r>
      <m:oMath>
        <m:sSub>
          <m:sSubPr>
            <m:ctrlPr>
              <w:rPr>
                <w:rFonts w:ascii="Cambria Math" w:hAnsi="Cambria Math"/>
                <w:i/>
                <w:color w:val="FF9900"/>
              </w:rPr>
            </m:ctrlPr>
          </m:sSubPr>
          <m:e>
            <m:r>
              <w:rPr>
                <w:rFonts w:ascii="Cambria Math" w:hAnsi="Cambria Math"/>
                <w:color w:val="FF9900"/>
              </w:rPr>
              <m:t>d</m:t>
            </m:r>
          </m:e>
          <m:sub>
            <m:r>
              <w:rPr>
                <w:rFonts w:ascii="Cambria Math" w:hAnsi="Cambria Math"/>
                <w:color w:val="FF9900"/>
              </w:rPr>
              <m:t>i</m:t>
            </m:r>
          </m:sub>
        </m:sSub>
        <m:r>
          <w:rPr>
            <w:rFonts w:ascii="Cambria Math" w:hAnsi="Cambria Math"/>
            <w:color w:val="FF9900"/>
          </w:rPr>
          <m:t>=2</m:t>
        </m:r>
      </m:oMath>
      <w:r w:rsidR="0057100F" w:rsidRPr="005E7F70">
        <w:rPr>
          <w:color w:val="FF9900"/>
        </w:rPr>
        <w:t xml:space="preserve"> Mbps and an upload rate of </w:t>
      </w:r>
      <m:oMath>
        <m:r>
          <w:rPr>
            <w:rFonts w:ascii="Cambria Math" w:hAnsi="Cambria Math"/>
            <w:color w:val="FF9900"/>
          </w:rPr>
          <m:t>u</m:t>
        </m:r>
      </m:oMath>
      <w:r w:rsidR="0057100F" w:rsidRPr="005E7F70">
        <w:rPr>
          <w:color w:val="FF9900"/>
        </w:rPr>
        <w:t xml:space="preserve">, where </w:t>
      </w:r>
      <m:oMath>
        <m:r>
          <w:rPr>
            <w:rFonts w:ascii="Cambria Math" w:hAnsi="Cambria Math"/>
            <w:color w:val="FF9900"/>
          </w:rPr>
          <m:t>u=300</m:t>
        </m:r>
        <m:r>
          <m:rPr>
            <m:nor/>
          </m:rPr>
          <w:rPr>
            <w:rFonts w:ascii="Cambria Math" w:hAnsi="Cambria Math"/>
            <w:color w:val="FF9900"/>
          </w:rPr>
          <m:t xml:space="preserve"> Kbps or </m:t>
        </m:r>
        <m:r>
          <w:rPr>
            <w:rFonts w:ascii="Cambria Math" w:hAnsi="Cambria Math"/>
            <w:color w:val="FF9900"/>
          </w:rPr>
          <m:t>700</m:t>
        </m:r>
        <m:r>
          <m:rPr>
            <m:nor/>
          </m:rPr>
          <w:rPr>
            <w:rFonts w:ascii="Cambria Math" w:hAnsi="Cambria Math"/>
            <w:color w:val="FF9900"/>
          </w:rPr>
          <m:t xml:space="preserve"> Kbps</m:t>
        </m:r>
      </m:oMath>
      <w:r w:rsidR="0057100F" w:rsidRPr="005E7F70">
        <w:rPr>
          <w:color w:val="FF9900"/>
        </w:rPr>
        <w:t xml:space="preserve">. </w:t>
      </w:r>
      <w:r w:rsidR="00626B07" w:rsidRPr="005E7F70">
        <w:rPr>
          <w:color w:val="FF9900"/>
        </w:rPr>
        <w:t>Show your calculations.</w:t>
      </w:r>
    </w:p>
    <w:p w14:paraId="3FF7E5E1" w14:textId="69D6CB74" w:rsidR="002B7686" w:rsidRDefault="005E629E" w:rsidP="00FD1DBF">
      <w:pPr>
        <w:pStyle w:val="ListParagraph"/>
        <w:numPr>
          <w:ilvl w:val="1"/>
          <w:numId w:val="2"/>
        </w:numPr>
        <w:spacing w:after="120" w:line="240" w:lineRule="auto"/>
        <w:ind w:left="1080"/>
        <w:contextualSpacing w:val="0"/>
        <w:jc w:val="both"/>
      </w:pPr>
      <w:r>
        <w:t xml:space="preserve">Calculate the minimum distribution time for a client-server distribution using the two values of </w:t>
      </w:r>
      <m:oMath>
        <m:r>
          <w:rPr>
            <w:rFonts w:ascii="Cambria Math" w:hAnsi="Cambria Math"/>
          </w:rPr>
          <m:t>u</m:t>
        </m:r>
      </m:oMath>
      <w:r>
        <w:t xml:space="preserve"> given above.</w:t>
      </w:r>
    </w:p>
    <w:p w14:paraId="704813DA" w14:textId="5B6E1475" w:rsidR="00291215" w:rsidRDefault="00291215" w:rsidP="00291215">
      <w:pPr>
        <w:spacing w:after="120" w:line="240" w:lineRule="auto"/>
        <w:ind w:left="720"/>
        <w:jc w:val="both"/>
      </w:pPr>
      <w:r>
        <w:t>Answer:</w:t>
      </w:r>
    </w:p>
    <w:p w14:paraId="2913A0A6" w14:textId="393CD82C" w:rsidR="00291215" w:rsidRDefault="00E6719C" w:rsidP="00291215">
      <w:pPr>
        <w:spacing w:after="120" w:line="240" w:lineRule="auto"/>
        <w:ind w:left="720"/>
        <w:jc w:val="both"/>
      </w:pPr>
      <w:r>
        <w:tab/>
        <w:t xml:space="preserve">F = 20 Gb </w:t>
      </w:r>
    </w:p>
    <w:p w14:paraId="6E3DDFEE" w14:textId="0E11D3D2" w:rsidR="00E6719C" w:rsidRDefault="00E6719C" w:rsidP="00291215">
      <w:pPr>
        <w:spacing w:after="120" w:line="240" w:lineRule="auto"/>
        <w:ind w:left="720"/>
        <w:jc w:val="both"/>
      </w:pPr>
      <w:r>
        <w:tab/>
        <w:t xml:space="preserve">N = </w:t>
      </w:r>
      <w:r w:rsidR="004C40F0">
        <w:t>100</w:t>
      </w:r>
    </w:p>
    <w:p w14:paraId="5CF7D6CF" w14:textId="6A9A3E9A" w:rsidR="004C40F0" w:rsidRDefault="004C40F0" w:rsidP="00291215">
      <w:pPr>
        <w:spacing w:after="120" w:line="240" w:lineRule="auto"/>
        <w:ind w:left="720"/>
        <w:jc w:val="both"/>
        <w:rPr>
          <w:rFonts w:eastAsiaTheme="minorEastAsia"/>
        </w:rPr>
      </w:pPr>
      <w:r>
        <w:tab/>
      </w:r>
      <m:oMath>
        <m:sSub>
          <m:sSubPr>
            <m:ctrlPr>
              <w:rPr>
                <w:rFonts w:ascii="Cambria Math" w:hAnsi="Cambria Math"/>
                <w:i/>
              </w:rPr>
            </m:ctrlPr>
          </m:sSubPr>
          <m:e>
            <m:r>
              <w:rPr>
                <w:rFonts w:ascii="Cambria Math" w:hAnsi="Cambria Math"/>
              </w:rPr>
              <m:t>u</m:t>
            </m:r>
          </m:e>
          <m:sub>
            <m:r>
              <w:rPr>
                <w:rFonts w:ascii="Cambria Math" w:hAnsi="Cambria Math"/>
              </w:rPr>
              <m:t>s</m:t>
            </m:r>
          </m:sub>
        </m:sSub>
        <m:r>
          <w:rPr>
            <w:rFonts w:ascii="Cambria Math" w:hAnsi="Cambria Math"/>
          </w:rPr>
          <m:t>=30Mbps</m:t>
        </m:r>
      </m:oMath>
    </w:p>
    <w:p w14:paraId="11C93CD0" w14:textId="0D8759F1" w:rsidR="004C40F0" w:rsidRDefault="004C40F0" w:rsidP="00291215">
      <w:pPr>
        <w:spacing w:after="120" w:line="240" w:lineRule="auto"/>
        <w:ind w:left="720"/>
        <w:jc w:val="both"/>
        <w:rPr>
          <w:rFonts w:eastAsiaTheme="minorEastAsia"/>
        </w:rPr>
      </w:pPr>
      <w:r>
        <w:rPr>
          <w:rFonts w:eastAsiaTheme="minorEastAsia"/>
        </w:rPr>
        <w:tab/>
        <w:t>d</w:t>
      </w:r>
      <w:r w:rsidRPr="004C40F0">
        <w:rPr>
          <w:rFonts w:eastAsiaTheme="minorEastAsia"/>
          <w:vertAlign w:val="subscript"/>
        </w:rPr>
        <w:t>i</w:t>
      </w:r>
      <w:r>
        <w:rPr>
          <w:rFonts w:eastAsiaTheme="minorEastAsia"/>
          <w:vertAlign w:val="subscript"/>
        </w:rPr>
        <w:t xml:space="preserve"> </w:t>
      </w:r>
      <w:r>
        <w:rPr>
          <w:rFonts w:eastAsiaTheme="minorEastAsia"/>
        </w:rPr>
        <w:t>= 2Mbps</w:t>
      </w:r>
    </w:p>
    <w:p w14:paraId="1C92292D" w14:textId="7BF3A7BD" w:rsidR="004C40F0" w:rsidRDefault="004C40F0" w:rsidP="00291215">
      <w:pPr>
        <w:spacing w:after="120" w:line="240" w:lineRule="auto"/>
        <w:ind w:left="720"/>
        <w:jc w:val="both"/>
        <w:rPr>
          <w:rFonts w:eastAsiaTheme="minorEastAsia"/>
        </w:rPr>
      </w:pPr>
      <w:r>
        <w:rPr>
          <w:rFonts w:eastAsiaTheme="minorEastAsia"/>
        </w:rPr>
        <w:tab/>
        <w:t>1Gb = 1000Mb   therefore F = 20000 Mb</w:t>
      </w:r>
    </w:p>
    <w:p w14:paraId="24A40563" w14:textId="44911B6F" w:rsidR="004C40F0" w:rsidRPr="004C40F0" w:rsidRDefault="004C40F0" w:rsidP="00291215">
      <w:pPr>
        <w:spacing w:after="120" w:line="240" w:lineRule="auto"/>
        <w:ind w:left="720"/>
        <w:jc w:val="both"/>
        <w:rPr>
          <w:rFonts w:eastAsiaTheme="minorEastAsia"/>
        </w:rPr>
      </w:pPr>
      <w:r>
        <w:rPr>
          <w:rFonts w:eastAsiaTheme="minorEastAsia"/>
        </w:rPr>
        <w:tab/>
      </w:r>
      <w:proofErr w:type="spellStart"/>
      <w:r>
        <w:rPr>
          <w:rFonts w:eastAsiaTheme="minorEastAsia"/>
        </w:rPr>
        <w:t>d</w:t>
      </w:r>
      <w:r w:rsidRPr="004C40F0">
        <w:rPr>
          <w:rFonts w:eastAsiaTheme="minorEastAsia"/>
          <w:vertAlign w:val="subscript"/>
        </w:rPr>
        <w:t>min</w:t>
      </w:r>
      <w:proofErr w:type="spellEnd"/>
      <w:r>
        <w:rPr>
          <w:rFonts w:eastAsiaTheme="minorEastAsia"/>
        </w:rPr>
        <w:t>= d</w:t>
      </w:r>
      <w:r w:rsidRPr="004C40F0">
        <w:rPr>
          <w:rFonts w:eastAsiaTheme="minorEastAsia"/>
          <w:vertAlign w:val="subscript"/>
        </w:rPr>
        <w:t>i</w:t>
      </w:r>
      <w:r>
        <w:rPr>
          <w:rFonts w:eastAsiaTheme="minorEastAsia"/>
          <w:vertAlign w:val="subscript"/>
        </w:rPr>
        <w:t xml:space="preserve"> </w:t>
      </w:r>
      <w:r>
        <w:rPr>
          <w:rFonts w:eastAsiaTheme="minorEastAsia"/>
        </w:rPr>
        <w:t>= 2Mbps</w:t>
      </w:r>
    </w:p>
    <w:p w14:paraId="3180DE17" w14:textId="20C6F3C2" w:rsidR="004C40F0" w:rsidRDefault="004C40F0" w:rsidP="00291215">
      <w:pPr>
        <w:spacing w:after="120" w:line="240" w:lineRule="auto"/>
        <w:ind w:left="720"/>
        <w:jc w:val="both"/>
        <w:rPr>
          <w:rFonts w:eastAsiaTheme="minorEastAsia"/>
        </w:rPr>
      </w:pPr>
      <w:r>
        <w:rPr>
          <w:rFonts w:eastAsiaTheme="minorEastAsia"/>
        </w:rPr>
        <w:tab/>
      </w:r>
      <w:proofErr w:type="spellStart"/>
      <w:proofErr w:type="gramStart"/>
      <w:r>
        <w:rPr>
          <w:rFonts w:eastAsiaTheme="minorEastAsia"/>
        </w:rPr>
        <w:t>Lets</w:t>
      </w:r>
      <w:proofErr w:type="spellEnd"/>
      <w:proofErr w:type="gramEnd"/>
      <w:r>
        <w:rPr>
          <w:rFonts w:eastAsiaTheme="minorEastAsia"/>
        </w:rPr>
        <w:t xml:space="preserve"> calculate distribution for client-server which is </w:t>
      </w:r>
      <w:proofErr w:type="spellStart"/>
      <w:r>
        <w:rPr>
          <w:rFonts w:eastAsiaTheme="minorEastAsia"/>
        </w:rPr>
        <w:t>D</w:t>
      </w:r>
      <w:r w:rsidRPr="004C40F0">
        <w:rPr>
          <w:rFonts w:eastAsiaTheme="minorEastAsia"/>
          <w:vertAlign w:val="subscript"/>
        </w:rPr>
        <w:t>cs</w:t>
      </w:r>
      <w:proofErr w:type="spellEnd"/>
      <w:r>
        <w:rPr>
          <w:rFonts w:eastAsiaTheme="minorEastAsia"/>
        </w:rPr>
        <w:t>.</w:t>
      </w:r>
    </w:p>
    <w:p w14:paraId="4D2AD13C" w14:textId="2D268153" w:rsidR="00CD1732" w:rsidRDefault="004C40F0" w:rsidP="004C40F0">
      <w:pPr>
        <w:spacing w:after="120" w:line="240" w:lineRule="auto"/>
        <w:ind w:left="720"/>
        <w:jc w:val="both"/>
        <w:rPr>
          <w:rStyle w:val="textlayer--absolute"/>
          <w:rFonts w:ascii="Arial" w:hAnsi="Arial" w:cs="Arial"/>
          <w:sz w:val="32"/>
          <w:szCs w:val="32"/>
          <w:shd w:val="clear" w:color="auto" w:fill="F2F2F2"/>
        </w:rPr>
      </w:pPr>
      <w:r>
        <w:rPr>
          <w:rFonts w:eastAsiaTheme="minorEastAsia"/>
        </w:rPr>
        <w:tab/>
      </w:r>
      <w:proofErr w:type="spellStart"/>
      <w:r>
        <w:rPr>
          <w:rStyle w:val="textlayer--absolute"/>
          <w:rFonts w:ascii="Arial" w:hAnsi="Arial" w:cs="Arial"/>
          <w:sz w:val="32"/>
          <w:szCs w:val="32"/>
          <w:shd w:val="clear" w:color="auto" w:fill="F2F2F2"/>
        </w:rPr>
        <w:t>D</w:t>
      </w:r>
      <w:r>
        <w:rPr>
          <w:rStyle w:val="textlayer--absolute"/>
          <w:rFonts w:ascii="Arial" w:hAnsi="Arial" w:cs="Arial"/>
          <w:sz w:val="20"/>
          <w:szCs w:val="20"/>
          <w:shd w:val="clear" w:color="auto" w:fill="F2F2F2"/>
        </w:rPr>
        <w:t>cs</w:t>
      </w:r>
      <w:proofErr w:type="spellEnd"/>
      <w:r w:rsidR="00D242CB">
        <w:rPr>
          <w:rStyle w:val="textlayer--absolute"/>
          <w:rFonts w:ascii="Arial" w:hAnsi="Arial" w:cs="Arial"/>
          <w:sz w:val="20"/>
          <w:szCs w:val="20"/>
          <w:shd w:val="clear" w:color="auto" w:fill="F2F2F2"/>
        </w:rPr>
        <w:t xml:space="preserve"> </w:t>
      </w:r>
      <w:r>
        <w:rPr>
          <w:rStyle w:val="textlayer--absolute"/>
          <w:rFonts w:ascii="Arial" w:hAnsi="Arial" w:cs="Arial"/>
          <w:sz w:val="32"/>
          <w:szCs w:val="32"/>
          <w:shd w:val="clear" w:color="auto" w:fill="F2F2F2"/>
        </w:rPr>
        <w:t xml:space="preserve">&gt;= </w:t>
      </w:r>
      <w:proofErr w:type="gramStart"/>
      <w:r>
        <w:rPr>
          <w:rStyle w:val="textlayer--absolute"/>
          <w:rFonts w:ascii="Arial" w:hAnsi="Arial" w:cs="Arial"/>
          <w:sz w:val="32"/>
          <w:szCs w:val="32"/>
          <w:shd w:val="clear" w:color="auto" w:fill="F2F2F2"/>
        </w:rPr>
        <w:t>max{</w:t>
      </w:r>
      <w:proofErr w:type="gramEnd"/>
      <w:r>
        <w:rPr>
          <w:rStyle w:val="textlayer--absolute"/>
          <w:rFonts w:ascii="Arial" w:hAnsi="Arial" w:cs="Arial"/>
          <w:sz w:val="32"/>
          <w:szCs w:val="32"/>
          <w:shd w:val="clear" w:color="auto" w:fill="F2F2F2"/>
        </w:rPr>
        <w:t>NF/</w:t>
      </w:r>
      <w:proofErr w:type="spellStart"/>
      <w:r>
        <w:rPr>
          <w:rStyle w:val="textlayer--absolute"/>
          <w:rFonts w:ascii="Arial" w:hAnsi="Arial" w:cs="Arial"/>
          <w:sz w:val="32"/>
          <w:szCs w:val="32"/>
          <w:shd w:val="clear" w:color="auto" w:fill="F2F2F2"/>
        </w:rPr>
        <w:t>u</w:t>
      </w:r>
      <w:r>
        <w:rPr>
          <w:rStyle w:val="textlayer--absolute"/>
          <w:rFonts w:ascii="Arial" w:hAnsi="Arial" w:cs="Arial"/>
          <w:sz w:val="20"/>
          <w:szCs w:val="20"/>
          <w:shd w:val="clear" w:color="auto" w:fill="F2F2F2"/>
        </w:rPr>
        <w:t>s,</w:t>
      </w:r>
      <w:r>
        <w:rPr>
          <w:rStyle w:val="textlayer--absolute"/>
          <w:rFonts w:ascii="Arial" w:hAnsi="Arial" w:cs="Arial"/>
          <w:sz w:val="32"/>
          <w:szCs w:val="32"/>
          <w:shd w:val="clear" w:color="auto" w:fill="F2F2F2"/>
        </w:rPr>
        <w:t>,F</w:t>
      </w:r>
      <w:proofErr w:type="spellEnd"/>
      <w:r>
        <w:rPr>
          <w:rStyle w:val="textlayer--absolute"/>
          <w:rFonts w:ascii="Arial" w:hAnsi="Arial" w:cs="Arial"/>
          <w:sz w:val="32"/>
          <w:szCs w:val="32"/>
          <w:shd w:val="clear" w:color="auto" w:fill="F2F2F2"/>
        </w:rPr>
        <w:t>/</w:t>
      </w:r>
      <w:proofErr w:type="spellStart"/>
      <w:r>
        <w:rPr>
          <w:rStyle w:val="textlayer--absolute"/>
          <w:rFonts w:ascii="Arial" w:hAnsi="Arial" w:cs="Arial"/>
          <w:sz w:val="32"/>
          <w:szCs w:val="32"/>
          <w:shd w:val="clear" w:color="auto" w:fill="F2F2F2"/>
        </w:rPr>
        <w:t>d</w:t>
      </w:r>
      <w:r>
        <w:rPr>
          <w:rStyle w:val="textlayer--absolute"/>
          <w:rFonts w:ascii="Arial" w:hAnsi="Arial" w:cs="Arial"/>
          <w:sz w:val="20"/>
          <w:szCs w:val="20"/>
          <w:shd w:val="clear" w:color="auto" w:fill="F2F2F2"/>
        </w:rPr>
        <w:t>min</w:t>
      </w:r>
      <w:proofErr w:type="spellEnd"/>
      <w:r>
        <w:rPr>
          <w:rStyle w:val="textlayer--absolute"/>
          <w:rFonts w:ascii="Arial" w:hAnsi="Arial" w:cs="Arial"/>
          <w:sz w:val="32"/>
          <w:szCs w:val="32"/>
          <w:shd w:val="clear" w:color="auto" w:fill="F2F2F2"/>
        </w:rPr>
        <w:t>}</w:t>
      </w:r>
      <w:r w:rsidR="0076774F">
        <w:rPr>
          <w:rStyle w:val="textlayer--absolute"/>
          <w:rFonts w:ascii="Arial" w:hAnsi="Arial" w:cs="Arial"/>
          <w:sz w:val="32"/>
          <w:szCs w:val="32"/>
          <w:shd w:val="clear" w:color="auto" w:fill="F2F2F2"/>
        </w:rPr>
        <w:t xml:space="preserve">      [3]</w:t>
      </w:r>
    </w:p>
    <w:p w14:paraId="36B2164A" w14:textId="391D9EB1" w:rsidR="004C40F0" w:rsidRDefault="004C40F0" w:rsidP="004C40F0">
      <w:pPr>
        <w:spacing w:after="120" w:line="240" w:lineRule="auto"/>
        <w:ind w:left="720"/>
        <w:jc w:val="both"/>
        <w:rPr>
          <w:rStyle w:val="textlayer--absolute"/>
          <w:rFonts w:ascii="Arial" w:hAnsi="Arial" w:cs="Arial"/>
          <w:sz w:val="32"/>
          <w:szCs w:val="32"/>
          <w:shd w:val="clear" w:color="auto" w:fill="F2F2F2"/>
        </w:rPr>
      </w:pPr>
      <w:r>
        <w:rPr>
          <w:rStyle w:val="textlayer--absolute"/>
          <w:rFonts w:ascii="Arial" w:hAnsi="Arial" w:cs="Arial"/>
          <w:sz w:val="32"/>
          <w:szCs w:val="32"/>
          <w:shd w:val="clear" w:color="auto" w:fill="F2F2F2"/>
        </w:rPr>
        <w:t xml:space="preserve">      </w:t>
      </w:r>
    </w:p>
    <w:p w14:paraId="364EB82B" w14:textId="0B6A6AA7" w:rsidR="004C40F0" w:rsidRDefault="004C40F0" w:rsidP="004C40F0">
      <w:pPr>
        <w:spacing w:after="120" w:line="240" w:lineRule="auto"/>
        <w:ind w:left="720"/>
        <w:jc w:val="both"/>
      </w:pPr>
      <w:r>
        <w:t xml:space="preserve"> </w:t>
      </w:r>
      <w:r>
        <w:tab/>
      </w:r>
      <w:proofErr w:type="gramStart"/>
      <w:r>
        <w:t>So</w:t>
      </w:r>
      <w:proofErr w:type="gramEnd"/>
      <w:r>
        <w:t xml:space="preserve"> let</w:t>
      </w:r>
      <w:r w:rsidR="00966915">
        <w:t>'</w:t>
      </w:r>
      <w:r>
        <w:t xml:space="preserve">s put the values in </w:t>
      </w:r>
      <w:r w:rsidR="00966915">
        <w:t xml:space="preserve">the </w:t>
      </w:r>
      <w:r>
        <w:t>equation.</w:t>
      </w:r>
    </w:p>
    <w:p w14:paraId="04E421CE" w14:textId="1EBF0CF2" w:rsidR="004C40F0" w:rsidRDefault="004C40F0" w:rsidP="004C40F0">
      <w:pPr>
        <w:spacing w:after="120" w:line="240" w:lineRule="auto"/>
        <w:ind w:left="720"/>
        <w:jc w:val="both"/>
        <w:rPr>
          <w:rStyle w:val="textlayer--absolute"/>
          <w:rFonts w:ascii="Arial" w:hAnsi="Arial" w:cs="Arial"/>
          <w:sz w:val="20"/>
          <w:szCs w:val="20"/>
          <w:shd w:val="clear" w:color="auto" w:fill="F2F2F2"/>
        </w:rPr>
      </w:pPr>
      <w:r>
        <w:tab/>
        <w:t xml:space="preserve"> </w:t>
      </w:r>
      <w:proofErr w:type="spellStart"/>
      <w:r>
        <w:rPr>
          <w:rStyle w:val="textlayer--absolute"/>
          <w:rFonts w:ascii="Arial" w:hAnsi="Arial" w:cs="Arial"/>
          <w:sz w:val="32"/>
          <w:szCs w:val="32"/>
          <w:shd w:val="clear" w:color="auto" w:fill="F2F2F2"/>
        </w:rPr>
        <w:t>D</w:t>
      </w:r>
      <w:r>
        <w:rPr>
          <w:rStyle w:val="textlayer--absolute"/>
          <w:rFonts w:ascii="Arial" w:hAnsi="Arial" w:cs="Arial"/>
          <w:sz w:val="20"/>
          <w:szCs w:val="20"/>
          <w:shd w:val="clear" w:color="auto" w:fill="F2F2F2"/>
        </w:rPr>
        <w:t>cs</w:t>
      </w:r>
      <w:proofErr w:type="spellEnd"/>
      <w:r>
        <w:rPr>
          <w:rStyle w:val="textlayer--absolute"/>
          <w:rFonts w:ascii="Arial" w:hAnsi="Arial" w:cs="Arial"/>
          <w:sz w:val="20"/>
          <w:szCs w:val="20"/>
          <w:shd w:val="clear" w:color="auto" w:fill="F2F2F2"/>
        </w:rPr>
        <w:t xml:space="preserve"> &gt;= Max {100 *20000Mb/30</w:t>
      </w:r>
      <w:proofErr w:type="gramStart"/>
      <w:r>
        <w:rPr>
          <w:rStyle w:val="textlayer--absolute"/>
          <w:rFonts w:ascii="Arial" w:hAnsi="Arial" w:cs="Arial"/>
          <w:sz w:val="20"/>
          <w:szCs w:val="20"/>
          <w:shd w:val="clear" w:color="auto" w:fill="F2F2F2"/>
        </w:rPr>
        <w:t>Mbps ,</w:t>
      </w:r>
      <w:proofErr w:type="gramEnd"/>
      <w:r>
        <w:rPr>
          <w:rStyle w:val="textlayer--absolute"/>
          <w:rFonts w:ascii="Arial" w:hAnsi="Arial" w:cs="Arial"/>
          <w:sz w:val="20"/>
          <w:szCs w:val="20"/>
          <w:shd w:val="clear" w:color="auto" w:fill="F2F2F2"/>
        </w:rPr>
        <w:t xml:space="preserve"> 20000Mb/2Mbps}</w:t>
      </w:r>
    </w:p>
    <w:p w14:paraId="22606AC5" w14:textId="69703FA4" w:rsidR="004C40F0" w:rsidRDefault="004C40F0" w:rsidP="004C40F0">
      <w:pPr>
        <w:spacing w:after="120" w:line="240" w:lineRule="auto"/>
        <w:ind w:left="720"/>
        <w:jc w:val="both"/>
        <w:rPr>
          <w:rStyle w:val="textlayer--absolute"/>
          <w:rFonts w:ascii="Arial" w:hAnsi="Arial" w:cs="Arial"/>
          <w:sz w:val="20"/>
          <w:szCs w:val="20"/>
          <w:shd w:val="clear" w:color="auto" w:fill="F2F2F2"/>
        </w:rPr>
      </w:pPr>
      <w:r>
        <w:rPr>
          <w:rStyle w:val="textlayer--absolute"/>
          <w:rFonts w:ascii="Arial" w:hAnsi="Arial" w:cs="Arial"/>
          <w:sz w:val="20"/>
          <w:szCs w:val="20"/>
          <w:shd w:val="clear" w:color="auto" w:fill="F2F2F2"/>
        </w:rPr>
        <w:tab/>
      </w:r>
      <w:r>
        <w:rPr>
          <w:rStyle w:val="textlayer--absolute"/>
          <w:rFonts w:ascii="Arial" w:hAnsi="Arial" w:cs="Arial"/>
          <w:sz w:val="20"/>
          <w:szCs w:val="20"/>
          <w:shd w:val="clear" w:color="auto" w:fill="F2F2F2"/>
        </w:rPr>
        <w:tab/>
        <w:t xml:space="preserve">&gt;= </w:t>
      </w:r>
      <w:proofErr w:type="gramStart"/>
      <w:r>
        <w:rPr>
          <w:rStyle w:val="textlayer--absolute"/>
          <w:rFonts w:ascii="Arial" w:hAnsi="Arial" w:cs="Arial"/>
          <w:sz w:val="20"/>
          <w:szCs w:val="20"/>
          <w:shd w:val="clear" w:color="auto" w:fill="F2F2F2"/>
        </w:rPr>
        <w:t>Max{</w:t>
      </w:r>
      <w:proofErr w:type="gramEnd"/>
      <w:r>
        <w:rPr>
          <w:rStyle w:val="textlayer--absolute"/>
          <w:rFonts w:ascii="Arial" w:hAnsi="Arial" w:cs="Arial"/>
          <w:sz w:val="20"/>
          <w:szCs w:val="20"/>
          <w:shd w:val="clear" w:color="auto" w:fill="F2F2F2"/>
        </w:rPr>
        <w:t>2000000/30 s, 10000 s}</w:t>
      </w:r>
    </w:p>
    <w:p w14:paraId="12466D1E" w14:textId="6606ADDD" w:rsidR="004C40F0" w:rsidRDefault="004C40F0" w:rsidP="004C40F0">
      <w:pPr>
        <w:spacing w:after="120" w:line="240" w:lineRule="auto"/>
        <w:ind w:left="720"/>
        <w:jc w:val="both"/>
        <w:rPr>
          <w:rStyle w:val="textlayer--absolute"/>
          <w:rFonts w:ascii="Arial" w:hAnsi="Arial" w:cs="Arial"/>
          <w:sz w:val="20"/>
          <w:szCs w:val="20"/>
          <w:shd w:val="clear" w:color="auto" w:fill="F2F2F2"/>
        </w:rPr>
      </w:pPr>
      <w:r>
        <w:rPr>
          <w:rStyle w:val="textlayer--absolute"/>
          <w:rFonts w:ascii="Arial" w:hAnsi="Arial" w:cs="Arial"/>
          <w:sz w:val="20"/>
          <w:szCs w:val="20"/>
          <w:shd w:val="clear" w:color="auto" w:fill="F2F2F2"/>
        </w:rPr>
        <w:tab/>
      </w:r>
      <w:r>
        <w:rPr>
          <w:rStyle w:val="textlayer--absolute"/>
          <w:rFonts w:ascii="Arial" w:hAnsi="Arial" w:cs="Arial"/>
          <w:sz w:val="20"/>
          <w:szCs w:val="20"/>
          <w:shd w:val="clear" w:color="auto" w:fill="F2F2F2"/>
        </w:rPr>
        <w:tab/>
        <w:t xml:space="preserve">&gt;= </w:t>
      </w:r>
      <w:proofErr w:type="gramStart"/>
      <w:r>
        <w:rPr>
          <w:rStyle w:val="textlayer--absolute"/>
          <w:rFonts w:ascii="Arial" w:hAnsi="Arial" w:cs="Arial"/>
          <w:sz w:val="20"/>
          <w:szCs w:val="20"/>
          <w:shd w:val="clear" w:color="auto" w:fill="F2F2F2"/>
        </w:rPr>
        <w:t>Max{</w:t>
      </w:r>
      <w:proofErr w:type="gramEnd"/>
      <w:r>
        <w:rPr>
          <w:rStyle w:val="textlayer--absolute"/>
          <w:rFonts w:ascii="Arial" w:hAnsi="Arial" w:cs="Arial"/>
          <w:sz w:val="20"/>
          <w:szCs w:val="20"/>
          <w:shd w:val="clear" w:color="auto" w:fill="F2F2F2"/>
        </w:rPr>
        <w:t>66666.67 s , 10000s}</w:t>
      </w:r>
    </w:p>
    <w:p w14:paraId="2948D8FE" w14:textId="534A5BED" w:rsidR="004C40F0" w:rsidRDefault="004C40F0" w:rsidP="004C40F0">
      <w:pPr>
        <w:spacing w:after="120" w:line="240" w:lineRule="auto"/>
        <w:ind w:left="720"/>
        <w:jc w:val="both"/>
        <w:rPr>
          <w:rStyle w:val="textlayer--absolute"/>
          <w:rFonts w:ascii="Arial" w:hAnsi="Arial" w:cs="Arial"/>
          <w:sz w:val="20"/>
          <w:szCs w:val="20"/>
          <w:shd w:val="clear" w:color="auto" w:fill="F2F2F2"/>
        </w:rPr>
      </w:pPr>
      <w:r>
        <w:rPr>
          <w:rStyle w:val="textlayer--absolute"/>
          <w:rFonts w:ascii="Arial" w:hAnsi="Arial" w:cs="Arial"/>
          <w:sz w:val="20"/>
          <w:szCs w:val="20"/>
          <w:shd w:val="clear" w:color="auto" w:fill="F2F2F2"/>
        </w:rPr>
        <w:tab/>
      </w:r>
      <w:r>
        <w:rPr>
          <w:rStyle w:val="textlayer--absolute"/>
          <w:rFonts w:ascii="Arial" w:hAnsi="Arial" w:cs="Arial"/>
          <w:sz w:val="20"/>
          <w:szCs w:val="20"/>
          <w:shd w:val="clear" w:color="auto" w:fill="F2F2F2"/>
        </w:rPr>
        <w:tab/>
        <w:t>66666.67</w:t>
      </w:r>
      <w:r w:rsidR="00D242CB">
        <w:rPr>
          <w:rStyle w:val="textlayer--absolute"/>
          <w:rFonts w:ascii="Arial" w:hAnsi="Arial" w:cs="Arial"/>
          <w:sz w:val="20"/>
          <w:szCs w:val="20"/>
          <w:shd w:val="clear" w:color="auto" w:fill="F2F2F2"/>
        </w:rPr>
        <w:t xml:space="preserve"> sec</w:t>
      </w:r>
    </w:p>
    <w:p w14:paraId="46E65138" w14:textId="0CC6A006" w:rsidR="004C40F0" w:rsidRDefault="004C40F0" w:rsidP="004C40F0">
      <w:pPr>
        <w:spacing w:after="120" w:line="240" w:lineRule="auto"/>
        <w:ind w:left="720"/>
        <w:jc w:val="both"/>
        <w:rPr>
          <w:rStyle w:val="textlayer--absolute"/>
          <w:rFonts w:ascii="Arial" w:hAnsi="Arial" w:cs="Arial"/>
          <w:sz w:val="20"/>
          <w:szCs w:val="20"/>
          <w:shd w:val="clear" w:color="auto" w:fill="F2F2F2"/>
        </w:rPr>
      </w:pPr>
    </w:p>
    <w:p w14:paraId="62F1F399" w14:textId="77777777" w:rsidR="00611F3B" w:rsidRPr="00611F3B" w:rsidRDefault="00611F3B" w:rsidP="004C40F0">
      <w:pPr>
        <w:spacing w:after="120" w:line="240" w:lineRule="auto"/>
        <w:ind w:left="720"/>
        <w:jc w:val="both"/>
        <w:rPr>
          <w:rFonts w:eastAsiaTheme="minorEastAsia"/>
        </w:rPr>
      </w:pPr>
      <w:r>
        <w:rPr>
          <w:rFonts w:eastAsiaTheme="minorEastAsia"/>
        </w:rPr>
        <w:tab/>
      </w:r>
      <w:r>
        <w:rPr>
          <w:rFonts w:eastAsiaTheme="minorEastAsia"/>
        </w:rPr>
        <w:tab/>
      </w:r>
      <w:r>
        <w:rPr>
          <w:rFonts w:eastAsiaTheme="minorEastAsia"/>
        </w:rPr>
        <w:tab/>
      </w:r>
    </w:p>
    <w:tbl>
      <w:tblPr>
        <w:tblStyle w:val="TableGrid"/>
        <w:tblW w:w="0" w:type="auto"/>
        <w:tblInd w:w="720" w:type="dxa"/>
        <w:tblLook w:val="04A0" w:firstRow="1" w:lastRow="0" w:firstColumn="1" w:lastColumn="0" w:noHBand="0" w:noVBand="1"/>
      </w:tblPr>
      <w:tblGrid>
        <w:gridCol w:w="8856"/>
      </w:tblGrid>
      <w:tr w:rsidR="00611F3B" w14:paraId="41A2D95D" w14:textId="77777777" w:rsidTr="00611F3B">
        <w:tc>
          <w:tcPr>
            <w:tcW w:w="9576" w:type="dxa"/>
          </w:tcPr>
          <w:p w14:paraId="6365152D" w14:textId="00F7E23D" w:rsidR="00611F3B" w:rsidRPr="00611F3B" w:rsidRDefault="00611F3B" w:rsidP="00611F3B">
            <w:pPr>
              <w:spacing w:after="120"/>
              <w:ind w:left="720"/>
              <w:jc w:val="both"/>
              <w:rPr>
                <w:rFonts w:eastAsiaTheme="minorEastAsia"/>
                <w:b/>
                <w:bCs/>
              </w:rPr>
            </w:pPr>
            <w:proofErr w:type="gramStart"/>
            <w:r w:rsidRPr="00611F3B">
              <w:rPr>
                <w:rFonts w:eastAsiaTheme="minorEastAsia"/>
                <w:b/>
                <w:bCs/>
              </w:rPr>
              <w:t>So</w:t>
            </w:r>
            <w:proofErr w:type="gramEnd"/>
            <w:r w:rsidRPr="00611F3B">
              <w:rPr>
                <w:rFonts w:eastAsiaTheme="minorEastAsia"/>
                <w:b/>
                <w:bCs/>
              </w:rPr>
              <w:t xml:space="preserve"> the client to server distribution time </w:t>
            </w:r>
            <w:r w:rsidR="00D242CB" w:rsidRPr="00611F3B">
              <w:rPr>
                <w:rFonts w:eastAsiaTheme="minorEastAsia"/>
                <w:b/>
                <w:bCs/>
              </w:rPr>
              <w:t>for u</w:t>
            </w:r>
            <w:r w:rsidRPr="00611F3B">
              <w:rPr>
                <w:rFonts w:eastAsiaTheme="minorEastAsia"/>
                <w:b/>
                <w:bCs/>
                <w:vertAlign w:val="subscript"/>
              </w:rPr>
              <w:t xml:space="preserve"> </w:t>
            </w:r>
            <w:r w:rsidRPr="00611F3B">
              <w:rPr>
                <w:rFonts w:eastAsiaTheme="minorEastAsia"/>
                <w:b/>
                <w:bCs/>
              </w:rPr>
              <w:t xml:space="preserve">= 300Kbps </w:t>
            </w:r>
          </w:p>
          <w:p w14:paraId="329CB5C1" w14:textId="77777777" w:rsidR="00611F3B" w:rsidRPr="00611F3B" w:rsidRDefault="00611F3B" w:rsidP="004C40F0">
            <w:pPr>
              <w:spacing w:after="120"/>
              <w:jc w:val="both"/>
              <w:rPr>
                <w:rFonts w:eastAsiaTheme="minorEastAsia"/>
                <w:b/>
                <w:bCs/>
              </w:rPr>
            </w:pPr>
            <w:r w:rsidRPr="00611F3B">
              <w:rPr>
                <w:rFonts w:eastAsiaTheme="minorEastAsia"/>
                <w:b/>
                <w:bCs/>
              </w:rPr>
              <w:t xml:space="preserve">                                       = 66666.67 seconds</w:t>
            </w:r>
          </w:p>
          <w:p w14:paraId="7543DD3F" w14:textId="0FD9AF4B" w:rsidR="00611F3B" w:rsidRPr="00611F3B" w:rsidRDefault="00611F3B" w:rsidP="00611F3B">
            <w:pPr>
              <w:spacing w:after="120"/>
              <w:ind w:left="720"/>
              <w:jc w:val="both"/>
              <w:rPr>
                <w:rFonts w:eastAsiaTheme="minorEastAsia"/>
                <w:b/>
                <w:bCs/>
              </w:rPr>
            </w:pPr>
            <w:r w:rsidRPr="00611F3B">
              <w:rPr>
                <w:rFonts w:eastAsiaTheme="minorEastAsia"/>
                <w:b/>
                <w:bCs/>
              </w:rPr>
              <w:t xml:space="preserve"> </w:t>
            </w:r>
            <w:proofErr w:type="gramStart"/>
            <w:r w:rsidRPr="00611F3B">
              <w:rPr>
                <w:rFonts w:eastAsiaTheme="minorEastAsia"/>
                <w:b/>
                <w:bCs/>
              </w:rPr>
              <w:t>So</w:t>
            </w:r>
            <w:proofErr w:type="gramEnd"/>
            <w:r w:rsidRPr="00611F3B">
              <w:rPr>
                <w:rFonts w:eastAsiaTheme="minorEastAsia"/>
                <w:b/>
                <w:bCs/>
              </w:rPr>
              <w:t xml:space="preserve"> the client to server distribution time </w:t>
            </w:r>
            <w:r w:rsidR="00D242CB" w:rsidRPr="00611F3B">
              <w:rPr>
                <w:rFonts w:eastAsiaTheme="minorEastAsia"/>
                <w:b/>
                <w:bCs/>
              </w:rPr>
              <w:t>for u</w:t>
            </w:r>
            <w:r w:rsidRPr="00611F3B">
              <w:rPr>
                <w:rFonts w:eastAsiaTheme="minorEastAsia"/>
                <w:b/>
                <w:bCs/>
                <w:vertAlign w:val="subscript"/>
              </w:rPr>
              <w:t xml:space="preserve"> </w:t>
            </w:r>
            <w:r w:rsidRPr="00611F3B">
              <w:rPr>
                <w:rFonts w:eastAsiaTheme="minorEastAsia"/>
                <w:b/>
                <w:bCs/>
              </w:rPr>
              <w:t xml:space="preserve">= 700Kbps </w:t>
            </w:r>
          </w:p>
          <w:p w14:paraId="478BA4F6" w14:textId="77777777" w:rsidR="00611F3B" w:rsidRPr="00611F3B" w:rsidRDefault="00611F3B" w:rsidP="00611F3B">
            <w:pPr>
              <w:spacing w:after="120"/>
              <w:jc w:val="both"/>
              <w:rPr>
                <w:rFonts w:eastAsiaTheme="minorEastAsia"/>
                <w:b/>
                <w:bCs/>
              </w:rPr>
            </w:pPr>
            <w:r w:rsidRPr="00611F3B">
              <w:rPr>
                <w:rFonts w:eastAsiaTheme="minorEastAsia"/>
                <w:b/>
                <w:bCs/>
              </w:rPr>
              <w:t xml:space="preserve">                                       = 66666.67 seconds</w:t>
            </w:r>
          </w:p>
          <w:p w14:paraId="66861A11" w14:textId="53443A92" w:rsidR="00611F3B" w:rsidRDefault="00611F3B" w:rsidP="004C40F0">
            <w:pPr>
              <w:spacing w:after="120"/>
              <w:jc w:val="both"/>
              <w:rPr>
                <w:rFonts w:eastAsiaTheme="minorEastAsia"/>
              </w:rPr>
            </w:pPr>
          </w:p>
        </w:tc>
      </w:tr>
    </w:tbl>
    <w:p w14:paraId="2785F2C3" w14:textId="39649697" w:rsidR="00611F3B" w:rsidRPr="00611F3B" w:rsidRDefault="00611F3B" w:rsidP="004C40F0">
      <w:pPr>
        <w:spacing w:after="120" w:line="240" w:lineRule="auto"/>
        <w:ind w:left="720"/>
        <w:jc w:val="both"/>
        <w:rPr>
          <w:rFonts w:eastAsiaTheme="minorEastAsia"/>
        </w:rPr>
      </w:pPr>
    </w:p>
    <w:p w14:paraId="6335A1CB" w14:textId="7E004BF4" w:rsidR="00327F2D" w:rsidRDefault="00327F2D" w:rsidP="00FD1DBF">
      <w:pPr>
        <w:spacing w:after="120" w:line="240" w:lineRule="auto"/>
        <w:ind w:left="1080"/>
        <w:jc w:val="both"/>
      </w:pPr>
    </w:p>
    <w:p w14:paraId="6C6EC341" w14:textId="77777777" w:rsidR="00327F2D" w:rsidRDefault="00327F2D" w:rsidP="00FD1DBF">
      <w:pPr>
        <w:spacing w:after="120" w:line="240" w:lineRule="auto"/>
        <w:ind w:left="1080"/>
        <w:jc w:val="both"/>
      </w:pPr>
    </w:p>
    <w:p w14:paraId="02A32219" w14:textId="77777777" w:rsidR="00327F2D" w:rsidRPr="00CD1732" w:rsidRDefault="00327F2D" w:rsidP="00FD1DBF">
      <w:pPr>
        <w:spacing w:after="120" w:line="240" w:lineRule="auto"/>
        <w:ind w:left="1080"/>
        <w:jc w:val="both"/>
      </w:pPr>
    </w:p>
    <w:p w14:paraId="1E8CC0A6" w14:textId="3000C7B2" w:rsidR="00B51E39" w:rsidRPr="005E7F70" w:rsidRDefault="005E629E" w:rsidP="00FD1DBF">
      <w:pPr>
        <w:pStyle w:val="ListParagraph"/>
        <w:numPr>
          <w:ilvl w:val="1"/>
          <w:numId w:val="2"/>
        </w:numPr>
        <w:spacing w:after="120" w:line="240" w:lineRule="auto"/>
        <w:ind w:left="1080"/>
        <w:contextualSpacing w:val="0"/>
        <w:jc w:val="both"/>
        <w:rPr>
          <w:color w:val="FF9900"/>
        </w:rPr>
      </w:pPr>
      <w:r w:rsidRPr="005E7F70">
        <w:rPr>
          <w:color w:val="FF9900"/>
        </w:rPr>
        <w:t xml:space="preserve">Calculate the minimum distribution time for a peer-to-peer distribution using the two values of </w:t>
      </w:r>
      <m:oMath>
        <m:r>
          <w:rPr>
            <w:rFonts w:ascii="Cambria Math" w:hAnsi="Cambria Math"/>
            <w:color w:val="FF9900"/>
          </w:rPr>
          <m:t>u</m:t>
        </m:r>
      </m:oMath>
      <w:r w:rsidRPr="005E7F70">
        <w:rPr>
          <w:color w:val="FF9900"/>
        </w:rPr>
        <w:t xml:space="preserve"> given above</w:t>
      </w:r>
      <w:r w:rsidR="00B51E39" w:rsidRPr="005E7F70">
        <w:rPr>
          <w:color w:val="FF9900"/>
        </w:rPr>
        <w:t>.</w:t>
      </w:r>
    </w:p>
    <w:p w14:paraId="28F9CBCF" w14:textId="27CEEE6D" w:rsidR="00C36720" w:rsidRDefault="00C36720" w:rsidP="00C36720">
      <w:pPr>
        <w:pStyle w:val="ListParagraph"/>
        <w:spacing w:after="120" w:line="240" w:lineRule="auto"/>
        <w:contextualSpacing w:val="0"/>
        <w:jc w:val="both"/>
      </w:pPr>
      <w:r>
        <w:t xml:space="preserve">Answer: </w:t>
      </w:r>
    </w:p>
    <w:p w14:paraId="489D8F7C" w14:textId="4A63643A" w:rsidR="00C36720" w:rsidRDefault="00C36720" w:rsidP="00C36720">
      <w:pPr>
        <w:pStyle w:val="ListParagraph"/>
        <w:spacing w:after="120" w:line="240" w:lineRule="auto"/>
        <w:contextualSpacing w:val="0"/>
        <w:jc w:val="both"/>
      </w:pPr>
      <w:r>
        <w:lastRenderedPageBreak/>
        <w:tab/>
        <w:t>For peer</w:t>
      </w:r>
      <w:r w:rsidR="00966915">
        <w:t>-</w:t>
      </w:r>
      <w:r>
        <w:t>to</w:t>
      </w:r>
      <w:r w:rsidR="00966915">
        <w:t>-</w:t>
      </w:r>
      <w:r>
        <w:t>peer</w:t>
      </w:r>
      <w:r w:rsidR="00966915">
        <w:t>,</w:t>
      </w:r>
      <w:r>
        <w:t xml:space="preserve"> the calculation is </w:t>
      </w:r>
      <w:r w:rsidR="00966915">
        <w:t xml:space="preserve">a </w:t>
      </w:r>
      <w:r>
        <w:t>little different:</w:t>
      </w:r>
    </w:p>
    <w:p w14:paraId="6FC1D91B" w14:textId="77777777" w:rsidR="00C36720" w:rsidRDefault="00C36720" w:rsidP="00C36720">
      <w:pPr>
        <w:spacing w:after="120" w:line="240" w:lineRule="auto"/>
        <w:ind w:left="720"/>
        <w:jc w:val="both"/>
      </w:pPr>
      <w:r>
        <w:tab/>
        <w:t xml:space="preserve">F = 20 Gb </w:t>
      </w:r>
    </w:p>
    <w:p w14:paraId="7AB2D685" w14:textId="77777777" w:rsidR="00C36720" w:rsidRDefault="00C36720" w:rsidP="00C36720">
      <w:pPr>
        <w:spacing w:after="120" w:line="240" w:lineRule="auto"/>
        <w:ind w:left="720"/>
        <w:jc w:val="both"/>
      </w:pPr>
      <w:r>
        <w:tab/>
        <w:t>N = 100</w:t>
      </w:r>
    </w:p>
    <w:p w14:paraId="39DC93F1" w14:textId="77777777" w:rsidR="00C36720" w:rsidRDefault="00C36720" w:rsidP="00C36720">
      <w:pPr>
        <w:spacing w:after="120" w:line="240" w:lineRule="auto"/>
        <w:ind w:left="720"/>
        <w:jc w:val="both"/>
        <w:rPr>
          <w:rFonts w:eastAsiaTheme="minorEastAsia"/>
        </w:rPr>
      </w:pPr>
      <w:r>
        <w:tab/>
      </w:r>
      <m:oMath>
        <m:sSub>
          <m:sSubPr>
            <m:ctrlPr>
              <w:rPr>
                <w:rFonts w:ascii="Cambria Math" w:hAnsi="Cambria Math"/>
                <w:i/>
              </w:rPr>
            </m:ctrlPr>
          </m:sSubPr>
          <m:e>
            <m:r>
              <w:rPr>
                <w:rFonts w:ascii="Cambria Math" w:hAnsi="Cambria Math"/>
              </w:rPr>
              <m:t>u</m:t>
            </m:r>
          </m:e>
          <m:sub>
            <m:r>
              <w:rPr>
                <w:rFonts w:ascii="Cambria Math" w:hAnsi="Cambria Math"/>
              </w:rPr>
              <m:t>s</m:t>
            </m:r>
          </m:sub>
        </m:sSub>
        <m:r>
          <w:rPr>
            <w:rFonts w:ascii="Cambria Math" w:hAnsi="Cambria Math"/>
          </w:rPr>
          <m:t>=30Mbps</m:t>
        </m:r>
      </m:oMath>
    </w:p>
    <w:p w14:paraId="5E24667B" w14:textId="77777777" w:rsidR="00C36720" w:rsidRDefault="00C36720" w:rsidP="00C36720">
      <w:pPr>
        <w:spacing w:after="120" w:line="240" w:lineRule="auto"/>
        <w:ind w:left="720"/>
        <w:jc w:val="both"/>
        <w:rPr>
          <w:rFonts w:eastAsiaTheme="minorEastAsia"/>
        </w:rPr>
      </w:pPr>
      <w:r>
        <w:rPr>
          <w:rFonts w:eastAsiaTheme="minorEastAsia"/>
        </w:rPr>
        <w:tab/>
        <w:t>d</w:t>
      </w:r>
      <w:r w:rsidRPr="004C40F0">
        <w:rPr>
          <w:rFonts w:eastAsiaTheme="minorEastAsia"/>
          <w:vertAlign w:val="subscript"/>
        </w:rPr>
        <w:t>i</w:t>
      </w:r>
      <w:r>
        <w:rPr>
          <w:rFonts w:eastAsiaTheme="minorEastAsia"/>
          <w:vertAlign w:val="subscript"/>
        </w:rPr>
        <w:t xml:space="preserve"> </w:t>
      </w:r>
      <w:r>
        <w:rPr>
          <w:rFonts w:eastAsiaTheme="minorEastAsia"/>
        </w:rPr>
        <w:t>= 2Mbps</w:t>
      </w:r>
    </w:p>
    <w:p w14:paraId="357C6609" w14:textId="77777777" w:rsidR="00C36720" w:rsidRDefault="00C36720" w:rsidP="00C36720">
      <w:pPr>
        <w:spacing w:after="120" w:line="240" w:lineRule="auto"/>
        <w:ind w:left="720"/>
        <w:jc w:val="both"/>
        <w:rPr>
          <w:rFonts w:eastAsiaTheme="minorEastAsia"/>
        </w:rPr>
      </w:pPr>
      <w:r>
        <w:rPr>
          <w:rFonts w:eastAsiaTheme="minorEastAsia"/>
        </w:rPr>
        <w:tab/>
        <w:t>1Gb = 1000Mb   therefore F = 20000 Mb</w:t>
      </w:r>
    </w:p>
    <w:p w14:paraId="00632996" w14:textId="77777777" w:rsidR="00C36720" w:rsidRPr="004C40F0" w:rsidRDefault="00C36720" w:rsidP="00C36720">
      <w:pPr>
        <w:spacing w:after="120" w:line="240" w:lineRule="auto"/>
        <w:ind w:left="720"/>
        <w:jc w:val="both"/>
        <w:rPr>
          <w:rFonts w:eastAsiaTheme="minorEastAsia"/>
        </w:rPr>
      </w:pPr>
      <w:r>
        <w:rPr>
          <w:rFonts w:eastAsiaTheme="minorEastAsia"/>
        </w:rPr>
        <w:tab/>
      </w:r>
      <w:proofErr w:type="spellStart"/>
      <w:r>
        <w:rPr>
          <w:rFonts w:eastAsiaTheme="minorEastAsia"/>
        </w:rPr>
        <w:t>d</w:t>
      </w:r>
      <w:r w:rsidRPr="004C40F0">
        <w:rPr>
          <w:rFonts w:eastAsiaTheme="minorEastAsia"/>
          <w:vertAlign w:val="subscript"/>
        </w:rPr>
        <w:t>min</w:t>
      </w:r>
      <w:proofErr w:type="spellEnd"/>
      <w:r>
        <w:rPr>
          <w:rFonts w:eastAsiaTheme="minorEastAsia"/>
        </w:rPr>
        <w:t>= d</w:t>
      </w:r>
      <w:r w:rsidRPr="004C40F0">
        <w:rPr>
          <w:rFonts w:eastAsiaTheme="minorEastAsia"/>
          <w:vertAlign w:val="subscript"/>
        </w:rPr>
        <w:t>i</w:t>
      </w:r>
      <w:r>
        <w:rPr>
          <w:rFonts w:eastAsiaTheme="minorEastAsia"/>
          <w:vertAlign w:val="subscript"/>
        </w:rPr>
        <w:t xml:space="preserve"> </w:t>
      </w:r>
      <w:r>
        <w:rPr>
          <w:rFonts w:eastAsiaTheme="minorEastAsia"/>
        </w:rPr>
        <w:t>= 2Mbps</w:t>
      </w:r>
    </w:p>
    <w:p w14:paraId="535DA249" w14:textId="2965A85F" w:rsidR="00C36720" w:rsidRDefault="00C36720" w:rsidP="00C36720">
      <w:pPr>
        <w:pStyle w:val="ListParagraph"/>
        <w:spacing w:after="120" w:line="240" w:lineRule="auto"/>
        <w:contextualSpacing w:val="0"/>
        <w:jc w:val="both"/>
      </w:pPr>
      <w:r>
        <w:tab/>
        <w:t>u</w:t>
      </w:r>
      <w:r w:rsidRPr="00C36720">
        <w:rPr>
          <w:vertAlign w:val="subscript"/>
        </w:rPr>
        <w:t>1</w:t>
      </w:r>
      <w:r>
        <w:t>= 300 Kbps =300/ 1000 Mbps = 0.3 Mbps</w:t>
      </w:r>
    </w:p>
    <w:p w14:paraId="51B9AD0B" w14:textId="7E65B56F" w:rsidR="00C36720" w:rsidRDefault="00C36720" w:rsidP="00C36720">
      <w:pPr>
        <w:pStyle w:val="ListParagraph"/>
        <w:spacing w:after="120" w:line="240" w:lineRule="auto"/>
        <w:contextualSpacing w:val="0"/>
        <w:jc w:val="both"/>
      </w:pPr>
      <w:r>
        <w:tab/>
        <w:t>u2 = 700 Kbps = 700/1000</w:t>
      </w:r>
      <w:r w:rsidR="003470DF">
        <w:t>Mbps =</w:t>
      </w:r>
      <w:r>
        <w:t xml:space="preserve"> 0.7 Mbps</w:t>
      </w:r>
    </w:p>
    <w:p w14:paraId="73F2405F" w14:textId="2F9C7513" w:rsidR="00C36720" w:rsidRDefault="00C36720" w:rsidP="00C36720">
      <w:pPr>
        <w:pStyle w:val="ListParagraph"/>
        <w:spacing w:after="120" w:line="240" w:lineRule="auto"/>
        <w:contextualSpacing w:val="0"/>
        <w:jc w:val="both"/>
      </w:pPr>
    </w:p>
    <w:p w14:paraId="2044176C" w14:textId="3708EAD9" w:rsidR="00C36720" w:rsidRDefault="00C36720" w:rsidP="00C36720">
      <w:pPr>
        <w:pStyle w:val="ListParagraph"/>
        <w:spacing w:after="120" w:line="240" w:lineRule="auto"/>
        <w:contextualSpacing w:val="0"/>
        <w:jc w:val="both"/>
        <w:rPr>
          <w:vertAlign w:val="subscript"/>
        </w:rPr>
      </w:pPr>
      <w:r>
        <w:tab/>
        <w:t>So</w:t>
      </w:r>
      <w:r w:rsidR="003470DF">
        <w:t>,</w:t>
      </w:r>
      <w:r>
        <w:t xml:space="preserve"> distribution time for peer-to-peer is D</w:t>
      </w:r>
      <w:r w:rsidRPr="00C36720">
        <w:rPr>
          <w:vertAlign w:val="subscript"/>
        </w:rPr>
        <w:t>P2P</w:t>
      </w:r>
      <w:r w:rsidR="003470DF">
        <w:rPr>
          <w:vertAlign w:val="subscript"/>
        </w:rPr>
        <w:t>.</w:t>
      </w:r>
    </w:p>
    <w:p w14:paraId="2B0569F8" w14:textId="6F8ABC0A" w:rsidR="0076774F" w:rsidRPr="0076774F" w:rsidRDefault="0076774F" w:rsidP="0076774F">
      <w:pPr>
        <w:pStyle w:val="ListParagraph"/>
        <w:spacing w:after="120" w:line="240" w:lineRule="auto"/>
        <w:ind w:firstLine="360"/>
        <w:contextualSpacing w:val="0"/>
        <w:jc w:val="both"/>
      </w:pPr>
      <w:r w:rsidRPr="0076774F">
        <w:t xml:space="preserve">Formula from </w:t>
      </w:r>
      <w:r w:rsidR="00966915">
        <w:t xml:space="preserve">the </w:t>
      </w:r>
      <w:r w:rsidRPr="0076774F">
        <w:t>slide:</w:t>
      </w:r>
    </w:p>
    <w:p w14:paraId="21B3ADBF" w14:textId="2C572C25" w:rsidR="00C36720" w:rsidRDefault="00C36720" w:rsidP="00C36720">
      <w:pPr>
        <w:pStyle w:val="ListParagraph"/>
        <w:spacing w:after="120" w:line="240" w:lineRule="auto"/>
        <w:contextualSpacing w:val="0"/>
        <w:jc w:val="both"/>
      </w:pPr>
    </w:p>
    <w:p w14:paraId="40505D7E" w14:textId="1F4165A3" w:rsidR="00C36720" w:rsidRPr="00C36720" w:rsidRDefault="00C36720" w:rsidP="00C36720">
      <w:pPr>
        <w:pStyle w:val="ListParagraph"/>
        <w:spacing w:after="120" w:line="240" w:lineRule="auto"/>
        <w:contextualSpacing w:val="0"/>
        <w:jc w:val="both"/>
      </w:pPr>
      <w:r>
        <w:rPr>
          <w:noProof/>
        </w:rPr>
        <mc:AlternateContent>
          <mc:Choice Requires="wpi">
            <w:drawing>
              <wp:anchor distT="0" distB="0" distL="114300" distR="114300" simplePos="0" relativeHeight="251643392" behindDoc="0" locked="0" layoutInCell="1" allowOverlap="1" wp14:anchorId="335DDBEC" wp14:editId="544D91E6">
                <wp:simplePos x="0" y="0"/>
                <wp:positionH relativeFrom="column">
                  <wp:posOffset>3985260</wp:posOffset>
                </wp:positionH>
                <wp:positionV relativeFrom="paragraph">
                  <wp:posOffset>-441470</wp:posOffset>
                </wp:positionV>
                <wp:extent cx="1753560" cy="1122120"/>
                <wp:effectExtent l="38100" t="38100" r="56515" b="40005"/>
                <wp:wrapNone/>
                <wp:docPr id="180" name="Ink 180"/>
                <wp:cNvGraphicFramePr/>
                <a:graphic xmlns:a="http://schemas.openxmlformats.org/drawingml/2006/main">
                  <a:graphicData uri="http://schemas.microsoft.com/office/word/2010/wordprocessingInk">
                    <w14:contentPart bwMode="auto" r:id="rId22">
                      <w14:nvContentPartPr>
                        <w14:cNvContentPartPr/>
                      </w14:nvContentPartPr>
                      <w14:xfrm>
                        <a:off x="0" y="0"/>
                        <a:ext cx="1753560" cy="1122120"/>
                      </w14:xfrm>
                    </w14:contentPart>
                  </a:graphicData>
                </a:graphic>
                <wp14:sizeRelH relativeFrom="margin">
                  <wp14:pctWidth>0</wp14:pctWidth>
                </wp14:sizeRelH>
                <wp14:sizeRelV relativeFrom="margin">
                  <wp14:pctHeight>0</wp14:pctHeight>
                </wp14:sizeRelV>
              </wp:anchor>
            </w:drawing>
          </mc:Choice>
          <mc:Fallback>
            <w:pict>
              <v:shape w14:anchorId="62CC4E2D" id="Ink 180" o:spid="_x0000_s1026" type="#_x0000_t75" style="position:absolute;margin-left:313.1pt;margin-top:-35.45pt;width:139.5pt;height:89.7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">
                <v:imagedata r:id="rId23" o:title=""/>
              </v:shape>
            </w:pict>
          </mc:Fallback>
        </mc:AlternateContent>
      </w:r>
      <w:r>
        <w:rPr>
          <w:noProof/>
        </w:rPr>
        <mc:AlternateContent>
          <mc:Choice Requires="wpi">
            <w:drawing>
              <wp:anchor distT="0" distB="0" distL="114300" distR="114300" simplePos="0" relativeHeight="251636736" behindDoc="0" locked="0" layoutInCell="1" allowOverlap="1" wp14:anchorId="5876E02C" wp14:editId="3EE2F82D">
                <wp:simplePos x="0" y="0"/>
                <wp:positionH relativeFrom="column">
                  <wp:posOffset>2996565</wp:posOffset>
                </wp:positionH>
                <wp:positionV relativeFrom="paragraph">
                  <wp:posOffset>-159385</wp:posOffset>
                </wp:positionV>
                <wp:extent cx="702720" cy="522890"/>
                <wp:effectExtent l="38100" t="38100" r="40640" b="48895"/>
                <wp:wrapNone/>
                <wp:docPr id="152" name="Ink 152"/>
                <wp:cNvGraphicFramePr/>
                <a:graphic xmlns:a="http://schemas.openxmlformats.org/drawingml/2006/main">
                  <a:graphicData uri="http://schemas.microsoft.com/office/word/2010/wordprocessingInk">
                    <w14:contentPart bwMode="auto" r:id="rId24">
                      <w14:nvContentPartPr>
                        <w14:cNvContentPartPr/>
                      </w14:nvContentPartPr>
                      <w14:xfrm>
                        <a:off x="0" y="0"/>
                        <a:ext cx="702720" cy="522890"/>
                      </w14:xfrm>
                    </w14:contentPart>
                  </a:graphicData>
                </a:graphic>
              </wp:anchor>
            </w:drawing>
          </mc:Choice>
          <mc:Fallback>
            <w:pict>
              <v:shape w14:anchorId="47ABD8E0" id="Ink 152" o:spid="_x0000_s1026" type="#_x0000_t75" style="position:absolute;margin-left:235.25pt;margin-top:-13.25pt;width:56.75pt;height:42.55pt;z-index:251636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&#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">
                <v:imagedata r:id="rId25" o:title=""/>
              </v:shape>
            </w:pict>
          </mc:Fallback>
        </mc:AlternateContent>
      </w:r>
      <w:r>
        <w:rPr>
          <w:noProof/>
        </w:rPr>
        <mc:AlternateContent>
          <mc:Choice Requires="wpi">
            <w:drawing>
              <wp:anchor distT="0" distB="0" distL="114300" distR="114300" simplePos="0" relativeHeight="251631616" behindDoc="0" locked="0" layoutInCell="1" allowOverlap="1" wp14:anchorId="3550CF5D" wp14:editId="2457A519">
                <wp:simplePos x="0" y="0"/>
                <wp:positionH relativeFrom="column">
                  <wp:posOffset>501650</wp:posOffset>
                </wp:positionH>
                <wp:positionV relativeFrom="paragraph">
                  <wp:posOffset>-212725</wp:posOffset>
                </wp:positionV>
                <wp:extent cx="2415005" cy="820420"/>
                <wp:effectExtent l="38100" t="38100" r="42545" b="55880"/>
                <wp:wrapNone/>
                <wp:docPr id="141" name="Ink 141"/>
                <wp:cNvGraphicFramePr/>
                <a:graphic xmlns:a="http://schemas.openxmlformats.org/drawingml/2006/main">
                  <a:graphicData uri="http://schemas.microsoft.com/office/word/2010/wordprocessingInk">
                    <w14:contentPart bwMode="auto" r:id="rId26">
                      <w14:nvContentPartPr>
                        <w14:cNvContentPartPr/>
                      </w14:nvContentPartPr>
                      <w14:xfrm>
                        <a:off x="0" y="0"/>
                        <a:ext cx="2415005" cy="820420"/>
                      </w14:xfrm>
                    </w14:contentPart>
                  </a:graphicData>
                </a:graphic>
              </wp:anchor>
            </w:drawing>
          </mc:Choice>
          <mc:Fallback>
            <w:pict>
              <v:shape w14:anchorId="18B740A0" id="Ink 141" o:spid="_x0000_s1026" type="#_x0000_t75" style="position:absolute;margin-left:38.8pt;margin-top:-17.45pt;width:191.55pt;height:66pt;z-index:25163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">
                <v:imagedata r:id="rId27" o:title=""/>
              </v:shape>
            </w:pict>
          </mc:Fallback>
        </mc:AlternateContent>
      </w:r>
      <w:r>
        <w:tab/>
      </w:r>
    </w:p>
    <w:p w14:paraId="73FE85DC" w14:textId="7A1D7EF9" w:rsidR="006A79A8" w:rsidRDefault="006A79A8" w:rsidP="00FD1DBF">
      <w:pPr>
        <w:spacing w:after="120" w:line="240" w:lineRule="auto"/>
        <w:ind w:left="1080"/>
        <w:jc w:val="both"/>
      </w:pPr>
    </w:p>
    <w:p w14:paraId="03969D82" w14:textId="6035582A" w:rsidR="00327F2D" w:rsidRDefault="00327F2D" w:rsidP="00FD1DBF">
      <w:pPr>
        <w:spacing w:after="120" w:line="240" w:lineRule="auto"/>
        <w:ind w:left="1080"/>
        <w:jc w:val="both"/>
      </w:pPr>
    </w:p>
    <w:p w14:paraId="7DEF6AC2" w14:textId="3E9019B6" w:rsidR="00007094" w:rsidRDefault="00007094" w:rsidP="00FD1DBF">
      <w:pPr>
        <w:spacing w:after="120" w:line="240" w:lineRule="auto"/>
        <w:ind w:left="1080"/>
        <w:jc w:val="both"/>
      </w:pPr>
      <w:r>
        <w:t>So</w:t>
      </w:r>
      <w:r w:rsidR="003470DF">
        <w:t>,</w:t>
      </w:r>
      <w:r>
        <w:t xml:space="preserve"> for u</w:t>
      </w:r>
      <w:r w:rsidRPr="00007094">
        <w:rPr>
          <w:vertAlign w:val="subscript"/>
        </w:rPr>
        <w:t>i</w:t>
      </w:r>
      <w:r>
        <w:t xml:space="preserve"> = </w:t>
      </w:r>
      <w:r w:rsidR="003470DF">
        <w:t>0.3 Mbps</w:t>
      </w:r>
      <w:r>
        <w:t xml:space="preserve"> </w:t>
      </w:r>
    </w:p>
    <w:p w14:paraId="0AB14DA2" w14:textId="234787E7" w:rsidR="00007094" w:rsidRDefault="00007094" w:rsidP="00FD1DBF">
      <w:pPr>
        <w:spacing w:after="120" w:line="240" w:lineRule="auto"/>
        <w:ind w:left="1080"/>
        <w:jc w:val="both"/>
      </w:pPr>
      <w:r>
        <w:t>F/us = 20 *1000Mb / 30</w:t>
      </w:r>
      <w:r w:rsidR="003470DF">
        <w:t>Mbps =</w:t>
      </w:r>
      <w:r>
        <w:t xml:space="preserve"> 666.67 sec</w:t>
      </w:r>
    </w:p>
    <w:p w14:paraId="6576E470" w14:textId="39373F26" w:rsidR="00007094" w:rsidRDefault="00007094" w:rsidP="00FD1DBF">
      <w:pPr>
        <w:spacing w:after="120" w:line="240" w:lineRule="auto"/>
        <w:ind w:left="1080"/>
        <w:jc w:val="both"/>
      </w:pPr>
      <w:r>
        <w:t>F/</w:t>
      </w:r>
      <w:proofErr w:type="spellStart"/>
      <w:r>
        <w:t>d</w:t>
      </w:r>
      <w:r w:rsidRPr="0031322E">
        <w:rPr>
          <w:vertAlign w:val="subscript"/>
        </w:rPr>
        <w:t>min</w:t>
      </w:r>
      <w:proofErr w:type="spellEnd"/>
      <w:r>
        <w:t xml:space="preserve"> = 20*1000Mb / 2Mbps = 10000 sec</w:t>
      </w:r>
    </w:p>
    <w:p w14:paraId="620ABF6E" w14:textId="3CF2EC9D" w:rsidR="00007094" w:rsidRDefault="00007094" w:rsidP="00FD1DBF">
      <w:pPr>
        <w:spacing w:after="120" w:line="240" w:lineRule="auto"/>
        <w:ind w:left="1080"/>
        <w:jc w:val="both"/>
      </w:pPr>
      <w:r>
        <w:t>NF</w:t>
      </w:r>
      <w:proofErr w:type="gramStart"/>
      <w:r>
        <w:t>/</w:t>
      </w:r>
      <w:r w:rsidR="0031322E">
        <w:t>(</w:t>
      </w:r>
      <w:proofErr w:type="gramEnd"/>
      <w:r>
        <w:t>us +N*u</w:t>
      </w:r>
      <w:r w:rsidRPr="0031322E">
        <w:rPr>
          <w:vertAlign w:val="subscript"/>
        </w:rPr>
        <w:t>i</w:t>
      </w:r>
      <w:r w:rsidR="0031322E">
        <w:rPr>
          <w:vertAlign w:val="subscript"/>
        </w:rPr>
        <w:t>)</w:t>
      </w:r>
      <w:r>
        <w:t xml:space="preserve"> = 100 *20*1000 Mb/ (30 +100*0.3) = 2000000/60 = 33,333.33 sec</w:t>
      </w:r>
    </w:p>
    <w:p w14:paraId="1FEDC45F" w14:textId="7F932D93" w:rsidR="00007094" w:rsidRDefault="00007094" w:rsidP="00FD1DBF">
      <w:pPr>
        <w:spacing w:after="120" w:line="240" w:lineRule="auto"/>
        <w:ind w:left="1080"/>
        <w:jc w:val="both"/>
      </w:pPr>
    </w:p>
    <w:p w14:paraId="4C486207" w14:textId="32885753" w:rsidR="00007094" w:rsidRDefault="00007094" w:rsidP="00FD1DBF">
      <w:pPr>
        <w:spacing w:after="120" w:line="240" w:lineRule="auto"/>
        <w:ind w:left="1080"/>
        <w:jc w:val="both"/>
      </w:pPr>
      <w:r>
        <w:t>So if we check D</w:t>
      </w:r>
      <w:r w:rsidRPr="0031322E">
        <w:rPr>
          <w:vertAlign w:val="subscript"/>
        </w:rPr>
        <w:t>P2P</w:t>
      </w:r>
      <w:r>
        <w:t xml:space="preserve"> = </w:t>
      </w:r>
      <w:proofErr w:type="gramStart"/>
      <w:r>
        <w:t>max{</w:t>
      </w:r>
      <w:proofErr w:type="gramEnd"/>
      <w:r>
        <w:t>666.67,10000,33333.33}</w:t>
      </w:r>
    </w:p>
    <w:p w14:paraId="51E6977F" w14:textId="5D3C58EF" w:rsidR="00007094" w:rsidRDefault="00007094" w:rsidP="00FD1DBF">
      <w:pPr>
        <w:spacing w:after="120" w:line="240" w:lineRule="auto"/>
        <w:ind w:left="1080"/>
        <w:jc w:val="both"/>
      </w:pPr>
      <w:r>
        <w:tab/>
      </w:r>
      <w:r>
        <w:tab/>
      </w:r>
      <w:r>
        <w:tab/>
        <w:t xml:space="preserve"> = 33333.33 sec</w:t>
      </w:r>
    </w:p>
    <w:p w14:paraId="6F2CB2B2" w14:textId="20D049C2" w:rsidR="0031322E" w:rsidRDefault="0031322E" w:rsidP="00FD1DBF">
      <w:pPr>
        <w:spacing w:after="120" w:line="240" w:lineRule="auto"/>
        <w:ind w:left="1080"/>
        <w:jc w:val="both"/>
      </w:pPr>
    </w:p>
    <w:p w14:paraId="6E1CF7C8" w14:textId="33556FEB" w:rsidR="0031322E" w:rsidRDefault="0031322E" w:rsidP="0031322E">
      <w:pPr>
        <w:spacing w:after="120" w:line="240" w:lineRule="auto"/>
        <w:jc w:val="both"/>
      </w:pPr>
      <w:r>
        <w:tab/>
        <w:t xml:space="preserve"> Now </w:t>
      </w:r>
      <w:proofErr w:type="spellStart"/>
      <w:proofErr w:type="gramStart"/>
      <w:r>
        <w:t>Lets</w:t>
      </w:r>
      <w:proofErr w:type="spellEnd"/>
      <w:proofErr w:type="gramEnd"/>
      <w:r>
        <w:t xml:space="preserve"> calculate if u = 700Kbps = .7 Mbps</w:t>
      </w:r>
    </w:p>
    <w:p w14:paraId="6FB34F27" w14:textId="0A35732D" w:rsidR="0031322E" w:rsidRDefault="0031322E" w:rsidP="0031322E">
      <w:pPr>
        <w:spacing w:after="120" w:line="240" w:lineRule="auto"/>
        <w:jc w:val="both"/>
      </w:pPr>
      <w:r>
        <w:tab/>
      </w:r>
      <w:r>
        <w:tab/>
        <w:t>NF</w:t>
      </w:r>
      <w:proofErr w:type="gramStart"/>
      <w:r>
        <w:t>/(</w:t>
      </w:r>
      <w:proofErr w:type="gramEnd"/>
      <w:r>
        <w:t>us +N*u</w:t>
      </w:r>
      <w:r w:rsidRPr="0031322E">
        <w:rPr>
          <w:vertAlign w:val="subscript"/>
        </w:rPr>
        <w:t>i</w:t>
      </w:r>
      <w:r>
        <w:rPr>
          <w:vertAlign w:val="subscript"/>
        </w:rPr>
        <w:t>)</w:t>
      </w:r>
      <w:r>
        <w:t xml:space="preserve"> = 100 *20*1000 Mb/ (30 +100*0.7) =20000sec</w:t>
      </w:r>
    </w:p>
    <w:p w14:paraId="3F90390C" w14:textId="385CBFD9" w:rsidR="003470DF" w:rsidRDefault="003470DF" w:rsidP="0031322E">
      <w:pPr>
        <w:spacing w:after="120" w:line="240" w:lineRule="auto"/>
        <w:jc w:val="both"/>
      </w:pPr>
      <w:r>
        <w:tab/>
      </w:r>
      <w:r>
        <w:tab/>
        <w:t xml:space="preserve">Rest two values are </w:t>
      </w:r>
      <w:r w:rsidR="00966915">
        <w:t xml:space="preserve">the </w:t>
      </w:r>
      <w:r>
        <w:t xml:space="preserve">same as </w:t>
      </w:r>
      <w:proofErr w:type="gramStart"/>
      <w:r>
        <w:t>above</w:t>
      </w:r>
      <w:proofErr w:type="gramEnd"/>
      <w:r>
        <w:t xml:space="preserve"> </w:t>
      </w:r>
    </w:p>
    <w:p w14:paraId="5D220988" w14:textId="433FAF7D" w:rsidR="0031322E" w:rsidRDefault="0031322E" w:rsidP="0031322E">
      <w:pPr>
        <w:spacing w:after="120" w:line="240" w:lineRule="auto"/>
        <w:ind w:left="1080" w:firstLine="360"/>
        <w:jc w:val="both"/>
      </w:pPr>
      <w:r>
        <w:t>So</w:t>
      </w:r>
      <w:r w:rsidR="003470DF">
        <w:t>,</w:t>
      </w:r>
      <w:r>
        <w:t xml:space="preserve"> if we check D</w:t>
      </w:r>
      <w:r w:rsidRPr="0031322E">
        <w:rPr>
          <w:vertAlign w:val="subscript"/>
        </w:rPr>
        <w:t>P2P</w:t>
      </w:r>
      <w:r>
        <w:t xml:space="preserve"> = </w:t>
      </w:r>
      <w:proofErr w:type="gramStart"/>
      <w:r>
        <w:t>max{</w:t>
      </w:r>
      <w:proofErr w:type="gramEnd"/>
      <w:r>
        <w:t>666.67,10000,20000}</w:t>
      </w:r>
    </w:p>
    <w:p w14:paraId="360E1DC4" w14:textId="7D3C3356" w:rsidR="0031322E" w:rsidRDefault="0031322E" w:rsidP="0031322E">
      <w:pPr>
        <w:spacing w:after="120" w:line="240" w:lineRule="auto"/>
        <w:jc w:val="both"/>
      </w:pPr>
      <w:r>
        <w:tab/>
      </w:r>
      <w:r>
        <w:tab/>
        <w:t>So</w:t>
      </w:r>
      <w:r w:rsidR="003470DF">
        <w:t>,</w:t>
      </w:r>
      <w:r>
        <w:t xml:space="preserve"> the D</w:t>
      </w:r>
      <w:r w:rsidRPr="0031322E">
        <w:rPr>
          <w:vertAlign w:val="subscript"/>
        </w:rPr>
        <w:t>P2P</w:t>
      </w:r>
      <w:r>
        <w:t xml:space="preserve"> with 700</w:t>
      </w:r>
      <w:proofErr w:type="gramStart"/>
      <w:r>
        <w:t>Kbps  =</w:t>
      </w:r>
      <w:proofErr w:type="gramEnd"/>
      <w:r>
        <w:t xml:space="preserve"> 20000 sec</w:t>
      </w:r>
    </w:p>
    <w:p w14:paraId="006C6F63" w14:textId="5AF9D266" w:rsidR="00E06454" w:rsidRDefault="00E06454" w:rsidP="0031322E">
      <w:pPr>
        <w:spacing w:after="120" w:line="240" w:lineRule="auto"/>
        <w:jc w:val="both"/>
      </w:pPr>
    </w:p>
    <w:p w14:paraId="3D097E0E" w14:textId="77777777" w:rsidR="00E06454" w:rsidRDefault="00E06454" w:rsidP="0031322E">
      <w:pPr>
        <w:spacing w:after="120" w:line="240" w:lineRule="auto"/>
        <w:jc w:val="both"/>
      </w:pPr>
    </w:p>
    <w:p w14:paraId="5AE7B03E" w14:textId="05610FB9" w:rsidR="00576297" w:rsidRDefault="00576297" w:rsidP="0031322E">
      <w:pPr>
        <w:spacing w:after="120" w:line="240" w:lineRule="auto"/>
        <w:jc w:val="both"/>
      </w:pPr>
    </w:p>
    <w:p w14:paraId="77A4CD79" w14:textId="77777777" w:rsidR="00576297" w:rsidRDefault="00576297" w:rsidP="0031322E">
      <w:pPr>
        <w:spacing w:after="120" w:line="240" w:lineRule="auto"/>
        <w:jc w:val="both"/>
      </w:pPr>
    </w:p>
    <w:p w14:paraId="093B77D1" w14:textId="497034DD" w:rsidR="0031322E" w:rsidRDefault="0031322E" w:rsidP="0031322E">
      <w:pPr>
        <w:spacing w:after="120" w:line="240" w:lineRule="auto"/>
        <w:jc w:val="both"/>
      </w:pPr>
    </w:p>
    <w:tbl>
      <w:tblPr>
        <w:tblStyle w:val="TableGrid"/>
        <w:tblW w:w="0" w:type="auto"/>
        <w:tblInd w:w="1488" w:type="dxa"/>
        <w:tblLook w:val="04A0" w:firstRow="1" w:lastRow="0" w:firstColumn="1" w:lastColumn="0" w:noHBand="0" w:noVBand="1"/>
      </w:tblPr>
      <w:tblGrid>
        <w:gridCol w:w="3192"/>
        <w:gridCol w:w="3192"/>
      </w:tblGrid>
      <w:tr w:rsidR="0031322E" w14:paraId="06CE2000" w14:textId="77777777" w:rsidTr="00E06454">
        <w:tc>
          <w:tcPr>
            <w:tcW w:w="3192" w:type="dxa"/>
            <w:shd w:val="clear" w:color="auto" w:fill="808080" w:themeFill="background1" w:themeFillShade="80"/>
          </w:tcPr>
          <w:p w14:paraId="257E5DFD" w14:textId="732DD4BD" w:rsidR="0031322E" w:rsidRPr="0031322E" w:rsidRDefault="0031322E" w:rsidP="0031322E">
            <w:pPr>
              <w:spacing w:after="120"/>
              <w:jc w:val="both"/>
              <w:rPr>
                <w:b/>
                <w:bCs/>
                <w:color w:val="FFFFFF" w:themeColor="background1"/>
              </w:rPr>
            </w:pPr>
            <w:r w:rsidRPr="0031322E">
              <w:rPr>
                <w:b/>
                <w:bCs/>
                <w:color w:val="FFFFFF" w:themeColor="background1"/>
              </w:rPr>
              <w:t>u</w:t>
            </w:r>
            <w:r w:rsidRPr="0031322E">
              <w:rPr>
                <w:b/>
                <w:bCs/>
                <w:color w:val="FFFFFF" w:themeColor="background1"/>
                <w:vertAlign w:val="subscript"/>
              </w:rPr>
              <w:t>i</w:t>
            </w:r>
          </w:p>
        </w:tc>
        <w:tc>
          <w:tcPr>
            <w:tcW w:w="3192" w:type="dxa"/>
            <w:shd w:val="clear" w:color="auto" w:fill="808080" w:themeFill="background1" w:themeFillShade="80"/>
          </w:tcPr>
          <w:p w14:paraId="7BE88B2C" w14:textId="00A1E7F4" w:rsidR="0031322E" w:rsidRPr="0031322E" w:rsidRDefault="0031322E" w:rsidP="0031322E">
            <w:pPr>
              <w:spacing w:after="120"/>
              <w:jc w:val="both"/>
              <w:rPr>
                <w:b/>
                <w:bCs/>
                <w:color w:val="FFFFFF" w:themeColor="background1"/>
              </w:rPr>
            </w:pPr>
            <w:r w:rsidRPr="0031322E">
              <w:rPr>
                <w:b/>
                <w:bCs/>
                <w:color w:val="FFFFFF" w:themeColor="background1"/>
              </w:rPr>
              <w:t>N= 100</w:t>
            </w:r>
          </w:p>
        </w:tc>
      </w:tr>
      <w:tr w:rsidR="0031322E" w14:paraId="4591DB1F" w14:textId="77777777" w:rsidTr="00E06454">
        <w:tc>
          <w:tcPr>
            <w:tcW w:w="3192" w:type="dxa"/>
          </w:tcPr>
          <w:p w14:paraId="2CAE46F7" w14:textId="4D7308FE" w:rsidR="0031322E" w:rsidRPr="0031322E" w:rsidRDefault="0031322E" w:rsidP="0031322E">
            <w:pPr>
              <w:spacing w:after="120"/>
              <w:jc w:val="both"/>
              <w:rPr>
                <w:b/>
                <w:bCs/>
              </w:rPr>
            </w:pPr>
            <w:r w:rsidRPr="0031322E">
              <w:rPr>
                <w:b/>
                <w:bCs/>
              </w:rPr>
              <w:t>300Kbps</w:t>
            </w:r>
          </w:p>
        </w:tc>
        <w:tc>
          <w:tcPr>
            <w:tcW w:w="3192" w:type="dxa"/>
          </w:tcPr>
          <w:p w14:paraId="34E53697" w14:textId="4D4EB6FB" w:rsidR="0031322E" w:rsidRPr="0031322E" w:rsidRDefault="0031322E" w:rsidP="0031322E">
            <w:pPr>
              <w:spacing w:after="120"/>
              <w:jc w:val="both"/>
              <w:rPr>
                <w:b/>
                <w:bCs/>
              </w:rPr>
            </w:pPr>
            <w:r w:rsidRPr="0031322E">
              <w:rPr>
                <w:b/>
                <w:bCs/>
              </w:rPr>
              <w:t>33333.33 sec</w:t>
            </w:r>
          </w:p>
        </w:tc>
      </w:tr>
      <w:tr w:rsidR="0031322E" w14:paraId="1FC5DE42" w14:textId="77777777" w:rsidTr="00E06454">
        <w:tc>
          <w:tcPr>
            <w:tcW w:w="3192" w:type="dxa"/>
          </w:tcPr>
          <w:p w14:paraId="07900CAE" w14:textId="181E2AAC" w:rsidR="0031322E" w:rsidRPr="0031322E" w:rsidRDefault="0031322E" w:rsidP="0031322E">
            <w:pPr>
              <w:spacing w:after="120"/>
              <w:jc w:val="both"/>
              <w:rPr>
                <w:b/>
                <w:bCs/>
              </w:rPr>
            </w:pPr>
            <w:r w:rsidRPr="0031322E">
              <w:rPr>
                <w:b/>
                <w:bCs/>
              </w:rPr>
              <w:t>700Kbps</w:t>
            </w:r>
          </w:p>
        </w:tc>
        <w:tc>
          <w:tcPr>
            <w:tcW w:w="3192" w:type="dxa"/>
          </w:tcPr>
          <w:p w14:paraId="3C432F93" w14:textId="03E3CDF9" w:rsidR="0031322E" w:rsidRPr="0031322E" w:rsidRDefault="0031322E" w:rsidP="0031322E">
            <w:pPr>
              <w:spacing w:after="120"/>
              <w:jc w:val="both"/>
              <w:rPr>
                <w:b/>
                <w:bCs/>
              </w:rPr>
            </w:pPr>
            <w:r w:rsidRPr="0031322E">
              <w:rPr>
                <w:b/>
                <w:bCs/>
              </w:rPr>
              <w:t>20000 sec</w:t>
            </w:r>
          </w:p>
        </w:tc>
      </w:tr>
    </w:tbl>
    <w:p w14:paraId="7B767701" w14:textId="3035ACB7" w:rsidR="00F42012" w:rsidRPr="005E629E" w:rsidRDefault="00007094" w:rsidP="00E06454">
      <w:pPr>
        <w:spacing w:after="120" w:line="240" w:lineRule="auto"/>
        <w:jc w:val="both"/>
      </w:pPr>
      <w:r>
        <w:rPr>
          <w:noProof/>
        </w:rPr>
        <mc:AlternateContent>
          <mc:Choice Requires="wpi">
            <w:drawing>
              <wp:anchor distT="0" distB="0" distL="114300" distR="114300" simplePos="0" relativeHeight="251644928" behindDoc="0" locked="0" layoutInCell="1" allowOverlap="1" wp14:anchorId="3C542F27" wp14:editId="51658640">
                <wp:simplePos x="0" y="0"/>
                <wp:positionH relativeFrom="column">
                  <wp:posOffset>2867165</wp:posOffset>
                </wp:positionH>
                <wp:positionV relativeFrom="paragraph">
                  <wp:posOffset>-124280</wp:posOffset>
                </wp:positionV>
                <wp:extent cx="14040" cy="12600"/>
                <wp:effectExtent l="38100" t="38100" r="43180" b="45085"/>
                <wp:wrapNone/>
                <wp:docPr id="413" name="Ink 413"/>
                <wp:cNvGraphicFramePr/>
                <a:graphic xmlns:a="http://schemas.openxmlformats.org/drawingml/2006/main">
                  <a:graphicData uri="http://schemas.microsoft.com/office/word/2010/wordprocessingInk">
                    <w14:contentPart bwMode="auto" r:id="rId28">
                      <w14:nvContentPartPr>
                        <w14:cNvContentPartPr/>
                      </w14:nvContentPartPr>
                      <w14:xfrm>
                        <a:off x="0" y="0"/>
                        <a:ext cx="14040" cy="12600"/>
                      </w14:xfrm>
                    </w14:contentPart>
                  </a:graphicData>
                </a:graphic>
                <wp14:sizeRelH relativeFrom="margin">
                  <wp14:pctWidth>0</wp14:pctWidth>
                </wp14:sizeRelH>
                <wp14:sizeRelV relativeFrom="margin">
                  <wp14:pctHeight>0</wp14:pctHeight>
                </wp14:sizeRelV>
              </wp:anchor>
            </w:drawing>
          </mc:Choice>
          <mc:Fallback>
            <w:pict>
              <v:shape w14:anchorId="43E05E91" id="Ink 413" o:spid="_x0000_s1026" type="#_x0000_t75" style="position:absolute;margin-left:225.05pt;margin-top:-10.5pt;width:2.5pt;height:2.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">
                <v:imagedata r:id="rId29" o:title=""/>
              </v:shape>
            </w:pict>
          </mc:Fallback>
        </mc:AlternateContent>
      </w:r>
    </w:p>
    <w:p w14:paraId="163684F7" w14:textId="5F470218" w:rsidR="00AF04C3" w:rsidRPr="005E7F70" w:rsidRDefault="00F8751A" w:rsidP="00FD1DBF">
      <w:pPr>
        <w:pStyle w:val="ListParagraph"/>
        <w:numPr>
          <w:ilvl w:val="0"/>
          <w:numId w:val="2"/>
        </w:numPr>
        <w:spacing w:after="120" w:line="240" w:lineRule="auto"/>
        <w:contextualSpacing w:val="0"/>
        <w:jc w:val="both"/>
        <w:rPr>
          <w:color w:val="FF9900"/>
        </w:rPr>
      </w:pPr>
      <w:r w:rsidRPr="005E7F70">
        <w:rPr>
          <w:color w:val="FF9900"/>
        </w:rPr>
        <w:t>(</w:t>
      </w:r>
      <w:r w:rsidR="007C68FD" w:rsidRPr="005E7F70">
        <w:rPr>
          <w:color w:val="FF9900"/>
        </w:rPr>
        <w:t>7</w:t>
      </w:r>
      <w:r w:rsidRPr="005E7F70">
        <w:rPr>
          <w:color w:val="FF9900"/>
        </w:rPr>
        <w:t xml:space="preserve"> points) </w:t>
      </w:r>
      <w:r w:rsidR="00340D38" w:rsidRPr="005E7F70">
        <w:rPr>
          <w:color w:val="FF9900"/>
        </w:rPr>
        <w:t xml:space="preserve">TCP/IP over Ethernet supports </w:t>
      </w:r>
      <w:r w:rsidR="00171C21" w:rsidRPr="005E7F70">
        <w:rPr>
          <w:color w:val="FF9900"/>
        </w:rPr>
        <w:t>basic</w:t>
      </w:r>
      <w:r w:rsidR="00340D38" w:rsidRPr="005E7F70">
        <w:rPr>
          <w:color w:val="FF9900"/>
        </w:rPr>
        <w:t xml:space="preserve"> frames with a </w:t>
      </w:r>
      <w:r w:rsidR="00171C21" w:rsidRPr="005E7F70">
        <w:rPr>
          <w:color w:val="FF9900"/>
        </w:rPr>
        <w:t>total size of up to 1518</w:t>
      </w:r>
      <w:r w:rsidR="00340D38" w:rsidRPr="005E7F70">
        <w:rPr>
          <w:color w:val="FF9900"/>
        </w:rPr>
        <w:t xml:space="preserve"> bytes</w:t>
      </w:r>
      <w:r w:rsidR="00171C21" w:rsidRPr="005E7F70">
        <w:rPr>
          <w:color w:val="FF9900"/>
        </w:rPr>
        <w:t xml:space="preserve"> (including both the message payload and header</w:t>
      </w:r>
      <w:r w:rsidR="00857789" w:rsidRPr="005E7F70">
        <w:rPr>
          <w:color w:val="FF9900"/>
        </w:rPr>
        <w:t>s</w:t>
      </w:r>
      <w:r w:rsidR="00171C21" w:rsidRPr="005E7F70">
        <w:rPr>
          <w:color w:val="FF9900"/>
        </w:rPr>
        <w:t>)</w:t>
      </w:r>
      <w:r w:rsidR="00340D38" w:rsidRPr="005E7F70">
        <w:rPr>
          <w:color w:val="FF9900"/>
        </w:rPr>
        <w:t>.</w:t>
      </w:r>
      <w:r w:rsidR="00171C21" w:rsidRPr="005E7F70">
        <w:rPr>
          <w:color w:val="FF9900"/>
        </w:rPr>
        <w:t xml:space="preserve"> Suppose that an application protocol wants to send an </w:t>
      </w:r>
      <w:r w:rsidR="00171C21" w:rsidRPr="005E7F70">
        <w:rPr>
          <w:i/>
          <w:color w:val="FF9900"/>
        </w:rPr>
        <w:t>L</w:t>
      </w:r>
      <w:r w:rsidR="00171C21" w:rsidRPr="005E7F70">
        <w:rPr>
          <w:color w:val="FF9900"/>
        </w:rPr>
        <w:t>-byte message across the network to its peer over TCP/IP.</w:t>
      </w:r>
      <w:r w:rsidR="00857789" w:rsidRPr="005E7F70">
        <w:rPr>
          <w:color w:val="FF9900"/>
        </w:rPr>
        <w:t xml:space="preserve"> The TCP segment adds 20 bytes of header to the payload, while IP packet adds an additional 20 bytes of header to the segment. If the Ethernet frame adds 18 bytes of header to the packet, calculate the size of </w:t>
      </w:r>
      <w:r w:rsidR="00857789" w:rsidRPr="005E7F70">
        <w:rPr>
          <w:i/>
          <w:color w:val="FF9900"/>
        </w:rPr>
        <w:t>L</w:t>
      </w:r>
      <w:r w:rsidR="00857789" w:rsidRPr="005E7F70">
        <w:rPr>
          <w:color w:val="FF9900"/>
        </w:rPr>
        <w:t xml:space="preserve"> the application needs so that </w:t>
      </w:r>
      <w:r w:rsidR="00E54809" w:rsidRPr="005E7F70">
        <w:rPr>
          <w:color w:val="FF9900"/>
        </w:rPr>
        <w:t xml:space="preserve">exactly </w:t>
      </w:r>
      <w:r w:rsidR="00857789" w:rsidRPr="005E7F70">
        <w:rPr>
          <w:color w:val="FF9900"/>
        </w:rPr>
        <w:t>9</w:t>
      </w:r>
      <w:r w:rsidR="001C5DA1" w:rsidRPr="005E7F70">
        <w:rPr>
          <w:color w:val="FF9900"/>
        </w:rPr>
        <w:t>0</w:t>
      </w:r>
      <w:r w:rsidR="00857789" w:rsidRPr="005E7F70">
        <w:rPr>
          <w:color w:val="FF9900"/>
        </w:rPr>
        <w:t>% of the transmitted bits in the physical layer carry the message payload (i.e., the data itself, not the header).</w:t>
      </w:r>
      <w:r w:rsidR="007C68FD" w:rsidRPr="005E7F70">
        <w:rPr>
          <w:color w:val="FF9900"/>
        </w:rPr>
        <w:t xml:space="preserve"> Show your calculations.</w:t>
      </w:r>
    </w:p>
    <w:p w14:paraId="42282A76" w14:textId="159D5829" w:rsidR="007B5781" w:rsidRDefault="007B5781" w:rsidP="007B5781">
      <w:pPr>
        <w:spacing w:after="120" w:line="240" w:lineRule="auto"/>
        <w:ind w:left="360"/>
        <w:jc w:val="both"/>
      </w:pPr>
      <w:r w:rsidRPr="00E06454">
        <w:rPr>
          <w:b/>
          <w:bCs/>
        </w:rPr>
        <w:t>Answer</w:t>
      </w:r>
      <w:r>
        <w:t>:</w:t>
      </w:r>
    </w:p>
    <w:p w14:paraId="504BDD1B" w14:textId="1C3C9F18" w:rsidR="007B5781" w:rsidRDefault="007B5781" w:rsidP="007B5781">
      <w:pPr>
        <w:spacing w:after="120" w:line="240" w:lineRule="auto"/>
        <w:ind w:left="360"/>
        <w:jc w:val="both"/>
      </w:pPr>
      <w:r>
        <w:tab/>
        <w:t xml:space="preserve">Frames supported over </w:t>
      </w:r>
      <w:r w:rsidR="003470DF">
        <w:t>Ethernet =</w:t>
      </w:r>
      <w:r>
        <w:t xml:space="preserve"> 1518 bytes</w:t>
      </w:r>
    </w:p>
    <w:p w14:paraId="46CD21C9" w14:textId="69DB484F" w:rsidR="007B5781" w:rsidRDefault="007B5781" w:rsidP="007B5781">
      <w:pPr>
        <w:spacing w:after="120" w:line="240" w:lineRule="auto"/>
        <w:ind w:left="360"/>
        <w:jc w:val="both"/>
      </w:pPr>
      <w:r>
        <w:tab/>
        <w:t>L bytes message needs to bot shared/</w:t>
      </w:r>
    </w:p>
    <w:p w14:paraId="1C71EA86" w14:textId="353B8AD8" w:rsidR="007B5781" w:rsidRDefault="007B5781" w:rsidP="007B5781">
      <w:pPr>
        <w:spacing w:after="120" w:line="240" w:lineRule="auto"/>
        <w:ind w:left="360"/>
        <w:jc w:val="both"/>
      </w:pPr>
      <w:r>
        <w:tab/>
      </w:r>
      <w:r w:rsidR="00F13508">
        <w:t>This L</w:t>
      </w:r>
      <w:r w:rsidR="003470DF">
        <w:t xml:space="preserve"> Bytes</w:t>
      </w:r>
      <w:r>
        <w:t xml:space="preserve"> message overheads are:</w:t>
      </w:r>
    </w:p>
    <w:p w14:paraId="37EEBAF2" w14:textId="77777777" w:rsidR="007B5781" w:rsidRDefault="007B5781" w:rsidP="007B5781">
      <w:pPr>
        <w:spacing w:after="120" w:line="240" w:lineRule="auto"/>
        <w:ind w:left="360"/>
        <w:jc w:val="both"/>
      </w:pPr>
      <w:r>
        <w:tab/>
      </w:r>
      <w:r>
        <w:tab/>
        <w:t xml:space="preserve">TCP: 20 bytes of header </w:t>
      </w:r>
    </w:p>
    <w:p w14:paraId="3E11E58F" w14:textId="77777777" w:rsidR="007B5781" w:rsidRDefault="007B5781" w:rsidP="007B5781">
      <w:pPr>
        <w:spacing w:after="120" w:line="240" w:lineRule="auto"/>
        <w:ind w:left="1080" w:firstLine="360"/>
        <w:jc w:val="both"/>
      </w:pPr>
      <w:r>
        <w:t xml:space="preserve"> IP: 20 bytes of header </w:t>
      </w:r>
    </w:p>
    <w:p w14:paraId="2A675E92" w14:textId="77777777" w:rsidR="007B5781" w:rsidRDefault="007B5781" w:rsidP="007B5781">
      <w:pPr>
        <w:spacing w:after="120" w:line="240" w:lineRule="auto"/>
        <w:ind w:left="1080" w:firstLine="360"/>
        <w:jc w:val="both"/>
      </w:pPr>
      <w:r>
        <w:t xml:space="preserve"> Ethernet: total 18 bytes of header.</w:t>
      </w:r>
    </w:p>
    <w:p w14:paraId="4D11F092" w14:textId="6CC57E4A" w:rsidR="007B5781" w:rsidRDefault="007B5781" w:rsidP="007B5781">
      <w:pPr>
        <w:spacing w:after="120" w:line="240" w:lineRule="auto"/>
        <w:ind w:left="1080" w:firstLine="360"/>
        <w:jc w:val="both"/>
      </w:pPr>
      <w:r>
        <w:t xml:space="preserve"> </w:t>
      </w:r>
      <w:r w:rsidR="00F13508">
        <w:t>Therefore,</w:t>
      </w:r>
      <w:r>
        <w:t xml:space="preserve"> if </w:t>
      </w:r>
      <w:r w:rsidR="00966915">
        <w:t xml:space="preserve">the </w:t>
      </w:r>
      <w:r>
        <w:t xml:space="preserve">application needs to </w:t>
      </w:r>
      <w:r w:rsidR="00455D12">
        <w:t>transmit 90% bits in physical with message payload can be calculated as:</w:t>
      </w:r>
    </w:p>
    <w:p w14:paraId="32F6D313" w14:textId="420C44B0" w:rsidR="00455D12" w:rsidRDefault="00455D12" w:rsidP="007B5781">
      <w:pPr>
        <w:spacing w:after="120" w:line="240" w:lineRule="auto"/>
        <w:ind w:left="1080" w:firstLine="360"/>
        <w:jc w:val="both"/>
      </w:pPr>
    </w:p>
    <w:p w14:paraId="6BB3E409" w14:textId="2BA0E879" w:rsidR="00455D12" w:rsidRDefault="00455D12" w:rsidP="007B5781">
      <w:pPr>
        <w:spacing w:after="120" w:line="240" w:lineRule="auto"/>
        <w:ind w:left="1080" w:firstLine="360"/>
        <w:jc w:val="both"/>
      </w:pPr>
      <w:r>
        <w:t xml:space="preserve">Total </w:t>
      </w:r>
      <w:r w:rsidR="00F13508">
        <w:t>Overhead:</w:t>
      </w:r>
      <w:r>
        <w:t xml:space="preserve"> 20+20+18 = 58 </w:t>
      </w:r>
    </w:p>
    <w:p w14:paraId="0EFA9848" w14:textId="5DE69D4A" w:rsidR="00455D12" w:rsidRDefault="00455D12" w:rsidP="007B5781">
      <w:pPr>
        <w:spacing w:after="120" w:line="240" w:lineRule="auto"/>
        <w:ind w:left="1080" w:firstLine="360"/>
        <w:jc w:val="both"/>
      </w:pPr>
      <w:r>
        <w:t>Length of message   =L</w:t>
      </w:r>
    </w:p>
    <w:p w14:paraId="5CB1EABD" w14:textId="126E54A2" w:rsidR="00455D12" w:rsidRDefault="00455D12" w:rsidP="00FD1DBF">
      <w:pPr>
        <w:spacing w:after="120" w:line="240" w:lineRule="auto"/>
        <w:ind w:left="720"/>
        <w:jc w:val="both"/>
      </w:pPr>
      <w:r>
        <w:tab/>
        <w:t>L/ L+overhead = 90/100</w:t>
      </w:r>
    </w:p>
    <w:p w14:paraId="2DB191E3" w14:textId="7CE9879C" w:rsidR="00455D12" w:rsidRDefault="00455D12" w:rsidP="00FD1DBF">
      <w:pPr>
        <w:spacing w:after="120" w:line="240" w:lineRule="auto"/>
        <w:ind w:left="720"/>
        <w:jc w:val="both"/>
      </w:pPr>
      <w:r>
        <w:tab/>
        <w:t>L = .9 (L+ 58)</w:t>
      </w:r>
    </w:p>
    <w:p w14:paraId="26045BFE" w14:textId="1DDF02AF" w:rsidR="00455D12" w:rsidRDefault="00455D12" w:rsidP="00FD1DBF">
      <w:pPr>
        <w:spacing w:after="120" w:line="240" w:lineRule="auto"/>
        <w:ind w:left="720"/>
        <w:jc w:val="both"/>
      </w:pPr>
      <w:r>
        <w:tab/>
        <w:t>L = .9 L + 52.2</w:t>
      </w:r>
    </w:p>
    <w:p w14:paraId="0F76B12B" w14:textId="79FB8E16" w:rsidR="00455D12" w:rsidRDefault="00455D12" w:rsidP="00FD1DBF">
      <w:pPr>
        <w:spacing w:after="120" w:line="240" w:lineRule="auto"/>
        <w:ind w:left="720"/>
        <w:jc w:val="both"/>
      </w:pPr>
      <w:r>
        <w:tab/>
        <w:t>L</w:t>
      </w:r>
      <w:r w:rsidR="00CC6E68">
        <w:t>-</w:t>
      </w:r>
      <w:r>
        <w:t xml:space="preserve"> .9L = 52.2</w:t>
      </w:r>
    </w:p>
    <w:p w14:paraId="648B074D" w14:textId="29BBADBD" w:rsidR="00CC6E68" w:rsidRDefault="00CC6E68" w:rsidP="00FD1DBF">
      <w:pPr>
        <w:spacing w:after="120" w:line="240" w:lineRule="auto"/>
        <w:ind w:left="720"/>
        <w:jc w:val="both"/>
      </w:pPr>
      <w:r>
        <w:tab/>
        <w:t xml:space="preserve">0.1L = 52.2 </w:t>
      </w:r>
    </w:p>
    <w:p w14:paraId="647AE592" w14:textId="1851B137" w:rsidR="00455D12" w:rsidRDefault="00455D12" w:rsidP="00FD1DBF">
      <w:pPr>
        <w:spacing w:after="120" w:line="240" w:lineRule="auto"/>
        <w:ind w:left="720"/>
        <w:jc w:val="both"/>
      </w:pPr>
      <w:r>
        <w:tab/>
        <w:t>L = 522 Bytes</w:t>
      </w:r>
    </w:p>
    <w:p w14:paraId="1108408F" w14:textId="04A15C8F" w:rsidR="00455D12" w:rsidRDefault="00455D12" w:rsidP="00FD1DBF">
      <w:pPr>
        <w:spacing w:after="120" w:line="240" w:lineRule="auto"/>
        <w:ind w:left="720"/>
        <w:jc w:val="both"/>
      </w:pPr>
    </w:p>
    <w:p w14:paraId="1E233825" w14:textId="0351BFEF" w:rsidR="00455D12" w:rsidRDefault="00455D12" w:rsidP="00FD1DBF">
      <w:pPr>
        <w:spacing w:after="120" w:line="240" w:lineRule="auto"/>
        <w:ind w:left="720"/>
        <w:jc w:val="both"/>
      </w:pPr>
    </w:p>
    <w:tbl>
      <w:tblPr>
        <w:tblStyle w:val="TableGrid"/>
        <w:tblW w:w="0" w:type="auto"/>
        <w:tblInd w:w="720" w:type="dxa"/>
        <w:tblLook w:val="04A0" w:firstRow="1" w:lastRow="0" w:firstColumn="1" w:lastColumn="0" w:noHBand="0" w:noVBand="1"/>
      </w:tblPr>
      <w:tblGrid>
        <w:gridCol w:w="8856"/>
      </w:tblGrid>
      <w:tr w:rsidR="00455D12" w14:paraId="348A05AD" w14:textId="77777777" w:rsidTr="00455D12">
        <w:tc>
          <w:tcPr>
            <w:tcW w:w="9576" w:type="dxa"/>
            <w:tcBorders>
              <w:top w:val="single" w:sz="4" w:space="0" w:color="auto"/>
              <w:left w:val="single" w:sz="4" w:space="0" w:color="auto"/>
              <w:bottom w:val="single" w:sz="4" w:space="0" w:color="auto"/>
              <w:right w:val="single" w:sz="4" w:space="0" w:color="auto"/>
            </w:tcBorders>
            <w:shd w:val="clear" w:color="auto" w:fill="C6D9F1" w:themeFill="text2" w:themeFillTint="33"/>
          </w:tcPr>
          <w:p w14:paraId="1A8D29D1" w14:textId="38F15DDE" w:rsidR="00455D12" w:rsidRPr="00455D12" w:rsidRDefault="00455D12" w:rsidP="00FD1DBF">
            <w:pPr>
              <w:spacing w:after="120"/>
              <w:jc w:val="both"/>
              <w:rPr>
                <w:b/>
                <w:bCs/>
              </w:rPr>
            </w:pPr>
            <w:r w:rsidRPr="00455D12">
              <w:rPr>
                <w:b/>
                <w:bCs/>
              </w:rPr>
              <w:t>Therefore, the Size of L = 522 Bytes</w:t>
            </w:r>
          </w:p>
        </w:tc>
      </w:tr>
    </w:tbl>
    <w:p w14:paraId="3D688CAD" w14:textId="7D36107B" w:rsidR="00455D12" w:rsidRDefault="00455D12" w:rsidP="00FD1DBF">
      <w:pPr>
        <w:spacing w:after="120" w:line="240" w:lineRule="auto"/>
        <w:ind w:left="720"/>
        <w:jc w:val="both"/>
      </w:pPr>
    </w:p>
    <w:p w14:paraId="29F93D76" w14:textId="799919ED" w:rsidR="00A756A3" w:rsidRPr="005E7F70" w:rsidRDefault="00A756A3" w:rsidP="00FD1DBF">
      <w:pPr>
        <w:pStyle w:val="ListParagraph"/>
        <w:numPr>
          <w:ilvl w:val="0"/>
          <w:numId w:val="2"/>
        </w:numPr>
        <w:spacing w:after="120" w:line="240" w:lineRule="auto"/>
        <w:contextualSpacing w:val="0"/>
        <w:jc w:val="both"/>
        <w:rPr>
          <w:color w:val="FF9900"/>
        </w:rPr>
      </w:pPr>
      <w:r w:rsidRPr="005E7F70">
        <w:rPr>
          <w:color w:val="FF9900"/>
        </w:rPr>
        <w:lastRenderedPageBreak/>
        <w:t>(</w:t>
      </w:r>
      <w:r w:rsidR="007C68FD" w:rsidRPr="005E7F70">
        <w:rPr>
          <w:color w:val="FF9900"/>
        </w:rPr>
        <w:t>7</w:t>
      </w:r>
      <w:r w:rsidRPr="005E7F70">
        <w:rPr>
          <w:color w:val="FF9900"/>
        </w:rPr>
        <w:t xml:space="preserve"> points) </w:t>
      </w:r>
      <w:r w:rsidR="00626B07" w:rsidRPr="005E7F70">
        <w:rPr>
          <w:color w:val="FF9900"/>
        </w:rPr>
        <w:t>Identify at least one reason why DNS uses UDP instead of TCP for its query and response messages</w:t>
      </w:r>
      <w:r w:rsidR="00037AF7" w:rsidRPr="005E7F70">
        <w:rPr>
          <w:color w:val="FF9900"/>
        </w:rPr>
        <w:t>.</w:t>
      </w:r>
      <w:r w:rsidR="00626B07" w:rsidRPr="005E7F70">
        <w:rPr>
          <w:color w:val="FF9900"/>
        </w:rPr>
        <w:t xml:space="preserve"> Justify your answer.</w:t>
      </w:r>
    </w:p>
    <w:p w14:paraId="01849D81" w14:textId="7B020478" w:rsidR="0078298B" w:rsidRDefault="0078298B" w:rsidP="0078298B">
      <w:pPr>
        <w:spacing w:after="120" w:line="240" w:lineRule="auto"/>
        <w:ind w:left="360"/>
        <w:jc w:val="both"/>
      </w:pPr>
      <w:r w:rsidRPr="005E7F70">
        <w:rPr>
          <w:b/>
          <w:bCs/>
        </w:rPr>
        <w:t>Answer</w:t>
      </w:r>
      <w:r>
        <w:t>: DNS is a directory where</w:t>
      </w:r>
      <w:r w:rsidR="00376189">
        <w:t xml:space="preserve"> hostnames are linked with their IP address. DNS stands for Domain Name Server since it </w:t>
      </w:r>
      <w:r w:rsidR="00FF7466">
        <w:t>serves</w:t>
      </w:r>
      <w:r w:rsidR="00376189">
        <w:t xml:space="preserve"> t</w:t>
      </w:r>
      <w:r w:rsidR="00B366AF">
        <w:t>o keep</w:t>
      </w:r>
      <w:r w:rsidR="00376189">
        <w:t xml:space="preserve"> the directory of each host corresponding to their IP address. From </w:t>
      </w:r>
      <w:r w:rsidR="00B366AF">
        <w:t xml:space="preserve">the </w:t>
      </w:r>
      <w:r w:rsidR="00376189">
        <w:t>book</w:t>
      </w:r>
      <w:r w:rsidR="00B366AF">
        <w:t>,</w:t>
      </w:r>
      <w:r w:rsidR="00376189">
        <w:t xml:space="preserve"> we can say that “The DNS is (1) a distributed database implemented in a hierarchy of DNS servers, and (2) an application-layer protocol that allows hosts to query the distributed database.” [1].</w:t>
      </w:r>
    </w:p>
    <w:p w14:paraId="1E8527B2" w14:textId="17725D11" w:rsidR="00376189" w:rsidRDefault="00376189" w:rsidP="0078298B">
      <w:pPr>
        <w:spacing w:after="120" w:line="240" w:lineRule="auto"/>
        <w:ind w:left="360"/>
        <w:jc w:val="both"/>
      </w:pPr>
      <w:r>
        <w:tab/>
        <w:t>As we know that the DNS uses UDP instead</w:t>
      </w:r>
      <w:r w:rsidR="00B366AF">
        <w:t xml:space="preserve"> of</w:t>
      </w:r>
      <w:r>
        <w:t xml:space="preserve"> TCP for its query and response. Few are </w:t>
      </w:r>
      <w:r w:rsidR="00164839">
        <w:t xml:space="preserve">some points below which </w:t>
      </w:r>
      <w:r>
        <w:t>explain</w:t>
      </w:r>
      <w:r w:rsidR="00164839">
        <w:t xml:space="preserve"> why</w:t>
      </w:r>
      <w:r>
        <w:t>:</w:t>
      </w:r>
    </w:p>
    <w:p w14:paraId="14ADCE69" w14:textId="6F5A3C16" w:rsidR="00376189" w:rsidRDefault="00164839" w:rsidP="00376189">
      <w:pPr>
        <w:pStyle w:val="ListParagraph"/>
        <w:numPr>
          <w:ilvl w:val="0"/>
          <w:numId w:val="19"/>
        </w:numPr>
        <w:spacing w:after="120" w:line="240" w:lineRule="auto"/>
        <w:jc w:val="both"/>
      </w:pPr>
      <w:r>
        <w:t>UDP is</w:t>
      </w:r>
      <w:r w:rsidR="00376189">
        <w:t xml:space="preserve"> much faster: Since UDP does not perform </w:t>
      </w:r>
      <w:r w:rsidR="00B366AF">
        <w:t xml:space="preserve">a </w:t>
      </w:r>
      <w:r w:rsidR="00376189">
        <w:t>three-way handshake process to start the data transmission</w:t>
      </w:r>
      <w:r>
        <w:t>,</w:t>
      </w:r>
      <w:r w:rsidR="00376189">
        <w:t xml:space="preserve"> the data transmission in UDP is much faster. The DNS request </w:t>
      </w:r>
      <w:r w:rsidR="00B366AF">
        <w:t>is</w:t>
      </w:r>
      <w:r w:rsidR="00376189">
        <w:t xml:space="preserve"> very small</w:t>
      </w:r>
      <w:r w:rsidR="00B366AF">
        <w:t>. I</w:t>
      </w:r>
      <w:r w:rsidR="00376189">
        <w:t xml:space="preserve">t can </w:t>
      </w:r>
      <w:r w:rsidR="00B366AF">
        <w:t>quickly fit in the UDP segment</w:t>
      </w:r>
      <w:r w:rsidR="00376189">
        <w:t xml:space="preserve"> and pass to </w:t>
      </w:r>
      <w:r w:rsidR="00B366AF">
        <w:t xml:space="preserve">the </w:t>
      </w:r>
      <w:r w:rsidR="00376189">
        <w:t xml:space="preserve">Network layer </w:t>
      </w:r>
      <w:r w:rsidR="00FF7466">
        <w:t xml:space="preserve">faster than TCP/IP. </w:t>
      </w:r>
      <w:r w:rsidR="00B366AF">
        <w:t>On the other hand, TCP first establishes a connection using the handshake process, which throttles in case of congestion and makes</w:t>
      </w:r>
      <w:r w:rsidR="00FF7466">
        <w:t xml:space="preserve"> </w:t>
      </w:r>
      <w:r w:rsidR="00B366AF">
        <w:t xml:space="preserve">the </w:t>
      </w:r>
      <w:r w:rsidR="00FF7466">
        <w:t xml:space="preserve">whole data transmission </w:t>
      </w:r>
      <w:r>
        <w:t xml:space="preserve">process as long </w:t>
      </w:r>
      <w:r w:rsidR="00FF7466">
        <w:t>delay</w:t>
      </w:r>
      <w:r>
        <w:t xml:space="preserve"> sometimes</w:t>
      </w:r>
      <w:r w:rsidR="00FF7466">
        <w:t>. Since UDP has no connection delay</w:t>
      </w:r>
      <w:r>
        <w:t>,</w:t>
      </w:r>
      <w:r w:rsidR="00FF7466">
        <w:t xml:space="preserve"> it </w:t>
      </w:r>
      <w:r>
        <w:t>become</w:t>
      </w:r>
      <w:r w:rsidR="00B366AF">
        <w:t>s</w:t>
      </w:r>
      <w:r>
        <w:t xml:space="preserve"> one of </w:t>
      </w:r>
      <w:r w:rsidR="00B366AF">
        <w:t>the</w:t>
      </w:r>
      <w:r w:rsidR="00FF7466">
        <w:t xml:space="preserve"> primary reason</w:t>
      </w:r>
      <w:r w:rsidR="00B366AF">
        <w:t>s</w:t>
      </w:r>
      <w:r w:rsidR="00FF7466">
        <w:t xml:space="preserve"> why DNS uses UDP over TCP.</w:t>
      </w:r>
    </w:p>
    <w:p w14:paraId="5420C953" w14:textId="66C1664E" w:rsidR="00FF7466" w:rsidRDefault="0046479F" w:rsidP="00376189">
      <w:pPr>
        <w:pStyle w:val="ListParagraph"/>
        <w:numPr>
          <w:ilvl w:val="0"/>
          <w:numId w:val="19"/>
        </w:numPr>
        <w:spacing w:after="120" w:line="240" w:lineRule="auto"/>
        <w:jc w:val="both"/>
      </w:pPr>
      <w:r>
        <w:t>No connection state: UDP support</w:t>
      </w:r>
      <w:r w:rsidR="00B366AF">
        <w:t>s</w:t>
      </w:r>
      <w:r>
        <w:t xml:space="preserve"> more clients than TCP/IP due to its no connection state. No connection state implies that unlike TCP, UDP does not “receive and send buffers, </w:t>
      </w:r>
      <w:r w:rsidRPr="0046479F">
        <w:t>Sequence and Acknowledge Number Parameters and congestion-control parameter.</w:t>
      </w:r>
      <w:r>
        <w:t xml:space="preserve"> Protection</w:t>
      </w:r>
      <w:r w:rsidR="00B366AF">
        <w:t>, in this case,</w:t>
      </w:r>
      <w:r>
        <w:t xml:space="preserve"> can be provided at </w:t>
      </w:r>
      <w:r w:rsidR="00B366AF">
        <w:t xml:space="preserve">the </w:t>
      </w:r>
      <w:r>
        <w:t>application layer.</w:t>
      </w:r>
      <w:r w:rsidRPr="0046479F">
        <w:t xml:space="preserve"> </w:t>
      </w:r>
      <w:r>
        <w:t xml:space="preserve">For this reason, a server devoted to a particular application can typically support many more active clients when the application runs over UDP rather than </w:t>
      </w:r>
      <w:proofErr w:type="gramStart"/>
      <w:r>
        <w:t>TCP”[</w:t>
      </w:r>
      <w:proofErr w:type="gramEnd"/>
      <w:r>
        <w:t>1].</w:t>
      </w:r>
    </w:p>
    <w:p w14:paraId="049E48D0" w14:textId="2E4B04A8" w:rsidR="00327F2D" w:rsidRDefault="0046479F" w:rsidP="0046479F">
      <w:pPr>
        <w:spacing w:after="120" w:line="240" w:lineRule="auto"/>
        <w:ind w:left="720"/>
        <w:jc w:val="both"/>
      </w:pPr>
      <w:r>
        <w:t>For DNS</w:t>
      </w:r>
      <w:r w:rsidR="00B366AF">
        <w:t>,</w:t>
      </w:r>
      <w:r>
        <w:t xml:space="preserve"> we are trying to achieve faster network and protection, which we can achieve through UDP based on </w:t>
      </w:r>
      <w:r w:rsidR="00B366AF">
        <w:t xml:space="preserve">the </w:t>
      </w:r>
      <w:r>
        <w:t>above two points.</w:t>
      </w:r>
    </w:p>
    <w:p w14:paraId="443A6D7A" w14:textId="4C0C99E4" w:rsidR="00037AF7" w:rsidRPr="00626B07" w:rsidRDefault="00037AF7" w:rsidP="00FD1DBF">
      <w:pPr>
        <w:widowControl w:val="0"/>
        <w:autoSpaceDE w:val="0"/>
        <w:autoSpaceDN w:val="0"/>
        <w:adjustRightInd w:val="0"/>
        <w:spacing w:after="120" w:line="240" w:lineRule="auto"/>
        <w:ind w:left="720"/>
        <w:jc w:val="both"/>
      </w:pPr>
      <w:r w:rsidRPr="00626B07">
        <w:t xml:space="preserve"> </w:t>
      </w:r>
    </w:p>
    <w:p w14:paraId="5A439E8B" w14:textId="1D3861CF" w:rsidR="00E326D9" w:rsidRDefault="00191859" w:rsidP="00FD1DBF">
      <w:pPr>
        <w:pStyle w:val="ListParagraph"/>
        <w:numPr>
          <w:ilvl w:val="0"/>
          <w:numId w:val="2"/>
        </w:numPr>
        <w:spacing w:after="120" w:line="240" w:lineRule="auto"/>
        <w:contextualSpacing w:val="0"/>
        <w:jc w:val="both"/>
        <w:rPr>
          <w:color w:val="FF9900"/>
        </w:rPr>
      </w:pPr>
      <w:r w:rsidRPr="00CF6A8C">
        <w:rPr>
          <w:color w:val="FF9900"/>
        </w:rPr>
        <w:t xml:space="preserve"> </w:t>
      </w:r>
      <w:r w:rsidR="00502220" w:rsidRPr="00CF6A8C">
        <w:rPr>
          <w:color w:val="FF9900"/>
        </w:rPr>
        <w:t>(</w:t>
      </w:r>
      <w:r w:rsidR="007C68FD" w:rsidRPr="00CF6A8C">
        <w:rPr>
          <w:color w:val="FF9900"/>
        </w:rPr>
        <w:t>2</w:t>
      </w:r>
      <w:r w:rsidR="00502220" w:rsidRPr="00CF6A8C">
        <w:rPr>
          <w:color w:val="FF9900"/>
        </w:rPr>
        <w:t xml:space="preserve">0 points) </w:t>
      </w:r>
      <w:r w:rsidR="006573C5" w:rsidRPr="00CF6A8C">
        <w:rPr>
          <w:color w:val="FF9900"/>
        </w:rPr>
        <w:t>Consider the following simplified network diagram where there is an institutional network connected to the Internet:</w:t>
      </w:r>
    </w:p>
    <w:p w14:paraId="07DC841C" w14:textId="6549EB2D" w:rsidR="006573C5" w:rsidRDefault="006573C5" w:rsidP="00FD1DBF">
      <w:pPr>
        <w:spacing w:after="120" w:line="240" w:lineRule="auto"/>
        <w:ind w:left="720"/>
        <w:jc w:val="center"/>
      </w:pPr>
      <w:r>
        <w:rPr>
          <w:noProof/>
        </w:rPr>
        <w:lastRenderedPageBreak/>
        <w:drawing>
          <wp:inline distT="0" distB="0" distL="0" distR="0" wp14:anchorId="5FD0075F" wp14:editId="3EDC1ABE">
            <wp:extent cx="3759200" cy="319451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9-02-10 at 2.56.31 AM.png"/>
                    <pic:cNvPicPr/>
                  </pic:nvPicPr>
                  <pic:blipFill>
                    <a:blip r:embed="rId30">
                      <a:extLst>
                        <a:ext uri="{28A0092B-C50C-407E-A947-70E740481C1C}">
                          <a14:useLocalDpi xmlns:a14="http://schemas.microsoft.com/office/drawing/2010/main" val="0"/>
                        </a:ext>
                      </a:extLst>
                    </a:blip>
                    <a:stretch>
                      <a:fillRect/>
                    </a:stretch>
                  </pic:blipFill>
                  <pic:spPr>
                    <a:xfrm>
                      <a:off x="0" y="0"/>
                      <a:ext cx="3759346" cy="3194641"/>
                    </a:xfrm>
                    <a:prstGeom prst="rect">
                      <a:avLst/>
                    </a:prstGeom>
                  </pic:spPr>
                </pic:pic>
              </a:graphicData>
            </a:graphic>
          </wp:inline>
        </w:drawing>
      </w:r>
    </w:p>
    <w:p w14:paraId="488090BE" w14:textId="69AB09FD" w:rsidR="006573C5" w:rsidRPr="00CF6A8C" w:rsidRDefault="006573C5" w:rsidP="00FD1DBF">
      <w:pPr>
        <w:spacing w:after="120" w:line="240" w:lineRule="auto"/>
        <w:ind w:left="720"/>
        <w:jc w:val="both"/>
        <w:rPr>
          <w:color w:val="FF9900"/>
        </w:rPr>
      </w:pPr>
      <w:r w:rsidRPr="00CF6A8C">
        <w:rPr>
          <w:color w:val="FF9900"/>
        </w:rPr>
        <w:t>Suppose th</w:t>
      </w:r>
      <w:r w:rsidR="00502220" w:rsidRPr="00CF6A8C">
        <w:rPr>
          <w:color w:val="FF9900"/>
        </w:rPr>
        <w:t>at the average object size is</w:t>
      </w:r>
      <w:r w:rsidR="00176C29" w:rsidRPr="00CF6A8C">
        <w:rPr>
          <w:color w:val="FF9900"/>
        </w:rPr>
        <w:t xml:space="preserve"> 6</w:t>
      </w:r>
      <w:r w:rsidRPr="00CF6A8C">
        <w:rPr>
          <w:color w:val="FF9900"/>
        </w:rPr>
        <w:t>0,000 bits and that the average request rate from the institution’s bro</w:t>
      </w:r>
      <w:r w:rsidR="006E5367" w:rsidRPr="00CF6A8C">
        <w:rPr>
          <w:color w:val="FF9900"/>
        </w:rPr>
        <w:t xml:space="preserve">wsers to the origin server is </w:t>
      </w:r>
      <w:r w:rsidR="00853608" w:rsidRPr="00CF6A8C">
        <w:rPr>
          <w:color w:val="FF9900"/>
        </w:rPr>
        <w:t>23</w:t>
      </w:r>
      <w:r w:rsidRPr="00CF6A8C">
        <w:rPr>
          <w:color w:val="FF9900"/>
        </w:rPr>
        <w:t xml:space="preserve"> requests per second. Also, suppose that the amount of time it takes from when the router on the Internet side of the access link forwards an HTTP request until it receives the response is two seconds on average. Model the total average response time as the sum of the average access delay and the average Internet delay. For the average access delay, use </w:t>
      </w:r>
      <m:oMath>
        <m:f>
          <m:fPr>
            <m:type m:val="lin"/>
            <m:ctrlPr>
              <w:rPr>
                <w:rFonts w:ascii="Cambria Math" w:hAnsi="Cambria Math"/>
                <w:color w:val="FF9900"/>
              </w:rPr>
            </m:ctrlPr>
          </m:fPr>
          <m:num>
            <m:r>
              <m:rPr>
                <m:sty m:val="p"/>
              </m:rPr>
              <w:rPr>
                <w:rFonts w:ascii="Cambria Math" w:hAnsi="Cambria Math"/>
                <w:color w:val="FF9900"/>
              </w:rPr>
              <m:t>Δ</m:t>
            </m:r>
          </m:num>
          <m:den>
            <m:d>
              <m:dPr>
                <m:ctrlPr>
                  <w:rPr>
                    <w:rFonts w:ascii="Cambria Math" w:hAnsi="Cambria Math"/>
                    <w:i/>
                    <w:color w:val="FF9900"/>
                  </w:rPr>
                </m:ctrlPr>
              </m:dPr>
              <m:e>
                <m:r>
                  <w:rPr>
                    <w:rFonts w:ascii="Cambria Math" w:hAnsi="Cambria Math"/>
                    <w:color w:val="FF9900"/>
                  </w:rPr>
                  <m:t>1-</m:t>
                </m:r>
                <m:r>
                  <m:rPr>
                    <m:sty m:val="p"/>
                  </m:rPr>
                  <w:rPr>
                    <w:rFonts w:ascii="Cambria Math" w:hAnsi="Cambria Math"/>
                    <w:color w:val="FF9900"/>
                  </w:rPr>
                  <m:t>Δ</m:t>
                </m:r>
                <m:r>
                  <w:rPr>
                    <w:rFonts w:ascii="Cambria Math" w:hAnsi="Cambria Math"/>
                    <w:color w:val="FF9900"/>
                  </w:rPr>
                  <m:t>β</m:t>
                </m:r>
              </m:e>
            </m:d>
          </m:den>
        </m:f>
      </m:oMath>
      <w:r w:rsidRPr="00CF6A8C">
        <w:rPr>
          <w:color w:val="FF9900"/>
        </w:rPr>
        <w:t xml:space="preserve">, where </w:t>
      </w:r>
      <m:oMath>
        <m:r>
          <m:rPr>
            <m:sty m:val="p"/>
          </m:rPr>
          <w:rPr>
            <w:rFonts w:ascii="Cambria Math" w:hAnsi="Cambria Math"/>
            <w:color w:val="FF9900"/>
          </w:rPr>
          <m:t>Δ</m:t>
        </m:r>
      </m:oMath>
      <w:r w:rsidRPr="00CF6A8C">
        <w:rPr>
          <w:color w:val="FF9900"/>
        </w:rPr>
        <w:t xml:space="preserve"> is the average time required to send an object over the access link and </w:t>
      </w:r>
      <m:oMath>
        <m:r>
          <w:rPr>
            <w:rFonts w:ascii="Cambria Math" w:hAnsi="Cambria Math"/>
            <w:color w:val="FF9900"/>
          </w:rPr>
          <m:t>β</m:t>
        </m:r>
      </m:oMath>
      <w:r w:rsidRPr="00CF6A8C">
        <w:rPr>
          <w:color w:val="FF9900"/>
        </w:rPr>
        <w:t xml:space="preserve"> is the arrival rate of objects to the access link.</w:t>
      </w:r>
      <w:r w:rsidR="00502220" w:rsidRPr="00CF6A8C">
        <w:rPr>
          <w:color w:val="FF9900"/>
        </w:rPr>
        <w:t xml:space="preserve"> You can assume that the HTTP request messages are negligibly small and thus create no realized traffic on the network or the access link.</w:t>
      </w:r>
      <w:r w:rsidR="007C68FD" w:rsidRPr="00CF6A8C">
        <w:rPr>
          <w:color w:val="FF9900"/>
        </w:rPr>
        <w:t xml:space="preserve"> Show your calculations.</w:t>
      </w:r>
    </w:p>
    <w:p w14:paraId="539AFAF6" w14:textId="21E4A30B" w:rsidR="00502220" w:rsidRPr="00CF6A8C" w:rsidRDefault="00502220" w:rsidP="00FD1DBF">
      <w:pPr>
        <w:pStyle w:val="ListParagraph"/>
        <w:numPr>
          <w:ilvl w:val="1"/>
          <w:numId w:val="2"/>
        </w:numPr>
        <w:spacing w:after="120" w:line="240" w:lineRule="auto"/>
        <w:ind w:left="1080"/>
        <w:contextualSpacing w:val="0"/>
        <w:jc w:val="both"/>
        <w:rPr>
          <w:color w:val="FF9900"/>
        </w:rPr>
      </w:pPr>
      <w:r w:rsidRPr="00CF6A8C">
        <w:rPr>
          <w:color w:val="FF9900"/>
        </w:rPr>
        <w:t>Find the total average response time.</w:t>
      </w:r>
    </w:p>
    <w:p w14:paraId="7D002157" w14:textId="1819065E" w:rsidR="00327F2D" w:rsidRDefault="00CF6A8C" w:rsidP="00CF6A8C">
      <w:pPr>
        <w:spacing w:after="120" w:line="240" w:lineRule="auto"/>
        <w:ind w:left="720"/>
        <w:jc w:val="both"/>
        <w:rPr>
          <w:rFonts w:ascii="Times" w:hAnsi="Times"/>
          <w:b/>
          <w:bCs/>
        </w:rPr>
      </w:pPr>
      <w:r w:rsidRPr="00CF6A8C">
        <w:rPr>
          <w:rFonts w:ascii="Times" w:hAnsi="Times"/>
          <w:b/>
          <w:bCs/>
        </w:rPr>
        <w:t>Answer:</w:t>
      </w:r>
    </w:p>
    <w:p w14:paraId="1316086A" w14:textId="0B44B71B" w:rsidR="00CF6A8C" w:rsidRDefault="00CF6A8C" w:rsidP="00CF6A8C">
      <w:pPr>
        <w:spacing w:after="120" w:line="240" w:lineRule="auto"/>
        <w:ind w:left="720"/>
        <w:jc w:val="both"/>
        <w:rPr>
          <w:rFonts w:ascii="Times" w:hAnsi="Times"/>
        </w:rPr>
      </w:pPr>
      <w:r>
        <w:rPr>
          <w:rFonts w:ascii="Times" w:hAnsi="Times"/>
          <w:b/>
          <w:bCs/>
        </w:rPr>
        <w:tab/>
      </w:r>
      <w:r>
        <w:rPr>
          <w:rFonts w:ascii="Times" w:hAnsi="Times"/>
        </w:rPr>
        <w:t>Object Size = 60,000 bits</w:t>
      </w:r>
    </w:p>
    <w:p w14:paraId="66312DB2" w14:textId="1513DAD8" w:rsidR="00CF6A8C" w:rsidRDefault="00CF6A8C" w:rsidP="00CF6A8C">
      <w:pPr>
        <w:spacing w:after="120" w:line="240" w:lineRule="auto"/>
        <w:ind w:left="720"/>
        <w:jc w:val="both"/>
        <w:rPr>
          <w:rFonts w:ascii="Times" w:hAnsi="Times"/>
        </w:rPr>
      </w:pPr>
      <w:r>
        <w:rPr>
          <w:rFonts w:ascii="Times" w:hAnsi="Times"/>
        </w:rPr>
        <w:tab/>
        <w:t xml:space="preserve">Request </w:t>
      </w:r>
      <w:proofErr w:type="gramStart"/>
      <w:r>
        <w:rPr>
          <w:rFonts w:ascii="Times" w:hAnsi="Times"/>
        </w:rPr>
        <w:t>rate  =</w:t>
      </w:r>
      <w:proofErr w:type="gramEnd"/>
      <w:r>
        <w:rPr>
          <w:rFonts w:ascii="Times" w:hAnsi="Times"/>
        </w:rPr>
        <w:t xml:space="preserve"> 23 request/sec</w:t>
      </w:r>
    </w:p>
    <w:p w14:paraId="35BF454B" w14:textId="7B7C79AC" w:rsidR="00CF6A8C" w:rsidRDefault="00CF6A8C" w:rsidP="00CF6A8C">
      <w:pPr>
        <w:spacing w:after="120" w:line="240" w:lineRule="auto"/>
        <w:ind w:left="1440"/>
        <w:jc w:val="both"/>
        <w:rPr>
          <w:rFonts w:ascii="Times" w:hAnsi="Times"/>
        </w:rPr>
      </w:pPr>
      <w:r>
        <w:rPr>
          <w:rFonts w:ascii="Times" w:hAnsi="Times"/>
        </w:rPr>
        <w:t xml:space="preserve">The time to transmit an object of size L over a link rate R is L/R.  The average   size of an object divided by </w:t>
      </w:r>
      <w:proofErr w:type="gramStart"/>
      <w:r>
        <w:rPr>
          <w:rFonts w:ascii="Times" w:hAnsi="Times"/>
        </w:rPr>
        <w:t>R</w:t>
      </w:r>
      <w:proofErr w:type="gramEnd"/>
    </w:p>
    <w:p w14:paraId="34A79A8A" w14:textId="2C748517" w:rsidR="00CF6A8C" w:rsidRDefault="00397F21" w:rsidP="00CF6A8C">
      <w:pPr>
        <w:spacing w:after="120" w:line="240" w:lineRule="auto"/>
        <w:ind w:left="1440"/>
        <w:jc w:val="both"/>
        <w:rPr>
          <w:rFonts w:ascii="Times" w:hAnsi="Times"/>
        </w:rPr>
      </w:pPr>
      <w:r>
        <w:rPr>
          <w:rFonts w:ascii="Times" w:hAnsi="Times"/>
        </w:rPr>
        <w:t>As we know</w:t>
      </w:r>
      <w:r w:rsidR="00B366AF">
        <w:rPr>
          <w:rFonts w:ascii="Times" w:hAnsi="Times"/>
        </w:rPr>
        <w:t>,</w:t>
      </w:r>
      <w:r>
        <w:rPr>
          <w:rFonts w:ascii="Times" w:hAnsi="Times"/>
        </w:rPr>
        <w:t xml:space="preserve"> </w:t>
      </w:r>
      <m:oMath>
        <m:r>
          <m:rPr>
            <m:sty m:val="p"/>
          </m:rPr>
          <w:rPr>
            <w:rFonts w:ascii="Cambria Math" w:hAnsi="Cambria Math"/>
          </w:rPr>
          <m:t>Δ</m:t>
        </m:r>
      </m:oMath>
      <w:r>
        <w:rPr>
          <w:rFonts w:ascii="Times" w:hAnsi="Times"/>
        </w:rPr>
        <w:t xml:space="preserve"> is </w:t>
      </w:r>
      <w:r w:rsidR="00B366AF">
        <w:rPr>
          <w:rFonts w:ascii="Times" w:hAnsi="Times"/>
        </w:rPr>
        <w:t xml:space="preserve">the </w:t>
      </w:r>
      <w:r>
        <w:rPr>
          <w:rFonts w:ascii="Times" w:hAnsi="Times"/>
        </w:rPr>
        <w:t>average time required to send an object over the access link.</w:t>
      </w:r>
    </w:p>
    <w:p w14:paraId="55489369" w14:textId="7A977982" w:rsidR="00397F21" w:rsidRDefault="00397F21" w:rsidP="00397F21">
      <w:pPr>
        <w:spacing w:after="120" w:line="240" w:lineRule="auto"/>
        <w:ind w:left="1440"/>
        <w:jc w:val="both"/>
        <w:rPr>
          <w:rFonts w:ascii="Times" w:hAnsi="Times"/>
        </w:rPr>
      </w:pPr>
      <w:r>
        <w:rPr>
          <w:rFonts w:ascii="Times" w:hAnsi="Times"/>
        </w:rPr>
        <w:t xml:space="preserve">  </w:t>
      </w:r>
      <m:oMath>
        <m:r>
          <m:rPr>
            <m:sty m:val="p"/>
          </m:rPr>
          <w:rPr>
            <w:rFonts w:ascii="Cambria Math" w:hAnsi="Cambria Math"/>
          </w:rPr>
          <m:t>Δ</m:t>
        </m:r>
      </m:oMath>
      <w:r w:rsidR="005E0812" w:rsidRPr="005E0812">
        <w:rPr>
          <w:rFonts w:ascii="Times" w:hAnsi="Times"/>
        </w:rPr>
        <w:t xml:space="preserve"> =</w:t>
      </w:r>
      <w:r>
        <w:rPr>
          <w:rFonts w:ascii="Times" w:hAnsi="Times"/>
        </w:rPr>
        <w:t xml:space="preserve">   60,000bits/1.5 *10</w:t>
      </w:r>
      <w:r w:rsidRPr="00397F21">
        <w:rPr>
          <w:rFonts w:ascii="Times" w:hAnsi="Times"/>
          <w:vertAlign w:val="superscript"/>
        </w:rPr>
        <w:t>6</w:t>
      </w:r>
      <w:r>
        <w:rPr>
          <w:rFonts w:ascii="Times" w:hAnsi="Times"/>
          <w:vertAlign w:val="superscript"/>
        </w:rPr>
        <w:t xml:space="preserve"> </w:t>
      </w:r>
      <w:r>
        <w:rPr>
          <w:rFonts w:ascii="Times" w:hAnsi="Times"/>
        </w:rPr>
        <w:t>bps</w:t>
      </w:r>
    </w:p>
    <w:p w14:paraId="29AF164C" w14:textId="4F922F6B" w:rsidR="00397F21" w:rsidRDefault="00397F21" w:rsidP="00397F21">
      <w:pPr>
        <w:spacing w:after="120" w:line="240" w:lineRule="auto"/>
        <w:ind w:left="1440"/>
        <w:jc w:val="both"/>
        <w:rPr>
          <w:rFonts w:ascii="Times" w:hAnsi="Times"/>
        </w:rPr>
      </w:pPr>
      <w:r>
        <w:rPr>
          <w:rFonts w:ascii="Times" w:hAnsi="Times"/>
        </w:rPr>
        <w:tab/>
        <w:t>= 0.04 sec</w:t>
      </w:r>
    </w:p>
    <w:p w14:paraId="3631F290" w14:textId="429DD5B7" w:rsidR="00397F21" w:rsidRPr="00397F21" w:rsidRDefault="00397F21" w:rsidP="00397F21">
      <w:pPr>
        <w:spacing w:after="120" w:line="240" w:lineRule="auto"/>
        <w:ind w:left="1440"/>
        <w:jc w:val="both"/>
        <w:rPr>
          <w:rFonts w:ascii="Times" w:hAnsi="Times"/>
        </w:rPr>
      </w:pPr>
      <w:r>
        <w:rPr>
          <w:rFonts w:ascii="Times" w:hAnsi="Times"/>
        </w:rPr>
        <w:t xml:space="preserve">The traffic intensity </w:t>
      </w:r>
      <w:r w:rsidR="005E0812">
        <w:rPr>
          <w:rFonts w:ascii="Times" w:hAnsi="Times"/>
        </w:rPr>
        <w:t xml:space="preserve">on the link given by </w:t>
      </w:r>
      <w:r>
        <w:rPr>
          <w:rFonts w:ascii="Times" w:hAnsi="Times"/>
        </w:rPr>
        <w:t xml:space="preserve"> </w:t>
      </w:r>
      <m:oMath>
        <m:r>
          <m:rPr>
            <m:sty m:val="p"/>
          </m:rPr>
          <w:rPr>
            <w:rFonts w:ascii="Cambria Math" w:hAnsi="Cambria Math"/>
          </w:rPr>
          <m:t>Δ</m:t>
        </m:r>
        <m:r>
          <w:rPr>
            <w:rFonts w:ascii="Cambria Math" w:hAnsi="Cambria Math"/>
          </w:rPr>
          <m:t>β</m:t>
        </m:r>
      </m:oMath>
    </w:p>
    <w:p w14:paraId="4199C33D" w14:textId="030EE6F0" w:rsidR="00327F2D" w:rsidRDefault="00397F21" w:rsidP="00397F21">
      <w:pPr>
        <w:spacing w:after="120" w:line="240" w:lineRule="auto"/>
        <w:jc w:val="both"/>
        <w:rPr>
          <w:rFonts w:ascii="Times" w:hAnsi="Times"/>
        </w:rPr>
      </w:pPr>
      <w:r>
        <w:rPr>
          <w:rFonts w:ascii="Times" w:hAnsi="Times"/>
        </w:rPr>
        <w:tab/>
        <w:t xml:space="preserve">                               </w:t>
      </w:r>
      <w:proofErr w:type="gramStart"/>
      <w:r>
        <w:rPr>
          <w:rFonts w:ascii="Times" w:hAnsi="Times"/>
        </w:rPr>
        <w:t>=  23</w:t>
      </w:r>
      <w:proofErr w:type="gramEnd"/>
      <w:r w:rsidR="005E0812">
        <w:rPr>
          <w:rFonts w:ascii="Times" w:hAnsi="Times"/>
        </w:rPr>
        <w:t xml:space="preserve"> request/sec</w:t>
      </w:r>
      <w:r>
        <w:rPr>
          <w:rFonts w:ascii="Times" w:hAnsi="Times"/>
        </w:rPr>
        <w:t xml:space="preserve">  * 0.04</w:t>
      </w:r>
      <w:r w:rsidR="005E0812">
        <w:rPr>
          <w:rFonts w:ascii="Times" w:hAnsi="Times"/>
        </w:rPr>
        <w:t>sec/request</w:t>
      </w:r>
    </w:p>
    <w:p w14:paraId="7042DD6A" w14:textId="44301030" w:rsidR="00397F21" w:rsidRDefault="00397F21" w:rsidP="00397F21">
      <w:pPr>
        <w:spacing w:after="120" w:line="240" w:lineRule="auto"/>
        <w:jc w:val="both"/>
        <w:rPr>
          <w:rFonts w:ascii="Times" w:hAnsi="Times"/>
        </w:rPr>
      </w:pPr>
      <w:r>
        <w:rPr>
          <w:rFonts w:ascii="Times" w:hAnsi="Times"/>
        </w:rPr>
        <w:tab/>
      </w:r>
      <w:r>
        <w:rPr>
          <w:rFonts w:ascii="Times" w:hAnsi="Times"/>
        </w:rPr>
        <w:tab/>
      </w:r>
      <w:r>
        <w:rPr>
          <w:rFonts w:ascii="Times" w:hAnsi="Times"/>
        </w:rPr>
        <w:tab/>
        <w:t xml:space="preserve">      = </w:t>
      </w:r>
      <w:r w:rsidR="005E0812">
        <w:rPr>
          <w:rFonts w:ascii="Times" w:hAnsi="Times"/>
        </w:rPr>
        <w:t>0.92 sec</w:t>
      </w:r>
    </w:p>
    <w:p w14:paraId="02E9C879" w14:textId="18BD211B" w:rsidR="005E0812" w:rsidRDefault="005E0812" w:rsidP="00397F21">
      <w:pPr>
        <w:spacing w:after="120" w:line="240" w:lineRule="auto"/>
        <w:jc w:val="both"/>
        <w:rPr>
          <w:rFonts w:ascii="Cambria Math" w:hAnsi="Cambria Math"/>
        </w:rPr>
      </w:pPr>
      <w:r>
        <w:rPr>
          <w:rFonts w:ascii="Times" w:hAnsi="Times"/>
        </w:rPr>
        <w:lastRenderedPageBreak/>
        <w:tab/>
      </w:r>
      <w:r>
        <w:rPr>
          <w:rFonts w:ascii="Times" w:hAnsi="Times"/>
        </w:rPr>
        <w:tab/>
        <w:t xml:space="preserve">So the average </w:t>
      </w:r>
      <w:r w:rsidR="00E86FB9">
        <w:rPr>
          <w:rFonts w:ascii="Times" w:hAnsi="Times"/>
        </w:rPr>
        <w:t xml:space="preserve">access </w:t>
      </w:r>
      <w:proofErr w:type="gramStart"/>
      <w:r>
        <w:rPr>
          <w:rFonts w:ascii="Times" w:hAnsi="Times"/>
        </w:rPr>
        <w:t>delay</w:t>
      </w:r>
      <w:r w:rsidR="00E86FB9">
        <w:rPr>
          <w:rFonts w:ascii="Times" w:hAnsi="Times"/>
        </w:rPr>
        <w:t xml:space="preserve">  can</w:t>
      </w:r>
      <w:proofErr w:type="gramEnd"/>
      <w:r w:rsidR="00E86FB9">
        <w:rPr>
          <w:rFonts w:ascii="Times" w:hAnsi="Times"/>
        </w:rPr>
        <w:t xml:space="preserve"> be </w:t>
      </w:r>
      <w:r>
        <w:rPr>
          <w:rFonts w:ascii="Times" w:hAnsi="Times"/>
        </w:rPr>
        <w:t>calculate</w:t>
      </w:r>
      <w:r w:rsidR="00E86FB9">
        <w:rPr>
          <w:rFonts w:ascii="Times" w:hAnsi="Times"/>
        </w:rPr>
        <w:t xml:space="preserve">d using </w:t>
      </w:r>
      <w:r>
        <w:rPr>
          <w:rFonts w:ascii="Times" w:hAnsi="Times"/>
        </w:rPr>
        <w:t xml:space="preserve">  </w:t>
      </w:r>
      <m:oMath>
        <m:f>
          <m:fPr>
            <m:type m:val="lin"/>
            <m:ctrlPr>
              <w:rPr>
                <w:rFonts w:ascii="Cambria Math" w:hAnsi="Cambria Math"/>
              </w:rPr>
            </m:ctrlPr>
          </m:fPr>
          <m:num>
            <m:r>
              <m:rPr>
                <m:sty m:val="p"/>
              </m:rPr>
              <w:rPr>
                <w:rFonts w:ascii="Cambria Math" w:hAnsi="Cambria Math"/>
              </w:rPr>
              <m:t>Δ</m:t>
            </m:r>
          </m:num>
          <m:den>
            <m:d>
              <m:dPr>
                <m:ctrlPr>
                  <w:rPr>
                    <w:rFonts w:ascii="Cambria Math" w:hAnsi="Cambria Math"/>
                  </w:rPr>
                </m:ctrlPr>
              </m:dPr>
              <m:e>
                <m:r>
                  <m:rPr>
                    <m:sty m:val="p"/>
                  </m:rPr>
                  <w:rPr>
                    <w:rFonts w:ascii="Cambria Math" w:hAnsi="Cambria Math"/>
                  </w:rPr>
                  <m:t>1-Δ</m:t>
                </m:r>
                <m:r>
                  <w:rPr>
                    <w:rFonts w:ascii="Cambria Math" w:hAnsi="Cambria Math"/>
                  </w:rPr>
                  <m:t>β</m:t>
                </m:r>
              </m:e>
            </m:d>
          </m:den>
        </m:f>
      </m:oMath>
      <w:r>
        <w:rPr>
          <w:rFonts w:ascii="Cambria Math" w:hAnsi="Cambria Math"/>
        </w:rPr>
        <w:t xml:space="preserve">. </w:t>
      </w:r>
    </w:p>
    <w:p w14:paraId="4E753E5D" w14:textId="6887D0DC" w:rsidR="005E0812" w:rsidRDefault="005E0812" w:rsidP="00397F21">
      <w:pPr>
        <w:spacing w:after="120" w:line="240" w:lineRule="auto"/>
        <w:jc w:val="both"/>
        <w:rPr>
          <w:rFonts w:ascii="Cambria Math" w:hAnsi="Cambria Math"/>
        </w:rPr>
      </w:pPr>
      <w:r>
        <w:rPr>
          <w:rFonts w:ascii="Cambria Math" w:hAnsi="Cambria Math"/>
        </w:rPr>
        <w:tab/>
      </w:r>
      <w:r>
        <w:rPr>
          <w:rFonts w:ascii="Cambria Math" w:hAnsi="Cambria Math"/>
        </w:rPr>
        <w:tab/>
      </w:r>
      <w:r>
        <w:rPr>
          <w:rFonts w:ascii="Cambria Math" w:hAnsi="Cambria Math"/>
        </w:rPr>
        <w:tab/>
        <w:t xml:space="preserve">= 0.04/ </w:t>
      </w:r>
      <w:r w:rsidR="00DB1443">
        <w:rPr>
          <w:rFonts w:ascii="Cambria Math" w:hAnsi="Cambria Math"/>
        </w:rPr>
        <w:t>(1- 0.92)</w:t>
      </w:r>
    </w:p>
    <w:p w14:paraId="3D647398" w14:textId="19F377DB" w:rsidR="00DB1443" w:rsidRDefault="00DB1443" w:rsidP="00397F21">
      <w:pPr>
        <w:spacing w:after="120" w:line="240" w:lineRule="auto"/>
        <w:jc w:val="both"/>
        <w:rPr>
          <w:rFonts w:ascii="Cambria Math" w:hAnsi="Cambria Math"/>
        </w:rPr>
      </w:pPr>
      <w:r>
        <w:rPr>
          <w:rFonts w:ascii="Cambria Math" w:hAnsi="Cambria Math"/>
        </w:rPr>
        <w:tab/>
      </w:r>
      <w:r>
        <w:rPr>
          <w:rFonts w:ascii="Cambria Math" w:hAnsi="Cambria Math"/>
        </w:rPr>
        <w:tab/>
      </w:r>
      <w:r>
        <w:rPr>
          <w:rFonts w:ascii="Cambria Math" w:hAnsi="Cambria Math"/>
        </w:rPr>
        <w:tab/>
        <w:t>= 0.5</w:t>
      </w:r>
    </w:p>
    <w:p w14:paraId="2C49BC97" w14:textId="3311D8DC" w:rsidR="00DB1443" w:rsidRDefault="00DB1443" w:rsidP="00DB1443">
      <w:pPr>
        <w:spacing w:after="120" w:line="240" w:lineRule="auto"/>
        <w:ind w:left="1440"/>
        <w:jc w:val="both"/>
        <w:rPr>
          <w:rFonts w:ascii="Times" w:hAnsi="Times"/>
        </w:rPr>
      </w:pPr>
      <w:r>
        <w:rPr>
          <w:rFonts w:ascii="Cambria Math" w:hAnsi="Cambria Math"/>
        </w:rPr>
        <w:t xml:space="preserve">Since it is clear in question </w:t>
      </w:r>
      <w:r w:rsidRPr="00DB1443">
        <w:rPr>
          <w:rFonts w:ascii="Cambria Math" w:hAnsi="Cambria Math"/>
        </w:rPr>
        <w:t xml:space="preserve">total average response time </w:t>
      </w:r>
      <w:proofErr w:type="gramStart"/>
      <w:r>
        <w:rPr>
          <w:rFonts w:ascii="Cambria Math" w:hAnsi="Cambria Math"/>
        </w:rPr>
        <w:t xml:space="preserve">is </w:t>
      </w:r>
      <w:r w:rsidR="00E86FB9">
        <w:rPr>
          <w:rFonts w:ascii="Cambria Math" w:hAnsi="Cambria Math"/>
        </w:rPr>
        <w:t>:</w:t>
      </w:r>
      <w:proofErr w:type="gramEnd"/>
      <w:r w:rsidR="00E86FB9">
        <w:rPr>
          <w:rFonts w:ascii="Cambria Math" w:hAnsi="Cambria Math"/>
        </w:rPr>
        <w:t xml:space="preserve"> </w:t>
      </w:r>
      <w:r w:rsidRPr="00DB1443">
        <w:rPr>
          <w:rFonts w:ascii="Cambria Math" w:hAnsi="Cambria Math"/>
        </w:rPr>
        <w:t xml:space="preserve">average access delay </w:t>
      </w:r>
      <w:r>
        <w:rPr>
          <w:rFonts w:ascii="Cambria Math" w:hAnsi="Cambria Math"/>
        </w:rPr>
        <w:t>+</w:t>
      </w:r>
      <w:r w:rsidRPr="00DB1443">
        <w:rPr>
          <w:rFonts w:ascii="Cambria Math" w:hAnsi="Cambria Math"/>
        </w:rPr>
        <w:t xml:space="preserve"> the average Internet delay</w:t>
      </w:r>
    </w:p>
    <w:p w14:paraId="24445011" w14:textId="4AF33E17" w:rsidR="005E0812" w:rsidRDefault="005E0812" w:rsidP="00397F21">
      <w:pPr>
        <w:spacing w:after="120" w:line="240" w:lineRule="auto"/>
        <w:jc w:val="both"/>
        <w:rPr>
          <w:rFonts w:ascii="Times" w:hAnsi="Times"/>
        </w:rPr>
      </w:pPr>
      <w:r>
        <w:rPr>
          <w:rFonts w:ascii="Times" w:hAnsi="Times"/>
        </w:rPr>
        <w:tab/>
      </w:r>
      <w:r>
        <w:rPr>
          <w:rFonts w:ascii="Times" w:hAnsi="Times"/>
        </w:rPr>
        <w:tab/>
      </w:r>
      <w:r w:rsidR="00E86FB9">
        <w:rPr>
          <w:rFonts w:ascii="Times" w:hAnsi="Times"/>
        </w:rPr>
        <w:t>Total average response = 0.5sec + 2 sec</w:t>
      </w:r>
    </w:p>
    <w:p w14:paraId="70A1DAE3" w14:textId="5D4D16EA" w:rsidR="00E86FB9" w:rsidRDefault="00E86FB9" w:rsidP="00397F21">
      <w:pPr>
        <w:spacing w:after="120" w:line="240" w:lineRule="auto"/>
        <w:jc w:val="both"/>
        <w:rPr>
          <w:rFonts w:ascii="Times" w:hAnsi="Times"/>
        </w:rPr>
      </w:pPr>
      <w:r>
        <w:rPr>
          <w:rFonts w:ascii="Times" w:hAnsi="Times"/>
        </w:rPr>
        <w:tab/>
      </w:r>
      <w:r>
        <w:rPr>
          <w:rFonts w:ascii="Times" w:hAnsi="Times"/>
        </w:rPr>
        <w:tab/>
      </w:r>
      <w:r>
        <w:rPr>
          <w:rFonts w:ascii="Times" w:hAnsi="Times"/>
        </w:rPr>
        <w:tab/>
      </w:r>
      <w:r>
        <w:rPr>
          <w:rFonts w:ascii="Times" w:hAnsi="Times"/>
        </w:rPr>
        <w:tab/>
      </w:r>
      <w:r>
        <w:rPr>
          <w:rFonts w:ascii="Times" w:hAnsi="Times"/>
        </w:rPr>
        <w:tab/>
        <w:t>= 2.5sec</w:t>
      </w:r>
      <w:r>
        <w:rPr>
          <w:rFonts w:ascii="Times" w:hAnsi="Times"/>
        </w:rPr>
        <w:tab/>
      </w:r>
      <w:r>
        <w:rPr>
          <w:rFonts w:ascii="Times" w:hAnsi="Times"/>
        </w:rPr>
        <w:tab/>
      </w:r>
    </w:p>
    <w:p w14:paraId="4D1FEF2B" w14:textId="7E07168A" w:rsidR="00E86FB9" w:rsidRDefault="00E86FB9" w:rsidP="00397F21">
      <w:pPr>
        <w:spacing w:after="120" w:line="240" w:lineRule="auto"/>
        <w:jc w:val="both"/>
        <w:rPr>
          <w:rFonts w:ascii="Times" w:hAnsi="Times"/>
        </w:rPr>
      </w:pPr>
      <w:r>
        <w:rPr>
          <w:rFonts w:ascii="Times" w:hAnsi="Times"/>
        </w:rPr>
        <w:tab/>
      </w:r>
      <w:r>
        <w:rPr>
          <w:rFonts w:ascii="Times" w:hAnsi="Times"/>
        </w:rPr>
        <w:tab/>
      </w:r>
    </w:p>
    <w:tbl>
      <w:tblPr>
        <w:tblStyle w:val="TableGrid"/>
        <w:tblW w:w="0" w:type="auto"/>
        <w:tblInd w:w="1103" w:type="dxa"/>
        <w:tblLook w:val="04A0" w:firstRow="1" w:lastRow="0" w:firstColumn="1" w:lastColumn="0" w:noHBand="0" w:noVBand="1"/>
      </w:tblPr>
      <w:tblGrid>
        <w:gridCol w:w="8256"/>
      </w:tblGrid>
      <w:tr w:rsidR="00E86FB9" w14:paraId="55841EDC" w14:textId="77777777" w:rsidTr="00E86FB9">
        <w:trPr>
          <w:trHeight w:val="187"/>
        </w:trPr>
        <w:tc>
          <w:tcPr>
            <w:tcW w:w="8256" w:type="dxa"/>
          </w:tcPr>
          <w:p w14:paraId="3F69B651" w14:textId="0025F34B" w:rsidR="00E86FB9" w:rsidRPr="00E86FB9" w:rsidRDefault="00E86FB9" w:rsidP="00397F21">
            <w:pPr>
              <w:spacing w:after="120"/>
              <w:jc w:val="both"/>
              <w:rPr>
                <w:rFonts w:ascii="Times" w:hAnsi="Times"/>
                <w:b/>
                <w:bCs/>
              </w:rPr>
            </w:pPr>
            <w:r>
              <w:rPr>
                <w:rFonts w:ascii="Times" w:hAnsi="Times"/>
              </w:rPr>
              <w:t xml:space="preserve">             </w:t>
            </w:r>
            <w:r w:rsidRPr="00E86FB9">
              <w:rPr>
                <w:rFonts w:ascii="Times" w:hAnsi="Times"/>
                <w:b/>
                <w:bCs/>
              </w:rPr>
              <w:t xml:space="preserve">  </w:t>
            </w:r>
            <w:proofErr w:type="gramStart"/>
            <w:r w:rsidRPr="00E86FB9">
              <w:rPr>
                <w:rFonts w:ascii="Times" w:hAnsi="Times"/>
                <w:b/>
                <w:bCs/>
              </w:rPr>
              <w:t>So</w:t>
            </w:r>
            <w:proofErr w:type="gramEnd"/>
            <w:r w:rsidRPr="00E86FB9">
              <w:rPr>
                <w:rFonts w:ascii="Times" w:hAnsi="Times"/>
                <w:b/>
                <w:bCs/>
              </w:rPr>
              <w:t xml:space="preserve"> the total average response is 2.5 sec</w:t>
            </w:r>
          </w:p>
        </w:tc>
      </w:tr>
    </w:tbl>
    <w:p w14:paraId="5A3DAF7E" w14:textId="7435C052" w:rsidR="00E86FB9" w:rsidRDefault="00E86FB9" w:rsidP="00397F21">
      <w:pPr>
        <w:spacing w:after="120" w:line="240" w:lineRule="auto"/>
        <w:jc w:val="both"/>
        <w:rPr>
          <w:rFonts w:ascii="Times" w:hAnsi="Times"/>
        </w:rPr>
      </w:pPr>
    </w:p>
    <w:p w14:paraId="18716C18" w14:textId="611F20DF" w:rsidR="00502220" w:rsidRPr="00CF6A8C" w:rsidRDefault="00502220" w:rsidP="00397F21">
      <w:pPr>
        <w:spacing w:after="120" w:line="240" w:lineRule="auto"/>
        <w:jc w:val="both"/>
        <w:rPr>
          <w:rFonts w:ascii="Times" w:hAnsi="Times"/>
          <w:color w:val="FF9900"/>
          <w:sz w:val="20"/>
          <w:szCs w:val="20"/>
        </w:rPr>
      </w:pPr>
      <w:r w:rsidRPr="00CF6A8C">
        <w:rPr>
          <w:rFonts w:ascii="Times" w:hAnsi="Times"/>
          <w:color w:val="FF9900"/>
        </w:rPr>
        <w:t xml:space="preserve"> </w:t>
      </w:r>
    </w:p>
    <w:p w14:paraId="2CB47476" w14:textId="5425201A" w:rsidR="00502220" w:rsidRDefault="00502220" w:rsidP="00FD1DBF">
      <w:pPr>
        <w:pStyle w:val="ListParagraph"/>
        <w:numPr>
          <w:ilvl w:val="1"/>
          <w:numId w:val="2"/>
        </w:numPr>
        <w:spacing w:after="120" w:line="240" w:lineRule="auto"/>
        <w:ind w:left="1080"/>
        <w:contextualSpacing w:val="0"/>
        <w:jc w:val="both"/>
        <w:rPr>
          <w:color w:val="FF9900"/>
        </w:rPr>
      </w:pPr>
      <w:r w:rsidRPr="00CF6A8C">
        <w:rPr>
          <w:color w:val="FF9900"/>
        </w:rPr>
        <w:t>Now, suppose a cache is installed in the institutional LAN (see figure). Suppose the miss rate is 0.4. Find the total response time.</w:t>
      </w:r>
    </w:p>
    <w:p w14:paraId="2F4D79E3" w14:textId="43F72DA5" w:rsidR="0035137E" w:rsidRDefault="0035137E" w:rsidP="0035137E">
      <w:pPr>
        <w:spacing w:after="120" w:line="240" w:lineRule="auto"/>
        <w:ind w:left="720"/>
        <w:jc w:val="both"/>
        <w:rPr>
          <w:rFonts w:ascii="Times" w:hAnsi="Times"/>
        </w:rPr>
      </w:pPr>
      <w:r w:rsidRPr="0035137E">
        <w:rPr>
          <w:rFonts w:ascii="Times" w:hAnsi="Times"/>
          <w:b/>
          <w:bCs/>
        </w:rPr>
        <w:t>Answer:</w:t>
      </w:r>
      <w:r>
        <w:rPr>
          <w:rFonts w:ascii="Times" w:hAnsi="Times"/>
          <w:b/>
          <w:bCs/>
        </w:rPr>
        <w:t xml:space="preserve"> </w:t>
      </w:r>
      <w:r w:rsidR="003A4679">
        <w:rPr>
          <w:rFonts w:ascii="Times" w:hAnsi="Times"/>
        </w:rPr>
        <w:t xml:space="preserve">The traffic </w:t>
      </w:r>
      <w:r w:rsidR="00AC66A9">
        <w:rPr>
          <w:rFonts w:ascii="Times" w:hAnsi="Times"/>
        </w:rPr>
        <w:t>intensity on</w:t>
      </w:r>
      <w:r w:rsidR="003A4679">
        <w:rPr>
          <w:rFonts w:ascii="Times" w:hAnsi="Times"/>
        </w:rPr>
        <w:t xml:space="preserve"> access link is </w:t>
      </w:r>
      <w:r w:rsidR="00E72377">
        <w:rPr>
          <w:rFonts w:ascii="Times" w:hAnsi="Times"/>
        </w:rPr>
        <w:t xml:space="preserve">now </w:t>
      </w:r>
      <w:r w:rsidR="003A4679">
        <w:rPr>
          <w:rFonts w:ascii="Times" w:hAnsi="Times"/>
        </w:rPr>
        <w:t>reduced by 60</w:t>
      </w:r>
      <w:r w:rsidR="00AC66A9">
        <w:rPr>
          <w:rFonts w:ascii="Times" w:hAnsi="Times"/>
        </w:rPr>
        <w:t>% since</w:t>
      </w:r>
      <w:r w:rsidR="003A4679">
        <w:rPr>
          <w:rFonts w:ascii="Times" w:hAnsi="Times"/>
        </w:rPr>
        <w:t xml:space="preserve"> 60% of the request are satisfied with</w:t>
      </w:r>
      <w:r w:rsidR="00AC66A9">
        <w:rPr>
          <w:rFonts w:ascii="Times" w:hAnsi="Times"/>
        </w:rPr>
        <w:t>in</w:t>
      </w:r>
      <w:r w:rsidR="003A4679">
        <w:rPr>
          <w:rFonts w:ascii="Times" w:hAnsi="Times"/>
        </w:rPr>
        <w:t xml:space="preserve"> </w:t>
      </w:r>
      <w:r w:rsidR="00B366AF">
        <w:rPr>
          <w:rFonts w:ascii="Times" w:hAnsi="Times"/>
        </w:rPr>
        <w:t xml:space="preserve">the </w:t>
      </w:r>
      <w:r w:rsidR="003A4679">
        <w:rPr>
          <w:rFonts w:ascii="Times" w:hAnsi="Times"/>
        </w:rPr>
        <w:t xml:space="preserve">institutional </w:t>
      </w:r>
      <w:r w:rsidR="00AC66A9">
        <w:rPr>
          <w:rFonts w:ascii="Times" w:hAnsi="Times"/>
        </w:rPr>
        <w:t>network.</w:t>
      </w:r>
    </w:p>
    <w:p w14:paraId="3EA892E4" w14:textId="7497116D" w:rsidR="003A4679" w:rsidRDefault="00AC66A9" w:rsidP="0035137E">
      <w:pPr>
        <w:spacing w:after="120" w:line="240" w:lineRule="auto"/>
        <w:ind w:left="720"/>
        <w:jc w:val="both"/>
        <w:rPr>
          <w:rFonts w:ascii="Times" w:hAnsi="Times"/>
        </w:rPr>
      </w:pPr>
      <w:r w:rsidRPr="00AC66A9">
        <w:rPr>
          <w:rFonts w:ascii="Times" w:hAnsi="Times"/>
        </w:rPr>
        <w:t>So,</w:t>
      </w:r>
      <w:r w:rsidR="003A4679" w:rsidRPr="00AC66A9">
        <w:rPr>
          <w:rFonts w:ascii="Times" w:hAnsi="Times"/>
        </w:rPr>
        <w:t xml:space="preserve"> the probability of request</w:t>
      </w:r>
      <w:r w:rsidR="00B366AF">
        <w:rPr>
          <w:rFonts w:ascii="Times" w:hAnsi="Times"/>
        </w:rPr>
        <w:t>s</w:t>
      </w:r>
      <w:r w:rsidR="003A4679" w:rsidRPr="00AC66A9">
        <w:rPr>
          <w:rFonts w:ascii="Times" w:hAnsi="Times"/>
        </w:rPr>
        <w:t xml:space="preserve"> satisfied by </w:t>
      </w:r>
      <w:r w:rsidR="00B366AF">
        <w:rPr>
          <w:rFonts w:ascii="Times" w:hAnsi="Times"/>
        </w:rPr>
        <w:t xml:space="preserve">the </w:t>
      </w:r>
      <w:r w:rsidR="003A4679" w:rsidRPr="00AC66A9">
        <w:rPr>
          <w:rFonts w:ascii="Times" w:hAnsi="Times"/>
        </w:rPr>
        <w:t xml:space="preserve">access link is </w:t>
      </w:r>
      <w:r w:rsidRPr="00AC66A9">
        <w:rPr>
          <w:rFonts w:ascii="Times" w:hAnsi="Times"/>
        </w:rPr>
        <w:t>0.</w:t>
      </w:r>
      <w:r>
        <w:rPr>
          <w:rFonts w:ascii="Times" w:hAnsi="Times"/>
        </w:rPr>
        <w:t>4.</w:t>
      </w:r>
    </w:p>
    <w:p w14:paraId="282DCEB4" w14:textId="7ABE8A10" w:rsidR="003A4679" w:rsidRDefault="003A4679" w:rsidP="00AC66A9">
      <w:pPr>
        <w:spacing w:after="120" w:line="240" w:lineRule="auto"/>
        <w:ind w:firstLine="720"/>
        <w:jc w:val="both"/>
        <w:rPr>
          <w:rFonts w:ascii="Times" w:eastAsiaTheme="minorEastAsia" w:hAnsi="Times"/>
        </w:rPr>
      </w:pPr>
      <w:r>
        <w:rPr>
          <w:rFonts w:ascii="Times" w:hAnsi="Times"/>
        </w:rPr>
        <w:t xml:space="preserve">The average access delay = </w:t>
      </w:r>
      <m:oMath>
        <m:f>
          <m:fPr>
            <m:type m:val="lin"/>
            <m:ctrlPr>
              <w:rPr>
                <w:rFonts w:ascii="Cambria Math" w:hAnsi="Cambria Math"/>
              </w:rPr>
            </m:ctrlPr>
          </m:fPr>
          <m:num>
            <m:r>
              <m:rPr>
                <m:sty m:val="p"/>
              </m:rPr>
              <w:rPr>
                <w:rFonts w:ascii="Cambria Math" w:hAnsi="Cambria Math"/>
              </w:rPr>
              <m:t>Δ</m:t>
            </m:r>
          </m:num>
          <m:den>
            <m:d>
              <m:dPr>
                <m:ctrlPr>
                  <w:rPr>
                    <w:rFonts w:ascii="Cambria Math" w:hAnsi="Cambria Math"/>
                  </w:rPr>
                </m:ctrlPr>
              </m:dPr>
              <m:e>
                <m:r>
                  <m:rPr>
                    <m:sty m:val="p"/>
                  </m:rPr>
                  <w:rPr>
                    <w:rFonts w:ascii="Cambria Math" w:hAnsi="Cambria Math"/>
                  </w:rPr>
                  <m:t>1-</m:t>
                </m:r>
                <m:d>
                  <m:dPr>
                    <m:ctrlPr>
                      <w:rPr>
                        <w:rFonts w:ascii="Cambria Math" w:hAnsi="Cambria Math"/>
                      </w:rPr>
                    </m:ctrlPr>
                  </m:dPr>
                  <m:e>
                    <m:r>
                      <w:rPr>
                        <w:rFonts w:ascii="Cambria Math" w:hAnsi="Cambria Math"/>
                      </w:rPr>
                      <m:t>.4</m:t>
                    </m:r>
                  </m:e>
                </m:d>
                <m:r>
                  <m:rPr>
                    <m:sty m:val="p"/>
                  </m:rPr>
                  <w:rPr>
                    <w:rFonts w:ascii="Cambria Math" w:hAnsi="Cambria Math"/>
                  </w:rPr>
                  <m:t>Δ</m:t>
                </m:r>
                <m:r>
                  <w:rPr>
                    <w:rFonts w:ascii="Cambria Math" w:hAnsi="Cambria Math"/>
                  </w:rPr>
                  <m:t>β</m:t>
                </m:r>
              </m:e>
            </m:d>
          </m:den>
        </m:f>
      </m:oMath>
    </w:p>
    <w:p w14:paraId="459F6466" w14:textId="54F2BD6F"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ab/>
        <w:t>= 0.04(as calculated above) / [1 – (0.4) (0.92)]</w:t>
      </w:r>
    </w:p>
    <w:p w14:paraId="20CA1025" w14:textId="5E1380A7"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ab/>
        <w:t>= 0.063 sec</w:t>
      </w:r>
    </w:p>
    <w:p w14:paraId="461AA554" w14:textId="385201A4"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Average response time = avg access link delay + internet delay</w:t>
      </w:r>
    </w:p>
    <w:p w14:paraId="093C2FF2" w14:textId="58F33943"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ab/>
      </w:r>
      <w:r>
        <w:rPr>
          <w:rFonts w:ascii="Times" w:eastAsiaTheme="minorEastAsia" w:hAnsi="Times"/>
        </w:rPr>
        <w:tab/>
      </w:r>
      <w:r>
        <w:rPr>
          <w:rFonts w:ascii="Times" w:eastAsiaTheme="minorEastAsia" w:hAnsi="Times"/>
        </w:rPr>
        <w:tab/>
        <w:t xml:space="preserve"> = 0.063 sec + 2sec</w:t>
      </w:r>
    </w:p>
    <w:p w14:paraId="030C27E5" w14:textId="334B06FF"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ab/>
      </w:r>
      <w:r>
        <w:rPr>
          <w:rFonts w:ascii="Times" w:eastAsiaTheme="minorEastAsia" w:hAnsi="Times"/>
        </w:rPr>
        <w:tab/>
      </w:r>
      <w:r>
        <w:rPr>
          <w:rFonts w:ascii="Times" w:eastAsiaTheme="minorEastAsia" w:hAnsi="Times"/>
        </w:rPr>
        <w:tab/>
        <w:t>= 2.063 sec</w:t>
      </w:r>
    </w:p>
    <w:p w14:paraId="40890DD2" w14:textId="09100E59"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 xml:space="preserve"> The average response time is nearly zero if the request is satisfied by the cache.</w:t>
      </w:r>
    </w:p>
    <w:p w14:paraId="4803298C" w14:textId="19EB33D9" w:rsidR="00AC66A9" w:rsidRDefault="00AC66A9" w:rsidP="004F02DF">
      <w:pPr>
        <w:spacing w:after="120" w:line="240" w:lineRule="auto"/>
        <w:ind w:left="720"/>
        <w:jc w:val="both"/>
        <w:rPr>
          <w:rFonts w:ascii="Times" w:eastAsiaTheme="minorEastAsia" w:hAnsi="Times"/>
        </w:rPr>
      </w:pPr>
      <w:r>
        <w:rPr>
          <w:rFonts w:ascii="Times" w:eastAsiaTheme="minorEastAsia" w:hAnsi="Times"/>
        </w:rPr>
        <w:t xml:space="preserve">So, the total response time is = average response time by access link + average response </w:t>
      </w:r>
      <w:r w:rsidR="004F02DF">
        <w:rPr>
          <w:rFonts w:ascii="Times" w:eastAsiaTheme="minorEastAsia" w:hAnsi="Times"/>
        </w:rPr>
        <w:t xml:space="preserve">    </w:t>
      </w:r>
      <w:r>
        <w:rPr>
          <w:rFonts w:ascii="Times" w:eastAsiaTheme="minorEastAsia" w:hAnsi="Times"/>
        </w:rPr>
        <w:t>time for cache.</w:t>
      </w:r>
    </w:p>
    <w:p w14:paraId="78183B51" w14:textId="66C1A23B" w:rsidR="00AC66A9" w:rsidRDefault="00AC66A9" w:rsidP="00AC66A9">
      <w:pPr>
        <w:spacing w:after="120" w:line="240" w:lineRule="auto"/>
        <w:ind w:firstLine="720"/>
        <w:jc w:val="both"/>
        <w:rPr>
          <w:rFonts w:ascii="Times" w:eastAsiaTheme="minorEastAsia" w:hAnsi="Times"/>
        </w:rPr>
      </w:pPr>
      <w:r>
        <w:rPr>
          <w:rFonts w:ascii="Times" w:eastAsiaTheme="minorEastAsia" w:hAnsi="Times"/>
        </w:rPr>
        <w:t>Cache satisfied request probability = 0.6</w:t>
      </w:r>
    </w:p>
    <w:p w14:paraId="478B53FB" w14:textId="20750634" w:rsidR="00AC66A9" w:rsidRPr="00AC66A9" w:rsidRDefault="00AC66A9" w:rsidP="00AC66A9">
      <w:pPr>
        <w:spacing w:after="120" w:line="240" w:lineRule="auto"/>
        <w:ind w:firstLine="720"/>
        <w:jc w:val="both"/>
        <w:rPr>
          <w:rFonts w:ascii="Times" w:eastAsiaTheme="minorEastAsia" w:hAnsi="Times"/>
        </w:rPr>
      </w:pPr>
      <w:r>
        <w:rPr>
          <w:rFonts w:ascii="Times" w:eastAsiaTheme="minorEastAsia" w:hAnsi="Times"/>
        </w:rPr>
        <w:t>Access link satisfied probability = 0.4</w:t>
      </w:r>
    </w:p>
    <w:p w14:paraId="493F71D0" w14:textId="7F066F87" w:rsidR="006E5367" w:rsidRDefault="006E5367" w:rsidP="00FD1DBF">
      <w:pPr>
        <w:spacing w:after="120" w:line="240" w:lineRule="auto"/>
        <w:ind w:left="1080"/>
        <w:jc w:val="both"/>
      </w:pPr>
    </w:p>
    <w:p w14:paraId="60CE7B61" w14:textId="105306CA" w:rsidR="00AC66A9" w:rsidRPr="00AC66A9" w:rsidRDefault="00AC66A9" w:rsidP="00FD1DBF">
      <w:pPr>
        <w:spacing w:after="120" w:line="240" w:lineRule="auto"/>
        <w:ind w:left="1080"/>
        <w:jc w:val="both"/>
        <w:rPr>
          <w:b/>
          <w:bCs/>
        </w:rPr>
      </w:pPr>
    </w:p>
    <w:tbl>
      <w:tblPr>
        <w:tblStyle w:val="TableGrid"/>
        <w:tblW w:w="0" w:type="auto"/>
        <w:tblInd w:w="1080" w:type="dxa"/>
        <w:tblLook w:val="04A0" w:firstRow="1" w:lastRow="0" w:firstColumn="1" w:lastColumn="0" w:noHBand="0" w:noVBand="1"/>
      </w:tblPr>
      <w:tblGrid>
        <w:gridCol w:w="8496"/>
      </w:tblGrid>
      <w:tr w:rsidR="00AC66A9" w:rsidRPr="00AC66A9" w14:paraId="2583AFFD" w14:textId="77777777" w:rsidTr="00AC66A9">
        <w:tc>
          <w:tcPr>
            <w:tcW w:w="9576" w:type="dxa"/>
          </w:tcPr>
          <w:p w14:paraId="5C383B9D" w14:textId="3D15BCC8" w:rsidR="00AC66A9" w:rsidRPr="00AC66A9" w:rsidRDefault="00AC66A9" w:rsidP="00AC66A9">
            <w:pPr>
              <w:spacing w:after="120"/>
              <w:ind w:left="1080"/>
              <w:jc w:val="both"/>
              <w:rPr>
                <w:b/>
                <w:bCs/>
              </w:rPr>
            </w:pPr>
            <w:r w:rsidRPr="00AC66A9">
              <w:rPr>
                <w:b/>
                <w:bCs/>
              </w:rPr>
              <w:t xml:space="preserve">Total Response Time =  </w:t>
            </w:r>
            <w:r w:rsidR="00164839">
              <w:rPr>
                <w:b/>
                <w:bCs/>
              </w:rPr>
              <w:t xml:space="preserve"> </w:t>
            </w:r>
            <w:r w:rsidRPr="00AC66A9">
              <w:rPr>
                <w:b/>
                <w:bCs/>
              </w:rPr>
              <w:t>0.6 * 0 + 0.4 * 2.063</w:t>
            </w:r>
          </w:p>
          <w:p w14:paraId="3EC1A27F" w14:textId="003EE604" w:rsidR="00AC66A9" w:rsidRPr="00AC66A9" w:rsidRDefault="00AC66A9" w:rsidP="00AC66A9">
            <w:pPr>
              <w:spacing w:after="120"/>
              <w:jc w:val="both"/>
              <w:rPr>
                <w:b/>
                <w:bCs/>
              </w:rPr>
            </w:pPr>
            <w:r w:rsidRPr="00AC66A9">
              <w:rPr>
                <w:b/>
                <w:bCs/>
              </w:rPr>
              <w:tab/>
            </w:r>
            <w:r w:rsidRPr="00AC66A9">
              <w:rPr>
                <w:b/>
                <w:bCs/>
              </w:rPr>
              <w:tab/>
            </w:r>
            <w:r w:rsidRPr="00AC66A9">
              <w:rPr>
                <w:b/>
                <w:bCs/>
              </w:rPr>
              <w:tab/>
              <w:t xml:space="preserve">      = 0.825</w:t>
            </w:r>
            <w:r>
              <w:rPr>
                <w:b/>
                <w:bCs/>
              </w:rPr>
              <w:t xml:space="preserve"> sec</w:t>
            </w:r>
          </w:p>
        </w:tc>
      </w:tr>
    </w:tbl>
    <w:p w14:paraId="2B2E6179" w14:textId="11E03142" w:rsidR="00AC66A9" w:rsidRDefault="00AC66A9" w:rsidP="00FD1DBF">
      <w:pPr>
        <w:spacing w:after="120" w:line="240" w:lineRule="auto"/>
        <w:ind w:left="1080"/>
        <w:jc w:val="both"/>
      </w:pPr>
    </w:p>
    <w:p w14:paraId="2112D460" w14:textId="6A6A29A2" w:rsidR="00327F2D" w:rsidRDefault="00327F2D" w:rsidP="00FD1DBF">
      <w:pPr>
        <w:spacing w:after="120" w:line="240" w:lineRule="auto"/>
        <w:ind w:left="1080"/>
        <w:jc w:val="both"/>
      </w:pPr>
    </w:p>
    <w:p w14:paraId="05CC25FD" w14:textId="03DA113D" w:rsidR="00327F2D" w:rsidRDefault="00327F2D" w:rsidP="00FD1DBF">
      <w:pPr>
        <w:spacing w:after="120" w:line="240" w:lineRule="auto"/>
        <w:ind w:left="1080"/>
        <w:jc w:val="both"/>
      </w:pPr>
    </w:p>
    <w:p w14:paraId="5FD3F8B8" w14:textId="77777777" w:rsidR="00327F2D" w:rsidRDefault="00327F2D" w:rsidP="00FD1DBF">
      <w:pPr>
        <w:spacing w:after="120" w:line="240" w:lineRule="auto"/>
        <w:ind w:left="1080"/>
        <w:jc w:val="both"/>
      </w:pPr>
    </w:p>
    <w:p w14:paraId="36491333" w14:textId="348CCB31" w:rsidR="00191859" w:rsidRDefault="00191859" w:rsidP="00FD1DBF">
      <w:pPr>
        <w:pStyle w:val="ListParagraph"/>
        <w:numPr>
          <w:ilvl w:val="0"/>
          <w:numId w:val="2"/>
        </w:numPr>
        <w:spacing w:after="120" w:line="240" w:lineRule="auto"/>
        <w:contextualSpacing w:val="0"/>
        <w:jc w:val="both"/>
        <w:rPr>
          <w:color w:val="FF9900"/>
        </w:rPr>
      </w:pPr>
      <w:r w:rsidRPr="00CF6A8C">
        <w:rPr>
          <w:color w:val="FF9900"/>
        </w:rPr>
        <w:t>(7 points) Suppose that you join BitTorrent as a new peer without possessing any chunks. Unfortunately, you cannot become a top-4 uploader for any of your peers since you do not have anything to upload. Describe how you will be able to get your first chunk. Be specific.</w:t>
      </w:r>
    </w:p>
    <w:p w14:paraId="185BDD63" w14:textId="531EB0D5" w:rsidR="004F02DF" w:rsidRPr="004F02DF" w:rsidRDefault="004F02DF" w:rsidP="004F02DF">
      <w:pPr>
        <w:spacing w:after="120" w:line="240" w:lineRule="auto"/>
        <w:ind w:left="360"/>
        <w:jc w:val="both"/>
        <w:rPr>
          <w:rFonts w:ascii="Times" w:eastAsiaTheme="minorEastAsia" w:hAnsi="Times"/>
          <w:b/>
          <w:bCs/>
        </w:rPr>
      </w:pPr>
      <w:r w:rsidRPr="004F02DF">
        <w:rPr>
          <w:rFonts w:ascii="Times" w:eastAsiaTheme="minorEastAsia" w:hAnsi="Times"/>
          <w:b/>
          <w:bCs/>
        </w:rPr>
        <w:t>Answer:</w:t>
      </w:r>
    </w:p>
    <w:p w14:paraId="5B72C421" w14:textId="173BB0BA" w:rsidR="004F02DF" w:rsidRDefault="00867E48" w:rsidP="005A02FE">
      <w:pPr>
        <w:spacing w:after="120" w:line="240" w:lineRule="auto"/>
        <w:ind w:left="720"/>
        <w:jc w:val="both"/>
        <w:rPr>
          <w:rFonts w:ascii="Times" w:eastAsiaTheme="minorEastAsia" w:hAnsi="Times"/>
        </w:rPr>
      </w:pPr>
      <w:r w:rsidRPr="005A02FE">
        <w:rPr>
          <w:rFonts w:ascii="Times" w:eastAsiaTheme="minorEastAsia" w:hAnsi="Times"/>
        </w:rPr>
        <w:t xml:space="preserve">BitTorrent is </w:t>
      </w:r>
      <w:r w:rsidR="005705F3">
        <w:rPr>
          <w:rFonts w:ascii="Times" w:eastAsiaTheme="minorEastAsia" w:hAnsi="Times"/>
        </w:rPr>
        <w:t xml:space="preserve">a </w:t>
      </w:r>
      <w:r w:rsidRPr="005A02FE">
        <w:rPr>
          <w:rFonts w:ascii="Times" w:eastAsiaTheme="minorEastAsia" w:hAnsi="Times"/>
        </w:rPr>
        <w:t xml:space="preserve">popular peer-to-peer protocol for file distribution. All the peers participating </w:t>
      </w:r>
      <w:r w:rsidR="005705F3">
        <w:rPr>
          <w:rFonts w:ascii="Times" w:eastAsiaTheme="minorEastAsia" w:hAnsi="Times"/>
        </w:rPr>
        <w:t>in</w:t>
      </w:r>
      <w:r w:rsidRPr="005A02FE">
        <w:rPr>
          <w:rFonts w:ascii="Times" w:eastAsiaTheme="minorEastAsia" w:hAnsi="Times"/>
        </w:rPr>
        <w:t xml:space="preserve"> file distribution in this is called </w:t>
      </w:r>
      <w:r w:rsidR="005705F3">
        <w:rPr>
          <w:rFonts w:ascii="Times" w:eastAsiaTheme="minorEastAsia" w:hAnsi="Times"/>
        </w:rPr>
        <w:t xml:space="preserve">a </w:t>
      </w:r>
      <w:r w:rsidRPr="005A02FE">
        <w:rPr>
          <w:rFonts w:ascii="Times" w:eastAsiaTheme="minorEastAsia" w:hAnsi="Times"/>
        </w:rPr>
        <w:t>torrent.</w:t>
      </w:r>
    </w:p>
    <w:p w14:paraId="338CF0D2" w14:textId="603B0AC9" w:rsidR="005A02FE" w:rsidRDefault="005A02FE" w:rsidP="005A02FE">
      <w:pPr>
        <w:spacing w:after="120" w:line="240" w:lineRule="auto"/>
        <w:ind w:left="720"/>
        <w:jc w:val="both"/>
        <w:rPr>
          <w:rFonts w:ascii="Times" w:eastAsiaTheme="minorEastAsia" w:hAnsi="Times"/>
        </w:rPr>
      </w:pPr>
      <w:r>
        <w:rPr>
          <w:rFonts w:ascii="Times" w:eastAsiaTheme="minorEastAsia" w:hAnsi="Times"/>
        </w:rPr>
        <w:tab/>
        <w:t xml:space="preserve">BitTorrent </w:t>
      </w:r>
      <w:r w:rsidR="00012FB0">
        <w:rPr>
          <w:rFonts w:ascii="Times" w:eastAsiaTheme="minorEastAsia" w:hAnsi="Times"/>
        </w:rPr>
        <w:t>infrastructure has a node name tracker</w:t>
      </w:r>
      <w:r w:rsidR="00530600">
        <w:rPr>
          <w:rFonts w:ascii="Times" w:eastAsiaTheme="minorEastAsia" w:hAnsi="Times"/>
        </w:rPr>
        <w:t xml:space="preserve">. </w:t>
      </w:r>
      <w:r w:rsidR="00905C9E">
        <w:rPr>
          <w:rFonts w:ascii="Times" w:eastAsiaTheme="minorEastAsia" w:hAnsi="Times"/>
        </w:rPr>
        <w:t>When any new peer</w:t>
      </w:r>
      <w:r w:rsidR="00530600">
        <w:rPr>
          <w:rFonts w:ascii="Times" w:eastAsiaTheme="minorEastAsia" w:hAnsi="Times"/>
        </w:rPr>
        <w:t xml:space="preserve"> join</w:t>
      </w:r>
      <w:r w:rsidR="005705F3">
        <w:rPr>
          <w:rFonts w:ascii="Times" w:eastAsiaTheme="minorEastAsia" w:hAnsi="Times"/>
        </w:rPr>
        <w:t>s</w:t>
      </w:r>
      <w:r w:rsidR="00530600">
        <w:rPr>
          <w:rFonts w:ascii="Times" w:eastAsiaTheme="minorEastAsia" w:hAnsi="Times"/>
        </w:rPr>
        <w:t xml:space="preserve"> torrent, it </w:t>
      </w:r>
      <w:r w:rsidR="00AC00A7">
        <w:rPr>
          <w:rFonts w:ascii="Times" w:eastAsiaTheme="minorEastAsia" w:hAnsi="Times"/>
        </w:rPr>
        <w:t>registers</w:t>
      </w:r>
      <w:r w:rsidR="00530600">
        <w:rPr>
          <w:rFonts w:ascii="Times" w:eastAsiaTheme="minorEastAsia" w:hAnsi="Times"/>
        </w:rPr>
        <w:t xml:space="preserve"> itself with </w:t>
      </w:r>
      <w:r w:rsidR="005705F3">
        <w:rPr>
          <w:rFonts w:ascii="Times" w:eastAsiaTheme="minorEastAsia" w:hAnsi="Times"/>
        </w:rPr>
        <w:t xml:space="preserve">a </w:t>
      </w:r>
      <w:r w:rsidR="00530600">
        <w:rPr>
          <w:rFonts w:ascii="Times" w:eastAsiaTheme="minorEastAsia" w:hAnsi="Times"/>
        </w:rPr>
        <w:t xml:space="preserve">tracker and </w:t>
      </w:r>
      <w:r w:rsidR="00905C9E">
        <w:rPr>
          <w:rFonts w:ascii="Times" w:eastAsiaTheme="minorEastAsia" w:hAnsi="Times"/>
        </w:rPr>
        <w:t>periodically informs the tracker that</w:t>
      </w:r>
      <w:r w:rsidR="00F60439">
        <w:rPr>
          <w:rFonts w:ascii="Times" w:eastAsiaTheme="minorEastAsia" w:hAnsi="Times"/>
        </w:rPr>
        <w:t xml:space="preserve"> it</w:t>
      </w:r>
      <w:r w:rsidR="00905C9E">
        <w:rPr>
          <w:rFonts w:ascii="Times" w:eastAsiaTheme="minorEastAsia" w:hAnsi="Times"/>
        </w:rPr>
        <w:t xml:space="preserve"> is continuing with torrent. This is how torrent keeps track of active peers. When any user </w:t>
      </w:r>
      <w:r w:rsidR="00AC00A7">
        <w:rPr>
          <w:rFonts w:ascii="Times" w:eastAsiaTheme="minorEastAsia" w:hAnsi="Times"/>
        </w:rPr>
        <w:t>joins</w:t>
      </w:r>
      <w:r w:rsidR="00905C9E">
        <w:rPr>
          <w:rFonts w:ascii="Times" w:eastAsiaTheme="minorEastAsia" w:hAnsi="Times"/>
        </w:rPr>
        <w:t xml:space="preserve"> a torrent, after registering itself with </w:t>
      </w:r>
      <w:r w:rsidR="005705F3">
        <w:rPr>
          <w:rFonts w:ascii="Times" w:eastAsiaTheme="minorEastAsia" w:hAnsi="Times"/>
        </w:rPr>
        <w:t xml:space="preserve">the </w:t>
      </w:r>
      <w:r w:rsidR="00905C9E">
        <w:rPr>
          <w:rFonts w:ascii="Times" w:eastAsiaTheme="minorEastAsia" w:hAnsi="Times"/>
        </w:rPr>
        <w:t>tracker</w:t>
      </w:r>
      <w:r w:rsidR="00F60439">
        <w:rPr>
          <w:rFonts w:ascii="Times" w:eastAsiaTheme="minorEastAsia" w:hAnsi="Times"/>
        </w:rPr>
        <w:t>, the tracker</w:t>
      </w:r>
      <w:r w:rsidR="00905C9E">
        <w:rPr>
          <w:rFonts w:ascii="Times" w:eastAsiaTheme="minorEastAsia" w:hAnsi="Times"/>
        </w:rPr>
        <w:t xml:space="preserve"> randomly selects a </w:t>
      </w:r>
      <w:r w:rsidR="00AC00A7">
        <w:rPr>
          <w:rFonts w:ascii="Times" w:eastAsiaTheme="minorEastAsia" w:hAnsi="Times"/>
        </w:rPr>
        <w:t>subset of peers</w:t>
      </w:r>
      <w:r w:rsidR="00905C9E">
        <w:rPr>
          <w:rFonts w:ascii="Times" w:eastAsiaTheme="minorEastAsia" w:hAnsi="Times"/>
        </w:rPr>
        <w:t xml:space="preserve"> from the participating peers and send IP addresses of these subset</w:t>
      </w:r>
      <w:r w:rsidR="005705F3">
        <w:rPr>
          <w:rFonts w:ascii="Times" w:eastAsiaTheme="minorEastAsia" w:hAnsi="Times"/>
        </w:rPr>
        <w:t>s</w:t>
      </w:r>
      <w:r w:rsidR="00905C9E">
        <w:rPr>
          <w:rFonts w:ascii="Times" w:eastAsiaTheme="minorEastAsia" w:hAnsi="Times"/>
        </w:rPr>
        <w:t xml:space="preserve"> of peer to recently join </w:t>
      </w:r>
      <w:r w:rsidR="005705F3">
        <w:rPr>
          <w:rFonts w:ascii="Times" w:eastAsiaTheme="minorEastAsia" w:hAnsi="Times"/>
        </w:rPr>
        <w:t xml:space="preserve">the </w:t>
      </w:r>
      <w:r w:rsidR="00905C9E">
        <w:rPr>
          <w:rFonts w:ascii="Times" w:eastAsiaTheme="minorEastAsia" w:hAnsi="Times"/>
        </w:rPr>
        <w:t>user. Now user</w:t>
      </w:r>
      <w:r w:rsidR="005705F3">
        <w:rPr>
          <w:rFonts w:ascii="Times" w:eastAsiaTheme="minorEastAsia" w:hAnsi="Times"/>
        </w:rPr>
        <w:t>s</w:t>
      </w:r>
      <w:r w:rsidR="00905C9E">
        <w:rPr>
          <w:rFonts w:ascii="Times" w:eastAsiaTheme="minorEastAsia" w:hAnsi="Times"/>
        </w:rPr>
        <w:t xml:space="preserve"> can establish concurrent connection</w:t>
      </w:r>
      <w:r w:rsidR="005705F3">
        <w:rPr>
          <w:rFonts w:ascii="Times" w:eastAsiaTheme="minorEastAsia" w:hAnsi="Times"/>
        </w:rPr>
        <w:t>s</w:t>
      </w:r>
      <w:r w:rsidR="00905C9E">
        <w:rPr>
          <w:rFonts w:ascii="Times" w:eastAsiaTheme="minorEastAsia" w:hAnsi="Times"/>
        </w:rPr>
        <w:t xml:space="preserve"> with </w:t>
      </w:r>
      <w:r w:rsidR="00F60439">
        <w:rPr>
          <w:rFonts w:ascii="Times" w:eastAsiaTheme="minorEastAsia" w:hAnsi="Times"/>
        </w:rPr>
        <w:t>these lists of peers</w:t>
      </w:r>
      <w:r w:rsidR="00905C9E">
        <w:rPr>
          <w:rFonts w:ascii="Times" w:eastAsiaTheme="minorEastAsia" w:hAnsi="Times"/>
        </w:rPr>
        <w:t>. So</w:t>
      </w:r>
      <w:r w:rsidR="00F60439">
        <w:rPr>
          <w:rFonts w:ascii="Times" w:eastAsiaTheme="minorEastAsia" w:hAnsi="Times"/>
        </w:rPr>
        <w:t>,</w:t>
      </w:r>
      <w:r w:rsidR="00905C9E">
        <w:rPr>
          <w:rFonts w:ascii="Times" w:eastAsiaTheme="minorEastAsia" w:hAnsi="Times"/>
        </w:rPr>
        <w:t xml:space="preserve"> all the peers with which user</w:t>
      </w:r>
      <w:r w:rsidR="005705F3">
        <w:rPr>
          <w:rFonts w:ascii="Times" w:eastAsiaTheme="minorEastAsia" w:hAnsi="Times"/>
        </w:rPr>
        <w:t>s</w:t>
      </w:r>
      <w:r w:rsidR="00905C9E">
        <w:rPr>
          <w:rFonts w:ascii="Times" w:eastAsiaTheme="minorEastAsia" w:hAnsi="Times"/>
        </w:rPr>
        <w:t xml:space="preserve"> able</w:t>
      </w:r>
      <w:r w:rsidR="00AC00A7">
        <w:rPr>
          <w:rFonts w:ascii="Times" w:eastAsiaTheme="minorEastAsia" w:hAnsi="Times"/>
        </w:rPr>
        <w:t xml:space="preserve"> to connect are now neighbor peers.</w:t>
      </w:r>
    </w:p>
    <w:p w14:paraId="6113AAFD" w14:textId="61E90176" w:rsidR="00AC00A7" w:rsidRDefault="000245AE" w:rsidP="00AC00A7">
      <w:pPr>
        <w:spacing w:after="120" w:line="240" w:lineRule="auto"/>
        <w:ind w:left="720" w:firstLine="720"/>
        <w:jc w:val="both"/>
      </w:pPr>
      <w:r>
        <w:rPr>
          <w:rFonts w:ascii="Times" w:eastAsiaTheme="minorEastAsia" w:hAnsi="Times"/>
        </w:rPr>
        <w:t>Initially,</w:t>
      </w:r>
      <w:r w:rsidR="00AC00A7">
        <w:rPr>
          <w:rFonts w:ascii="Times" w:eastAsiaTheme="minorEastAsia" w:hAnsi="Times"/>
        </w:rPr>
        <w:t xml:space="preserve"> user</w:t>
      </w:r>
      <w:r>
        <w:rPr>
          <w:rFonts w:ascii="Times" w:eastAsiaTheme="minorEastAsia" w:hAnsi="Times"/>
        </w:rPr>
        <w:t>s do not have chunks of data, but their neighbors have a chunk that</w:t>
      </w:r>
      <w:r w:rsidR="00AC00A7">
        <w:rPr>
          <w:rFonts w:ascii="Times" w:eastAsiaTheme="minorEastAsia" w:hAnsi="Times"/>
        </w:rPr>
        <w:t xml:space="preserve"> </w:t>
      </w:r>
      <w:r w:rsidR="008528DE">
        <w:rPr>
          <w:rFonts w:ascii="Times" w:eastAsiaTheme="minorEastAsia" w:hAnsi="Times"/>
        </w:rPr>
        <w:t xml:space="preserve">they share with other peers. </w:t>
      </w:r>
      <w:r w:rsidR="00E72377">
        <w:rPr>
          <w:rFonts w:ascii="Times" w:eastAsiaTheme="minorEastAsia" w:hAnsi="Times"/>
        </w:rPr>
        <w:t>“</w:t>
      </w:r>
      <w:r w:rsidR="008528DE">
        <w:rPr>
          <w:rFonts w:ascii="Times" w:eastAsiaTheme="minorEastAsia" w:hAnsi="Times"/>
        </w:rPr>
        <w:t>E</w:t>
      </w:r>
      <w:r w:rsidR="008528DE">
        <w:t>ach peer will have a subset of chunks from the file, with different peers having different subsets</w:t>
      </w:r>
      <w:r w:rsidR="00E72377">
        <w:t>”</w:t>
      </w:r>
      <w:r w:rsidR="008528DE">
        <w:t xml:space="preserve"> [1]. </w:t>
      </w:r>
      <w:r w:rsidR="00F60439">
        <w:t xml:space="preserve"> Occasionally </w:t>
      </w:r>
      <w:r>
        <w:t xml:space="preserve">a </w:t>
      </w:r>
      <w:r w:rsidR="00F60439">
        <w:t>u</w:t>
      </w:r>
      <w:r w:rsidR="008528DE">
        <w:t xml:space="preserve">ser will ask each neighboring peer over the TCP connection for the list of </w:t>
      </w:r>
      <w:r w:rsidR="0019049F">
        <w:t>chunks</w:t>
      </w:r>
      <w:r w:rsidR="008528DE">
        <w:t xml:space="preserve"> they </w:t>
      </w:r>
      <w:r w:rsidR="0019049F">
        <w:t>have.</w:t>
      </w:r>
      <w:r w:rsidR="008528DE">
        <w:t xml:space="preserve"> </w:t>
      </w:r>
      <w:r w:rsidR="00F60439">
        <w:t xml:space="preserve">So, if </w:t>
      </w:r>
      <w:r>
        <w:t xml:space="preserve">the </w:t>
      </w:r>
      <w:r w:rsidR="00F60439">
        <w:t>user ha</w:t>
      </w:r>
      <w:r>
        <w:t>s</w:t>
      </w:r>
      <w:r w:rsidR="00F60439">
        <w:t xml:space="preserve"> L different </w:t>
      </w:r>
      <w:r w:rsidR="0019049F">
        <w:t>neighbors,</w:t>
      </w:r>
      <w:r w:rsidR="00F60439">
        <w:t xml:space="preserve"> </w:t>
      </w:r>
      <w:r>
        <w:t xml:space="preserve">the </w:t>
      </w:r>
      <w:r w:rsidR="00F60439">
        <w:t>user obtain</w:t>
      </w:r>
      <w:r>
        <w:t>s</w:t>
      </w:r>
      <w:r w:rsidR="00F60439">
        <w:t xml:space="preserve"> L chunks. With this information</w:t>
      </w:r>
      <w:r>
        <w:t>,</w:t>
      </w:r>
      <w:r w:rsidR="00F60439">
        <w:t xml:space="preserve"> </w:t>
      </w:r>
      <w:r>
        <w:t xml:space="preserve">a </w:t>
      </w:r>
      <w:r w:rsidR="00F60439">
        <w:t>user issue</w:t>
      </w:r>
      <w:r>
        <w:t>s</w:t>
      </w:r>
      <w:r w:rsidR="00F60439">
        <w:t xml:space="preserve"> </w:t>
      </w:r>
      <w:r>
        <w:t xml:space="preserve">a </w:t>
      </w:r>
      <w:r w:rsidR="00F60439">
        <w:t>request for the chunk</w:t>
      </w:r>
      <w:r>
        <w:t>,</w:t>
      </w:r>
      <w:r w:rsidR="00F60439">
        <w:t xml:space="preserve"> which it does not have. </w:t>
      </w:r>
      <w:r>
        <w:t>For</w:t>
      </w:r>
      <w:r w:rsidR="00F60439">
        <w:t xml:space="preserve"> </w:t>
      </w:r>
      <w:r w:rsidR="0019049F">
        <w:t>instance</w:t>
      </w:r>
      <w:r>
        <w:t>,</w:t>
      </w:r>
      <w:r w:rsidR="00F60439">
        <w:t xml:space="preserve"> </w:t>
      </w:r>
      <w:r>
        <w:t xml:space="preserve">the </w:t>
      </w:r>
      <w:r w:rsidR="00F60439">
        <w:t xml:space="preserve">user will have </w:t>
      </w:r>
      <w:r>
        <w:t xml:space="preserve">a </w:t>
      </w:r>
      <w:r w:rsidR="00F60439">
        <w:t>subset of chunk</w:t>
      </w:r>
      <w:r>
        <w:t>s</w:t>
      </w:r>
      <w:r w:rsidR="00F60439">
        <w:t xml:space="preserve"> and </w:t>
      </w:r>
      <w:r>
        <w:t>know their neighbor's chunk</w:t>
      </w:r>
      <w:r w:rsidR="00F60439">
        <w:t>. With all this information</w:t>
      </w:r>
      <w:r>
        <w:t>,</w:t>
      </w:r>
      <w:r w:rsidR="00F60439">
        <w:t xml:space="preserve"> she needs to make two important </w:t>
      </w:r>
      <w:proofErr w:type="gramStart"/>
      <w:r w:rsidR="00F60439">
        <w:t>decision</w:t>
      </w:r>
      <w:proofErr w:type="gramEnd"/>
      <w:r w:rsidR="00F60439">
        <w:t xml:space="preserve"> </w:t>
      </w:r>
    </w:p>
    <w:p w14:paraId="4DC2FF36" w14:textId="6B1EF127" w:rsidR="00F60439" w:rsidRDefault="00F60439" w:rsidP="00AC00A7">
      <w:pPr>
        <w:spacing w:after="120" w:line="240" w:lineRule="auto"/>
        <w:ind w:left="720" w:firstLine="720"/>
        <w:jc w:val="both"/>
      </w:pPr>
      <w:r>
        <w:t xml:space="preserve">which chunks </w:t>
      </w:r>
      <w:r w:rsidR="000245AE">
        <w:t>should the user</w:t>
      </w:r>
      <w:r>
        <w:t xml:space="preserve"> request first </w:t>
      </w:r>
      <w:r w:rsidR="00E261B4">
        <w:t>among</w:t>
      </w:r>
      <w:r>
        <w:t xml:space="preserve"> </w:t>
      </w:r>
      <w:r w:rsidR="00E261B4">
        <w:t>their</w:t>
      </w:r>
      <w:r>
        <w:t xml:space="preserve"> neighbors? </w:t>
      </w:r>
    </w:p>
    <w:p w14:paraId="2636C81F" w14:textId="3AD2DD17" w:rsidR="00F60439" w:rsidRDefault="00F60439" w:rsidP="00AC00A7">
      <w:pPr>
        <w:spacing w:after="120" w:line="240" w:lineRule="auto"/>
        <w:ind w:left="720" w:firstLine="720"/>
        <w:jc w:val="both"/>
      </w:pPr>
      <w:r>
        <w:t xml:space="preserve">And second, to which of their neighbors </w:t>
      </w:r>
      <w:r w:rsidR="00E261B4">
        <w:t xml:space="preserve">they </w:t>
      </w:r>
      <w:r>
        <w:t>should send requested chunks?</w:t>
      </w:r>
    </w:p>
    <w:p w14:paraId="5A5265C8" w14:textId="0C96A6A2" w:rsidR="00327F2D" w:rsidRPr="0019049F" w:rsidRDefault="00E261B4" w:rsidP="0019049F">
      <w:pPr>
        <w:spacing w:after="120" w:line="240" w:lineRule="auto"/>
        <w:ind w:left="720"/>
        <w:jc w:val="both"/>
      </w:pPr>
      <w:r>
        <w:t>For making decision</w:t>
      </w:r>
      <w:r w:rsidR="000245AE">
        <w:t>s about which chunk to request BitTorrent, use the rarest first technique, make sure the chunk that</w:t>
      </w:r>
      <w:r>
        <w:t xml:space="preserve"> is least among their </w:t>
      </w:r>
      <w:r w:rsidR="0019049F">
        <w:t>neighbor</w:t>
      </w:r>
      <w:r>
        <w:t xml:space="preserve"> will be </w:t>
      </w:r>
      <w:r w:rsidR="0019049F">
        <w:t>requested.</w:t>
      </w:r>
      <w:r>
        <w:t xml:space="preserve"> This how </w:t>
      </w:r>
      <w:r w:rsidR="000245AE">
        <w:t xml:space="preserve">the </w:t>
      </w:r>
      <w:r w:rsidR="0019049F">
        <w:t>rarest</w:t>
      </w:r>
      <w:r>
        <w:t xml:space="preserve"> chunk is distributed quickly. </w:t>
      </w:r>
      <w:r w:rsidR="000245AE">
        <w:t>For the second part, sending the requested chunk to their peer user prioritizes</w:t>
      </w:r>
      <w:r>
        <w:t xml:space="preserve"> their </w:t>
      </w:r>
      <w:r w:rsidR="000245AE">
        <w:t>peer</w:t>
      </w:r>
      <w:r>
        <w:t xml:space="preserve"> based on the highest supply data rate. </w:t>
      </w:r>
      <w:r w:rsidR="000245AE">
        <w:t>The u</w:t>
      </w:r>
      <w:r>
        <w:t>ser</w:t>
      </w:r>
      <w:r w:rsidR="0019049F">
        <w:t xml:space="preserve"> will</w:t>
      </w:r>
      <w:r>
        <w:t xml:space="preserve"> </w:t>
      </w:r>
      <w:r w:rsidR="0019049F">
        <w:t>identify four peers and continuously measures</w:t>
      </w:r>
      <w:r>
        <w:t xml:space="preserve"> the rate at which they </w:t>
      </w:r>
      <w:r w:rsidR="0019049F">
        <w:t>receive</w:t>
      </w:r>
      <w:r>
        <w:t xml:space="preserve"> </w:t>
      </w:r>
      <w:proofErr w:type="gramStart"/>
      <w:r>
        <w:t>bits</w:t>
      </w:r>
      <w:r w:rsidR="000245AE">
        <w:t>,</w:t>
      </w:r>
      <w:r>
        <w:t xml:space="preserve"> and</w:t>
      </w:r>
      <w:proofErr w:type="gramEnd"/>
      <w:r>
        <w:t xml:space="preserve"> determines the four peers feeding at the highest </w:t>
      </w:r>
      <w:r w:rsidR="000245AE">
        <w:t xml:space="preserve">bit </w:t>
      </w:r>
      <w:r>
        <w:t>rate.</w:t>
      </w:r>
      <w:r w:rsidR="0019049F">
        <w:t xml:space="preserve"> Then they reciprocate</w:t>
      </w:r>
      <w:r>
        <w:t xml:space="preserve"> by sending chunks to these same four peers. </w:t>
      </w:r>
      <w:r w:rsidR="0019049F">
        <w:t>In e</w:t>
      </w:r>
      <w:r>
        <w:t xml:space="preserve">very 10 seconds, </w:t>
      </w:r>
      <w:r w:rsidR="000245AE">
        <w:t xml:space="preserve">the </w:t>
      </w:r>
      <w:r w:rsidR="0019049F">
        <w:t xml:space="preserve">user </w:t>
      </w:r>
      <w:r>
        <w:t>recalculates the rates and possibly modifies the set of four peers.</w:t>
      </w:r>
      <w:r w:rsidR="0019049F">
        <w:t xml:space="preserve"> T</w:t>
      </w:r>
      <w:r>
        <w:t xml:space="preserve">hese four peers are said to be unchoked. </w:t>
      </w:r>
      <w:r w:rsidR="000245AE">
        <w:t>Signific</w:t>
      </w:r>
      <w:r>
        <w:t xml:space="preserve">antly, every 30 seconds, </w:t>
      </w:r>
      <w:r w:rsidR="000245AE">
        <w:t xml:space="preserve">a </w:t>
      </w:r>
      <w:r w:rsidR="0019049F">
        <w:t>user</w:t>
      </w:r>
      <w:r>
        <w:t xml:space="preserve"> also picks one additional neighbor at random and sends it chunks. </w:t>
      </w:r>
      <w:r w:rsidR="0019049F">
        <w:t>Let us</w:t>
      </w:r>
      <w:r>
        <w:t xml:space="preserve"> call the randomly chosen peer </w:t>
      </w:r>
      <w:r w:rsidR="0019049F">
        <w:t>A</w:t>
      </w:r>
      <w:r>
        <w:t xml:space="preserve">. In BitTorrent, </w:t>
      </w:r>
      <w:r w:rsidR="0019049F">
        <w:t>A</w:t>
      </w:r>
      <w:r>
        <w:t xml:space="preserve"> is said to be optimistically unchoked</w:t>
      </w:r>
      <w:r w:rsidR="0019049F">
        <w:t xml:space="preserve">. </w:t>
      </w:r>
      <w:r w:rsidR="00E72377">
        <w:t>If the connected peers are satisfied by trading,</w:t>
      </w:r>
      <w:r>
        <w:t xml:space="preserve"> they will put each other in their top four lists and continue trading until one of </w:t>
      </w:r>
      <w:r w:rsidR="00E72377">
        <w:t>them</w:t>
      </w:r>
      <w:r>
        <w:t xml:space="preserve"> finds a better partner. </w:t>
      </w:r>
      <w:r w:rsidR="00E72377">
        <w:t xml:space="preserve">This will also </w:t>
      </w:r>
      <w:proofErr w:type="gramStart"/>
      <w:r w:rsidR="00E72377">
        <w:t>effects</w:t>
      </w:r>
      <w:proofErr w:type="gramEnd"/>
      <w:r w:rsidR="00E72377">
        <w:t xml:space="preserve"> in capable uploading for peers with compatible rates for each other.</w:t>
      </w:r>
      <w:r>
        <w:t xml:space="preserve"> </w:t>
      </w:r>
      <w:r w:rsidR="00E72377">
        <w:t>The r</w:t>
      </w:r>
      <w:r>
        <w:t xml:space="preserve">andom neighbor selection </w:t>
      </w:r>
      <w:proofErr w:type="spellStart"/>
      <w:r w:rsidR="00E72377">
        <w:t>isl</w:t>
      </w:r>
      <w:proofErr w:type="spellEnd"/>
      <w:r w:rsidR="00E72377">
        <w:t xml:space="preserve"> </w:t>
      </w:r>
      <w:r>
        <w:t xml:space="preserve">also </w:t>
      </w:r>
      <w:r w:rsidR="00E72377">
        <w:t>helpful for</w:t>
      </w:r>
      <w:r>
        <w:t xml:space="preserve"> new peers to get chunks </w:t>
      </w:r>
      <w:r w:rsidR="000245AE">
        <w:t>to</w:t>
      </w:r>
      <w:r>
        <w:t xml:space="preserve"> have something to trade. </w:t>
      </w:r>
      <w:r w:rsidR="00E72377">
        <w:t>N</w:t>
      </w:r>
      <w:r>
        <w:t xml:space="preserve">eighboring peers </w:t>
      </w:r>
      <w:proofErr w:type="spellStart"/>
      <w:r w:rsidR="00E72377">
        <w:t>aprat</w:t>
      </w:r>
      <w:proofErr w:type="spellEnd"/>
      <w:r w:rsidR="00E72377">
        <w:t xml:space="preserve"> from</w:t>
      </w:r>
      <w:r>
        <w:t xml:space="preserve"> these five peers (four “top” peers and one probing peer) are “choked,” </w:t>
      </w:r>
      <w:r w:rsidR="00E72377">
        <w:t>which means they</w:t>
      </w:r>
      <w:r>
        <w:t xml:space="preserve"> do not receive any chunks from </w:t>
      </w:r>
      <w:r w:rsidR="000245AE">
        <w:t xml:space="preserve">a </w:t>
      </w:r>
      <w:r w:rsidR="0019049F">
        <w:t>user</w:t>
      </w:r>
      <w:r>
        <w:t>.</w:t>
      </w:r>
      <w:r w:rsidR="0019049F">
        <w:t xml:space="preserve"> </w:t>
      </w:r>
      <w:r w:rsidR="00164839">
        <w:t>[1]</w:t>
      </w:r>
    </w:p>
    <w:p w14:paraId="71867500" w14:textId="4E437D15" w:rsidR="00327F2D" w:rsidRDefault="00327F2D" w:rsidP="00FD1DBF">
      <w:pPr>
        <w:widowControl w:val="0"/>
        <w:autoSpaceDE w:val="0"/>
        <w:autoSpaceDN w:val="0"/>
        <w:adjustRightInd w:val="0"/>
        <w:spacing w:after="120" w:line="240" w:lineRule="auto"/>
        <w:ind w:left="720"/>
        <w:jc w:val="both"/>
        <w:rPr>
          <w:rFonts w:ascii="TimesNewRomanPSMT" w:hAnsi="TimesNewRomanPSMT" w:cs="TimesNewRomanPSMT"/>
        </w:rPr>
      </w:pPr>
    </w:p>
    <w:p w14:paraId="0E2260AE" w14:textId="57E3A2B7" w:rsidR="00327F2D" w:rsidRDefault="00327F2D" w:rsidP="00FD1DBF">
      <w:pPr>
        <w:widowControl w:val="0"/>
        <w:autoSpaceDE w:val="0"/>
        <w:autoSpaceDN w:val="0"/>
        <w:adjustRightInd w:val="0"/>
        <w:spacing w:after="120" w:line="240" w:lineRule="auto"/>
        <w:ind w:left="720"/>
        <w:jc w:val="both"/>
        <w:rPr>
          <w:rFonts w:ascii="TimesNewRomanPSMT" w:hAnsi="TimesNewRomanPSMT" w:cs="TimesNewRomanPSMT"/>
        </w:rPr>
      </w:pPr>
    </w:p>
    <w:p w14:paraId="52E62676" w14:textId="77777777" w:rsidR="00327F2D" w:rsidRDefault="00327F2D" w:rsidP="00FD1DBF">
      <w:pPr>
        <w:widowControl w:val="0"/>
        <w:autoSpaceDE w:val="0"/>
        <w:autoSpaceDN w:val="0"/>
        <w:adjustRightInd w:val="0"/>
        <w:spacing w:after="120" w:line="240" w:lineRule="auto"/>
        <w:ind w:left="720"/>
        <w:jc w:val="both"/>
        <w:rPr>
          <w:rFonts w:ascii="TimesNewRomanPSMT" w:hAnsi="TimesNewRomanPSMT" w:cs="TimesNewRomanPSMT"/>
        </w:rPr>
      </w:pPr>
    </w:p>
    <w:p w14:paraId="0DF5077D" w14:textId="0D18E9E8" w:rsidR="00853608" w:rsidRDefault="00191859" w:rsidP="00327F2D">
      <w:pPr>
        <w:pStyle w:val="ListParagraph"/>
        <w:widowControl w:val="0"/>
        <w:numPr>
          <w:ilvl w:val="0"/>
          <w:numId w:val="2"/>
        </w:numPr>
        <w:autoSpaceDE w:val="0"/>
        <w:autoSpaceDN w:val="0"/>
        <w:adjustRightInd w:val="0"/>
        <w:spacing w:after="120" w:line="240" w:lineRule="auto"/>
        <w:contextualSpacing w:val="0"/>
        <w:jc w:val="both"/>
        <w:rPr>
          <w:rFonts w:ascii="TimesNewRomanPSMT" w:hAnsi="TimesNewRomanPSMT" w:cs="TimesNewRomanPSMT"/>
          <w:color w:val="FF9900"/>
        </w:rPr>
      </w:pPr>
      <w:r w:rsidRPr="00CF6A8C">
        <w:rPr>
          <w:rFonts w:ascii="TimesNewRomanPSMT" w:hAnsi="TimesNewRomanPSMT" w:cs="TimesNewRomanPSMT"/>
          <w:color w:val="FF9900"/>
        </w:rPr>
        <w:t>(</w:t>
      </w:r>
      <w:r w:rsidR="00FD1DBF" w:rsidRPr="00CF6A8C">
        <w:rPr>
          <w:rFonts w:ascii="TimesNewRomanPSMT" w:hAnsi="TimesNewRomanPSMT" w:cs="TimesNewRomanPSMT"/>
          <w:color w:val="FF9900"/>
        </w:rPr>
        <w:t>7</w:t>
      </w:r>
      <w:r w:rsidRPr="00CF6A8C">
        <w:rPr>
          <w:rFonts w:ascii="TimesNewRomanPSMT" w:hAnsi="TimesNewRomanPSMT" w:cs="TimesNewRomanPSMT"/>
          <w:color w:val="FF9900"/>
        </w:rPr>
        <w:t xml:space="preserve"> points) Suppose that you have a circular Distributed Hash Table (DHT) with an ID space {1, 2, 3, …, 14, 15} and seven peers 1, 3, 4, 5, 8, 12, and 14. If peer 5 leaves the DHT, how does peer 3 update its successor information? After peer 5 leaves the DHT, which peer is now peer 3’s immediate successor? After peer 5 leaves the DHT, which peer is now peer 3’s second successor?</w:t>
      </w:r>
    </w:p>
    <w:p w14:paraId="0FD2192A" w14:textId="07C25DB0" w:rsidR="00931065" w:rsidRDefault="00931065" w:rsidP="00931065">
      <w:pPr>
        <w:widowControl w:val="0"/>
        <w:autoSpaceDE w:val="0"/>
        <w:autoSpaceDN w:val="0"/>
        <w:adjustRightInd w:val="0"/>
        <w:spacing w:after="120" w:line="240" w:lineRule="auto"/>
        <w:ind w:left="360"/>
        <w:jc w:val="both"/>
        <w:rPr>
          <w:rFonts w:ascii="TimesNewRomanPSMT" w:hAnsi="TimesNewRomanPSMT" w:cs="TimesNewRomanPSMT"/>
          <w:color w:val="FF9900"/>
        </w:rPr>
      </w:pPr>
      <w:r>
        <w:rPr>
          <w:rFonts w:ascii="TimesNewRomanPSMT" w:hAnsi="TimesNewRomanPSMT" w:cs="TimesNewRomanPSMT"/>
          <w:color w:val="FF9900"/>
        </w:rPr>
        <w:t>Answer:</w:t>
      </w:r>
    </w:p>
    <w:p w14:paraId="4690ED32" w14:textId="6AA2B2E5" w:rsidR="00931065" w:rsidRPr="00931065" w:rsidRDefault="00931065" w:rsidP="00931065">
      <w:pPr>
        <w:spacing w:after="120" w:line="240" w:lineRule="auto"/>
        <w:ind w:left="720"/>
        <w:jc w:val="both"/>
      </w:pPr>
      <w:r w:rsidRPr="00931065">
        <w:t>ID Space = {1, 2, 3, …, 14, 15}</w:t>
      </w:r>
    </w:p>
    <w:p w14:paraId="7EB5F685" w14:textId="24036622" w:rsidR="00931065" w:rsidRDefault="00931065" w:rsidP="00931065">
      <w:pPr>
        <w:spacing w:after="120" w:line="240" w:lineRule="auto"/>
        <w:ind w:left="720"/>
        <w:jc w:val="both"/>
      </w:pPr>
      <w:r w:rsidRPr="00931065">
        <w:t>Peers are 1, 3, 4, 5, 8, 12, and 14.</w:t>
      </w:r>
    </w:p>
    <w:p w14:paraId="3171E7EB" w14:textId="78E2B2E5" w:rsidR="00931065" w:rsidRDefault="002871A6" w:rsidP="00931065">
      <w:pPr>
        <w:spacing w:after="120" w:line="240" w:lineRule="auto"/>
        <w:ind w:left="720"/>
        <w:jc w:val="both"/>
      </w:pPr>
      <w:r>
        <w:rPr>
          <w:noProof/>
        </w:rPr>
        <mc:AlternateContent>
          <mc:Choice Requires="wpi">
            <w:drawing>
              <wp:anchor distT="0" distB="0" distL="114300" distR="114300" simplePos="0" relativeHeight="251713536" behindDoc="0" locked="0" layoutInCell="1" allowOverlap="1" wp14:anchorId="46D3D7F8" wp14:editId="1CFACE88">
                <wp:simplePos x="0" y="0"/>
                <wp:positionH relativeFrom="column">
                  <wp:posOffset>2580240</wp:posOffset>
                </wp:positionH>
                <wp:positionV relativeFrom="paragraph">
                  <wp:posOffset>38160</wp:posOffset>
                </wp:positionV>
                <wp:extent cx="19080" cy="101160"/>
                <wp:effectExtent l="38100" t="38100" r="57150" b="51435"/>
                <wp:wrapNone/>
                <wp:docPr id="534" name="Ink 534"/>
                <wp:cNvGraphicFramePr/>
                <a:graphic xmlns:a="http://schemas.openxmlformats.org/drawingml/2006/main">
                  <a:graphicData uri="http://schemas.microsoft.com/office/word/2010/wordprocessingInk">
                    <w14:contentPart bwMode="auto" r:id="rId31">
                      <w14:nvContentPartPr>
                        <w14:cNvContentPartPr/>
                      </w14:nvContentPartPr>
                      <w14:xfrm>
                        <a:off x="0" y="0"/>
                        <a:ext cx="19080" cy="101160"/>
                      </w14:xfrm>
                    </w14:contentPart>
                  </a:graphicData>
                </a:graphic>
              </wp:anchor>
            </w:drawing>
          </mc:Choice>
          <mc:Fallback>
            <w:pict>
              <v:shape w14:anchorId="425203EC" id="Ink 534" o:spid="_x0000_s1026" type="#_x0000_t75" style="position:absolute;margin-left:202.45pt;margin-top:2.3pt;width:2.9pt;height:9.3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">
                <v:imagedata r:id="rId32" o:title=""/>
              </v:shape>
            </w:pict>
          </mc:Fallback>
        </mc:AlternateContent>
      </w:r>
      <w:r>
        <w:rPr>
          <w:noProof/>
        </w:rPr>
        <mc:AlternateContent>
          <mc:Choice Requires="wps">
            <w:drawing>
              <wp:anchor distT="0" distB="0" distL="114300" distR="114300" simplePos="0" relativeHeight="251710464" behindDoc="0" locked="0" layoutInCell="1" allowOverlap="1" wp14:anchorId="35A25C7A" wp14:editId="5CD1F346">
                <wp:simplePos x="0" y="0"/>
                <wp:positionH relativeFrom="column">
                  <wp:posOffset>1508760</wp:posOffset>
                </wp:positionH>
                <wp:positionV relativeFrom="paragraph">
                  <wp:posOffset>220980</wp:posOffset>
                </wp:positionV>
                <wp:extent cx="99060" cy="121920"/>
                <wp:effectExtent l="0" t="0" r="15240" b="11430"/>
                <wp:wrapNone/>
                <wp:docPr id="533" name="Rectangle 533"/>
                <wp:cNvGraphicFramePr/>
                <a:graphic xmlns:a="http://schemas.openxmlformats.org/drawingml/2006/main">
                  <a:graphicData uri="http://schemas.microsoft.com/office/word/2010/wordprocessingShape">
                    <wps:wsp>
                      <wps:cNvSpPr/>
                      <wps:spPr>
                        <a:xfrm>
                          <a:off x="0" y="0"/>
                          <a:ext cx="99060" cy="1219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BE996" id="Rectangle 533" o:spid="_x0000_s1026" style="position:absolute;margin-left:118.8pt;margin-top:17.4pt;width:7.8pt;height:9.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" filled="f" strokecolor="#243f60 [1604]" strokeweight="2pt"/>
            </w:pict>
          </mc:Fallback>
        </mc:AlternateContent>
      </w:r>
      <w:r>
        <w:rPr>
          <w:noProof/>
        </w:rPr>
        <mc:AlternateContent>
          <mc:Choice Requires="wps">
            <w:drawing>
              <wp:anchor distT="0" distB="0" distL="114300" distR="114300" simplePos="0" relativeHeight="251654144" behindDoc="0" locked="0" layoutInCell="1" allowOverlap="1" wp14:anchorId="3886B00D" wp14:editId="7D6EA349">
                <wp:simplePos x="0" y="0"/>
                <wp:positionH relativeFrom="column">
                  <wp:posOffset>2346960</wp:posOffset>
                </wp:positionH>
                <wp:positionV relativeFrom="paragraph">
                  <wp:posOffset>121920</wp:posOffset>
                </wp:positionV>
                <wp:extent cx="99060" cy="129540"/>
                <wp:effectExtent l="0" t="0" r="15240" b="22860"/>
                <wp:wrapNone/>
                <wp:docPr id="527" name="Rectangle 527"/>
                <wp:cNvGraphicFramePr/>
                <a:graphic xmlns:a="http://schemas.openxmlformats.org/drawingml/2006/main">
                  <a:graphicData uri="http://schemas.microsoft.com/office/word/2010/wordprocessingShape">
                    <wps:wsp>
                      <wps:cNvSpPr/>
                      <wps:spPr>
                        <a:xfrm>
                          <a:off x="0" y="0"/>
                          <a:ext cx="99060" cy="1295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41B947" id="Rectangle 527" o:spid="_x0000_s1026" style="position:absolute;margin-left:184.8pt;margin-top:9.6pt;width:7.8pt;height:10.2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" fillcolor="white [3212]" strokecolor="#243f60 [1604]" strokeweight="2pt"/>
            </w:pict>
          </mc:Fallback>
        </mc:AlternateContent>
      </w:r>
      <w:r>
        <w:rPr>
          <w:noProof/>
        </w:rPr>
        <mc:AlternateContent>
          <mc:Choice Requires="wps">
            <w:drawing>
              <wp:anchor distT="0" distB="0" distL="114300" distR="114300" simplePos="0" relativeHeight="251649024" behindDoc="0" locked="0" layoutInCell="1" allowOverlap="1" wp14:anchorId="17AAA7C3" wp14:editId="187B2613">
                <wp:simplePos x="0" y="0"/>
                <wp:positionH relativeFrom="column">
                  <wp:posOffset>1104900</wp:posOffset>
                </wp:positionH>
                <wp:positionV relativeFrom="paragraph">
                  <wp:posOffset>137160</wp:posOffset>
                </wp:positionV>
                <wp:extent cx="1874520" cy="1676400"/>
                <wp:effectExtent l="0" t="0" r="11430" b="19050"/>
                <wp:wrapNone/>
                <wp:docPr id="526" name="Oval 526"/>
                <wp:cNvGraphicFramePr/>
                <a:graphic xmlns:a="http://schemas.openxmlformats.org/drawingml/2006/main">
                  <a:graphicData uri="http://schemas.microsoft.com/office/word/2010/wordprocessingShape">
                    <wps:wsp>
                      <wps:cNvSpPr/>
                      <wps:spPr>
                        <a:xfrm>
                          <a:off x="0" y="0"/>
                          <a:ext cx="1874520" cy="16764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81E352" id="Oval 526" o:spid="_x0000_s1026" style="position:absolute;margin-left:87pt;margin-top:10.8pt;width:147.6pt;height:132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" filled="f" strokecolor="#243f60 [1604]" strokeweight="2pt"/>
            </w:pict>
          </mc:Fallback>
        </mc:AlternateContent>
      </w:r>
    </w:p>
    <w:p w14:paraId="5E5E5411" w14:textId="0CE74BA4" w:rsidR="00931065" w:rsidRPr="00931065" w:rsidRDefault="002871A6" w:rsidP="00931065">
      <w:pPr>
        <w:spacing w:after="120" w:line="240" w:lineRule="auto"/>
        <w:ind w:left="720"/>
        <w:jc w:val="both"/>
      </w:pPr>
      <w:r>
        <w:rPr>
          <w:noProof/>
        </w:rPr>
        <mc:AlternateContent>
          <mc:Choice Requires="wps">
            <w:drawing>
              <wp:anchor distT="0" distB="0" distL="114300" distR="114300" simplePos="0" relativeHeight="251663360" behindDoc="0" locked="0" layoutInCell="1" allowOverlap="1" wp14:anchorId="06CD3C6E" wp14:editId="477078CD">
                <wp:simplePos x="0" y="0"/>
                <wp:positionH relativeFrom="column">
                  <wp:posOffset>2811780</wp:posOffset>
                </wp:positionH>
                <wp:positionV relativeFrom="paragraph">
                  <wp:posOffset>243205</wp:posOffset>
                </wp:positionV>
                <wp:extent cx="99060" cy="129540"/>
                <wp:effectExtent l="0" t="0" r="15240" b="22860"/>
                <wp:wrapNone/>
                <wp:docPr id="528" name="Rectangle 528"/>
                <wp:cNvGraphicFramePr/>
                <a:graphic xmlns:a="http://schemas.openxmlformats.org/drawingml/2006/main">
                  <a:graphicData uri="http://schemas.microsoft.com/office/word/2010/wordprocessingShape">
                    <wps:wsp>
                      <wps:cNvSpPr/>
                      <wps:spPr>
                        <a:xfrm>
                          <a:off x="0" y="0"/>
                          <a:ext cx="99060" cy="129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4170E7" id="Rectangle 528" o:spid="_x0000_s1026" style="position:absolute;margin-left:221.4pt;margin-top:19.15pt;width:7.8pt;height:10.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" filled="f" strokecolor="#243f60 [1604]" strokeweight="2pt"/>
            </w:pict>
          </mc:Fallback>
        </mc:AlternateContent>
      </w:r>
    </w:p>
    <w:p w14:paraId="7FCFEAEB" w14:textId="0B600DAA" w:rsidR="00931065" w:rsidRPr="00931065" w:rsidRDefault="002871A6" w:rsidP="00931065">
      <w:pPr>
        <w:widowControl w:val="0"/>
        <w:autoSpaceDE w:val="0"/>
        <w:autoSpaceDN w:val="0"/>
        <w:adjustRightInd w:val="0"/>
        <w:spacing w:after="120" w:line="240" w:lineRule="auto"/>
        <w:ind w:left="360"/>
        <w:jc w:val="both"/>
        <w:rPr>
          <w:rFonts w:ascii="TimesNewRomanPSMT" w:hAnsi="TimesNewRomanPSMT" w:cs="TimesNewRomanPSMT"/>
          <w:color w:val="FF9900"/>
        </w:rPr>
      </w:pPr>
      <w:r>
        <w:rPr>
          <w:noProof/>
        </w:rPr>
        <mc:AlternateContent>
          <mc:Choice Requires="wpi">
            <w:drawing>
              <wp:anchor distT="0" distB="0" distL="114300" distR="114300" simplePos="0" relativeHeight="251722752" behindDoc="0" locked="0" layoutInCell="1" allowOverlap="1" wp14:anchorId="1CFB9909" wp14:editId="40D71867">
                <wp:simplePos x="0" y="0"/>
                <wp:positionH relativeFrom="column">
                  <wp:posOffset>1513840</wp:posOffset>
                </wp:positionH>
                <wp:positionV relativeFrom="paragraph">
                  <wp:posOffset>-55245</wp:posOffset>
                </wp:positionV>
                <wp:extent cx="249345" cy="171360"/>
                <wp:effectExtent l="38100" t="38100" r="55880" b="57785"/>
                <wp:wrapNone/>
                <wp:docPr id="543" name="Ink 543"/>
                <wp:cNvGraphicFramePr/>
                <a:graphic xmlns:a="http://schemas.openxmlformats.org/drawingml/2006/main">
                  <a:graphicData uri="http://schemas.microsoft.com/office/word/2010/wordprocessingInk">
                    <w14:contentPart bwMode="auto" r:id="rId33">
                      <w14:nvContentPartPr>
                        <w14:cNvContentPartPr/>
                      </w14:nvContentPartPr>
                      <w14:xfrm>
                        <a:off x="0" y="0"/>
                        <a:ext cx="249345" cy="171360"/>
                      </w14:xfrm>
                    </w14:contentPart>
                  </a:graphicData>
                </a:graphic>
              </wp:anchor>
            </w:drawing>
          </mc:Choice>
          <mc:Fallback>
            <w:pict>
              <v:shape w14:anchorId="2678E67D" id="Ink 543" o:spid="_x0000_s1026" type="#_x0000_t75" style="position:absolute;margin-left:118.5pt;margin-top:-5.05pt;width:21.05pt;height:14.9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">
                <v:imagedata r:id="rId34" o:title=""/>
              </v:shape>
            </w:pict>
          </mc:Fallback>
        </mc:AlternateContent>
      </w:r>
      <w:r>
        <w:rPr>
          <w:noProof/>
        </w:rPr>
        <mc:AlternateContent>
          <mc:Choice Requires="wpi">
            <w:drawing>
              <wp:anchor distT="0" distB="0" distL="114300" distR="114300" simplePos="0" relativeHeight="251718656" behindDoc="0" locked="0" layoutInCell="1" allowOverlap="1" wp14:anchorId="05C22957" wp14:editId="16D00FA5">
                <wp:simplePos x="0" y="0"/>
                <wp:positionH relativeFrom="column">
                  <wp:posOffset>2997840</wp:posOffset>
                </wp:positionH>
                <wp:positionV relativeFrom="paragraph">
                  <wp:posOffset>-45000</wp:posOffset>
                </wp:positionV>
                <wp:extent cx="92520" cy="156600"/>
                <wp:effectExtent l="19050" t="57150" r="41275" b="53340"/>
                <wp:wrapNone/>
                <wp:docPr id="535" name="Ink 535"/>
                <wp:cNvGraphicFramePr/>
                <a:graphic xmlns:a="http://schemas.openxmlformats.org/drawingml/2006/main">
                  <a:graphicData uri="http://schemas.microsoft.com/office/word/2010/wordprocessingInk">
                    <w14:contentPart bwMode="auto" r:id="rId35">
                      <w14:nvContentPartPr>
                        <w14:cNvContentPartPr/>
                      </w14:nvContentPartPr>
                      <w14:xfrm>
                        <a:off x="0" y="0"/>
                        <a:ext cx="92520" cy="156600"/>
                      </w14:xfrm>
                    </w14:contentPart>
                  </a:graphicData>
                </a:graphic>
              </wp:anchor>
            </w:drawing>
          </mc:Choice>
          <mc:Fallback>
            <w:pict>
              <v:shape w14:anchorId="7154796E" id="Ink 535" o:spid="_x0000_s1026" type="#_x0000_t75" style="position:absolute;margin-left:235.35pt;margin-top:-4.25pt;width:8.7pt;height:13.7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">
                <v:imagedata r:id="rId36" o:title=""/>
              </v:shape>
            </w:pict>
          </mc:Fallback>
        </mc:AlternateContent>
      </w:r>
      <w:r>
        <w:rPr>
          <w:noProof/>
        </w:rPr>
        <mc:AlternateContent>
          <mc:Choice Requires="wps">
            <w:drawing>
              <wp:anchor distT="0" distB="0" distL="114300" distR="114300" simplePos="0" relativeHeight="251699200" behindDoc="0" locked="0" layoutInCell="1" allowOverlap="1" wp14:anchorId="495300F0" wp14:editId="46F4F9D1">
                <wp:simplePos x="0" y="0"/>
                <wp:positionH relativeFrom="column">
                  <wp:posOffset>1089660</wp:posOffset>
                </wp:positionH>
                <wp:positionV relativeFrom="paragraph">
                  <wp:posOffset>152400</wp:posOffset>
                </wp:positionV>
                <wp:extent cx="99060" cy="129540"/>
                <wp:effectExtent l="0" t="0" r="15240" b="22860"/>
                <wp:wrapNone/>
                <wp:docPr id="532" name="Rectangle 532"/>
                <wp:cNvGraphicFramePr/>
                <a:graphic xmlns:a="http://schemas.openxmlformats.org/drawingml/2006/main">
                  <a:graphicData uri="http://schemas.microsoft.com/office/word/2010/wordprocessingShape">
                    <wps:wsp>
                      <wps:cNvSpPr/>
                      <wps:spPr>
                        <a:xfrm>
                          <a:off x="0" y="0"/>
                          <a:ext cx="99060" cy="129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E2043E" id="Rectangle 532" o:spid="_x0000_s1026" style="position:absolute;margin-left:85.8pt;margin-top:12pt;width:7.8pt;height:10.2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" filled="f" strokecolor="#243f60 [1604]" strokeweight="2pt"/>
            </w:pict>
          </mc:Fallback>
        </mc:AlternateContent>
      </w:r>
    </w:p>
    <w:p w14:paraId="21712C05" w14:textId="106B56A6" w:rsidR="000F5FC8" w:rsidRDefault="008F65EE" w:rsidP="000F5FC8">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noProof/>
        </w:rPr>
        <mc:AlternateContent>
          <mc:Choice Requires="aink">
            <w:drawing>
              <wp:anchor distT="0" distB="0" distL="114300" distR="114300" simplePos="0" relativeHeight="251662848" behindDoc="0" locked="0" layoutInCell="1" allowOverlap="1" wp14:anchorId="7FF7268B" wp14:editId="3F20AEB4">
                <wp:simplePos x="0" y="0"/>
                <wp:positionH relativeFrom="column">
                  <wp:posOffset>2145665</wp:posOffset>
                </wp:positionH>
                <wp:positionV relativeFrom="paragraph">
                  <wp:posOffset>-878840</wp:posOffset>
                </wp:positionV>
                <wp:extent cx="1648785" cy="1866900"/>
                <wp:effectExtent l="57150" t="38100" r="66040" b="57150"/>
                <wp:wrapNone/>
                <wp:docPr id="560" name="Ink 560"/>
                <wp:cNvGraphicFramePr/>
                <a:graphic xmlns:a="http://schemas.openxmlformats.org/drawingml/2006/main">
                  <a:graphicData uri="http://schemas.microsoft.com/office/word/2010/wordprocessingInk">
                    <w14:contentPart bwMode="auto" r:id="rId37">
                      <w14:nvContentPartPr>
                        <w14:cNvContentPartPr/>
                      </w14:nvContentPartPr>
                      <w14:xfrm>
                        <a:off x="0" y="0"/>
                        <a:ext cx="1648785" cy="1866900"/>
                      </w14:xfrm>
                    </w14:contentPart>
                  </a:graphicData>
                </a:graphic>
              </wp:anchor>
            </w:drawing>
          </mc:Choice>
          <mc:Fallback>
            <w:drawing>
              <wp:anchor distT="0" distB="0" distL="114300" distR="114300" simplePos="0" relativeHeight="251662848" behindDoc="0" locked="0" layoutInCell="1" allowOverlap="1" wp14:anchorId="7FF7268B" wp14:editId="3F20AEB4">
                <wp:simplePos x="0" y="0"/>
                <wp:positionH relativeFrom="column">
                  <wp:posOffset>2145665</wp:posOffset>
                </wp:positionH>
                <wp:positionV relativeFrom="paragraph">
                  <wp:posOffset>-878840</wp:posOffset>
                </wp:positionV>
                <wp:extent cx="1648785" cy="1866900"/>
                <wp:effectExtent l="57150" t="38100" r="66040" b="57150"/>
                <wp:wrapNone/>
                <wp:docPr id="560" name="Ink 560"/>
                <wp:cNvGraphicFramePr/>
                <a:graphic xmlns:a="http://schemas.openxmlformats.org/drawingml/2006/main">
                  <a:graphicData uri="http://schemas.openxmlformats.org/drawingml/2006/picture">
                    <pic:pic xmlns:pic="http://schemas.openxmlformats.org/drawingml/2006/picture">
                      <pic:nvPicPr>
                        <pic:cNvPr id="560" name="Ink 560"/>
                        <pic:cNvPicPr/>
                      </pic:nvPicPr>
                      <pic:blipFill>
                        <a:blip r:embed="rId38"/>
                        <a:stretch>
                          <a:fillRect/>
                        </a:stretch>
                      </pic:blipFill>
                      <pic:spPr>
                        <a:xfrm>
                          <a:off x="0" y="0"/>
                          <a:ext cx="1684425" cy="2082533"/>
                        </a:xfrm>
                        <a:prstGeom prst="rect">
                          <a:avLst/>
                        </a:prstGeom>
                      </pic:spPr>
                    </pic:pic>
                  </a:graphicData>
                </a:graphic>
              </wp:anchor>
            </w:drawing>
          </mc:Fallback>
        </mc:AlternateContent>
      </w:r>
      <w:r w:rsidR="002871A6">
        <w:rPr>
          <w:rFonts w:ascii="TimesNewRomanPSMT" w:hAnsi="TimesNewRomanPSMT" w:cs="TimesNewRomanPSMT"/>
          <w:noProof/>
        </w:rPr>
        <mc:AlternateContent>
          <mc:Choice Requires="wpi">
            <w:drawing>
              <wp:anchor distT="0" distB="0" distL="114300" distR="114300" simplePos="0" relativeHeight="251725824" behindDoc="0" locked="0" layoutInCell="1" allowOverlap="1" wp14:anchorId="5D9DC0FD" wp14:editId="63DAF8D2">
                <wp:simplePos x="0" y="0"/>
                <wp:positionH relativeFrom="column">
                  <wp:posOffset>850900</wp:posOffset>
                </wp:positionH>
                <wp:positionV relativeFrom="paragraph">
                  <wp:posOffset>42545</wp:posOffset>
                </wp:positionV>
                <wp:extent cx="209650" cy="133985"/>
                <wp:effectExtent l="38100" t="38100" r="0" b="56515"/>
                <wp:wrapNone/>
                <wp:docPr id="544" name="Ink 544"/>
                <wp:cNvGraphicFramePr/>
                <a:graphic xmlns:a="http://schemas.openxmlformats.org/drawingml/2006/main">
                  <a:graphicData uri="http://schemas.microsoft.com/office/word/2010/wordprocessingInk">
                    <w14:contentPart bwMode="auto" r:id="rId39">
                      <w14:nvContentPartPr>
                        <w14:cNvContentPartPr/>
                      </w14:nvContentPartPr>
                      <w14:xfrm>
                        <a:off x="0" y="0"/>
                        <a:ext cx="209650" cy="133985"/>
                      </w14:xfrm>
                    </w14:contentPart>
                  </a:graphicData>
                </a:graphic>
              </wp:anchor>
            </w:drawing>
          </mc:Choice>
          <mc:Fallback>
            <w:pict>
              <v:shape w14:anchorId="36A9C977" id="Ink 544" o:spid="_x0000_s1026" type="#_x0000_t75" style="position:absolute;margin-left:66.3pt;margin-top:2.65pt;width:17.9pt;height:11.9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">
                <v:imagedata r:id="rId40" o:title=""/>
              </v:shape>
            </w:pict>
          </mc:Fallback>
        </mc:AlternateContent>
      </w:r>
    </w:p>
    <w:p w14:paraId="110E324D" w14:textId="7EF8F2BE"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3AB2E54F" w14:textId="73008E38"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r>
        <w:rPr>
          <w:noProof/>
        </w:rPr>
        <mc:AlternateContent>
          <mc:Choice Requires="wpi">
            <w:drawing>
              <wp:anchor distT="0" distB="0" distL="114300" distR="114300" simplePos="0" relativeHeight="251657728" behindDoc="0" locked="0" layoutInCell="1" allowOverlap="1" wp14:anchorId="775CE82B" wp14:editId="62886A6D">
                <wp:simplePos x="0" y="0"/>
                <wp:positionH relativeFrom="column">
                  <wp:posOffset>2962560</wp:posOffset>
                </wp:positionH>
                <wp:positionV relativeFrom="paragraph">
                  <wp:posOffset>117540</wp:posOffset>
                </wp:positionV>
                <wp:extent cx="99720" cy="167040"/>
                <wp:effectExtent l="38100" t="38100" r="52705" b="42545"/>
                <wp:wrapNone/>
                <wp:docPr id="536" name="Ink 536"/>
                <wp:cNvGraphicFramePr/>
                <a:graphic xmlns:a="http://schemas.openxmlformats.org/drawingml/2006/main">
                  <a:graphicData uri="http://schemas.microsoft.com/office/word/2010/wordprocessingInk">
                    <w14:contentPart bwMode="auto" r:id="rId41">
                      <w14:nvContentPartPr>
                        <w14:cNvContentPartPr/>
                      </w14:nvContentPartPr>
                      <w14:xfrm>
                        <a:off x="0" y="0"/>
                        <a:ext cx="99720" cy="167040"/>
                      </w14:xfrm>
                    </w14:contentPart>
                  </a:graphicData>
                </a:graphic>
              </wp:anchor>
            </w:drawing>
          </mc:Choice>
          <mc:Fallback>
            <w:pict>
              <v:shape w14:anchorId="6A213CD4" id="Ink 536" o:spid="_x0000_s1026" type="#_x0000_t75" style="position:absolute;margin-left:232.55pt;margin-top:8.55pt;width:9.25pt;height:14.55pt;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">
                <v:imagedata r:id="rId42" o:title=""/>
              </v:shape>
            </w:pict>
          </mc:Fallback>
        </mc:AlternateContent>
      </w:r>
      <w:r>
        <w:rPr>
          <w:noProof/>
        </w:rPr>
        <mc:AlternateContent>
          <mc:Choice Requires="wps">
            <w:drawing>
              <wp:anchor distT="0" distB="0" distL="114300" distR="114300" simplePos="0" relativeHeight="251686912" behindDoc="0" locked="0" layoutInCell="1" allowOverlap="1" wp14:anchorId="5B35EFAF" wp14:editId="2667C525">
                <wp:simplePos x="0" y="0"/>
                <wp:positionH relativeFrom="column">
                  <wp:posOffset>1295400</wp:posOffset>
                </wp:positionH>
                <wp:positionV relativeFrom="paragraph">
                  <wp:posOffset>175260</wp:posOffset>
                </wp:positionV>
                <wp:extent cx="99060" cy="129540"/>
                <wp:effectExtent l="0" t="0" r="15240" b="22860"/>
                <wp:wrapNone/>
                <wp:docPr id="531" name="Rectangle 531"/>
                <wp:cNvGraphicFramePr/>
                <a:graphic xmlns:a="http://schemas.openxmlformats.org/drawingml/2006/main">
                  <a:graphicData uri="http://schemas.microsoft.com/office/word/2010/wordprocessingShape">
                    <wps:wsp>
                      <wps:cNvSpPr/>
                      <wps:spPr>
                        <a:xfrm>
                          <a:off x="0" y="0"/>
                          <a:ext cx="99060" cy="129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F5C980" id="Rectangle 531" o:spid="_x0000_s1026" style="position:absolute;margin-left:102pt;margin-top:13.8pt;width:7.8pt;height:10.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" filled="f" strokecolor="#243f60 [1604]" strokeweight="2pt"/>
            </w:pict>
          </mc:Fallback>
        </mc:AlternateContent>
      </w:r>
      <w:r>
        <w:rPr>
          <w:noProof/>
        </w:rPr>
        <mc:AlternateContent>
          <mc:Choice Requires="wps">
            <w:drawing>
              <wp:anchor distT="0" distB="0" distL="114300" distR="114300" simplePos="0" relativeHeight="251670528" behindDoc="0" locked="0" layoutInCell="1" allowOverlap="1" wp14:anchorId="4897FE21" wp14:editId="7602E558">
                <wp:simplePos x="0" y="0"/>
                <wp:positionH relativeFrom="column">
                  <wp:posOffset>2788920</wp:posOffset>
                </wp:positionH>
                <wp:positionV relativeFrom="paragraph">
                  <wp:posOffset>38100</wp:posOffset>
                </wp:positionV>
                <wp:extent cx="99060" cy="129540"/>
                <wp:effectExtent l="0" t="0" r="15240" b="22860"/>
                <wp:wrapNone/>
                <wp:docPr id="529" name="Rectangle 529"/>
                <wp:cNvGraphicFramePr/>
                <a:graphic xmlns:a="http://schemas.openxmlformats.org/drawingml/2006/main">
                  <a:graphicData uri="http://schemas.microsoft.com/office/word/2010/wordprocessingShape">
                    <wps:wsp>
                      <wps:cNvSpPr/>
                      <wps:spPr>
                        <a:xfrm>
                          <a:off x="0" y="0"/>
                          <a:ext cx="99060" cy="129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6E44FE" id="Rectangle 529" o:spid="_x0000_s1026" style="position:absolute;margin-left:219.6pt;margin-top:3pt;width:7.8pt;height:10.2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" filled="f" strokecolor="#243f60 [1604]" strokeweight="2pt"/>
            </w:pict>
          </mc:Fallback>
        </mc:AlternateContent>
      </w:r>
    </w:p>
    <w:p w14:paraId="224476DC" w14:textId="5F4D27A6"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noProof/>
        </w:rPr>
        <mc:AlternateContent>
          <mc:Choice Requires="wpi">
            <w:drawing>
              <wp:anchor distT="0" distB="0" distL="114300" distR="114300" simplePos="0" relativeHeight="251659776" behindDoc="0" locked="0" layoutInCell="1" allowOverlap="1" wp14:anchorId="2DF6FA20" wp14:editId="6825570E">
                <wp:simplePos x="0" y="0"/>
                <wp:positionH relativeFrom="column">
                  <wp:posOffset>1172640</wp:posOffset>
                </wp:positionH>
                <wp:positionV relativeFrom="paragraph">
                  <wp:posOffset>134400</wp:posOffset>
                </wp:positionV>
                <wp:extent cx="118440" cy="147600"/>
                <wp:effectExtent l="57150" t="38100" r="34290" b="43180"/>
                <wp:wrapNone/>
                <wp:docPr id="538" name="Ink 538"/>
                <wp:cNvGraphicFramePr/>
                <a:graphic xmlns:a="http://schemas.openxmlformats.org/drawingml/2006/main">
                  <a:graphicData uri="http://schemas.microsoft.com/office/word/2010/wordprocessingInk">
                    <w14:contentPart bwMode="auto" r:id="rId43">
                      <w14:nvContentPartPr>
                        <w14:cNvContentPartPr/>
                      </w14:nvContentPartPr>
                      <w14:xfrm>
                        <a:off x="0" y="0"/>
                        <a:ext cx="118440" cy="147600"/>
                      </w14:xfrm>
                    </w14:contentPart>
                  </a:graphicData>
                </a:graphic>
              </wp:anchor>
            </w:drawing>
          </mc:Choice>
          <mc:Fallback>
            <w:pict>
              <v:shape w14:anchorId="10636D48" id="Ink 538" o:spid="_x0000_s1026" type="#_x0000_t75" style="position:absolute;margin-left:91.65pt;margin-top:9.9pt;width:10.75pt;height:13pt;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">
                <v:imagedata r:id="rId44" o:title=""/>
              </v:shape>
            </w:pict>
          </mc:Fallback>
        </mc:AlternateContent>
      </w:r>
    </w:p>
    <w:p w14:paraId="51B4D50A" w14:textId="55A49557"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r>
        <w:rPr>
          <w:noProof/>
        </w:rPr>
        <mc:AlternateContent>
          <mc:Choice Requires="wps">
            <w:drawing>
              <wp:anchor distT="0" distB="0" distL="114300" distR="114300" simplePos="0" relativeHeight="251679744" behindDoc="0" locked="0" layoutInCell="1" allowOverlap="1" wp14:anchorId="1A0B5566" wp14:editId="7B89981D">
                <wp:simplePos x="0" y="0"/>
                <wp:positionH relativeFrom="column">
                  <wp:posOffset>2011680</wp:posOffset>
                </wp:positionH>
                <wp:positionV relativeFrom="paragraph">
                  <wp:posOffset>14605</wp:posOffset>
                </wp:positionV>
                <wp:extent cx="99060" cy="129540"/>
                <wp:effectExtent l="0" t="0" r="15240" b="22860"/>
                <wp:wrapNone/>
                <wp:docPr id="530" name="Rectangle 530"/>
                <wp:cNvGraphicFramePr/>
                <a:graphic xmlns:a="http://schemas.openxmlformats.org/drawingml/2006/main">
                  <a:graphicData uri="http://schemas.microsoft.com/office/word/2010/wordprocessingShape">
                    <wps:wsp>
                      <wps:cNvSpPr/>
                      <wps:spPr>
                        <a:xfrm>
                          <a:off x="0" y="0"/>
                          <a:ext cx="99060" cy="1295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3300C7" id="Rectangle 530" o:spid="_x0000_s1026" style="position:absolute;margin-left:158.4pt;margin-top:1.15pt;width:7.8pt;height:10.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" filled="f" strokecolor="#243f60 [1604]" strokeweight="2pt"/>
            </w:pict>
          </mc:Fallback>
        </mc:AlternateContent>
      </w:r>
    </w:p>
    <w:p w14:paraId="237FA8DD" w14:textId="3890A2A5"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noProof/>
        </w:rPr>
        <mc:AlternateContent>
          <mc:Choice Requires="wpi">
            <w:drawing>
              <wp:anchor distT="0" distB="0" distL="114300" distR="114300" simplePos="0" relativeHeight="251658752" behindDoc="0" locked="0" layoutInCell="1" allowOverlap="1" wp14:anchorId="1FBC61B8" wp14:editId="689D7D2E">
                <wp:simplePos x="0" y="0"/>
                <wp:positionH relativeFrom="column">
                  <wp:posOffset>2134920</wp:posOffset>
                </wp:positionH>
                <wp:positionV relativeFrom="paragraph">
                  <wp:posOffset>-42660</wp:posOffset>
                </wp:positionV>
                <wp:extent cx="109440" cy="179280"/>
                <wp:effectExtent l="38100" t="38100" r="43180" b="49530"/>
                <wp:wrapNone/>
                <wp:docPr id="537" name="Ink 537"/>
                <wp:cNvGraphicFramePr/>
                <a:graphic xmlns:a="http://schemas.openxmlformats.org/drawingml/2006/main">
                  <a:graphicData uri="http://schemas.microsoft.com/office/word/2010/wordprocessingInk">
                    <w14:contentPart bwMode="auto" r:id="rId45">
                      <w14:nvContentPartPr>
                        <w14:cNvContentPartPr/>
                      </w14:nvContentPartPr>
                      <w14:xfrm>
                        <a:off x="0" y="0"/>
                        <a:ext cx="109440" cy="179280"/>
                      </w14:xfrm>
                    </w14:contentPart>
                  </a:graphicData>
                </a:graphic>
              </wp:anchor>
            </w:drawing>
          </mc:Choice>
          <mc:Fallback>
            <w:pict>
              <v:shape w14:anchorId="2E9B1510" id="Ink 537" o:spid="_x0000_s1026" type="#_x0000_t75" style="position:absolute;margin-left:167.4pt;margin-top:-4.05pt;width:10pt;height:15.5pt;z-index:251658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">
                <v:imagedata r:id="rId46" o:title=""/>
              </v:shape>
            </w:pict>
          </mc:Fallback>
        </mc:AlternateContent>
      </w:r>
    </w:p>
    <w:p w14:paraId="41F792E5" w14:textId="28AD31A8"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7B56CA3B" w14:textId="77777777"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4F703D88" w14:textId="50660792" w:rsidR="002871A6" w:rsidRDefault="002871A6" w:rsidP="00164839">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rPr>
        <w:t>In circular DTH</w:t>
      </w:r>
      <w:r w:rsidR="00164839">
        <w:rPr>
          <w:rFonts w:ascii="TimesNewRomanPSMT" w:hAnsi="TimesNewRomanPSMT" w:cs="TimesNewRomanPSMT"/>
        </w:rPr>
        <w:t>,</w:t>
      </w:r>
      <w:r>
        <w:rPr>
          <w:rFonts w:ascii="TimesNewRomanPSMT" w:hAnsi="TimesNewRomanPSMT" w:cs="TimesNewRomanPSMT"/>
        </w:rPr>
        <w:t xml:space="preserve"> each peer keeps the information of their two immediate successor</w:t>
      </w:r>
      <w:r w:rsidR="00164839">
        <w:rPr>
          <w:rFonts w:ascii="TimesNewRomanPSMT" w:hAnsi="TimesNewRomanPSMT" w:cs="TimesNewRomanPSMT"/>
        </w:rPr>
        <w:t>s,</w:t>
      </w:r>
      <w:r>
        <w:rPr>
          <w:rFonts w:ascii="TimesNewRomanPSMT" w:hAnsi="TimesNewRomanPSMT" w:cs="TimesNewRomanPSMT"/>
        </w:rPr>
        <w:t xml:space="preserve"> and it ping</w:t>
      </w:r>
      <w:r w:rsidR="00164839">
        <w:rPr>
          <w:rFonts w:ascii="TimesNewRomanPSMT" w:hAnsi="TimesNewRomanPSMT" w:cs="TimesNewRomanPSMT"/>
        </w:rPr>
        <w:t>s</w:t>
      </w:r>
      <w:r>
        <w:rPr>
          <w:rFonts w:ascii="TimesNewRomanPSMT" w:hAnsi="TimesNewRomanPSMT" w:cs="TimesNewRomanPSMT"/>
        </w:rPr>
        <w:t xml:space="preserve"> them periodically </w:t>
      </w:r>
      <w:r w:rsidR="00164839">
        <w:rPr>
          <w:rFonts w:ascii="TimesNewRomanPSMT" w:hAnsi="TimesNewRomanPSMT" w:cs="TimesNewRomanPSMT"/>
        </w:rPr>
        <w:t>to check</w:t>
      </w:r>
      <w:r>
        <w:rPr>
          <w:rFonts w:ascii="TimesNewRomanPSMT" w:hAnsi="TimesNewRomanPSMT" w:cs="TimesNewRomanPSMT"/>
        </w:rPr>
        <w:t xml:space="preserve"> if the successor is alive or not.</w:t>
      </w:r>
    </w:p>
    <w:p w14:paraId="117B3D84" w14:textId="0C00C9F6" w:rsidR="008F65EE" w:rsidRDefault="008F65EE"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rPr>
        <w:t xml:space="preserve">When </w:t>
      </w:r>
      <w:r w:rsidR="00164839">
        <w:rPr>
          <w:rFonts w:ascii="TimesNewRomanPSMT" w:hAnsi="TimesNewRomanPSMT" w:cs="TimesNewRomanPSMT"/>
        </w:rPr>
        <w:t xml:space="preserve">peer </w:t>
      </w:r>
      <w:r>
        <w:rPr>
          <w:rFonts w:ascii="TimesNewRomanPSMT" w:hAnsi="TimesNewRomanPSMT" w:cs="TimesNewRomanPSMT"/>
        </w:rPr>
        <w:t xml:space="preserve">5 leaves </w:t>
      </w:r>
      <w:r w:rsidR="00164839">
        <w:rPr>
          <w:rFonts w:ascii="TimesNewRomanPSMT" w:hAnsi="TimesNewRomanPSMT" w:cs="TimesNewRomanPSMT"/>
        </w:rPr>
        <w:t xml:space="preserve">DTH, </w:t>
      </w:r>
      <w:r>
        <w:rPr>
          <w:rFonts w:ascii="TimesNewRomanPSMT" w:hAnsi="TimesNewRomanPSMT" w:cs="TimesNewRomanPSMT"/>
        </w:rPr>
        <w:t>below</w:t>
      </w:r>
      <w:r w:rsidR="00164839">
        <w:rPr>
          <w:rFonts w:ascii="TimesNewRomanPSMT" w:hAnsi="TimesNewRomanPSMT" w:cs="TimesNewRomanPSMT"/>
        </w:rPr>
        <w:t xml:space="preserve"> are </w:t>
      </w:r>
      <w:r>
        <w:rPr>
          <w:rFonts w:ascii="TimesNewRomanPSMT" w:hAnsi="TimesNewRomanPSMT" w:cs="TimesNewRomanPSMT"/>
        </w:rPr>
        <w:t xml:space="preserve">steps </w:t>
      </w:r>
      <w:r w:rsidR="00164839">
        <w:rPr>
          <w:rFonts w:ascii="TimesNewRomanPSMT" w:hAnsi="TimesNewRomanPSMT" w:cs="TimesNewRomanPSMT"/>
        </w:rPr>
        <w:t xml:space="preserve">that peer </w:t>
      </w:r>
      <w:r>
        <w:rPr>
          <w:rFonts w:ascii="TimesNewRomanPSMT" w:hAnsi="TimesNewRomanPSMT" w:cs="TimesNewRomanPSMT"/>
        </w:rPr>
        <w:t xml:space="preserve">3 </w:t>
      </w:r>
      <w:r w:rsidR="00164839">
        <w:rPr>
          <w:rFonts w:ascii="TimesNewRomanPSMT" w:hAnsi="TimesNewRomanPSMT" w:cs="TimesNewRomanPSMT"/>
        </w:rPr>
        <w:t xml:space="preserve">uses to </w:t>
      </w:r>
      <w:r>
        <w:rPr>
          <w:rFonts w:ascii="TimesNewRomanPSMT" w:hAnsi="TimesNewRomanPSMT" w:cs="TimesNewRomanPSMT"/>
        </w:rPr>
        <w:t>update its second successor</w:t>
      </w:r>
      <w:r w:rsidR="00164839">
        <w:rPr>
          <w:rFonts w:ascii="TimesNewRomanPSMT" w:hAnsi="TimesNewRomanPSMT" w:cs="TimesNewRomanPSMT"/>
        </w:rPr>
        <w:t xml:space="preserve"> information</w:t>
      </w:r>
      <w:r>
        <w:rPr>
          <w:rFonts w:ascii="TimesNewRomanPSMT" w:hAnsi="TimesNewRomanPSMT" w:cs="TimesNewRomanPSMT"/>
        </w:rPr>
        <w:t xml:space="preserve"> since </w:t>
      </w:r>
      <w:r w:rsidR="00164839">
        <w:rPr>
          <w:rFonts w:ascii="TimesNewRomanPSMT" w:hAnsi="TimesNewRomanPSMT" w:cs="TimesNewRomanPSMT"/>
        </w:rPr>
        <w:t xml:space="preserve">there is no change in its </w:t>
      </w:r>
      <w:r>
        <w:rPr>
          <w:rFonts w:ascii="TimesNewRomanPSMT" w:hAnsi="TimesNewRomanPSMT" w:cs="TimesNewRomanPSMT"/>
        </w:rPr>
        <w:t>immediate successor</w:t>
      </w:r>
      <w:r w:rsidR="00164839">
        <w:rPr>
          <w:rFonts w:ascii="TimesNewRomanPSMT" w:hAnsi="TimesNewRomanPSMT" w:cs="TimesNewRomanPSMT"/>
        </w:rPr>
        <w:t>.</w:t>
      </w:r>
    </w:p>
    <w:p w14:paraId="01409E40" w14:textId="1BE14A0C" w:rsidR="008F65EE" w:rsidRDefault="002871A6" w:rsidP="008F65EE">
      <w:pPr>
        <w:widowControl w:val="0"/>
        <w:autoSpaceDE w:val="0"/>
        <w:autoSpaceDN w:val="0"/>
        <w:adjustRightInd w:val="0"/>
        <w:spacing w:after="120" w:line="240" w:lineRule="auto"/>
        <w:ind w:left="720"/>
        <w:jc w:val="both"/>
        <w:rPr>
          <w:rFonts w:ascii="TimesNewRomanPSMT" w:hAnsi="TimesNewRomanPSMT" w:cs="TimesNewRomanPSMT"/>
        </w:rPr>
      </w:pPr>
      <w:proofErr w:type="gramStart"/>
      <w:r>
        <w:rPr>
          <w:rFonts w:ascii="TimesNewRomanPSMT" w:hAnsi="TimesNewRomanPSMT" w:cs="TimesNewRomanPSMT"/>
        </w:rPr>
        <w:t>So</w:t>
      </w:r>
      <w:proofErr w:type="gramEnd"/>
      <w:r>
        <w:rPr>
          <w:rFonts w:ascii="TimesNewRomanPSMT" w:hAnsi="TimesNewRomanPSMT" w:cs="TimesNewRomanPSMT"/>
        </w:rPr>
        <w:t xml:space="preserve"> if peer 5 leaves the DTH</w:t>
      </w:r>
      <w:r w:rsidR="008F65EE">
        <w:rPr>
          <w:rFonts w:ascii="TimesNewRomanPSMT" w:hAnsi="TimesNewRomanPSMT" w:cs="TimesNewRomanPSMT"/>
        </w:rPr>
        <w:t>. There will be no respon</w:t>
      </w:r>
      <w:r w:rsidR="00164839">
        <w:rPr>
          <w:rFonts w:ascii="TimesNewRomanPSMT" w:hAnsi="TimesNewRomanPSMT" w:cs="TimesNewRomanPSMT"/>
        </w:rPr>
        <w:t>se</w:t>
      </w:r>
      <w:r w:rsidR="008F65EE">
        <w:rPr>
          <w:rFonts w:ascii="TimesNewRomanPSMT" w:hAnsi="TimesNewRomanPSMT" w:cs="TimesNewRomanPSMT"/>
        </w:rPr>
        <w:t xml:space="preserve"> from peer 5 to its predecessor when its predecessor ping to check </w:t>
      </w:r>
      <w:r w:rsidR="00164839">
        <w:rPr>
          <w:rFonts w:ascii="TimesNewRomanPSMT" w:hAnsi="TimesNewRomanPSMT" w:cs="TimesNewRomanPSMT"/>
        </w:rPr>
        <w:t>its successor's aliveness</w:t>
      </w:r>
      <w:r w:rsidR="008F65EE">
        <w:rPr>
          <w:rFonts w:ascii="TimesNewRomanPSMT" w:hAnsi="TimesNewRomanPSMT" w:cs="TimesNewRomanPSMT"/>
        </w:rPr>
        <w:t xml:space="preserve">. </w:t>
      </w:r>
      <w:r w:rsidR="00164839">
        <w:rPr>
          <w:rFonts w:ascii="TimesNewRomanPSMT" w:hAnsi="TimesNewRomanPSMT" w:cs="TimesNewRomanPSMT"/>
        </w:rPr>
        <w:t>Peer 4 identified peer 5 departed the DTH, it makes peer 8 as its immediate successor and</w:t>
      </w:r>
      <w:r w:rsidR="008F65EE">
        <w:rPr>
          <w:rFonts w:ascii="TimesNewRomanPSMT" w:hAnsi="TimesNewRomanPSMT" w:cs="TimesNewRomanPSMT"/>
        </w:rPr>
        <w:t xml:space="preserve"> will ask</w:t>
      </w:r>
      <w:r w:rsidR="00164839">
        <w:rPr>
          <w:rFonts w:ascii="TimesNewRomanPSMT" w:hAnsi="TimesNewRomanPSMT" w:cs="TimesNewRomanPSMT"/>
        </w:rPr>
        <w:t xml:space="preserve"> peer</w:t>
      </w:r>
      <w:r w:rsidR="008F65EE">
        <w:rPr>
          <w:rFonts w:ascii="TimesNewRomanPSMT" w:hAnsi="TimesNewRomanPSMT" w:cs="TimesNewRomanPSMT"/>
        </w:rPr>
        <w:t xml:space="preserve"> 8 who is his successor </w:t>
      </w:r>
      <w:r w:rsidR="002F3BF3">
        <w:rPr>
          <w:rFonts w:ascii="TimesNewRomanPSMT" w:hAnsi="TimesNewRomanPSMT" w:cs="TimesNewRomanPSMT"/>
        </w:rPr>
        <w:t xml:space="preserve">(which is peer 12) </w:t>
      </w:r>
      <w:r w:rsidR="008F65EE">
        <w:rPr>
          <w:rFonts w:ascii="TimesNewRomanPSMT" w:hAnsi="TimesNewRomanPSMT" w:cs="TimesNewRomanPSMT"/>
        </w:rPr>
        <w:t xml:space="preserve">and make it as second </w:t>
      </w:r>
      <w:r w:rsidR="00164839">
        <w:rPr>
          <w:rFonts w:ascii="TimesNewRomanPSMT" w:hAnsi="TimesNewRomanPSMT" w:cs="TimesNewRomanPSMT"/>
        </w:rPr>
        <w:t>direct</w:t>
      </w:r>
      <w:r w:rsidR="008F65EE">
        <w:rPr>
          <w:rFonts w:ascii="TimesNewRomanPSMT" w:hAnsi="TimesNewRomanPSMT" w:cs="TimesNewRomanPSMT"/>
        </w:rPr>
        <w:t xml:space="preserve"> successor. When </w:t>
      </w:r>
      <w:r w:rsidR="00164839">
        <w:rPr>
          <w:rFonts w:ascii="TimesNewRomanPSMT" w:hAnsi="TimesNewRomanPSMT" w:cs="TimesNewRomanPSMT"/>
        </w:rPr>
        <w:t xml:space="preserve">peer </w:t>
      </w:r>
      <w:r w:rsidR="008F65EE">
        <w:rPr>
          <w:rFonts w:ascii="TimesNewRomanPSMT" w:hAnsi="TimesNewRomanPSMT" w:cs="TimesNewRomanPSMT"/>
        </w:rPr>
        <w:t>5 departed</w:t>
      </w:r>
      <w:r w:rsidR="00164839">
        <w:rPr>
          <w:rFonts w:ascii="TimesNewRomanPSMT" w:hAnsi="TimesNewRomanPSMT" w:cs="TimesNewRomanPSMT"/>
        </w:rPr>
        <w:t>,</w:t>
      </w:r>
      <w:r w:rsidR="008F65EE">
        <w:rPr>
          <w:rFonts w:ascii="TimesNewRomanPSMT" w:hAnsi="TimesNewRomanPSMT" w:cs="TimesNewRomanPSMT"/>
        </w:rPr>
        <w:t xml:space="preserve"> </w:t>
      </w:r>
      <w:r w:rsidR="00164839">
        <w:rPr>
          <w:rFonts w:ascii="TimesNewRomanPSMT" w:hAnsi="TimesNewRomanPSMT" w:cs="TimesNewRomanPSMT"/>
        </w:rPr>
        <w:t xml:space="preserve">peer </w:t>
      </w:r>
      <w:r w:rsidR="008F65EE">
        <w:rPr>
          <w:rFonts w:ascii="TimesNewRomanPSMT" w:hAnsi="TimesNewRomanPSMT" w:cs="TimesNewRomanPSMT"/>
        </w:rPr>
        <w:t xml:space="preserve">3 </w:t>
      </w:r>
      <w:r w:rsidR="002C1951">
        <w:rPr>
          <w:rFonts w:ascii="TimesNewRomanPSMT" w:hAnsi="TimesNewRomanPSMT" w:cs="TimesNewRomanPSMT"/>
        </w:rPr>
        <w:t xml:space="preserve">check aliveness of its immediate successor peer 4 which still alive so, peer 4 will be its immediate successor and then its </w:t>
      </w:r>
      <w:r w:rsidR="008F65EE">
        <w:rPr>
          <w:rFonts w:ascii="TimesNewRomanPSMT" w:hAnsi="TimesNewRomanPSMT" w:cs="TimesNewRomanPSMT"/>
        </w:rPr>
        <w:t>ask peer 4 who is his immediate successor now</w:t>
      </w:r>
      <w:r w:rsidR="00164839">
        <w:rPr>
          <w:rFonts w:ascii="TimesNewRomanPSMT" w:hAnsi="TimesNewRomanPSMT" w:cs="TimesNewRomanPSMT"/>
        </w:rPr>
        <w:t>,</w:t>
      </w:r>
      <w:r w:rsidR="008F65EE">
        <w:rPr>
          <w:rFonts w:ascii="TimesNewRomanPSMT" w:hAnsi="TimesNewRomanPSMT" w:cs="TimesNewRomanPSMT"/>
        </w:rPr>
        <w:t xml:space="preserve"> since 8 is</w:t>
      </w:r>
      <w:r w:rsidR="00164839">
        <w:rPr>
          <w:rFonts w:ascii="TimesNewRomanPSMT" w:hAnsi="TimesNewRomanPSMT" w:cs="TimesNewRomanPSMT"/>
        </w:rPr>
        <w:t xml:space="preserve"> his</w:t>
      </w:r>
      <w:r w:rsidR="008F65EE">
        <w:rPr>
          <w:rFonts w:ascii="TimesNewRomanPSMT" w:hAnsi="TimesNewRomanPSMT" w:cs="TimesNewRomanPSMT"/>
        </w:rPr>
        <w:t xml:space="preserve"> immediate successor</w:t>
      </w:r>
      <w:r w:rsidR="00164839">
        <w:rPr>
          <w:rFonts w:ascii="TimesNewRomanPSMT" w:hAnsi="TimesNewRomanPSMT" w:cs="TimesNewRomanPSMT"/>
        </w:rPr>
        <w:t>,</w:t>
      </w:r>
      <w:r w:rsidR="008F65EE">
        <w:rPr>
          <w:rFonts w:ascii="TimesNewRomanPSMT" w:hAnsi="TimesNewRomanPSMT" w:cs="TimesNewRomanPSMT"/>
        </w:rPr>
        <w:t xml:space="preserve"> 8 will become </w:t>
      </w:r>
      <w:r w:rsidR="00164839">
        <w:rPr>
          <w:rFonts w:ascii="TimesNewRomanPSMT" w:hAnsi="TimesNewRomanPSMT" w:cs="TimesNewRomanPSMT"/>
        </w:rPr>
        <w:t xml:space="preserve">the </w:t>
      </w:r>
      <w:r w:rsidR="008F65EE">
        <w:rPr>
          <w:rFonts w:ascii="TimesNewRomanPSMT" w:hAnsi="TimesNewRomanPSMT" w:cs="TimesNewRomanPSMT"/>
        </w:rPr>
        <w:t>second successor for 3.</w:t>
      </w:r>
    </w:p>
    <w:p w14:paraId="124F130E" w14:textId="7E9AAF4A"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0F43945C" w14:textId="2E9F453F"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2F3041BA" w14:textId="69564D1E"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2ED95BDB" w14:textId="63A59FDF"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63F31A82" w14:textId="77777777"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75EB0958" w14:textId="184D27C7" w:rsidR="008F65EE" w:rsidRDefault="00CC652F"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noProof/>
        </w:rPr>
        <mc:AlternateContent>
          <mc:Choice Requires="wpi">
            <w:drawing>
              <wp:anchor distT="0" distB="0" distL="114300" distR="114300" simplePos="0" relativeHeight="251665920" behindDoc="0" locked="0" layoutInCell="1" allowOverlap="1" wp14:anchorId="74432FDA" wp14:editId="7CD8363C">
                <wp:simplePos x="0" y="0"/>
                <wp:positionH relativeFrom="column">
                  <wp:posOffset>2481580</wp:posOffset>
                </wp:positionH>
                <wp:positionV relativeFrom="paragraph">
                  <wp:posOffset>92710</wp:posOffset>
                </wp:positionV>
                <wp:extent cx="203955" cy="179070"/>
                <wp:effectExtent l="38100" t="38100" r="5715" b="49530"/>
                <wp:wrapNone/>
                <wp:docPr id="591" name="Ink 591"/>
                <wp:cNvGraphicFramePr/>
                <a:graphic xmlns:a="http://schemas.openxmlformats.org/drawingml/2006/main">
                  <a:graphicData uri="http://schemas.microsoft.com/office/word/2010/wordprocessingInk">
                    <w14:contentPart bwMode="auto" r:id="rId47">
                      <w14:nvContentPartPr>
                        <w14:cNvContentPartPr/>
                      </w14:nvContentPartPr>
                      <w14:xfrm>
                        <a:off x="0" y="0"/>
                        <a:ext cx="203955" cy="179070"/>
                      </w14:xfrm>
                    </w14:contentPart>
                  </a:graphicData>
                </a:graphic>
              </wp:anchor>
            </w:drawing>
          </mc:Choice>
          <mc:Fallback>
            <w:pict>
              <v:shape w14:anchorId="0FE5C17F" id="Ink 591" o:spid="_x0000_s1026" type="#_x0000_t75" style="position:absolute;margin-left:194.7pt;margin-top:6.6pt;width:17.45pt;height:15.5pt;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">
                <v:imagedata r:id="rId48" o:title=""/>
              </v:shape>
            </w:pict>
          </mc:Fallback>
        </mc:AlternateContent>
      </w:r>
      <w:r>
        <w:rPr>
          <w:rFonts w:ascii="TimesNewRomanPSMT" w:hAnsi="TimesNewRomanPSMT" w:cs="TimesNewRomanPSMT"/>
          <w:noProof/>
        </w:rPr>
        <mc:AlternateContent>
          <mc:Choice Requires="wpi">
            <w:drawing>
              <wp:anchor distT="0" distB="0" distL="114300" distR="114300" simplePos="0" relativeHeight="251787264" behindDoc="0" locked="0" layoutInCell="1" allowOverlap="1" wp14:anchorId="2B1E35D3" wp14:editId="0DA5848D">
                <wp:simplePos x="0" y="0"/>
                <wp:positionH relativeFrom="column">
                  <wp:posOffset>3500400</wp:posOffset>
                </wp:positionH>
                <wp:positionV relativeFrom="paragraph">
                  <wp:posOffset>195335</wp:posOffset>
                </wp:positionV>
                <wp:extent cx="35280" cy="92160"/>
                <wp:effectExtent l="38100" t="38100" r="41275" b="41275"/>
                <wp:wrapNone/>
                <wp:docPr id="583" name="Ink 583"/>
                <wp:cNvGraphicFramePr/>
                <a:graphic xmlns:a="http://schemas.openxmlformats.org/drawingml/2006/main">
                  <a:graphicData uri="http://schemas.microsoft.com/office/word/2010/wordprocessingInk">
                    <w14:contentPart bwMode="auto" r:id="rId49">
                      <w14:nvContentPartPr>
                        <w14:cNvContentPartPr/>
                      </w14:nvContentPartPr>
                      <w14:xfrm>
                        <a:off x="0" y="0"/>
                        <a:ext cx="35280" cy="92160"/>
                      </w14:xfrm>
                    </w14:contentPart>
                  </a:graphicData>
                </a:graphic>
              </wp:anchor>
            </w:drawing>
          </mc:Choice>
          <mc:Fallback>
            <w:pict>
              <v:shape w14:anchorId="6758D3B2" id="Ink 583" o:spid="_x0000_s1026" type="#_x0000_t75" style="position:absolute;margin-left:274.9pt;margin-top:14.7pt;width:4.25pt;height:8.6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">
                <v:imagedata r:id="rId50" o:title=""/>
              </v:shape>
            </w:pict>
          </mc:Fallback>
        </mc:AlternateContent>
      </w:r>
      <w:r w:rsidR="008F65EE">
        <w:rPr>
          <w:rFonts w:ascii="TimesNewRomanPSMT" w:hAnsi="TimesNewRomanPSMT" w:cs="TimesNewRomanPSMT"/>
          <w:noProof/>
        </w:rPr>
        <mc:AlternateContent>
          <mc:Choice Requires="wps">
            <w:drawing>
              <wp:anchor distT="0" distB="0" distL="114300" distR="114300" simplePos="0" relativeHeight="251731968" behindDoc="0" locked="0" layoutInCell="1" allowOverlap="1" wp14:anchorId="5DAF71C5" wp14:editId="21DAC64E">
                <wp:simplePos x="0" y="0"/>
                <wp:positionH relativeFrom="column">
                  <wp:posOffset>2118360</wp:posOffset>
                </wp:positionH>
                <wp:positionV relativeFrom="paragraph">
                  <wp:posOffset>236855</wp:posOffset>
                </wp:positionV>
                <wp:extent cx="1531620" cy="1440180"/>
                <wp:effectExtent l="0" t="0" r="11430" b="26670"/>
                <wp:wrapNone/>
                <wp:docPr id="571" name="Flowchart: Connector 571"/>
                <wp:cNvGraphicFramePr/>
                <a:graphic xmlns:a="http://schemas.openxmlformats.org/drawingml/2006/main">
                  <a:graphicData uri="http://schemas.microsoft.com/office/word/2010/wordprocessingShape">
                    <wps:wsp>
                      <wps:cNvSpPr/>
                      <wps:spPr>
                        <a:xfrm>
                          <a:off x="0" y="0"/>
                          <a:ext cx="1531620" cy="1440180"/>
                        </a:xfrm>
                        <a:prstGeom prst="flowChartConnector">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CD7D18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571" o:spid="_x0000_s1026" type="#_x0000_t120" style="position:absolute;margin-left:166.8pt;margin-top:18.65pt;width:120.6pt;height:113.4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" filled="f" strokecolor="#243f60 [1604]" strokeweight="2pt"/>
            </w:pict>
          </mc:Fallback>
        </mc:AlternateContent>
      </w:r>
    </w:p>
    <w:p w14:paraId="73DAB883" w14:textId="40DC8727" w:rsidR="008F65EE" w:rsidRDefault="008F65EE"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noProof/>
        </w:rPr>
        <mc:AlternateContent>
          <mc:Choice Requires="wps">
            <w:drawing>
              <wp:anchor distT="0" distB="0" distL="114300" distR="114300" simplePos="0" relativeHeight="251760640" behindDoc="0" locked="0" layoutInCell="1" allowOverlap="1" wp14:anchorId="6C53FBA3" wp14:editId="60F650D6">
                <wp:simplePos x="0" y="0"/>
                <wp:positionH relativeFrom="column">
                  <wp:posOffset>2377440</wp:posOffset>
                </wp:positionH>
                <wp:positionV relativeFrom="paragraph">
                  <wp:posOffset>46355</wp:posOffset>
                </wp:positionV>
                <wp:extent cx="109220" cy="99060"/>
                <wp:effectExtent l="0" t="0" r="24130" b="15240"/>
                <wp:wrapNone/>
                <wp:docPr id="580" name="Rectangle 580"/>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A16D05" id="Rectangle 580" o:spid="_x0000_s1026" style="position:absolute;margin-left:187.2pt;margin-top:3.65pt;width:8.6pt;height:7.8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" filled="f" strokecolor="#243f60 [1604]" strokeweight="2pt"/>
            </w:pict>
          </mc:Fallback>
        </mc:AlternateContent>
      </w:r>
      <w:r>
        <w:rPr>
          <w:rFonts w:ascii="TimesNewRomanPSMT" w:hAnsi="TimesNewRomanPSMT" w:cs="TimesNewRomanPSMT"/>
          <w:noProof/>
        </w:rPr>
        <mc:AlternateContent>
          <mc:Choice Requires="wps">
            <w:drawing>
              <wp:anchor distT="0" distB="0" distL="114300" distR="114300" simplePos="0" relativeHeight="251737088" behindDoc="0" locked="0" layoutInCell="1" allowOverlap="1" wp14:anchorId="5E7F47CB" wp14:editId="64880BEA">
                <wp:simplePos x="0" y="0"/>
                <wp:positionH relativeFrom="column">
                  <wp:posOffset>3205480</wp:posOffset>
                </wp:positionH>
                <wp:positionV relativeFrom="paragraph">
                  <wp:posOffset>31115</wp:posOffset>
                </wp:positionV>
                <wp:extent cx="109220" cy="99060"/>
                <wp:effectExtent l="0" t="0" r="24130" b="15240"/>
                <wp:wrapNone/>
                <wp:docPr id="572" name="Rectangle 572"/>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F0878A" id="Rectangle 572" o:spid="_x0000_s1026" style="position:absolute;margin-left:252.4pt;margin-top:2.45pt;width:8.6pt;height:7.8pt;z-index:2517370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" filled="f" strokecolor="#243f60 [1604]" strokeweight="2pt"/>
            </w:pict>
          </mc:Fallback>
        </mc:AlternateContent>
      </w:r>
    </w:p>
    <w:p w14:paraId="04BDC6AC" w14:textId="52A7C9D1" w:rsidR="008F65EE" w:rsidRDefault="008F65EE"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noProof/>
        </w:rPr>
        <mc:AlternateContent>
          <mc:Choice Requires="wps">
            <w:drawing>
              <wp:anchor distT="0" distB="0" distL="114300" distR="114300" simplePos="0" relativeHeight="251746304" behindDoc="0" locked="0" layoutInCell="1" allowOverlap="1" wp14:anchorId="69987659" wp14:editId="523DF89B">
                <wp:simplePos x="0" y="0"/>
                <wp:positionH relativeFrom="column">
                  <wp:posOffset>3581400</wp:posOffset>
                </wp:positionH>
                <wp:positionV relativeFrom="paragraph">
                  <wp:posOffset>228600</wp:posOffset>
                </wp:positionV>
                <wp:extent cx="109220" cy="99060"/>
                <wp:effectExtent l="0" t="0" r="24130" b="15240"/>
                <wp:wrapNone/>
                <wp:docPr id="578" name="Rectangle 578"/>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2D8AB2" id="Rectangle 578" o:spid="_x0000_s1026" style="position:absolute;margin-left:282pt;margin-top:18pt;width:8.6pt;height:7.8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" filled="f" strokecolor="#243f60 [1604]" strokeweight="2pt"/>
            </w:pict>
          </mc:Fallback>
        </mc:AlternateContent>
      </w:r>
    </w:p>
    <w:p w14:paraId="3BE5BED3" w14:textId="6FFAA7B3" w:rsidR="008F65EE" w:rsidRDefault="008F65EE"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noProof/>
        </w:rPr>
        <mc:AlternateContent>
          <mc:Choice Requires="wps">
            <w:drawing>
              <wp:anchor distT="0" distB="0" distL="114300" distR="114300" simplePos="0" relativeHeight="251778048" behindDoc="0" locked="0" layoutInCell="1" allowOverlap="1" wp14:anchorId="624F00FE" wp14:editId="2E774207">
                <wp:simplePos x="0" y="0"/>
                <wp:positionH relativeFrom="column">
                  <wp:posOffset>2072640</wp:posOffset>
                </wp:positionH>
                <wp:positionV relativeFrom="paragraph">
                  <wp:posOffset>92075</wp:posOffset>
                </wp:positionV>
                <wp:extent cx="109220" cy="99060"/>
                <wp:effectExtent l="0" t="0" r="24130" b="15240"/>
                <wp:wrapNone/>
                <wp:docPr id="581" name="Rectangle 581"/>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476F8E" id="Rectangle 581" o:spid="_x0000_s1026" style="position:absolute;margin-left:163.2pt;margin-top:7.25pt;width:8.6pt;height:7.8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" filled="f" strokecolor="#243f60 [1604]" strokeweight="2pt"/>
            </w:pict>
          </mc:Fallback>
        </mc:AlternateContent>
      </w:r>
    </w:p>
    <w:p w14:paraId="203A538F" w14:textId="3BD4C349" w:rsidR="008F65EE" w:rsidRDefault="00CC652F"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noProof/>
        </w:rPr>
        <mc:AlternateContent>
          <mc:Choice Requires="wpi">
            <w:drawing>
              <wp:anchor distT="0" distB="0" distL="114300" distR="114300" simplePos="0" relativeHeight="251675136" behindDoc="0" locked="0" layoutInCell="1" allowOverlap="1" wp14:anchorId="7447F1F5" wp14:editId="302CD9B7">
                <wp:simplePos x="0" y="0"/>
                <wp:positionH relativeFrom="column">
                  <wp:posOffset>4806315</wp:posOffset>
                </wp:positionH>
                <wp:positionV relativeFrom="paragraph">
                  <wp:posOffset>-6350</wp:posOffset>
                </wp:positionV>
                <wp:extent cx="884880" cy="693420"/>
                <wp:effectExtent l="19050" t="38100" r="29845" b="49530"/>
                <wp:wrapNone/>
                <wp:docPr id="652" name="Ink 652"/>
                <wp:cNvGraphicFramePr/>
                <a:graphic xmlns:a="http://schemas.openxmlformats.org/drawingml/2006/main">
                  <a:graphicData uri="http://schemas.microsoft.com/office/word/2010/wordprocessingInk">
                    <w14:contentPart bwMode="auto" r:id="rId51">
                      <w14:nvContentPartPr>
                        <w14:cNvContentPartPr/>
                      </w14:nvContentPartPr>
                      <w14:xfrm>
                        <a:off x="0" y="0"/>
                        <a:ext cx="884880" cy="693420"/>
                      </w14:xfrm>
                    </w14:contentPart>
                  </a:graphicData>
                </a:graphic>
              </wp:anchor>
            </w:drawing>
          </mc:Choice>
          <mc:Fallback>
            <w:pict>
              <v:shape w14:anchorId="55B91109" id="Ink 652" o:spid="_x0000_s1026" type="#_x0000_t75" style="position:absolute;margin-left:378.1pt;margin-top:-.85pt;width:70.4pt;height:55.3pt;z-index:25167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">
                <v:imagedata r:id="rId52" o:title=""/>
              </v:shape>
            </w:pict>
          </mc:Fallback>
        </mc:AlternateContent>
      </w:r>
      <w:r>
        <w:rPr>
          <w:rFonts w:ascii="TimesNewRomanPSMT" w:hAnsi="TimesNewRomanPSMT" w:cs="TimesNewRomanPSMT"/>
          <w:noProof/>
        </w:rPr>
        <mc:AlternateContent>
          <mc:Choice Requires="wpi">
            <w:drawing>
              <wp:anchor distT="0" distB="0" distL="114300" distR="114300" simplePos="0" relativeHeight="251673088" behindDoc="0" locked="0" layoutInCell="1" allowOverlap="1" wp14:anchorId="799DB09F" wp14:editId="43A90CC9">
                <wp:simplePos x="0" y="0"/>
                <wp:positionH relativeFrom="column">
                  <wp:posOffset>3016250</wp:posOffset>
                </wp:positionH>
                <wp:positionV relativeFrom="paragraph">
                  <wp:posOffset>-535305</wp:posOffset>
                </wp:positionV>
                <wp:extent cx="2565540" cy="1549735"/>
                <wp:effectExtent l="38100" t="38100" r="6350" b="31750"/>
                <wp:wrapNone/>
                <wp:docPr id="646" name="Ink 646"/>
                <wp:cNvGraphicFramePr/>
                <a:graphic xmlns:a="http://schemas.openxmlformats.org/drawingml/2006/main">
                  <a:graphicData uri="http://schemas.microsoft.com/office/word/2010/wordprocessingInk">
                    <w14:contentPart bwMode="auto" r:id="rId53">
                      <w14:nvContentPartPr>
                        <w14:cNvContentPartPr/>
                      </w14:nvContentPartPr>
                      <w14:xfrm>
                        <a:off x="0" y="0"/>
                        <a:ext cx="2565540" cy="1549735"/>
                      </w14:xfrm>
                    </w14:contentPart>
                  </a:graphicData>
                </a:graphic>
              </wp:anchor>
            </w:drawing>
          </mc:Choice>
          <mc:Fallback>
            <w:pict>
              <v:shape w14:anchorId="10679A4E" id="Ink 646" o:spid="_x0000_s1026" type="#_x0000_t75" style="position:absolute;margin-left:237.15pt;margin-top:-42.5pt;width:202.7pt;height:122.75pt;z-index:25167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">
                <v:imagedata r:id="rId54" o:title=""/>
              </v:shape>
            </w:pict>
          </mc:Fallback>
        </mc:AlternateContent>
      </w:r>
      <w:r>
        <w:rPr>
          <w:rFonts w:ascii="TimesNewRomanPSMT" w:hAnsi="TimesNewRomanPSMT" w:cs="TimesNewRomanPSMT"/>
          <w:noProof/>
        </w:rPr>
        <mc:AlternateContent>
          <mc:Choice Requires="wpi">
            <w:drawing>
              <wp:anchor distT="0" distB="0" distL="114300" distR="114300" simplePos="0" relativeHeight="251672064" behindDoc="0" locked="0" layoutInCell="1" allowOverlap="1" wp14:anchorId="5D19A752" wp14:editId="475C438D">
                <wp:simplePos x="0" y="0"/>
                <wp:positionH relativeFrom="column">
                  <wp:posOffset>2961005</wp:posOffset>
                </wp:positionH>
                <wp:positionV relativeFrom="paragraph">
                  <wp:posOffset>-198120</wp:posOffset>
                </wp:positionV>
                <wp:extent cx="1549170" cy="780415"/>
                <wp:effectExtent l="38100" t="38100" r="32385" b="38735"/>
                <wp:wrapNone/>
                <wp:docPr id="635" name="Ink 635"/>
                <wp:cNvGraphicFramePr/>
                <a:graphic xmlns:a="http://schemas.openxmlformats.org/drawingml/2006/main">
                  <a:graphicData uri="http://schemas.microsoft.com/office/word/2010/wordprocessingInk">
                    <w14:contentPart bwMode="auto" r:id="rId55">
                      <w14:nvContentPartPr>
                        <w14:cNvContentPartPr/>
                      </w14:nvContentPartPr>
                      <w14:xfrm>
                        <a:off x="0" y="0"/>
                        <a:ext cx="1549170" cy="780415"/>
                      </w14:xfrm>
                    </w14:contentPart>
                  </a:graphicData>
                </a:graphic>
              </wp:anchor>
            </w:drawing>
          </mc:Choice>
          <mc:Fallback>
            <w:pict>
              <v:shape w14:anchorId="3A0773E9" id="Ink 635" o:spid="_x0000_s1026" type="#_x0000_t75" style="position:absolute;margin-left:232.8pt;margin-top:-15.95pt;width:122.7pt;height:62.15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">
                <v:imagedata r:id="rId56" o:title=""/>
              </v:shape>
            </w:pict>
          </mc:Fallback>
        </mc:AlternateContent>
      </w:r>
      <w:r>
        <w:rPr>
          <w:rFonts w:ascii="TimesNewRomanPSMT" w:hAnsi="TimesNewRomanPSMT" w:cs="TimesNewRomanPSMT"/>
          <w:noProof/>
        </w:rPr>
        <mc:AlternateContent>
          <mc:Choice Requires="wpi">
            <w:drawing>
              <wp:anchor distT="0" distB="0" distL="114300" distR="114300" simplePos="0" relativeHeight="251670016" behindDoc="0" locked="0" layoutInCell="1" allowOverlap="1" wp14:anchorId="4C85459D" wp14:editId="39984B78">
                <wp:simplePos x="0" y="0"/>
                <wp:positionH relativeFrom="column">
                  <wp:posOffset>3061970</wp:posOffset>
                </wp:positionH>
                <wp:positionV relativeFrom="paragraph">
                  <wp:posOffset>-259545</wp:posOffset>
                </wp:positionV>
                <wp:extent cx="875880" cy="1216080"/>
                <wp:effectExtent l="38100" t="38100" r="38735" b="41275"/>
                <wp:wrapNone/>
                <wp:docPr id="623" name="Ink 623"/>
                <wp:cNvGraphicFramePr/>
                <a:graphic xmlns:a="http://schemas.openxmlformats.org/drawingml/2006/main">
                  <a:graphicData uri="http://schemas.microsoft.com/office/word/2010/wordprocessingInk">
                    <w14:contentPart bwMode="auto" r:id="rId57">
                      <w14:nvContentPartPr>
                        <w14:cNvContentPartPr/>
                      </w14:nvContentPartPr>
                      <w14:xfrm>
                        <a:off x="0" y="0"/>
                        <a:ext cx="875880" cy="1216080"/>
                      </w14:xfrm>
                    </w14:contentPart>
                  </a:graphicData>
                </a:graphic>
                <wp14:sizeRelH relativeFrom="margin">
                  <wp14:pctWidth>0</wp14:pctWidth>
                </wp14:sizeRelH>
                <wp14:sizeRelV relativeFrom="margin">
                  <wp14:pctHeight>0</wp14:pctHeight>
                </wp14:sizeRelV>
              </wp:anchor>
            </w:drawing>
          </mc:Choice>
          <mc:Fallback>
            <w:pict>
              <v:shape w14:anchorId="07581C24" id="Ink 623" o:spid="_x0000_s1026" type="#_x0000_t75" style="position:absolute;margin-left:240.4pt;margin-top:-21.15pt;width:70.35pt;height:97.1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">
                <v:imagedata r:id="rId58" o:title=""/>
              </v:shape>
            </w:pict>
          </mc:Fallback>
        </mc:AlternateContent>
      </w:r>
      <w:r>
        <w:rPr>
          <w:rFonts w:ascii="TimesNewRomanPSMT" w:hAnsi="TimesNewRomanPSMT" w:cs="TimesNewRomanPSMT"/>
          <w:noProof/>
        </w:rPr>
        <mc:AlternateContent>
          <mc:Choice Requires="wpi">
            <w:drawing>
              <wp:anchor distT="0" distB="0" distL="114300" distR="114300" simplePos="0" relativeHeight="251791360" behindDoc="0" locked="0" layoutInCell="1" allowOverlap="1" wp14:anchorId="7723F034" wp14:editId="22940CDE">
                <wp:simplePos x="0" y="0"/>
                <wp:positionH relativeFrom="column">
                  <wp:posOffset>1902460</wp:posOffset>
                </wp:positionH>
                <wp:positionV relativeFrom="paragraph">
                  <wp:posOffset>29845</wp:posOffset>
                </wp:positionV>
                <wp:extent cx="191385" cy="161290"/>
                <wp:effectExtent l="57150" t="57150" r="0" b="48260"/>
                <wp:wrapNone/>
                <wp:docPr id="592" name="Ink 592"/>
                <wp:cNvGraphicFramePr/>
                <a:graphic xmlns:a="http://schemas.openxmlformats.org/drawingml/2006/main">
                  <a:graphicData uri="http://schemas.microsoft.com/office/word/2010/wordprocessingInk">
                    <w14:contentPart bwMode="auto" r:id="rId59">
                      <w14:nvContentPartPr>
                        <w14:cNvContentPartPr/>
                      </w14:nvContentPartPr>
                      <w14:xfrm>
                        <a:off x="0" y="0"/>
                        <a:ext cx="191385" cy="161290"/>
                      </w14:xfrm>
                    </w14:contentPart>
                  </a:graphicData>
                </a:graphic>
              </wp:anchor>
            </w:drawing>
          </mc:Choice>
          <mc:Fallback>
            <w:pict>
              <v:shape w14:anchorId="60134309" id="Ink 592" o:spid="_x0000_s1026" type="#_x0000_t75" style="position:absolute;margin-left:149.1pt;margin-top:1.65pt;width:16.45pt;height:14.1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">
                <v:imagedata r:id="rId60" o:title=""/>
              </v:shape>
            </w:pict>
          </mc:Fallback>
        </mc:AlternateContent>
      </w:r>
      <w:r w:rsidR="008F65EE">
        <w:rPr>
          <w:rFonts w:ascii="TimesNewRomanPSMT" w:hAnsi="TimesNewRomanPSMT" w:cs="TimesNewRomanPSMT"/>
          <w:noProof/>
        </w:rPr>
        <mc:AlternateContent>
          <mc:Choice Requires="wps">
            <w:drawing>
              <wp:anchor distT="0" distB="0" distL="114300" distR="114300" simplePos="0" relativeHeight="251783168" behindDoc="0" locked="0" layoutInCell="1" allowOverlap="1" wp14:anchorId="0DF25943" wp14:editId="24BE650F">
                <wp:simplePos x="0" y="0"/>
                <wp:positionH relativeFrom="column">
                  <wp:posOffset>2903220</wp:posOffset>
                </wp:positionH>
                <wp:positionV relativeFrom="paragraph">
                  <wp:posOffset>610235</wp:posOffset>
                </wp:positionV>
                <wp:extent cx="109220" cy="99060"/>
                <wp:effectExtent l="0" t="0" r="24130" b="15240"/>
                <wp:wrapNone/>
                <wp:docPr id="582" name="Rectangle 582"/>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59BD5F" id="Rectangle 582" o:spid="_x0000_s1026" style="position:absolute;margin-left:228.6pt;margin-top:48.05pt;width:8.6pt;height:7.8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" filled="f" strokecolor="#243f60 [1604]" strokeweight="2pt"/>
            </w:pict>
          </mc:Fallback>
        </mc:AlternateContent>
      </w:r>
      <w:r w:rsidR="008F65EE">
        <w:rPr>
          <w:rFonts w:ascii="TimesNewRomanPSMT" w:hAnsi="TimesNewRomanPSMT" w:cs="TimesNewRomanPSMT"/>
          <w:noProof/>
        </w:rPr>
        <mc:AlternateContent>
          <mc:Choice Requires="wps">
            <w:drawing>
              <wp:anchor distT="0" distB="0" distL="114300" distR="114300" simplePos="0" relativeHeight="251751424" behindDoc="0" locked="0" layoutInCell="1" allowOverlap="1" wp14:anchorId="51B12B2E" wp14:editId="3737C412">
                <wp:simplePos x="0" y="0"/>
                <wp:positionH relativeFrom="column">
                  <wp:posOffset>3398520</wp:posOffset>
                </wp:positionH>
                <wp:positionV relativeFrom="paragraph">
                  <wp:posOffset>328295</wp:posOffset>
                </wp:positionV>
                <wp:extent cx="109220" cy="99060"/>
                <wp:effectExtent l="0" t="0" r="24130" b="15240"/>
                <wp:wrapNone/>
                <wp:docPr id="579" name="Rectangle 579"/>
                <wp:cNvGraphicFramePr/>
                <a:graphic xmlns:a="http://schemas.openxmlformats.org/drawingml/2006/main">
                  <a:graphicData uri="http://schemas.microsoft.com/office/word/2010/wordprocessingShape">
                    <wps:wsp>
                      <wps:cNvSpPr/>
                      <wps:spPr>
                        <a:xfrm>
                          <a:off x="0" y="0"/>
                          <a:ext cx="109220" cy="9906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3A6DF9" id="Rectangle 579" o:spid="_x0000_s1026" style="position:absolute;margin-left:267.6pt;margin-top:25.85pt;width:8.6pt;height:7.8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" filled="f" strokecolor="#243f60 [1604]" strokeweight="2pt"/>
            </w:pict>
          </mc:Fallback>
        </mc:AlternateContent>
      </w:r>
    </w:p>
    <w:p w14:paraId="1C94A7D1" w14:textId="77777777"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4C97F6F1" w14:textId="77777777"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1D303E01" w14:textId="77777777"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244F6EC7" w14:textId="77777777" w:rsidR="002C1951" w:rsidRDefault="002C1951" w:rsidP="008F65EE">
      <w:pPr>
        <w:widowControl w:val="0"/>
        <w:autoSpaceDE w:val="0"/>
        <w:autoSpaceDN w:val="0"/>
        <w:adjustRightInd w:val="0"/>
        <w:spacing w:after="120" w:line="240" w:lineRule="auto"/>
        <w:ind w:left="720"/>
        <w:jc w:val="both"/>
        <w:rPr>
          <w:rFonts w:ascii="TimesNewRomanPSMT" w:hAnsi="TimesNewRomanPSMT" w:cs="TimesNewRomanPSMT"/>
        </w:rPr>
      </w:pPr>
    </w:p>
    <w:p w14:paraId="1C41C7FC" w14:textId="1DAC4F5A" w:rsidR="008F65EE" w:rsidRDefault="00E722D2" w:rsidP="008F65EE">
      <w:pPr>
        <w:widowControl w:val="0"/>
        <w:autoSpaceDE w:val="0"/>
        <w:autoSpaceDN w:val="0"/>
        <w:adjustRightInd w:val="0"/>
        <w:spacing w:after="120" w:line="240" w:lineRule="auto"/>
        <w:ind w:left="720"/>
        <w:jc w:val="both"/>
        <w:rPr>
          <w:rFonts w:ascii="TimesNewRomanPSMT" w:hAnsi="TimesNewRomanPSMT" w:cs="TimesNewRomanPSMT"/>
        </w:rPr>
      </w:pPr>
      <w:r>
        <w:rPr>
          <w:rFonts w:ascii="TimesNewRomanPSMT" w:hAnsi="TimesNewRomanPSMT" w:cs="TimesNewRomanPSMT"/>
        </w:rPr>
        <w:t xml:space="preserve"> </w:t>
      </w:r>
      <w:proofErr w:type="gramStart"/>
      <w:r>
        <w:rPr>
          <w:rFonts w:ascii="TimesNewRomanPSMT" w:hAnsi="TimesNewRomanPSMT" w:cs="TimesNewRomanPSMT"/>
        </w:rPr>
        <w:t>So</w:t>
      </w:r>
      <w:proofErr w:type="gramEnd"/>
      <w:r>
        <w:rPr>
          <w:rFonts w:ascii="TimesNewRomanPSMT" w:hAnsi="TimesNewRomanPSMT" w:cs="TimesNewRomanPSMT"/>
        </w:rPr>
        <w:t xml:space="preserve"> we can say when p</w:t>
      </w:r>
      <w:r w:rsidR="008F65EE">
        <w:rPr>
          <w:rFonts w:ascii="TimesNewRomanPSMT" w:hAnsi="TimesNewRomanPSMT" w:cs="TimesNewRomanPSMT"/>
        </w:rPr>
        <w:t>eer 5 leaves the DTH</w:t>
      </w:r>
      <w:r w:rsidR="00164839">
        <w:rPr>
          <w:rFonts w:ascii="TimesNewRomanPSMT" w:hAnsi="TimesNewRomanPSMT" w:cs="TimesNewRomanPSMT"/>
        </w:rPr>
        <w:t xml:space="preserve">, </w:t>
      </w:r>
      <w:r>
        <w:rPr>
          <w:rFonts w:ascii="TimesNewRomanPSMT" w:hAnsi="TimesNewRomanPSMT" w:cs="TimesNewRomanPSMT"/>
        </w:rPr>
        <w:t>then</w:t>
      </w:r>
      <w:r w:rsidR="008F65EE">
        <w:rPr>
          <w:rFonts w:ascii="TimesNewRomanPSMT" w:hAnsi="TimesNewRomanPSMT" w:cs="TimesNewRomanPSMT"/>
        </w:rPr>
        <w:t xml:space="preserve"> </w:t>
      </w:r>
      <w:r w:rsidR="00CC652F">
        <w:rPr>
          <w:rFonts w:ascii="TimesNewRomanPSMT" w:hAnsi="TimesNewRomanPSMT" w:cs="TimesNewRomanPSMT"/>
        </w:rPr>
        <w:t>there</w:t>
      </w:r>
      <w:r>
        <w:rPr>
          <w:rFonts w:ascii="TimesNewRomanPSMT" w:hAnsi="TimesNewRomanPSMT" w:cs="TimesNewRomanPSMT"/>
        </w:rPr>
        <w:t xml:space="preserve"> will be </w:t>
      </w:r>
      <w:r w:rsidR="00CC652F">
        <w:rPr>
          <w:rFonts w:ascii="TimesNewRomanPSMT" w:hAnsi="TimesNewRomanPSMT" w:cs="TimesNewRomanPSMT"/>
        </w:rPr>
        <w:t>no change in 3</w:t>
      </w:r>
      <w:r w:rsidR="00164839">
        <w:rPr>
          <w:rFonts w:ascii="TimesNewRomanPSMT" w:hAnsi="TimesNewRomanPSMT" w:cs="TimesNewRomanPSMT"/>
        </w:rPr>
        <w:t>’s</w:t>
      </w:r>
      <w:r w:rsidR="00CC652F">
        <w:rPr>
          <w:rFonts w:ascii="TimesNewRomanPSMT" w:hAnsi="TimesNewRomanPSMT" w:cs="TimesNewRomanPSMT"/>
        </w:rPr>
        <w:t xml:space="preserve"> immediate successor</w:t>
      </w:r>
      <w:r w:rsidR="00D57CB1">
        <w:rPr>
          <w:rFonts w:ascii="TimesNewRomanPSMT" w:hAnsi="TimesNewRomanPSMT" w:cs="TimesNewRomanPSMT"/>
        </w:rPr>
        <w:t xml:space="preserve"> which is 4</w:t>
      </w:r>
      <w:r w:rsidR="00CC652F">
        <w:rPr>
          <w:rFonts w:ascii="TimesNewRomanPSMT" w:hAnsi="TimesNewRomanPSMT" w:cs="TimesNewRomanPSMT"/>
        </w:rPr>
        <w:t xml:space="preserve">, but there will be </w:t>
      </w:r>
      <w:r w:rsidR="00164839">
        <w:rPr>
          <w:rFonts w:ascii="TimesNewRomanPSMT" w:hAnsi="TimesNewRomanPSMT" w:cs="TimesNewRomanPSMT"/>
        </w:rPr>
        <w:t xml:space="preserve">a </w:t>
      </w:r>
      <w:r w:rsidR="00CC652F">
        <w:rPr>
          <w:rFonts w:ascii="TimesNewRomanPSMT" w:hAnsi="TimesNewRomanPSMT" w:cs="TimesNewRomanPSMT"/>
        </w:rPr>
        <w:t>change in its second successor</w:t>
      </w:r>
      <w:r w:rsidR="00164839">
        <w:rPr>
          <w:rFonts w:ascii="TimesNewRomanPSMT" w:hAnsi="TimesNewRomanPSMT" w:cs="TimesNewRomanPSMT"/>
        </w:rPr>
        <w:t>,</w:t>
      </w:r>
      <w:r w:rsidR="00CC652F">
        <w:rPr>
          <w:rFonts w:ascii="TimesNewRomanPSMT" w:hAnsi="TimesNewRomanPSMT" w:cs="TimesNewRomanPSMT"/>
        </w:rPr>
        <w:t xml:space="preserve"> which </w:t>
      </w:r>
      <w:r w:rsidR="00164839">
        <w:rPr>
          <w:rFonts w:ascii="TimesNewRomanPSMT" w:hAnsi="TimesNewRomanPSMT" w:cs="TimesNewRomanPSMT"/>
        </w:rPr>
        <w:t>ha</w:t>
      </w:r>
      <w:r w:rsidR="00CC652F">
        <w:rPr>
          <w:rFonts w:ascii="TimesNewRomanPSMT" w:hAnsi="TimesNewRomanPSMT" w:cs="TimesNewRomanPSMT"/>
        </w:rPr>
        <w:t>s now been update</w:t>
      </w:r>
      <w:r w:rsidR="00164839">
        <w:rPr>
          <w:rFonts w:ascii="TimesNewRomanPSMT" w:hAnsi="TimesNewRomanPSMT" w:cs="TimesNewRomanPSMT"/>
        </w:rPr>
        <w:t>d</w:t>
      </w:r>
      <w:r w:rsidR="00CC652F">
        <w:rPr>
          <w:rFonts w:ascii="TimesNewRomanPSMT" w:hAnsi="TimesNewRomanPSMT" w:cs="TimesNewRomanPSMT"/>
        </w:rPr>
        <w:t xml:space="preserve"> to 8.</w:t>
      </w:r>
    </w:p>
    <w:p w14:paraId="3305E395" w14:textId="77777777" w:rsidR="00CC652F" w:rsidRDefault="00CC652F" w:rsidP="008F65EE">
      <w:pPr>
        <w:widowControl w:val="0"/>
        <w:autoSpaceDE w:val="0"/>
        <w:autoSpaceDN w:val="0"/>
        <w:adjustRightInd w:val="0"/>
        <w:spacing w:after="120" w:line="240" w:lineRule="auto"/>
        <w:ind w:left="720"/>
        <w:jc w:val="both"/>
        <w:rPr>
          <w:rFonts w:ascii="TimesNewRomanPSMT" w:hAnsi="TimesNewRomanPSMT" w:cs="TimesNewRomanPSMT"/>
        </w:rPr>
      </w:pPr>
    </w:p>
    <w:p w14:paraId="26B563E0" w14:textId="77777777" w:rsidR="008F65EE" w:rsidRDefault="008F65EE" w:rsidP="008F65EE">
      <w:pPr>
        <w:widowControl w:val="0"/>
        <w:autoSpaceDE w:val="0"/>
        <w:autoSpaceDN w:val="0"/>
        <w:adjustRightInd w:val="0"/>
        <w:spacing w:after="120" w:line="240" w:lineRule="auto"/>
        <w:ind w:left="720"/>
        <w:jc w:val="both"/>
        <w:rPr>
          <w:rFonts w:ascii="TimesNewRomanPSMT" w:hAnsi="TimesNewRomanPSMT" w:cs="TimesNewRomanPSMT"/>
        </w:rPr>
      </w:pPr>
    </w:p>
    <w:p w14:paraId="52944D45" w14:textId="77777777" w:rsidR="008F65EE" w:rsidRDefault="008F65EE" w:rsidP="000F5FC8">
      <w:pPr>
        <w:widowControl w:val="0"/>
        <w:autoSpaceDE w:val="0"/>
        <w:autoSpaceDN w:val="0"/>
        <w:adjustRightInd w:val="0"/>
        <w:spacing w:after="120" w:line="240" w:lineRule="auto"/>
        <w:jc w:val="both"/>
        <w:rPr>
          <w:rFonts w:ascii="TimesNewRomanPSMT" w:hAnsi="TimesNewRomanPSMT" w:cs="TimesNewRomanPSMT"/>
        </w:rPr>
      </w:pPr>
    </w:p>
    <w:p w14:paraId="22C70E0D" w14:textId="2703A9C2" w:rsidR="002871A6" w:rsidRDefault="008F65EE" w:rsidP="000F5FC8">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 xml:space="preserve"> </w:t>
      </w:r>
    </w:p>
    <w:p w14:paraId="24C2EEAC" w14:textId="0E93650E"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09658534" w14:textId="66FB3652"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0B57F8A0" w14:textId="77777777"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4C3D0BE2" w14:textId="303760DE"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0CCA6871" w14:textId="77777777" w:rsidR="002871A6" w:rsidRDefault="002871A6" w:rsidP="000F5FC8">
      <w:pPr>
        <w:widowControl w:val="0"/>
        <w:autoSpaceDE w:val="0"/>
        <w:autoSpaceDN w:val="0"/>
        <w:adjustRightInd w:val="0"/>
        <w:spacing w:after="120" w:line="240" w:lineRule="auto"/>
        <w:jc w:val="both"/>
        <w:rPr>
          <w:rFonts w:ascii="TimesNewRomanPSMT" w:hAnsi="TimesNewRomanPSMT" w:cs="TimesNewRomanPSMT"/>
        </w:rPr>
      </w:pPr>
    </w:p>
    <w:p w14:paraId="359C2992" w14:textId="4A6667B0" w:rsidR="000F5FC8" w:rsidRPr="000F5FC8" w:rsidRDefault="000F5FC8" w:rsidP="000F5FC8">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noProof/>
        </w:rPr>
        <mc:AlternateContent>
          <mc:Choice Requires="wps">
            <w:drawing>
              <wp:anchor distT="0" distB="0" distL="114300" distR="114300" simplePos="0" relativeHeight="251642368" behindDoc="0" locked="0" layoutInCell="1" allowOverlap="1" wp14:anchorId="7E6772C5" wp14:editId="7169B549">
                <wp:simplePos x="0" y="0"/>
                <wp:positionH relativeFrom="column">
                  <wp:posOffset>-152400</wp:posOffset>
                </wp:positionH>
                <wp:positionV relativeFrom="paragraph">
                  <wp:posOffset>152400</wp:posOffset>
                </wp:positionV>
                <wp:extent cx="658368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5836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3AD335" id="Straight Connector 3" o:spid="_x0000_s1026" style="position:absolute;flip: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pt,12pt" to="506.4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" strokecolor="#4579b8 [3044]"/>
            </w:pict>
          </mc:Fallback>
        </mc:AlternateContent>
      </w:r>
    </w:p>
    <w:p w14:paraId="356CAF3E" w14:textId="208CA546" w:rsidR="00327F2D" w:rsidRDefault="000F5FC8" w:rsidP="00327F2D">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Resources:</w:t>
      </w:r>
    </w:p>
    <w:p w14:paraId="4EAD3B01" w14:textId="0F4A5AB5" w:rsidR="000F5FC8" w:rsidRDefault="000F5FC8" w:rsidP="00327F2D">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1</w:t>
      </w:r>
      <w:proofErr w:type="gramStart"/>
      <w:r>
        <w:rPr>
          <w:rFonts w:ascii="TimesNewRomanPSMT" w:hAnsi="TimesNewRomanPSMT" w:cs="TimesNewRomanPSMT"/>
        </w:rPr>
        <w:t>] ;</w:t>
      </w:r>
      <w:proofErr w:type="gramEnd"/>
      <w:r>
        <w:rPr>
          <w:rFonts w:ascii="TimesNewRomanPSMT" w:hAnsi="TimesNewRomanPSMT" w:cs="TimesNewRomanPSMT"/>
        </w:rPr>
        <w:t xml:space="preserve"> </w:t>
      </w:r>
      <w:proofErr w:type="spellStart"/>
      <w:r>
        <w:rPr>
          <w:rFonts w:ascii="TimesNewRomanPSMT" w:hAnsi="TimesNewRomanPSMT" w:cs="TimesNewRomanPSMT"/>
        </w:rPr>
        <w:t>TextBook</w:t>
      </w:r>
      <w:proofErr w:type="spellEnd"/>
      <w:r>
        <w:rPr>
          <w:rFonts w:ascii="TimesNewRomanPSMT" w:hAnsi="TimesNewRomanPSMT" w:cs="TimesNewRomanPSMT"/>
        </w:rPr>
        <w:t xml:space="preserve">:  </w:t>
      </w:r>
      <w:r w:rsidRPr="000F5FC8">
        <w:rPr>
          <w:rFonts w:ascii="TimesNewRomanPSMT" w:hAnsi="TimesNewRomanPSMT" w:cs="TimesNewRomanPSMT"/>
        </w:rPr>
        <w:t>Computer Networking Top Down Approach</w:t>
      </w:r>
      <w:r>
        <w:rPr>
          <w:rFonts w:ascii="TimesNewRomanPSMT" w:hAnsi="TimesNewRomanPSMT" w:cs="TimesNewRomanPSMT"/>
        </w:rPr>
        <w:t xml:space="preserve"> 7</w:t>
      </w:r>
      <w:r w:rsidRPr="000F5FC8">
        <w:rPr>
          <w:rFonts w:ascii="TimesNewRomanPSMT" w:hAnsi="TimesNewRomanPSMT" w:cs="TimesNewRomanPSMT"/>
          <w:vertAlign w:val="superscript"/>
        </w:rPr>
        <w:t>th</w:t>
      </w:r>
      <w:r>
        <w:rPr>
          <w:rFonts w:ascii="TimesNewRomanPSMT" w:hAnsi="TimesNewRomanPSMT" w:cs="TimesNewRomanPSMT"/>
        </w:rPr>
        <w:t xml:space="preserve"> edition</w:t>
      </w:r>
    </w:p>
    <w:p w14:paraId="22425F58" w14:textId="4579A24F" w:rsidR="000F5FC8" w:rsidRDefault="000F5FC8" w:rsidP="00327F2D">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2</w:t>
      </w:r>
      <w:r w:rsidR="0076774F">
        <w:rPr>
          <w:rFonts w:ascii="TimesNewRomanPSMT" w:hAnsi="TimesNewRomanPSMT" w:cs="TimesNewRomanPSMT"/>
        </w:rPr>
        <w:t>]</w:t>
      </w:r>
      <w:r>
        <w:rPr>
          <w:rFonts w:ascii="TimesNewRomanPSMT" w:hAnsi="TimesNewRomanPSMT" w:cs="TimesNewRomanPSMT"/>
        </w:rPr>
        <w:t>: Wikipedia</w:t>
      </w:r>
    </w:p>
    <w:p w14:paraId="0C98E740" w14:textId="68286D0B" w:rsidR="0076774F" w:rsidRDefault="0076774F" w:rsidP="00327F2D">
      <w:pPr>
        <w:widowControl w:val="0"/>
        <w:autoSpaceDE w:val="0"/>
        <w:autoSpaceDN w:val="0"/>
        <w:adjustRightInd w:val="0"/>
        <w:spacing w:after="120" w:line="240" w:lineRule="auto"/>
        <w:jc w:val="both"/>
        <w:rPr>
          <w:rFonts w:ascii="TimesNewRomanPSMT" w:hAnsi="TimesNewRomanPSMT" w:cs="TimesNewRomanPSMT"/>
        </w:rPr>
      </w:pPr>
      <w:r>
        <w:rPr>
          <w:rFonts w:ascii="TimesNewRomanPSMT" w:hAnsi="TimesNewRomanPSMT" w:cs="TimesNewRomanPSMT"/>
        </w:rPr>
        <w:t>[</w:t>
      </w:r>
      <w:proofErr w:type="gramStart"/>
      <w:r>
        <w:rPr>
          <w:rFonts w:ascii="TimesNewRomanPSMT" w:hAnsi="TimesNewRomanPSMT" w:cs="TimesNewRomanPSMT"/>
        </w:rPr>
        <w:t>3]Professor</w:t>
      </w:r>
      <w:proofErr w:type="gramEnd"/>
      <w:r>
        <w:rPr>
          <w:rFonts w:ascii="TimesNewRomanPSMT" w:hAnsi="TimesNewRomanPSMT" w:cs="TimesNewRomanPSMT"/>
        </w:rPr>
        <w:t xml:space="preserve"> Slides</w:t>
      </w:r>
    </w:p>
    <w:p w14:paraId="29366B24" w14:textId="77777777" w:rsidR="000F5FC8" w:rsidRDefault="000F5FC8" w:rsidP="00327F2D">
      <w:pPr>
        <w:widowControl w:val="0"/>
        <w:autoSpaceDE w:val="0"/>
        <w:autoSpaceDN w:val="0"/>
        <w:adjustRightInd w:val="0"/>
        <w:spacing w:after="120" w:line="240" w:lineRule="auto"/>
        <w:jc w:val="both"/>
        <w:rPr>
          <w:rFonts w:ascii="TimesNewRomanPSMT" w:hAnsi="TimesNewRomanPSMT" w:cs="TimesNewRomanPSMT"/>
        </w:rPr>
      </w:pPr>
    </w:p>
    <w:p w14:paraId="25211499" w14:textId="011FF4DF" w:rsidR="00327F2D" w:rsidRDefault="00327F2D" w:rsidP="00327F2D">
      <w:pPr>
        <w:widowControl w:val="0"/>
        <w:autoSpaceDE w:val="0"/>
        <w:autoSpaceDN w:val="0"/>
        <w:adjustRightInd w:val="0"/>
        <w:spacing w:after="120" w:line="240" w:lineRule="auto"/>
        <w:jc w:val="both"/>
        <w:rPr>
          <w:rFonts w:ascii="TimesNewRomanPSMT" w:hAnsi="TimesNewRomanPSMT" w:cs="TimesNewRomanPSMT"/>
        </w:rPr>
      </w:pPr>
    </w:p>
    <w:p w14:paraId="4201C6D5" w14:textId="5935BF95" w:rsidR="00327F2D" w:rsidRDefault="00327F2D" w:rsidP="00327F2D">
      <w:pPr>
        <w:widowControl w:val="0"/>
        <w:autoSpaceDE w:val="0"/>
        <w:autoSpaceDN w:val="0"/>
        <w:adjustRightInd w:val="0"/>
        <w:spacing w:after="120" w:line="240" w:lineRule="auto"/>
        <w:jc w:val="both"/>
        <w:rPr>
          <w:rFonts w:ascii="TimesNewRomanPSMT" w:hAnsi="TimesNewRomanPSMT" w:cs="TimesNewRomanPSMT"/>
        </w:rPr>
      </w:pPr>
    </w:p>
    <w:p w14:paraId="7E039323" w14:textId="77777777" w:rsidR="00327F2D" w:rsidRPr="00327F2D" w:rsidRDefault="00327F2D" w:rsidP="00327F2D">
      <w:pPr>
        <w:widowControl w:val="0"/>
        <w:autoSpaceDE w:val="0"/>
        <w:autoSpaceDN w:val="0"/>
        <w:adjustRightInd w:val="0"/>
        <w:spacing w:after="120" w:line="240" w:lineRule="auto"/>
        <w:jc w:val="both"/>
        <w:rPr>
          <w:rFonts w:ascii="TimesNewRomanPSMT" w:hAnsi="TimesNewRomanPSMT" w:cs="TimesNewRomanPSMT"/>
        </w:rPr>
      </w:pPr>
    </w:p>
    <w:sectPr w:rsidR="00327F2D" w:rsidRPr="00327F2D">
      <w:headerReference w:type="default" r:id="rId61"/>
      <w:footerReference w:type="defaul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79C360" w14:textId="77777777" w:rsidR="0038358F" w:rsidRDefault="0038358F" w:rsidP="00547D75">
      <w:pPr>
        <w:spacing w:after="0" w:line="240" w:lineRule="auto"/>
      </w:pPr>
      <w:r>
        <w:separator/>
      </w:r>
    </w:p>
  </w:endnote>
  <w:endnote w:type="continuationSeparator" w:id="0">
    <w:p w14:paraId="46155C28" w14:textId="77777777" w:rsidR="0038358F" w:rsidRDefault="0038358F" w:rsidP="00547D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58AFD" w14:textId="1A673D5A" w:rsidR="00F60439" w:rsidRDefault="00F60439">
    <w:pPr>
      <w:pStyle w:val="Footer"/>
    </w:pPr>
    <w:r>
      <w:ptab w:relativeTo="margin" w:alignment="center" w:leader="none"/>
    </w:r>
    <w:r>
      <w:ptab w:relativeTo="margin" w:alignment="right" w:leader="none"/>
    </w:r>
    <w:r w:rsidRPr="00794303">
      <w:rPr>
        <w:rStyle w:val="PageNumber"/>
      </w:rPr>
      <w:fldChar w:fldCharType="begin"/>
    </w:r>
    <w:r w:rsidRPr="00794303">
      <w:rPr>
        <w:rStyle w:val="PageNumber"/>
      </w:rPr>
      <w:instrText xml:space="preserve"> PAGE </w:instrText>
    </w:r>
    <w:r w:rsidRPr="00794303">
      <w:rPr>
        <w:rStyle w:val="PageNumber"/>
      </w:rPr>
      <w:fldChar w:fldCharType="separate"/>
    </w:r>
    <w:r>
      <w:rPr>
        <w:rStyle w:val="PageNumber"/>
        <w:noProof/>
      </w:rPr>
      <w:t>2</w:t>
    </w:r>
    <w:r w:rsidRPr="00794303">
      <w:rPr>
        <w:rStyle w:val="PageNumber"/>
      </w:rPr>
      <w:fldChar w:fldCharType="end"/>
    </w:r>
    <w:r w:rsidRPr="00794303">
      <w:rPr>
        <w:rStyle w:val="PageNumber"/>
      </w:rPr>
      <w:t xml:space="preserve"> of </w:t>
    </w:r>
    <w:r w:rsidRPr="00794303">
      <w:rPr>
        <w:rStyle w:val="PageNumber"/>
      </w:rPr>
      <w:fldChar w:fldCharType="begin"/>
    </w:r>
    <w:r w:rsidRPr="00794303">
      <w:rPr>
        <w:rStyle w:val="PageNumber"/>
      </w:rPr>
      <w:instrText xml:space="preserve"> NUMPAGES </w:instrText>
    </w:r>
    <w:r w:rsidRPr="00794303">
      <w:rPr>
        <w:rStyle w:val="PageNumber"/>
      </w:rPr>
      <w:fldChar w:fldCharType="separate"/>
    </w:r>
    <w:r>
      <w:rPr>
        <w:rStyle w:val="PageNumber"/>
        <w:noProof/>
      </w:rPr>
      <w:t>4</w:t>
    </w:r>
    <w:r w:rsidRPr="0079430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B52B7" w14:textId="77777777" w:rsidR="0038358F" w:rsidRDefault="0038358F" w:rsidP="00547D75">
      <w:pPr>
        <w:spacing w:after="0" w:line="240" w:lineRule="auto"/>
      </w:pPr>
      <w:r>
        <w:separator/>
      </w:r>
    </w:p>
  </w:footnote>
  <w:footnote w:type="continuationSeparator" w:id="0">
    <w:p w14:paraId="58E1947F" w14:textId="77777777" w:rsidR="0038358F" w:rsidRDefault="0038358F" w:rsidP="00547D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1D14F3" w14:textId="490B4D2B" w:rsidR="00F60439" w:rsidRDefault="00F60439">
    <w:pPr>
      <w:pStyle w:val="Header"/>
    </w:pPr>
    <w:r>
      <w:t>CSCE 5580</w:t>
    </w:r>
    <w:r>
      <w:ptab w:relativeTo="margin" w:alignment="center" w:leader="none"/>
    </w:r>
    <w:r>
      <w:t>Computer Networks</w:t>
    </w:r>
    <w:r>
      <w:ptab w:relativeTo="margin" w:alignment="right" w:leader="none"/>
    </w:r>
    <w:r>
      <w:t>Spring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864CB"/>
    <w:multiLevelType w:val="hybridMultilevel"/>
    <w:tmpl w:val="01BE4A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DA12B16"/>
    <w:multiLevelType w:val="hybridMultilevel"/>
    <w:tmpl w:val="70CA53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1652605"/>
    <w:multiLevelType w:val="hybridMultilevel"/>
    <w:tmpl w:val="8F72A60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146145"/>
    <w:multiLevelType w:val="hybridMultilevel"/>
    <w:tmpl w:val="B66497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8F4175"/>
    <w:multiLevelType w:val="hybridMultilevel"/>
    <w:tmpl w:val="57000854"/>
    <w:lvl w:ilvl="0" w:tplc="058AC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95187D"/>
    <w:multiLevelType w:val="hybridMultilevel"/>
    <w:tmpl w:val="12803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9E71A6"/>
    <w:multiLevelType w:val="multilevel"/>
    <w:tmpl w:val="951245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5131EBC"/>
    <w:multiLevelType w:val="hybridMultilevel"/>
    <w:tmpl w:val="A2A05A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7362251"/>
    <w:multiLevelType w:val="hybridMultilevel"/>
    <w:tmpl w:val="951245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F3446B"/>
    <w:multiLevelType w:val="hybridMultilevel"/>
    <w:tmpl w:val="EFC88006"/>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0626B1"/>
    <w:multiLevelType w:val="hybridMultilevel"/>
    <w:tmpl w:val="7DF46158"/>
    <w:lvl w:ilvl="0" w:tplc="0409000F">
      <w:start w:val="1"/>
      <w:numFmt w:val="decimal"/>
      <w:lvlText w:val="%1."/>
      <w:lvlJc w:val="left"/>
      <w:pPr>
        <w:ind w:left="720" w:hanging="360"/>
      </w:p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D2277C"/>
    <w:multiLevelType w:val="hybridMultilevel"/>
    <w:tmpl w:val="9E50D0B4"/>
    <w:lvl w:ilvl="0" w:tplc="0409000F">
      <w:start w:val="1"/>
      <w:numFmt w:val="decimal"/>
      <w:lvlText w:val="%1."/>
      <w:lvlJc w:val="left"/>
      <w:pPr>
        <w:ind w:left="720" w:hanging="360"/>
      </w:pPr>
    </w:lvl>
    <w:lvl w:ilvl="1" w:tplc="04090011">
      <w:start w:val="1"/>
      <w:numFmt w:val="decimal"/>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9F11A87"/>
    <w:multiLevelType w:val="hybridMultilevel"/>
    <w:tmpl w:val="A71C5FD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6AD36BDD"/>
    <w:multiLevelType w:val="hybridMultilevel"/>
    <w:tmpl w:val="B63CC0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D7A227B"/>
    <w:multiLevelType w:val="multilevel"/>
    <w:tmpl w:val="53AED444"/>
    <w:lvl w:ilvl="0">
      <w:start w:val="1"/>
      <w:numFmt w:val="decimal"/>
      <w:lvlText w:val="%1."/>
      <w:lvlJc w:val="left"/>
      <w:pPr>
        <w:ind w:left="720" w:hanging="360"/>
      </w:pPr>
    </w:lvl>
    <w:lvl w:ilvl="1">
      <w:start w:val="1"/>
      <w:numFmt w:val="decimal"/>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6B6073B"/>
    <w:multiLevelType w:val="hybridMultilevel"/>
    <w:tmpl w:val="281288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89411AE"/>
    <w:multiLevelType w:val="hybridMultilevel"/>
    <w:tmpl w:val="55040E3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C7327A4"/>
    <w:multiLevelType w:val="hybridMultilevel"/>
    <w:tmpl w:val="002014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0D2B5F"/>
    <w:multiLevelType w:val="hybridMultilevel"/>
    <w:tmpl w:val="49CC9A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5"/>
  </w:num>
  <w:num w:numId="2">
    <w:abstractNumId w:val="10"/>
  </w:num>
  <w:num w:numId="3">
    <w:abstractNumId w:val="2"/>
  </w:num>
  <w:num w:numId="4">
    <w:abstractNumId w:val="8"/>
  </w:num>
  <w:num w:numId="5">
    <w:abstractNumId w:val="6"/>
  </w:num>
  <w:num w:numId="6">
    <w:abstractNumId w:val="14"/>
  </w:num>
  <w:num w:numId="7">
    <w:abstractNumId w:val="4"/>
  </w:num>
  <w:num w:numId="8">
    <w:abstractNumId w:val="9"/>
  </w:num>
  <w:num w:numId="9">
    <w:abstractNumId w:val="18"/>
  </w:num>
  <w:num w:numId="10">
    <w:abstractNumId w:val="12"/>
  </w:num>
  <w:num w:numId="11">
    <w:abstractNumId w:val="3"/>
  </w:num>
  <w:num w:numId="12">
    <w:abstractNumId w:val="7"/>
  </w:num>
  <w:num w:numId="13">
    <w:abstractNumId w:val="15"/>
  </w:num>
  <w:num w:numId="14">
    <w:abstractNumId w:val="17"/>
  </w:num>
  <w:num w:numId="15">
    <w:abstractNumId w:val="0"/>
  </w:num>
  <w:num w:numId="16">
    <w:abstractNumId w:val="11"/>
  </w:num>
  <w:num w:numId="17">
    <w:abstractNumId w:val="1"/>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0NjcyMjEyNrY0NjBW0lEKTi0uzszPAykwqQUA7YjIziwAAAA="/>
  </w:docVars>
  <w:rsids>
    <w:rsidRoot w:val="00547D75"/>
    <w:rsid w:val="00006C6A"/>
    <w:rsid w:val="00007094"/>
    <w:rsid w:val="0001262B"/>
    <w:rsid w:val="00012FB0"/>
    <w:rsid w:val="00015C40"/>
    <w:rsid w:val="000245AE"/>
    <w:rsid w:val="00032C25"/>
    <w:rsid w:val="00037AF7"/>
    <w:rsid w:val="00044193"/>
    <w:rsid w:val="00044403"/>
    <w:rsid w:val="000473E2"/>
    <w:rsid w:val="000624C6"/>
    <w:rsid w:val="00072E58"/>
    <w:rsid w:val="00074A3C"/>
    <w:rsid w:val="00081D1D"/>
    <w:rsid w:val="000A3847"/>
    <w:rsid w:val="000A5315"/>
    <w:rsid w:val="000A7098"/>
    <w:rsid w:val="000D1D90"/>
    <w:rsid w:val="000D4775"/>
    <w:rsid w:val="000D6815"/>
    <w:rsid w:val="000E5933"/>
    <w:rsid w:val="000E7C30"/>
    <w:rsid w:val="000F3230"/>
    <w:rsid w:val="000F5FC8"/>
    <w:rsid w:val="00105E6A"/>
    <w:rsid w:val="00106120"/>
    <w:rsid w:val="00123729"/>
    <w:rsid w:val="00134A8D"/>
    <w:rsid w:val="0013522F"/>
    <w:rsid w:val="001427EC"/>
    <w:rsid w:val="00154635"/>
    <w:rsid w:val="001619F5"/>
    <w:rsid w:val="00164839"/>
    <w:rsid w:val="0016769A"/>
    <w:rsid w:val="0017018D"/>
    <w:rsid w:val="00171C21"/>
    <w:rsid w:val="00176C29"/>
    <w:rsid w:val="001802D2"/>
    <w:rsid w:val="0019049F"/>
    <w:rsid w:val="00191859"/>
    <w:rsid w:val="001937AA"/>
    <w:rsid w:val="001A4BD0"/>
    <w:rsid w:val="001A7CD0"/>
    <w:rsid w:val="001B389B"/>
    <w:rsid w:val="001C1F2C"/>
    <w:rsid w:val="001C5DA1"/>
    <w:rsid w:val="001C6630"/>
    <w:rsid w:val="001D4A3B"/>
    <w:rsid w:val="001E3A11"/>
    <w:rsid w:val="001F152C"/>
    <w:rsid w:val="00233125"/>
    <w:rsid w:val="002371D1"/>
    <w:rsid w:val="00242ED0"/>
    <w:rsid w:val="00246F20"/>
    <w:rsid w:val="00250D06"/>
    <w:rsid w:val="00266AF2"/>
    <w:rsid w:val="002673E8"/>
    <w:rsid w:val="00283E5D"/>
    <w:rsid w:val="002871A6"/>
    <w:rsid w:val="00291215"/>
    <w:rsid w:val="00292484"/>
    <w:rsid w:val="0029361E"/>
    <w:rsid w:val="00293BD9"/>
    <w:rsid w:val="002A1D5A"/>
    <w:rsid w:val="002A3251"/>
    <w:rsid w:val="002A599E"/>
    <w:rsid w:val="002A7329"/>
    <w:rsid w:val="002B464F"/>
    <w:rsid w:val="002B7686"/>
    <w:rsid w:val="002C1951"/>
    <w:rsid w:val="002C63FD"/>
    <w:rsid w:val="002C774A"/>
    <w:rsid w:val="002E3718"/>
    <w:rsid w:val="002E5DB9"/>
    <w:rsid w:val="002F0C19"/>
    <w:rsid w:val="002F13CA"/>
    <w:rsid w:val="002F3BF3"/>
    <w:rsid w:val="002F7EE1"/>
    <w:rsid w:val="00302572"/>
    <w:rsid w:val="00310700"/>
    <w:rsid w:val="0031322E"/>
    <w:rsid w:val="0031648A"/>
    <w:rsid w:val="00316F70"/>
    <w:rsid w:val="0032005B"/>
    <w:rsid w:val="00327F2D"/>
    <w:rsid w:val="003340E5"/>
    <w:rsid w:val="00340D38"/>
    <w:rsid w:val="003470DF"/>
    <w:rsid w:val="0035137E"/>
    <w:rsid w:val="00362919"/>
    <w:rsid w:val="00362A92"/>
    <w:rsid w:val="00365DEE"/>
    <w:rsid w:val="00376189"/>
    <w:rsid w:val="003811E9"/>
    <w:rsid w:val="0038358F"/>
    <w:rsid w:val="00397F21"/>
    <w:rsid w:val="003A4679"/>
    <w:rsid w:val="003C5C31"/>
    <w:rsid w:val="003D1BA7"/>
    <w:rsid w:val="003D4B73"/>
    <w:rsid w:val="003D7C58"/>
    <w:rsid w:val="003E732E"/>
    <w:rsid w:val="003F6FB3"/>
    <w:rsid w:val="00423908"/>
    <w:rsid w:val="00432FB9"/>
    <w:rsid w:val="0044251B"/>
    <w:rsid w:val="00455D12"/>
    <w:rsid w:val="0046479F"/>
    <w:rsid w:val="00475EA3"/>
    <w:rsid w:val="00483026"/>
    <w:rsid w:val="004A0214"/>
    <w:rsid w:val="004A23B2"/>
    <w:rsid w:val="004B1D63"/>
    <w:rsid w:val="004B5369"/>
    <w:rsid w:val="004C40F0"/>
    <w:rsid w:val="004D3FD2"/>
    <w:rsid w:val="004E0680"/>
    <w:rsid w:val="004F0144"/>
    <w:rsid w:val="004F02DF"/>
    <w:rsid w:val="004F1E7F"/>
    <w:rsid w:val="00502220"/>
    <w:rsid w:val="00506A85"/>
    <w:rsid w:val="005143B1"/>
    <w:rsid w:val="0052746F"/>
    <w:rsid w:val="00530600"/>
    <w:rsid w:val="0053510E"/>
    <w:rsid w:val="00535C08"/>
    <w:rsid w:val="005377BA"/>
    <w:rsid w:val="00547D75"/>
    <w:rsid w:val="00557B72"/>
    <w:rsid w:val="005705F3"/>
    <w:rsid w:val="0057100F"/>
    <w:rsid w:val="00573540"/>
    <w:rsid w:val="00575477"/>
    <w:rsid w:val="005756CC"/>
    <w:rsid w:val="00576297"/>
    <w:rsid w:val="00585C0C"/>
    <w:rsid w:val="00585DFA"/>
    <w:rsid w:val="00592A16"/>
    <w:rsid w:val="0059422E"/>
    <w:rsid w:val="005A02FE"/>
    <w:rsid w:val="005B50D4"/>
    <w:rsid w:val="005C248E"/>
    <w:rsid w:val="005E0812"/>
    <w:rsid w:val="005E3321"/>
    <w:rsid w:val="005E5AF3"/>
    <w:rsid w:val="005E629E"/>
    <w:rsid w:val="005E6EBD"/>
    <w:rsid w:val="005E7F70"/>
    <w:rsid w:val="005F2DD3"/>
    <w:rsid w:val="005F75EC"/>
    <w:rsid w:val="006054C6"/>
    <w:rsid w:val="00611F3B"/>
    <w:rsid w:val="006210FE"/>
    <w:rsid w:val="00626B07"/>
    <w:rsid w:val="0063789C"/>
    <w:rsid w:val="00640443"/>
    <w:rsid w:val="00645041"/>
    <w:rsid w:val="00647510"/>
    <w:rsid w:val="006573C5"/>
    <w:rsid w:val="00657C5F"/>
    <w:rsid w:val="00663F3F"/>
    <w:rsid w:val="0068319C"/>
    <w:rsid w:val="0068458B"/>
    <w:rsid w:val="006855D8"/>
    <w:rsid w:val="0069005B"/>
    <w:rsid w:val="00692216"/>
    <w:rsid w:val="006A79A8"/>
    <w:rsid w:val="006B5037"/>
    <w:rsid w:val="006B79A4"/>
    <w:rsid w:val="006C6DEC"/>
    <w:rsid w:val="006E43BD"/>
    <w:rsid w:val="006E5367"/>
    <w:rsid w:val="006F3B37"/>
    <w:rsid w:val="006F3F6E"/>
    <w:rsid w:val="007025B0"/>
    <w:rsid w:val="0071779E"/>
    <w:rsid w:val="00720B5F"/>
    <w:rsid w:val="007364F1"/>
    <w:rsid w:val="00743691"/>
    <w:rsid w:val="00752829"/>
    <w:rsid w:val="007533D2"/>
    <w:rsid w:val="0076171C"/>
    <w:rsid w:val="0076774F"/>
    <w:rsid w:val="007706B7"/>
    <w:rsid w:val="00773B18"/>
    <w:rsid w:val="0078298B"/>
    <w:rsid w:val="007869CD"/>
    <w:rsid w:val="00786BBC"/>
    <w:rsid w:val="007B5781"/>
    <w:rsid w:val="007B7FEA"/>
    <w:rsid w:val="007C3967"/>
    <w:rsid w:val="007C4419"/>
    <w:rsid w:val="007C68FD"/>
    <w:rsid w:val="007D17AE"/>
    <w:rsid w:val="007D41E6"/>
    <w:rsid w:val="007D602B"/>
    <w:rsid w:val="007E2B46"/>
    <w:rsid w:val="007E38BE"/>
    <w:rsid w:val="007E6FF8"/>
    <w:rsid w:val="00803DE5"/>
    <w:rsid w:val="008163A7"/>
    <w:rsid w:val="00817F73"/>
    <w:rsid w:val="00824D0E"/>
    <w:rsid w:val="0084222E"/>
    <w:rsid w:val="008429FB"/>
    <w:rsid w:val="0084366B"/>
    <w:rsid w:val="00847A14"/>
    <w:rsid w:val="00847B05"/>
    <w:rsid w:val="008517D5"/>
    <w:rsid w:val="008528DE"/>
    <w:rsid w:val="00853608"/>
    <w:rsid w:val="00853E31"/>
    <w:rsid w:val="00857789"/>
    <w:rsid w:val="0086133C"/>
    <w:rsid w:val="00862B2E"/>
    <w:rsid w:val="00865052"/>
    <w:rsid w:val="008650B6"/>
    <w:rsid w:val="0086789D"/>
    <w:rsid w:val="00867E48"/>
    <w:rsid w:val="008719B1"/>
    <w:rsid w:val="00886778"/>
    <w:rsid w:val="00896B28"/>
    <w:rsid w:val="008B344C"/>
    <w:rsid w:val="008C2668"/>
    <w:rsid w:val="008D799C"/>
    <w:rsid w:val="008F65EE"/>
    <w:rsid w:val="008F7F51"/>
    <w:rsid w:val="00905C9E"/>
    <w:rsid w:val="00912E0B"/>
    <w:rsid w:val="0092560E"/>
    <w:rsid w:val="00926FD6"/>
    <w:rsid w:val="00931065"/>
    <w:rsid w:val="0093149E"/>
    <w:rsid w:val="00946903"/>
    <w:rsid w:val="009518A9"/>
    <w:rsid w:val="0095443F"/>
    <w:rsid w:val="00965909"/>
    <w:rsid w:val="00966915"/>
    <w:rsid w:val="00973CFE"/>
    <w:rsid w:val="00976179"/>
    <w:rsid w:val="00992144"/>
    <w:rsid w:val="009A4138"/>
    <w:rsid w:val="009A58A7"/>
    <w:rsid w:val="009B1643"/>
    <w:rsid w:val="009C0949"/>
    <w:rsid w:val="009C0F0A"/>
    <w:rsid w:val="009C3BED"/>
    <w:rsid w:val="009C4DDD"/>
    <w:rsid w:val="009C54A5"/>
    <w:rsid w:val="009D6C02"/>
    <w:rsid w:val="009E21D1"/>
    <w:rsid w:val="009E3A55"/>
    <w:rsid w:val="009E56F9"/>
    <w:rsid w:val="009E60B9"/>
    <w:rsid w:val="009F517E"/>
    <w:rsid w:val="00A0143B"/>
    <w:rsid w:val="00A01C44"/>
    <w:rsid w:val="00A24689"/>
    <w:rsid w:val="00A25904"/>
    <w:rsid w:val="00A26F57"/>
    <w:rsid w:val="00A628E5"/>
    <w:rsid w:val="00A64F21"/>
    <w:rsid w:val="00A65C94"/>
    <w:rsid w:val="00A756A3"/>
    <w:rsid w:val="00A96FA4"/>
    <w:rsid w:val="00AA2A9D"/>
    <w:rsid w:val="00AA4F1A"/>
    <w:rsid w:val="00AB39A8"/>
    <w:rsid w:val="00AC00A7"/>
    <w:rsid w:val="00AC5292"/>
    <w:rsid w:val="00AC66A9"/>
    <w:rsid w:val="00AC7590"/>
    <w:rsid w:val="00AD229D"/>
    <w:rsid w:val="00AD4F95"/>
    <w:rsid w:val="00AD63B1"/>
    <w:rsid w:val="00AF04C3"/>
    <w:rsid w:val="00AF6295"/>
    <w:rsid w:val="00B03F53"/>
    <w:rsid w:val="00B15945"/>
    <w:rsid w:val="00B21F77"/>
    <w:rsid w:val="00B230BF"/>
    <w:rsid w:val="00B2533E"/>
    <w:rsid w:val="00B30F31"/>
    <w:rsid w:val="00B366AF"/>
    <w:rsid w:val="00B420E4"/>
    <w:rsid w:val="00B42F9F"/>
    <w:rsid w:val="00B51E39"/>
    <w:rsid w:val="00B5210F"/>
    <w:rsid w:val="00B653A4"/>
    <w:rsid w:val="00B670CA"/>
    <w:rsid w:val="00B75FF3"/>
    <w:rsid w:val="00B77562"/>
    <w:rsid w:val="00B8026B"/>
    <w:rsid w:val="00B935F5"/>
    <w:rsid w:val="00BA7816"/>
    <w:rsid w:val="00BB1496"/>
    <w:rsid w:val="00BC5478"/>
    <w:rsid w:val="00BF0D9B"/>
    <w:rsid w:val="00BF6881"/>
    <w:rsid w:val="00C02B02"/>
    <w:rsid w:val="00C103C5"/>
    <w:rsid w:val="00C119CE"/>
    <w:rsid w:val="00C14E8C"/>
    <w:rsid w:val="00C21D05"/>
    <w:rsid w:val="00C2711F"/>
    <w:rsid w:val="00C36720"/>
    <w:rsid w:val="00C36A35"/>
    <w:rsid w:val="00C513E7"/>
    <w:rsid w:val="00C55592"/>
    <w:rsid w:val="00C60808"/>
    <w:rsid w:val="00C64B24"/>
    <w:rsid w:val="00C96269"/>
    <w:rsid w:val="00CB100C"/>
    <w:rsid w:val="00CB148F"/>
    <w:rsid w:val="00CC6212"/>
    <w:rsid w:val="00CC652F"/>
    <w:rsid w:val="00CC6E68"/>
    <w:rsid w:val="00CC7B67"/>
    <w:rsid w:val="00CD1732"/>
    <w:rsid w:val="00CD3EBC"/>
    <w:rsid w:val="00CE177C"/>
    <w:rsid w:val="00CE71BC"/>
    <w:rsid w:val="00CF6A8C"/>
    <w:rsid w:val="00D0022A"/>
    <w:rsid w:val="00D20DDE"/>
    <w:rsid w:val="00D215E6"/>
    <w:rsid w:val="00D22CB0"/>
    <w:rsid w:val="00D242CB"/>
    <w:rsid w:val="00D345A4"/>
    <w:rsid w:val="00D42C10"/>
    <w:rsid w:val="00D442E0"/>
    <w:rsid w:val="00D538AC"/>
    <w:rsid w:val="00D57CB1"/>
    <w:rsid w:val="00D650CD"/>
    <w:rsid w:val="00D7136A"/>
    <w:rsid w:val="00D72770"/>
    <w:rsid w:val="00D82C24"/>
    <w:rsid w:val="00DA3D62"/>
    <w:rsid w:val="00DB1443"/>
    <w:rsid w:val="00DC169E"/>
    <w:rsid w:val="00DD5DDF"/>
    <w:rsid w:val="00DD5E9F"/>
    <w:rsid w:val="00DF5966"/>
    <w:rsid w:val="00E018C2"/>
    <w:rsid w:val="00E06454"/>
    <w:rsid w:val="00E261B4"/>
    <w:rsid w:val="00E27DED"/>
    <w:rsid w:val="00E326D9"/>
    <w:rsid w:val="00E336DB"/>
    <w:rsid w:val="00E35B4C"/>
    <w:rsid w:val="00E3779C"/>
    <w:rsid w:val="00E51763"/>
    <w:rsid w:val="00E54809"/>
    <w:rsid w:val="00E553B6"/>
    <w:rsid w:val="00E55D1A"/>
    <w:rsid w:val="00E61FA1"/>
    <w:rsid w:val="00E645EA"/>
    <w:rsid w:val="00E6719C"/>
    <w:rsid w:val="00E722D2"/>
    <w:rsid w:val="00E72377"/>
    <w:rsid w:val="00E814A5"/>
    <w:rsid w:val="00E86FB9"/>
    <w:rsid w:val="00E872F4"/>
    <w:rsid w:val="00E935B2"/>
    <w:rsid w:val="00E9620E"/>
    <w:rsid w:val="00EA0C71"/>
    <w:rsid w:val="00EA3EFA"/>
    <w:rsid w:val="00EA7F8A"/>
    <w:rsid w:val="00EC0FB8"/>
    <w:rsid w:val="00EE62F3"/>
    <w:rsid w:val="00EF5C72"/>
    <w:rsid w:val="00EF7E3F"/>
    <w:rsid w:val="00F00BF9"/>
    <w:rsid w:val="00F05BC6"/>
    <w:rsid w:val="00F13508"/>
    <w:rsid w:val="00F26581"/>
    <w:rsid w:val="00F27A84"/>
    <w:rsid w:val="00F37FFE"/>
    <w:rsid w:val="00F40088"/>
    <w:rsid w:val="00F42012"/>
    <w:rsid w:val="00F511DE"/>
    <w:rsid w:val="00F60439"/>
    <w:rsid w:val="00F60480"/>
    <w:rsid w:val="00F8751A"/>
    <w:rsid w:val="00F9212C"/>
    <w:rsid w:val="00F952EC"/>
    <w:rsid w:val="00FB6A67"/>
    <w:rsid w:val="00FC33EF"/>
    <w:rsid w:val="00FD17F6"/>
    <w:rsid w:val="00FD1DBF"/>
    <w:rsid w:val="00FE27A3"/>
    <w:rsid w:val="00FE3FCA"/>
    <w:rsid w:val="00FE4941"/>
    <w:rsid w:val="00FF0854"/>
    <w:rsid w:val="00FF746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F745BD"/>
  <w15:docId w15:val="{1970274D-0273-4D2E-BE92-C201F4FD4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7D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7D75"/>
  </w:style>
  <w:style w:type="paragraph" w:styleId="Footer">
    <w:name w:val="footer"/>
    <w:basedOn w:val="Normal"/>
    <w:link w:val="FooterChar"/>
    <w:uiPriority w:val="99"/>
    <w:unhideWhenUsed/>
    <w:rsid w:val="00547D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7D75"/>
  </w:style>
  <w:style w:type="paragraph" w:styleId="BalloonText">
    <w:name w:val="Balloon Text"/>
    <w:basedOn w:val="Normal"/>
    <w:link w:val="BalloonTextChar"/>
    <w:uiPriority w:val="99"/>
    <w:semiHidden/>
    <w:unhideWhenUsed/>
    <w:rsid w:val="00547D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7D75"/>
    <w:rPr>
      <w:rFonts w:ascii="Tahoma" w:hAnsi="Tahoma" w:cs="Tahoma"/>
      <w:sz w:val="16"/>
      <w:szCs w:val="16"/>
    </w:rPr>
  </w:style>
  <w:style w:type="paragraph" w:styleId="ListParagraph">
    <w:name w:val="List Paragraph"/>
    <w:basedOn w:val="Normal"/>
    <w:uiPriority w:val="34"/>
    <w:qFormat/>
    <w:rsid w:val="00547D75"/>
    <w:pPr>
      <w:ind w:left="720"/>
      <w:contextualSpacing/>
    </w:pPr>
  </w:style>
  <w:style w:type="character" w:styleId="PlaceholderText">
    <w:name w:val="Placeholder Text"/>
    <w:basedOn w:val="DefaultParagraphFont"/>
    <w:uiPriority w:val="99"/>
    <w:semiHidden/>
    <w:rsid w:val="009A58A7"/>
    <w:rPr>
      <w:color w:val="808080"/>
    </w:rPr>
  </w:style>
  <w:style w:type="table" w:styleId="TableGrid">
    <w:name w:val="Table Grid"/>
    <w:basedOn w:val="TableNormal"/>
    <w:uiPriority w:val="59"/>
    <w:rsid w:val="00B93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B935F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Default">
    <w:name w:val="Default"/>
    <w:rsid w:val="00F60480"/>
    <w:pPr>
      <w:widowControl w:val="0"/>
      <w:autoSpaceDE w:val="0"/>
      <w:autoSpaceDN w:val="0"/>
      <w:adjustRightInd w:val="0"/>
      <w:spacing w:after="0" w:line="240" w:lineRule="auto"/>
    </w:pPr>
    <w:rPr>
      <w:color w:val="000000"/>
    </w:rPr>
  </w:style>
  <w:style w:type="character" w:customStyle="1" w:styleId="t">
    <w:name w:val="t"/>
    <w:basedOn w:val="DefaultParagraphFont"/>
    <w:rsid w:val="002F0C19"/>
  </w:style>
  <w:style w:type="character" w:styleId="PageNumber">
    <w:name w:val="page number"/>
    <w:basedOn w:val="DefaultParagraphFont"/>
    <w:rsid w:val="00EA7F8A"/>
  </w:style>
  <w:style w:type="character" w:styleId="Hyperlink">
    <w:name w:val="Hyperlink"/>
    <w:basedOn w:val="DefaultParagraphFont"/>
    <w:uiPriority w:val="99"/>
    <w:unhideWhenUsed/>
    <w:rsid w:val="00976179"/>
    <w:rPr>
      <w:color w:val="0000FF" w:themeColor="hyperlink"/>
      <w:u w:val="single"/>
    </w:rPr>
  </w:style>
  <w:style w:type="paragraph" w:styleId="NormalWeb">
    <w:name w:val="Normal (Web)"/>
    <w:basedOn w:val="Normal"/>
    <w:uiPriority w:val="99"/>
    <w:semiHidden/>
    <w:unhideWhenUsed/>
    <w:rsid w:val="002B7686"/>
    <w:pPr>
      <w:spacing w:before="100" w:beforeAutospacing="1" w:after="100" w:afterAutospacing="1" w:line="240" w:lineRule="auto"/>
    </w:pPr>
    <w:rPr>
      <w:rFonts w:ascii="Times" w:eastAsiaTheme="minorEastAsia" w:hAnsi="Times"/>
      <w:sz w:val="20"/>
      <w:szCs w:val="20"/>
    </w:rPr>
  </w:style>
  <w:style w:type="character" w:customStyle="1" w:styleId="textlayer--absolute">
    <w:name w:val="textlayer--absolute"/>
    <w:basedOn w:val="DefaultParagraphFont"/>
    <w:rsid w:val="004C40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941733">
      <w:bodyDiv w:val="1"/>
      <w:marLeft w:val="0"/>
      <w:marRight w:val="0"/>
      <w:marTop w:val="0"/>
      <w:marBottom w:val="0"/>
      <w:divBdr>
        <w:top w:val="none" w:sz="0" w:space="0" w:color="auto"/>
        <w:left w:val="none" w:sz="0" w:space="0" w:color="auto"/>
        <w:bottom w:val="none" w:sz="0" w:space="0" w:color="auto"/>
        <w:right w:val="none" w:sz="0" w:space="0" w:color="auto"/>
      </w:divBdr>
    </w:div>
    <w:div w:id="98264024">
      <w:bodyDiv w:val="1"/>
      <w:marLeft w:val="0"/>
      <w:marRight w:val="0"/>
      <w:marTop w:val="0"/>
      <w:marBottom w:val="0"/>
      <w:divBdr>
        <w:top w:val="none" w:sz="0" w:space="0" w:color="auto"/>
        <w:left w:val="none" w:sz="0" w:space="0" w:color="auto"/>
        <w:bottom w:val="none" w:sz="0" w:space="0" w:color="auto"/>
        <w:right w:val="none" w:sz="0" w:space="0" w:color="auto"/>
      </w:divBdr>
      <w:divsChild>
        <w:div w:id="138156641">
          <w:marLeft w:val="0"/>
          <w:marRight w:val="0"/>
          <w:marTop w:val="0"/>
          <w:marBottom w:val="0"/>
          <w:divBdr>
            <w:top w:val="none" w:sz="0" w:space="0" w:color="auto"/>
            <w:left w:val="none" w:sz="0" w:space="0" w:color="auto"/>
            <w:bottom w:val="none" w:sz="0" w:space="0" w:color="auto"/>
            <w:right w:val="none" w:sz="0" w:space="0" w:color="auto"/>
          </w:divBdr>
          <w:divsChild>
            <w:div w:id="1331450662">
              <w:marLeft w:val="0"/>
              <w:marRight w:val="0"/>
              <w:marTop w:val="0"/>
              <w:marBottom w:val="0"/>
              <w:divBdr>
                <w:top w:val="none" w:sz="0" w:space="0" w:color="auto"/>
                <w:left w:val="none" w:sz="0" w:space="0" w:color="auto"/>
                <w:bottom w:val="none" w:sz="0" w:space="0" w:color="auto"/>
                <w:right w:val="none" w:sz="0" w:space="0" w:color="auto"/>
              </w:divBdr>
              <w:divsChild>
                <w:div w:id="86424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141014">
      <w:bodyDiv w:val="1"/>
      <w:marLeft w:val="0"/>
      <w:marRight w:val="0"/>
      <w:marTop w:val="0"/>
      <w:marBottom w:val="0"/>
      <w:divBdr>
        <w:top w:val="none" w:sz="0" w:space="0" w:color="auto"/>
        <w:left w:val="none" w:sz="0" w:space="0" w:color="auto"/>
        <w:bottom w:val="none" w:sz="0" w:space="0" w:color="auto"/>
        <w:right w:val="none" w:sz="0" w:space="0" w:color="auto"/>
      </w:divBdr>
      <w:divsChild>
        <w:div w:id="1582521962">
          <w:marLeft w:val="0"/>
          <w:marRight w:val="0"/>
          <w:marTop w:val="0"/>
          <w:marBottom w:val="0"/>
          <w:divBdr>
            <w:top w:val="none" w:sz="0" w:space="0" w:color="auto"/>
            <w:left w:val="none" w:sz="0" w:space="0" w:color="auto"/>
            <w:bottom w:val="none" w:sz="0" w:space="0" w:color="auto"/>
            <w:right w:val="none" w:sz="0" w:space="0" w:color="auto"/>
          </w:divBdr>
          <w:divsChild>
            <w:div w:id="2135635173">
              <w:marLeft w:val="0"/>
              <w:marRight w:val="0"/>
              <w:marTop w:val="0"/>
              <w:marBottom w:val="0"/>
              <w:divBdr>
                <w:top w:val="none" w:sz="0" w:space="0" w:color="auto"/>
                <w:left w:val="none" w:sz="0" w:space="0" w:color="auto"/>
                <w:bottom w:val="none" w:sz="0" w:space="0" w:color="auto"/>
                <w:right w:val="none" w:sz="0" w:space="0" w:color="auto"/>
              </w:divBdr>
              <w:divsChild>
                <w:div w:id="110565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679116">
      <w:bodyDiv w:val="1"/>
      <w:marLeft w:val="0"/>
      <w:marRight w:val="0"/>
      <w:marTop w:val="0"/>
      <w:marBottom w:val="0"/>
      <w:divBdr>
        <w:top w:val="none" w:sz="0" w:space="0" w:color="auto"/>
        <w:left w:val="none" w:sz="0" w:space="0" w:color="auto"/>
        <w:bottom w:val="none" w:sz="0" w:space="0" w:color="auto"/>
        <w:right w:val="none" w:sz="0" w:space="0" w:color="auto"/>
      </w:divBdr>
      <w:divsChild>
        <w:div w:id="1879777487">
          <w:marLeft w:val="0"/>
          <w:marRight w:val="0"/>
          <w:marTop w:val="0"/>
          <w:marBottom w:val="0"/>
          <w:divBdr>
            <w:top w:val="none" w:sz="0" w:space="0" w:color="auto"/>
            <w:left w:val="none" w:sz="0" w:space="0" w:color="auto"/>
            <w:bottom w:val="none" w:sz="0" w:space="0" w:color="auto"/>
            <w:right w:val="none" w:sz="0" w:space="0" w:color="auto"/>
          </w:divBdr>
          <w:divsChild>
            <w:div w:id="130176729">
              <w:marLeft w:val="0"/>
              <w:marRight w:val="0"/>
              <w:marTop w:val="0"/>
              <w:marBottom w:val="0"/>
              <w:divBdr>
                <w:top w:val="none" w:sz="0" w:space="0" w:color="auto"/>
                <w:left w:val="none" w:sz="0" w:space="0" w:color="auto"/>
                <w:bottom w:val="none" w:sz="0" w:space="0" w:color="auto"/>
                <w:right w:val="none" w:sz="0" w:space="0" w:color="auto"/>
              </w:divBdr>
              <w:divsChild>
                <w:div w:id="186524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898645">
      <w:bodyDiv w:val="1"/>
      <w:marLeft w:val="0"/>
      <w:marRight w:val="0"/>
      <w:marTop w:val="0"/>
      <w:marBottom w:val="0"/>
      <w:divBdr>
        <w:top w:val="none" w:sz="0" w:space="0" w:color="auto"/>
        <w:left w:val="none" w:sz="0" w:space="0" w:color="auto"/>
        <w:bottom w:val="none" w:sz="0" w:space="0" w:color="auto"/>
        <w:right w:val="none" w:sz="0" w:space="0" w:color="auto"/>
      </w:divBdr>
      <w:divsChild>
        <w:div w:id="982079748">
          <w:marLeft w:val="0"/>
          <w:marRight w:val="0"/>
          <w:marTop w:val="0"/>
          <w:marBottom w:val="0"/>
          <w:divBdr>
            <w:top w:val="none" w:sz="0" w:space="0" w:color="auto"/>
            <w:left w:val="none" w:sz="0" w:space="0" w:color="auto"/>
            <w:bottom w:val="none" w:sz="0" w:space="0" w:color="auto"/>
            <w:right w:val="none" w:sz="0" w:space="0" w:color="auto"/>
          </w:divBdr>
        </w:div>
        <w:div w:id="473957023">
          <w:marLeft w:val="0"/>
          <w:marRight w:val="0"/>
          <w:marTop w:val="0"/>
          <w:marBottom w:val="0"/>
          <w:divBdr>
            <w:top w:val="none" w:sz="0" w:space="0" w:color="auto"/>
            <w:left w:val="none" w:sz="0" w:space="0" w:color="auto"/>
            <w:bottom w:val="none" w:sz="0" w:space="0" w:color="auto"/>
            <w:right w:val="none" w:sz="0" w:space="0" w:color="auto"/>
          </w:divBdr>
        </w:div>
        <w:div w:id="557474315">
          <w:marLeft w:val="0"/>
          <w:marRight w:val="0"/>
          <w:marTop w:val="0"/>
          <w:marBottom w:val="0"/>
          <w:divBdr>
            <w:top w:val="none" w:sz="0" w:space="0" w:color="auto"/>
            <w:left w:val="none" w:sz="0" w:space="0" w:color="auto"/>
            <w:bottom w:val="none" w:sz="0" w:space="0" w:color="auto"/>
            <w:right w:val="none" w:sz="0" w:space="0" w:color="auto"/>
          </w:divBdr>
        </w:div>
        <w:div w:id="1527139774">
          <w:marLeft w:val="0"/>
          <w:marRight w:val="0"/>
          <w:marTop w:val="0"/>
          <w:marBottom w:val="0"/>
          <w:divBdr>
            <w:top w:val="none" w:sz="0" w:space="0" w:color="auto"/>
            <w:left w:val="none" w:sz="0" w:space="0" w:color="auto"/>
            <w:bottom w:val="none" w:sz="0" w:space="0" w:color="auto"/>
            <w:right w:val="none" w:sz="0" w:space="0" w:color="auto"/>
          </w:divBdr>
        </w:div>
        <w:div w:id="348916171">
          <w:marLeft w:val="0"/>
          <w:marRight w:val="0"/>
          <w:marTop w:val="0"/>
          <w:marBottom w:val="0"/>
          <w:divBdr>
            <w:top w:val="none" w:sz="0" w:space="0" w:color="auto"/>
            <w:left w:val="none" w:sz="0" w:space="0" w:color="auto"/>
            <w:bottom w:val="none" w:sz="0" w:space="0" w:color="auto"/>
            <w:right w:val="none" w:sz="0" w:space="0" w:color="auto"/>
          </w:divBdr>
        </w:div>
        <w:div w:id="1247108480">
          <w:marLeft w:val="0"/>
          <w:marRight w:val="0"/>
          <w:marTop w:val="0"/>
          <w:marBottom w:val="0"/>
          <w:divBdr>
            <w:top w:val="none" w:sz="0" w:space="0" w:color="auto"/>
            <w:left w:val="none" w:sz="0" w:space="0" w:color="auto"/>
            <w:bottom w:val="none" w:sz="0" w:space="0" w:color="auto"/>
            <w:right w:val="none" w:sz="0" w:space="0" w:color="auto"/>
          </w:divBdr>
        </w:div>
        <w:div w:id="157305864">
          <w:marLeft w:val="0"/>
          <w:marRight w:val="0"/>
          <w:marTop w:val="0"/>
          <w:marBottom w:val="0"/>
          <w:divBdr>
            <w:top w:val="none" w:sz="0" w:space="0" w:color="auto"/>
            <w:left w:val="none" w:sz="0" w:space="0" w:color="auto"/>
            <w:bottom w:val="none" w:sz="0" w:space="0" w:color="auto"/>
            <w:right w:val="none" w:sz="0" w:space="0" w:color="auto"/>
          </w:divBdr>
        </w:div>
        <w:div w:id="1659309286">
          <w:marLeft w:val="0"/>
          <w:marRight w:val="0"/>
          <w:marTop w:val="0"/>
          <w:marBottom w:val="0"/>
          <w:divBdr>
            <w:top w:val="none" w:sz="0" w:space="0" w:color="auto"/>
            <w:left w:val="none" w:sz="0" w:space="0" w:color="auto"/>
            <w:bottom w:val="none" w:sz="0" w:space="0" w:color="auto"/>
            <w:right w:val="none" w:sz="0" w:space="0" w:color="auto"/>
          </w:divBdr>
        </w:div>
        <w:div w:id="1311251743">
          <w:marLeft w:val="0"/>
          <w:marRight w:val="0"/>
          <w:marTop w:val="0"/>
          <w:marBottom w:val="0"/>
          <w:divBdr>
            <w:top w:val="none" w:sz="0" w:space="0" w:color="auto"/>
            <w:left w:val="none" w:sz="0" w:space="0" w:color="auto"/>
            <w:bottom w:val="none" w:sz="0" w:space="0" w:color="auto"/>
            <w:right w:val="none" w:sz="0" w:space="0" w:color="auto"/>
          </w:divBdr>
        </w:div>
        <w:div w:id="1331059222">
          <w:marLeft w:val="0"/>
          <w:marRight w:val="0"/>
          <w:marTop w:val="0"/>
          <w:marBottom w:val="0"/>
          <w:divBdr>
            <w:top w:val="none" w:sz="0" w:space="0" w:color="auto"/>
            <w:left w:val="none" w:sz="0" w:space="0" w:color="auto"/>
            <w:bottom w:val="none" w:sz="0" w:space="0" w:color="auto"/>
            <w:right w:val="none" w:sz="0" w:space="0" w:color="auto"/>
          </w:divBdr>
        </w:div>
        <w:div w:id="286815478">
          <w:marLeft w:val="0"/>
          <w:marRight w:val="0"/>
          <w:marTop w:val="0"/>
          <w:marBottom w:val="0"/>
          <w:divBdr>
            <w:top w:val="none" w:sz="0" w:space="0" w:color="auto"/>
            <w:left w:val="none" w:sz="0" w:space="0" w:color="auto"/>
            <w:bottom w:val="none" w:sz="0" w:space="0" w:color="auto"/>
            <w:right w:val="none" w:sz="0" w:space="0" w:color="auto"/>
          </w:divBdr>
        </w:div>
        <w:div w:id="705107928">
          <w:marLeft w:val="0"/>
          <w:marRight w:val="0"/>
          <w:marTop w:val="0"/>
          <w:marBottom w:val="0"/>
          <w:divBdr>
            <w:top w:val="none" w:sz="0" w:space="0" w:color="auto"/>
            <w:left w:val="none" w:sz="0" w:space="0" w:color="auto"/>
            <w:bottom w:val="none" w:sz="0" w:space="0" w:color="auto"/>
            <w:right w:val="none" w:sz="0" w:space="0" w:color="auto"/>
          </w:divBdr>
        </w:div>
        <w:div w:id="1523933308">
          <w:marLeft w:val="0"/>
          <w:marRight w:val="0"/>
          <w:marTop w:val="0"/>
          <w:marBottom w:val="0"/>
          <w:divBdr>
            <w:top w:val="none" w:sz="0" w:space="0" w:color="auto"/>
            <w:left w:val="none" w:sz="0" w:space="0" w:color="auto"/>
            <w:bottom w:val="none" w:sz="0" w:space="0" w:color="auto"/>
            <w:right w:val="none" w:sz="0" w:space="0" w:color="auto"/>
          </w:divBdr>
        </w:div>
        <w:div w:id="738097752">
          <w:marLeft w:val="0"/>
          <w:marRight w:val="0"/>
          <w:marTop w:val="0"/>
          <w:marBottom w:val="0"/>
          <w:divBdr>
            <w:top w:val="none" w:sz="0" w:space="0" w:color="auto"/>
            <w:left w:val="none" w:sz="0" w:space="0" w:color="auto"/>
            <w:bottom w:val="none" w:sz="0" w:space="0" w:color="auto"/>
            <w:right w:val="none" w:sz="0" w:space="0" w:color="auto"/>
          </w:divBdr>
        </w:div>
        <w:div w:id="483550263">
          <w:marLeft w:val="0"/>
          <w:marRight w:val="0"/>
          <w:marTop w:val="0"/>
          <w:marBottom w:val="0"/>
          <w:divBdr>
            <w:top w:val="none" w:sz="0" w:space="0" w:color="auto"/>
            <w:left w:val="none" w:sz="0" w:space="0" w:color="auto"/>
            <w:bottom w:val="none" w:sz="0" w:space="0" w:color="auto"/>
            <w:right w:val="none" w:sz="0" w:space="0" w:color="auto"/>
          </w:divBdr>
        </w:div>
        <w:div w:id="1144927074">
          <w:marLeft w:val="0"/>
          <w:marRight w:val="0"/>
          <w:marTop w:val="0"/>
          <w:marBottom w:val="0"/>
          <w:divBdr>
            <w:top w:val="none" w:sz="0" w:space="0" w:color="auto"/>
            <w:left w:val="none" w:sz="0" w:space="0" w:color="auto"/>
            <w:bottom w:val="none" w:sz="0" w:space="0" w:color="auto"/>
            <w:right w:val="none" w:sz="0" w:space="0" w:color="auto"/>
          </w:divBdr>
        </w:div>
      </w:divsChild>
    </w:div>
    <w:div w:id="1220243302">
      <w:bodyDiv w:val="1"/>
      <w:marLeft w:val="0"/>
      <w:marRight w:val="0"/>
      <w:marTop w:val="0"/>
      <w:marBottom w:val="0"/>
      <w:divBdr>
        <w:top w:val="none" w:sz="0" w:space="0" w:color="auto"/>
        <w:left w:val="none" w:sz="0" w:space="0" w:color="auto"/>
        <w:bottom w:val="none" w:sz="0" w:space="0" w:color="auto"/>
        <w:right w:val="none" w:sz="0" w:space="0" w:color="auto"/>
      </w:divBdr>
      <w:divsChild>
        <w:div w:id="73557121">
          <w:marLeft w:val="0"/>
          <w:marRight w:val="0"/>
          <w:marTop w:val="0"/>
          <w:marBottom w:val="0"/>
          <w:divBdr>
            <w:top w:val="none" w:sz="0" w:space="0" w:color="auto"/>
            <w:left w:val="none" w:sz="0" w:space="0" w:color="auto"/>
            <w:bottom w:val="none" w:sz="0" w:space="0" w:color="auto"/>
            <w:right w:val="none" w:sz="0" w:space="0" w:color="auto"/>
          </w:divBdr>
          <w:divsChild>
            <w:div w:id="308486847">
              <w:marLeft w:val="0"/>
              <w:marRight w:val="0"/>
              <w:marTop w:val="0"/>
              <w:marBottom w:val="0"/>
              <w:divBdr>
                <w:top w:val="none" w:sz="0" w:space="0" w:color="auto"/>
                <w:left w:val="none" w:sz="0" w:space="0" w:color="auto"/>
                <w:bottom w:val="none" w:sz="0" w:space="0" w:color="auto"/>
                <w:right w:val="none" w:sz="0" w:space="0" w:color="auto"/>
              </w:divBdr>
              <w:divsChild>
                <w:div w:id="102402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56312">
      <w:bodyDiv w:val="1"/>
      <w:marLeft w:val="0"/>
      <w:marRight w:val="0"/>
      <w:marTop w:val="0"/>
      <w:marBottom w:val="0"/>
      <w:divBdr>
        <w:top w:val="none" w:sz="0" w:space="0" w:color="auto"/>
        <w:left w:val="none" w:sz="0" w:space="0" w:color="auto"/>
        <w:bottom w:val="none" w:sz="0" w:space="0" w:color="auto"/>
        <w:right w:val="none" w:sz="0" w:space="0" w:color="auto"/>
      </w:divBdr>
    </w:div>
    <w:div w:id="2079012150">
      <w:bodyDiv w:val="1"/>
      <w:marLeft w:val="0"/>
      <w:marRight w:val="0"/>
      <w:marTop w:val="0"/>
      <w:marBottom w:val="0"/>
      <w:divBdr>
        <w:top w:val="none" w:sz="0" w:space="0" w:color="auto"/>
        <w:left w:val="none" w:sz="0" w:space="0" w:color="auto"/>
        <w:bottom w:val="none" w:sz="0" w:space="0" w:color="auto"/>
        <w:right w:val="none" w:sz="0" w:space="0" w:color="auto"/>
      </w:divBdr>
      <w:divsChild>
        <w:div w:id="746612960">
          <w:marLeft w:val="0"/>
          <w:marRight w:val="0"/>
          <w:marTop w:val="0"/>
          <w:marBottom w:val="0"/>
          <w:divBdr>
            <w:top w:val="none" w:sz="0" w:space="0" w:color="auto"/>
            <w:left w:val="none" w:sz="0" w:space="0" w:color="auto"/>
            <w:bottom w:val="none" w:sz="0" w:space="0" w:color="auto"/>
            <w:right w:val="none" w:sz="0" w:space="0" w:color="auto"/>
          </w:divBdr>
          <w:divsChild>
            <w:div w:id="1347562477">
              <w:marLeft w:val="0"/>
              <w:marRight w:val="0"/>
              <w:marTop w:val="0"/>
              <w:marBottom w:val="0"/>
              <w:divBdr>
                <w:top w:val="none" w:sz="0" w:space="0" w:color="auto"/>
                <w:left w:val="none" w:sz="0" w:space="0" w:color="auto"/>
                <w:bottom w:val="none" w:sz="0" w:space="0" w:color="auto"/>
                <w:right w:val="none" w:sz="0" w:space="0" w:color="auto"/>
              </w:divBdr>
              <w:divsChild>
                <w:div w:id="1615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5.png"/><Relationship Id="rId26" Type="http://schemas.openxmlformats.org/officeDocument/2006/relationships/customXml" Target="ink/ink9.xml"/><Relationship Id="rId39" Type="http://schemas.openxmlformats.org/officeDocument/2006/relationships/customXml" Target="ink/ink15.xml"/><Relationship Id="rId21" Type="http://schemas.openxmlformats.org/officeDocument/2006/relationships/image" Target="media/image8.png"/><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customXml" Target="ink/ink19.xml"/><Relationship Id="rId50" Type="http://schemas.openxmlformats.org/officeDocument/2006/relationships/image" Target="media/image23.png"/><Relationship Id="rId55" Type="http://schemas.openxmlformats.org/officeDocument/2006/relationships/customXml" Target="ink/ink23.xm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customXml" Target="ink/ink16.xml"/><Relationship Id="rId54" Type="http://schemas.openxmlformats.org/officeDocument/2006/relationships/image" Target="media/image25.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customXml" Target="ink/ink8.xml"/><Relationship Id="rId32" Type="http://schemas.openxmlformats.org/officeDocument/2006/relationships/image" Target="media/image14.png"/><Relationship Id="rId37" Type="http://schemas.openxmlformats.org/officeDocument/2006/relationships/customXml" Target="ink/ink14.xml"/><Relationship Id="rId40" Type="http://schemas.openxmlformats.org/officeDocument/2006/relationships/image" Target="media/image18.png"/><Relationship Id="rId45" Type="http://schemas.openxmlformats.org/officeDocument/2006/relationships/customXml" Target="ink/ink18.xml"/><Relationship Id="rId53" Type="http://schemas.openxmlformats.org/officeDocument/2006/relationships/customXml" Target="ink/ink22.xml"/><Relationship Id="rId58"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customXml" Target="ink/ink6.xml"/><Relationship Id="rId23" Type="http://schemas.openxmlformats.org/officeDocument/2006/relationships/image" Target="media/image9.png"/><Relationship Id="rId28" Type="http://schemas.openxmlformats.org/officeDocument/2006/relationships/customXml" Target="ink/ink10.xml"/><Relationship Id="rId36" Type="http://schemas.openxmlformats.org/officeDocument/2006/relationships/image" Target="media/image16.png"/><Relationship Id="rId49" Type="http://schemas.openxmlformats.org/officeDocument/2006/relationships/customXml" Target="ink/ink20.xml"/><Relationship Id="rId57" Type="http://schemas.openxmlformats.org/officeDocument/2006/relationships/customXml" Target="ink/ink24.xml"/><Relationship Id="rId61" Type="http://schemas.openxmlformats.org/officeDocument/2006/relationships/header" Target="header1.xml"/><Relationship Id="rId10" Type="http://schemas.openxmlformats.org/officeDocument/2006/relationships/customXml" Target="ink/ink1.xml"/><Relationship Id="rId19" Type="http://schemas.openxmlformats.org/officeDocument/2006/relationships/image" Target="media/image6.png"/><Relationship Id="rId31" Type="http://schemas.openxmlformats.org/officeDocument/2006/relationships/customXml" Target="ink/ink11.xml"/><Relationship Id="rId44" Type="http://schemas.openxmlformats.org/officeDocument/2006/relationships/image" Target="media/image20.png"/><Relationship Id="rId52" Type="http://schemas.openxmlformats.org/officeDocument/2006/relationships/image" Target="media/image24.png"/><Relationship Id="rId60"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ustomXml" Target="ink/ink5.xml"/><Relationship Id="rId22" Type="http://schemas.openxmlformats.org/officeDocument/2006/relationships/customXml" Target="ink/ink7.xm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customXml" Target="ink/ink13.xml"/><Relationship Id="rId43" Type="http://schemas.openxmlformats.org/officeDocument/2006/relationships/customXml" Target="ink/ink17.xml"/><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ustomXml" Target="ink/ink21.xml"/><Relationship Id="rId3" Type="http://schemas.openxmlformats.org/officeDocument/2006/relationships/styles" Target="styles.xml"/><Relationship Id="rId12" Type="http://schemas.openxmlformats.org/officeDocument/2006/relationships/customXml" Target="ink/ink3.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customXml" Target="ink/ink12.xml"/><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customXml" Target="ink/ink2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49.995"/>
    </inkml:context>
    <inkml:brush xml:id="br0">
      <inkml:brushProperty name="width" value="0.05" units="cm"/>
      <inkml:brushProperty name="height" value="0.05" units="cm"/>
    </inkml:brush>
  </inkml:definitions>
  <inkml:trace contextRef="#ctx0" brushRef="#br0">326 493 2641,'1'-30'2243,"-1"18"5510,-20 23-5788,-6 2-1761,21-10-162,0 0-1,0 0 1,-1-1 0,1 1 0,0-1-1,-1-1 1,1 1 0,-1-1 0,0 0-1,0 0 1,1-1 0,-1 1 0,0-2-1,0 1 1,-9-2 0,6 1-15,-45-11 197,50 11-208,1-1 1,-1 1-1,1 0 1,-1-1-1,1 0 1,0 0-1,-1 0 1,1 0-1,0-1 1,0 1-1,1-1 1,-4-3-1,5 5-12,1-1-1,-1 1 1,0-1-1,1 0 1,-1 1-1,1-1 0,0 1 1,-1-1-1,1 0 1,0 1-1,0-1 1,0 0-1,0 1 0,0-1 1,1 1-1,-1-1 1,0 0-1,1 1 1,-1-1-1,1 1 0,0-1 1,1-2-1,22-33 103,-19 30-100,20-30 2,-2-1 0,-1-1 0,-2-1 0,27-78 0,-39 95-14,-5 16 25,0 0 0,0 0 0,-1-1 0,0 1 0,0-9 0,-2 15-14,0 0 1,-1 0-1,1-1 0,-1 1 1,1 0-1,-1 0 0,1 0 0,-1 0 1,0 0-1,1 0 0,-1 0 1,0 0-1,0 1 0,0-1 0,0 0 1,0 0-1,0 1 0,0-1 1,-2 0-1,-6-2 27,8 3-31,1 0 1,0 0-1,0 0 1,0 0-1,0 0 1,0 0-1,-1 0 1,1 1-1,0-1 1,0 0-1,0 0 1,0 0-1,0 0 1,0 0-1,0 0 1,-1 0-1,1 1 1,0-1-1,0 0 1,0 0-1,0 0 1,0 0-1,0 0 1,0 1-1,0-1 1,0 0-1,0 0 1,0 0-1,0 0 1,0 1-1,0-1 1,0 0-1,0 0 1,0 0-1,0 0 1,0 1-1,0-1 1,0 0-1,0 0 1,0 0-1,0 0 1,0 0-1,0 1 1,1-1-1,-1 0 1,0 0-1,0 1-7,-5 65-28,2-46 51,1 0 0,1 22 0,5 43 24,1 103 5,-7-68-59,-1 41 20,0-133-3,0 1 1,-2-1-1,-13 43 1,16-65-5,-1 0 1,0 0 0,0 0-1,-1-1 1,0 1 0,0-1 0,0 0-1,0 0 1,-1 0 0,0-1 0,0 0-1,0 0 1,-10 6 0,12-8 0,1 0 1,-1-1-1,1 0 1,-1 1-1,0-1 1,1 0 0,-1 0-1,0-1 1,0 1-1,0-1 1,0 1-1,0-1 1,1 0-1,-1 0 1,0 0 0,0 0-1,0-1 1,0 1-1,0-1 1,0 0-1,1 0 1,-1 0-1,0 0 1,1 0-1,-1-1 1,0 1 0,1-1-1,0 1 1,-1-1-1,1 0 1,0 0-1,-3-4 1,-1-1-4,1-1 1,0 0-1,1 0 1,0-1-1,0 1 1,0-1-1,1 0 1,1 0-1,-1 0 1,2 0-1,-1-1 1,1 1 0,1 0-1,-1-1 1,2 1-1,2-19 1,-4 28-1,1-1 1,0 1 0,0 0 0,0-1 0,0 1 0,0 0 0,0-1-1,0 1 1,1 0 0,-1 0 0,0-1 0,0 1 0,0 0 0,0-1-1,0 1 1,0 0 0,0 0 0,1-1 0,-1 1 0,0 0 0,0 0-1,0-1 1,1 1 0,-1 0 0,0 0 0,0 0 0,1-1 0,-1 1-1,0 0 1,0 0 0,1 0 0,-1 0 0,0 0 0,1-1 0,-1 1-1,0 0 1,1 0 0,-1 0 0,0 0 0,1 0 0,-1 0 0,13 10-12,8 19 34,-14-16-10,6 12-4,2-1 0,28 35 1,-38-53-14,0 0 1,0 0 0,1-1-1,-1 0 1,2 0 0,-1-1-1,0 1 1,1-1 0,0-1-1,0 1 1,0-1 0,0 0-1,0-1 1,14 3 0,-18-5 1,1 1 1,-1-1-1,1 0 1,-1 0-1,1-1 1,-1 1-1,0-1 1,1 0-1,-1 0 1,0 0-1,1 0 1,-1 0-1,0-1 1,5-3-1,-2 1 6,-1 0 0,0 0 0,0-1 1,0 0-1,0 0 0,-1 0 0,4-7 0,2-4 9,-1 0-1,-1-1 0,-1 0 1,10-31-1,29-151 65,-39 247-167,2 136 118,-5-51 10,25-219 8,-18 46-70,-7 20 29,2 0-1,0-1 0,1 2 0,1-1 1,0 1-1,2 0 0,12-17 0,-22 34-4,1 1 0,0-1 0,0 1 0,0 0 0,0 0 0,0-1 0,0 1 0,0 0 1,0 0-1,0 0 0,1 0 0,-1 0 0,0 0 0,1 1 0,-1-1 0,1 0 0,-1 1 0,1-1 0,-1 1 0,1-1 0,-1 1 0,4 0 0,-4 0 2,0 1 1,0 0-1,1-1 1,-1 1-1,0 0 1,0 0-1,0 0 1,0 0-1,0 0 1,0 0-1,-1 0 1,1 0-1,0 0 0,0 0 1,-1 1-1,1-1 1,-1 0-1,1 1 1,-1-1-1,1 2 1,2 11 8,0 1 1,-1-1-1,1 21 1,-3-32-11,2 42 1,-2-20 4,1-1 0,2 1 0,0-1 1,1 0-1,12 39 0,-15-60-4,1 0 1,-1 0-1,0 0 1,1-1-1,-1 1 1,1 0-1,0-1 1,0 1-1,0-1 1,0 0-1,0 1 1,1-1-1,-1 0 1,1 0-1,-1-1 1,1 1-1,0 0 1,0-1-1,-1 0 1,1 0-1,0 0 1,6 2-1,-5-3 4,0 0 0,-1 0 0,1 0 0,-1-1 0,1 1 0,0-1 0,-1 0 0,0 0 0,1 0 0,-1-1 0,0 1 1,1-1-1,-1 1 0,0-1 0,0 0 0,0-1 0,0 1 0,-1 0 0,4-5 0,6-6-162,-1 0 0,-1-1 1,-1 0-1,0-1 0,9-20 1,14-43-5089,-23 50 370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05:27:13.040"/>
    </inkml:context>
    <inkml:brush xml:id="br0">
      <inkml:brushProperty name="width" value="0.05" units="cm"/>
      <inkml:brushProperty name="height" value="0.05" units="cm"/>
    </inkml:brush>
  </inkml:definitions>
  <inkml:trace contextRef="#ctx0" brushRef="#br0">751 607 3929,'-33'-33'1472,"28"32"-1272,5 2-16,5 3-344,-4-2-1224</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3:41.123"/>
    </inkml:context>
    <inkml:brush xml:id="br0">
      <inkml:brushProperty name="width" value="0.05" units="cm"/>
      <inkml:brushProperty name="height" value="0.05" units="cm"/>
      <inkml:brushProperty name="color" value="#E71224"/>
    </inkml:brush>
  </inkml:definitions>
  <inkml:trace contextRef="#ctx0" brushRef="#br0">15 53 2945,'24'-25'1760,"-29"5"10357,5 13-8440,4 19-4728,0 7 1075,-1-12 10,-1 0 1,-1 0-1,1 0 1,-1 0-1,-1 0 1,1 0-1,-1 0 1,0 0-1,-1 1 1,0-1-1,0 0 1,0 0-1,-3 7 1,1-5-15,1 0 0,0 0-1,0 0 1,1 0 0,0 0 0,1 0 0,0 0-1,1 0 1,-1 0 0,2 0 0,-1 0 0,4 11-1,2-5 49,-6-15 135,-2-10 133,-5-44-272,4 37-52,0 0 1,-7-25-1,-9-55 493,8 74 71,8 13-56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4:11.612"/>
    </inkml:context>
    <inkml:brush xml:id="br0">
      <inkml:brushProperty name="width" value="0.05" units="cm"/>
      <inkml:brushProperty name="height" value="0.05" units="cm"/>
      <inkml:brushProperty name="color" value="#E71224"/>
    </inkml:brush>
  </inkml:definitions>
  <inkml:trace contextRef="#ctx0" brushRef="#br0">10 147 5345,'-10'18'2713,"25"-28"559,-13 9-3117,-1 0-1,1 0 1,-1 0-1,1 0 1,-1-1-1,1 1 1,-1 0-1,0 0 1,0-1-1,1 1 0,-1-1 1,0 1-1,0-1 1,-1 0-1,1 1 1,0-1-1,-1 0 1,1 0-1,-1 1 1,1-1-1,-1 0 0,0 0 1,1 0-1,-1 1 1,0-1-1,-1-3 1,7-27 1462,-5 32-1586,-1 0 0,0 0 0,0 1 0,0-1 0,0 0 0,0 0 1,0 1-1,0-1 0,0 0 0,0 0 0,0 0 0,1 1 0,-1-1 0,0 0 0,0 0 0,0 0 0,0 0 0,1 1 0,-1-1 0,0 0 0,0 0 0,0 0 0,1 0 0,-1 0 0,0 0 0,0 0 0,0 0 0,1 1 0,-1-1 0,0 0 0,0 0 0,1 0 0,-1 0 0,0 0 0,0 0 0,0 0 0,1 0 0,-1 0 0,0 0 0,0-1 0,1 1 1,-1 0-1,0 0 0,0 0 0,0 0 0,1 0 0,-1 0 0,0 0 0,0-1 0,0 1 0,1 0 0,-1 0 0,0 0 0,0 0 0,0-1 0,0 1 0,0 0 0,1 0 0,-1 0 0,0-1 0,0 1 0,0 0 0,0 0 0,0 0 0,0-1 0,0 1 0,0 0 0,0-1 0,10 27-198,-8-19 359,11 41 52,10 85 0,0 1-110,-22-132-137,-1 0 0,0-1 0,1 1 0,-1-1 0,1 0 1,-1 1-1,1-1 0,-1 1 0,1-1 0,0 0 0,0 1 1,0-1-1,0 0 0,0 0 0,0 0 0,0 0 0,0 0 1,2 1-1,-2-1-94,0-1-1,0 0 1,0 0 0,0 0 0,0 0-1,-1 0 1,1-1 0,0 1 0,0 0 0,0 0-1,0 0 1,0-1 0,0 1 0,-1-1 0,1 1-1,0 0 1,0-1 0,-1 0 0,1 1-1,0-1 1,-1 1 0,1-1 0,0 0 0,-1 1-1,1-1 1,-1 0 0,1 0 0,-1 1 0,1-1-1,-1 0 1,1-1 0,12-16-1832,9-5 832</inkml:trace>
  <inkml:trace contextRef="#ctx0" brushRef="#br0" timeOffset="764.79">384 18 6433,'-15'-17'9494,"11"38"-7773,-1 0-1504,-1 1 0,-12 30 1,11-35-70,1 0 0,1 1 0,0-1 0,1 1 0,-3 33 0,35-61 55,10-3-199,1 1-132,-1-1-1,0-2 1,50-29-1,-88 44 127,1-1-1,-1 1 0,0 0 0,0 0 1,0-1-1,0 1 0,0 0 1,1-1-1,-1 1 0,0 0 0,0-1 1,0 1-1,0 0 0,0-1 0,0 1 1,0 0-1,0-1 0,0 1 0,0 0 1,0-1-1,0 1 0,-1 0 1,1-1-1,0 1 0,0 0 0,0-1 1,0 1-1,0 0 0,-1 0 0,1-1 1,0 1-1,0 0 0,0 0 0,-1-1 1,1 1-1,0 0 0,-1 0 1,1-1-1,-17-15 34,2 0-28,2 2-21,10 12 40,1 0 1,0 0-1,0 0 1,0 0-1,0-1 0,0 1 1,1-1-1,-1 1 1,1-1-1,-2-2 278,16 34-194,-1-9-74,-2-5 36,-1 1-1,13 30 1,15 55 347,24 57 18,-60-155-488,0-2 14,-1 1 0,0-1 0,1 0 0,0 1 0,-1-1 0,1 1 0,0-1 0,0 0 0,-1 1 0,1-1 0,0 0 0,0 0 0,1 0 0,-1 0 0,0 0 0,0 0 0,0 0 0,1 0 0,-1 0 0,0-1 0,3 2 0,-1-4-1037,-10-3 405</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3:43.190"/>
    </inkml:context>
    <inkml:brush xml:id="br0">
      <inkml:brushProperty name="width" value="0.05" units="cm"/>
      <inkml:brushProperty name="height" value="0.05" units="cm"/>
      <inkml:brushProperty name="color" value="#E71224"/>
    </inkml:brush>
  </inkml:definitions>
  <inkml:trace contextRef="#ctx0" brushRef="#br0">7 99 3897,'-6'-5'9129,"6"4"-8876,2-11 2402,0 8-2614,-1 1 0,1 0 0,0 0 1,0 0-1,0 0 0,1 0 0,4-4 0,-2 2-49,3-3 154,1 1 0,-1 0 0,16-8 0,-22 14-124,0-1-1,0 1 0,1 0 1,-1 0-1,0 0 1,1 0-1,-1 1 1,1-1-1,-1 1 1,1-1-1,0 1 1,-1 0-1,1 0 1,-1 0-1,1 0 1,-1 1-1,1-1 1,-1 1-1,1-1 1,-1 1-1,1 0 1,3 2-1,-3-1-16,0 1 0,-1 0-1,1-1 1,-1 1 0,0 0 0,1 0 0,-1 1-1,-1-1 1,1 0 0,0 1 0,-1-1 0,0 1-1,0-1 1,0 1 0,0 0 0,0-1-1,-1 1 1,0 0 0,0-1 0,0 1 0,0 0-1,-1 7 1,-1 0 7,1 0 1,-1 0-1,-1-1 0,0 1 1,-1 0-1,-7 16 0,-30 41 89,30-55 197,23-24 38,-6 7-311,2-1-14,0 0-1,1 1 1,0 0-1,9-3 1,-16 6-13,0 0 1,0 1-1,0-1 1,0 1-1,0 0 1,0 0-1,0-1 1,0 1-1,0 1 1,0-1-1,0 0 1,0 0-1,0 1 1,0-1-1,0 1 1,0 0-1,0-1 1,0 1-1,0 0 1,0 0-1,-1 0 1,1 1-1,0-1 1,-1 0-1,3 2 1,1 3 7,-1 0 1,1 0 0,-1 0-1,0 0 1,0 1-1,-1 0 1,1 0 0,-2 0-1,1 0 1,2 13 0,-4-17 0,-1 0 0,1 0 0,-1 0 0,0 0 0,-1 0 0,1 0 1,0 0-1,-1 0 0,1 0 0,-1 0 0,0 0 0,0 0 0,0 0 0,-1-1 0,1 1 1,0-1-1,-1 1 0,0-1 0,0 1 0,0-1 0,0 0 0,0 0 0,0 0 1,0 0-1,-1 0 0,1 0 0,-1-1 0,1 1 0,-4 1 0,-12 6-12,-37 12 0,51-19 8,-1-1 0,0 0 0,0 1-1,0-2 1,0 1 0,0-1-1,0 0 1,0 0 0,0 0-1,0 0 1,0-1 0,0 0 0,-7-2-1,10-1 114,4-1-4385,-2 4 332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18:15.709"/>
    </inkml:context>
    <inkml:brush xml:id="br0">
      <inkml:brushProperty name="width" value="0.1" units="cm"/>
      <inkml:brushProperty name="height" value="0.6" units="cm"/>
      <inkml:brushProperty name="color" value="#849398"/>
      <inkml:brushProperty name="inkEffects" value="pencil"/>
    </inkml:brush>
  </inkml:definitions>
  <inkml:trace contextRef="#ctx0" brushRef="#br0">935 1072 2841,'0'0'1696,"0"0"-360,-1-1-344,0 1-159,0-1-217,0 0-48,0-1-80,0 1-56,0 0-104,-1 0-48,1 0-16,0 0 0,-1 1-16,1-1-16,0 1 16,0 0 9,0 0-9,0-1 16,-1 1-48,1-1 8,0 1 8,0 0-8,0 0 16,-1 0-16,1 0-56,0 0-32,0 0-24,0 0 8,0 0-8,1 0-16,0 0-56,-1 0 8,1 0-16,-1 0 8,0 0 32,0 0-8,1 0 24,-1 0 24,1 0 16,0 0-32,0 0-48,0 0-40,0 0-40,0 0 16,0 0 32,0 0 24,0 0 40,0 0-24,1 0-8,1 1 32,0 0-56,1 0-8,1 1-32,0-1 0,-1 1 24,1 1 40,0-1 0,-1 0-48,0-1 0,0 1 0,0 0 32,0 1-24,0 1-8,0 1-32,1 1-8,0 0 56,1 1 48,0-1-16,1 1-8,-1 1-48,6 5-48,2 3 16,-1 0 32,-1-2 72,-2-3 16,0-2-72,-2-2 8,0-1-8,-1 0 0,0 0 24,0 0-32,-1-1-16,-1 1 16,1 0 16,-1 0 48,1 0-8,1 1-80,-1 0 88,1 1-24,-1-2-72,-1 1 104,1 0-48,1 1-72,0-1 72,0 0-16,1 0-8,1-1 24,0 1 0,2 1-24,1 2-16,2 1 112,2 0-15,0 2-57,2-1 24,0 2-48,1 0 24,1 0 80,-1 1-32,0 1-16,-3 0-32,0 0 0,-2 0 32,0 0 24,-1-1 16,-2 0-32,0-1-24,-2 0-40,0 1 0,1-1 8,0 0-8,0-1 0,0 1-24,2-1 40,-1 1 16,2-1 56,-2-1 8,1-1-72,0-1 8,-1-1-56,1-1 8,-1 0 64,1 1 0,0-1 48,0-1-16,0 0 8,-1 0 0,0-1-80,-1 0 8,-1 0-8,0 0 16,-1 0 40,1 0-32,-1 0 24,0 0-16,0 1-24,-1-1 8,0-1-40,1 1-24,-1-1-8,2 0 48,-1 1-16,1 0 0,0 1 16,-1 0 0,-1-1 40,-2 0 8,0-1 32,-2-2-48,-1-2 32,0 0 8,-1-1 8,-1-1 32,1 1-24,-1-1 0,1 0-56,-1 0 0,0-1-32,0 1 0,0 0-32,0 0 16,0 0 24,0 0 32,-1-1 16,-2 0-32,-2 0-16,-2-1-8,-6-2 0,-2 0 0,-1-1-8,0 2 0,0-1-8,1 0 8,0 1 8,-1 0-8,-1 0 8,2 0-16,-1-2 16,2-1 8,1-1-32,0-1-8,1-1-8,2-1 8,1 0 56,2 1-16,2 1 8,2 3 0,2 1-16,0 3 0,2 0-24,0 1 8,1 0-32,0 1 16,3 1-24,10 4 8,6 4 24,2 2 8,3 0 24,0-1-8,-1 0 24,-1-2-24,-4-2 32,-3-1 0,-3-3-48,-4-1 8,-2-2-24,-2-2-8,-2-1 64,-1-2-8,-1-2 0,-1-2-8,0-2 16,-2-3 16,0-3-16,-1-2 16,0-2-72,1 1 8,0 2 16,0 2-16,1 4 56,0 2-8,0 3-144,0 1-104,-1 2-328,2 1-160,-1 1-369,1 0-231,0 2-424,0 0 1000,0 0-11363</inkml:trace>
  <inkml:trace contextRef="#ctx0" brushRef="#br0" timeOffset="2047.66">921 1073 1904,'0'0'1145,"0"0"-225,-1-1 160,-1 1-184,0-1-128,-1 0-111,-1 0-137,1 0-40,-1 0-72,1 0-24,1-1-24,0 1-24,1 0-40,-1 0-16,1 0-24,0 1-64,0-1 32,0 1 0,0 0 40,0 0 1,0-1 31,-1 1-80,1 0 32,0 1-40,1 2-16,0 3 16,1 1-16,4 8 16,1 2-48,2 2 0,0 1 0,1-1-8,-2 1 32,0 1-24,-2 0-16,0 1-88,-1 1 8,-1 2 8,0 2-72,-1 1 56,1 2-40,1 1-16,0 1 56,1 1-16,0-1-32,3-1 48,1-1-64,1-2 32,1-1 24,1-1 0,0 0 8,0 1-24,1 3 64,0 2-40,-1 5 64,-2 1 40,0 1-128,-1 0 56,0 0-32,0-3-64,0 0 120,0-4-48,1 0-64,0 0 40,2 0 16,0 2-64,2 1 136,1 2-87,2 2-9,3 2 32,4 2-32,1 1 0,-1-1-48,-2 1 80,-2-2-48,-2 1 32,-2 1 16,-3 2-104,-1 1 16,-2 0 40,0 1-16,2-3-8,-1-2 16,0-3 24,0-3-88,0-4 88,1-2 0,0-2-72,-1-2 112,0 0-72,-1-2 8,-1-1 24,-1-2-96,-1-1 88,-2-1-80,0-1 88,-1 0-8,0-2-24,-1-1 56,-1 0-112,-1-1 32,1 0 24,-1-2-8,1 2 32,0 1 40,1 0-56,0 1 8,0 0-32,-1 0-16,0-2 24,1 0-56,-2-1 104,1-1-64,0 0 48,1-1-24,-1 0-16,1 0 80,-1 0-112,0-1 88,0 1-64,0-1-48,0 0 88,0-1 8,0-2-24,-1-1 56,-1-3-56,1-1-80,-1-1 136,0-2-104,0 0 88,0 0-24,0-1-64,-1 1 80,1 0-32,-2-1 0,1 1 24,0-1-16,0 0-24,-1-1 64,-1-2-80,-7-8 32,-3-6 16,-3-3-72,0-3 80,0 0-16,1-2-40,0 0 104,0 1-96,2 1 8,2 4 40,3 5-16,3 5 0,2 3-16,1 4-8,2 2-80,0 1 112,1 3 8,4 12-24,3 6 56,1 4-56,3 2 16,1 1-24,1 1-48,0-1 56,0 0 0,-1-3 16,-2-2-8,-1-5 24,-1-4-64,-1-4 24,-3-6 64,-1-5-104,-1-5 40,-1-5 0,0-5-64,0-3 128,1-3-64,0 0 16,1 1 56,1 2-120,1 2 56,1 2-272,0 2-145,2 2-463,1 0-376,0 0-1121,0 0 1457,-1 1-9722</inkml:trace>
  <inkml:trace contextRef="#ctx0" brushRef="#br0" timeOffset="5998.67">1896 2140 3969,'0'0'1920,"0"0"-679,-1 0-553,0 0-144,0 0-120,0 0-24,0 0-72,0 0-8,0 0-72,1 0-80,-1 0 0,1-1-8,0 1-32,0-1 16,0 0 16,0-1 16,0 1 104,0 0 41,0 0-9,0 0-48,0-1-104,0 1-24,0 0-48,0 0 24,0 0-32,0-1 16,0 1 8,0 0 16,0 0 32,0 0-8,0 1 56,0 0-40,0-1 48,0 1 24,0 1-88,0-1 64,0 0-56,0 0-16,0 0 0,-1 0 8,0 1-24,0-1 32,0 1-56,-1 0-56,1 0 48,0 0-104,0 1 72,1-1 0,-1 0-56,1 1 64,-1-1 24,0-1-72,0 1 64,0-1-24,0 1-48,0 0 32,1 0 32,0 2-72,0 1 0,-1 1 64,2 1-120,-1 1 128,0 1 9,0-1-57,0 1 40,0-1-56,1 2-8,-1 0 0,2 6 0,0 4-16,0 0-24,0 1 32,0-1 16,-1 0 8,-1-1-8,-2-1-48,1 0 40,0 1-64,1-1 56,0-1-8,1 0-17,0-1 82,-1 0-41,1-2 0,0 1-8,-1 0-32,1 1 40,1 2-8,-2 1-41,1 3 33,-2 1 8,-1 2 32,-1 0 1,1 1-25,1-1 24,2 0-40,1-1 48,0 0-24,0 0-8,0-2 40,0-1-80,0-2 8,-1-1-32,1-1 16,0-1 56,0 1 0,-2-1 8,0 0-24,-1 2-16,2-1 16,1 1 16,0 0 8,-1-1 8,-1 0-8,1 0-48,-1 0 24,0 0 0,0 0 8,-1 0 16,1 1-24,0 1 0,2-1 24,0 0 40,2-1-24,0-1-40,0-1-24,-2 0-32,1 0 24,-2-2 8,1 0 24,0 0 0,-2-1 0,1-1 8,0-1 0,1 0 16,-1-1-16,1-1 72,0 1-40,0 0 32,0 1-8,-1-1-112,-1 1 16,-1-1-40,1 2-8,0 2 88,1 1 16,0 1 56,0-1-24,0 1-72,0-1-16,-1-1-32,1 0 32,1 1 80,1-1 24,0 0-24,1 0-24,-2 0-32,-1-1 0,-1-1 56,-1 0 24,0-1-32,-1-2 8,1 0-16,-1-1-40,0-2 8,1-1-16,-1-2 0,1 0 16,-1 0 24,1 0-32,0 1-24,1 1 24,-1 0 16,1-1 16,0 1 32,-1 0-16,0-2 8,1 1-16,-1-1 8,1-1 16,0 1-48,-1-1 48,1 0-24,0 1 24,0-1-16,0 0 24,0 0-8,0 1-8,-1-1 16,1 1-16,0-1-48,0 0 0,0 0 8,0 0 0,0 0 24,0 0-8,0 0-24,0 0 16,-1 0 8,1 0 72,-1 0-72,0 0 64,0 0-104,1 0 16,0 0 32,0 0-16,-1 0-8,1 0-8,1 0 0,-1 0-32,0 0 48,0 0-40,0 0 48,0 0-40,0 0 24,0 0-8,0 0 0,0 0 0,0 0 0,0 0 0,-1 0-24,1 0 24,-1 0-24,1 0 40,-1-1-16,0 1 24,0-4-24,0-3 16,-3-8-16,0-6 16,-2 0 0,1-1 0,-1 2 8,-2 2-16,1 2-8,-1 2-8,1 1-8,2 0 16,1 1 32,-1 1-16,1 1 8,0 1-32,0 2 8,2 1 0,1 2 8,0 1-32,1 1 8,0 1-40,0 0 24,0 1 24,0 0-48,0 0 72,0 0-64,0 2 40,3 3 8,3 9 0,2 3 8,0 3 0,1 0-16,-1-1-8,-1-2 8,0-2 8,-1-1 48,1-2-40,-1-1 32,-1-2-56,0-1 16,-2-1-16,0 0 24,0-2 0,0 0 0,-1-1-16,1-1 0,-2-1-32,0-1-24,0-1 88,-1 1-56,0-2 48,0 1 24,1-1-32,1-1 32,3-1-8,7-5-24,3-2-40,2-3 32,0-2 0,-2 0 16,-3 0 0,-2 0-32,-3 2-16,-2 2-8,-1 4 56,-1 2-120,-1 1-136,-1 3-464,-1-1-433,0 2-799,0-1 1152,-1 0-12331</inkml:trace>
  <inkml:trace contextRef="#ctx0" brushRef="#br0" timeOffset="7773.33">1843 2158 3817,'0'-1'2024,"0"1"-671,-1-1-321,-1 0-216,-1 0-256,-1 1-16,0-1-168,1 1 24,-1 0-24,-1 1-72,0 2 17,0 3-65,-6 8-24,-1 4 0,1 4-40,0 0-8,2 3 8,1-1 0,0 2-32,-1 0 24,1 1-32,-1 2-24,-1 1 8,0 1 0,-1 2-32,1 2-8,-1 1-24,0 0-40,1 2 40,-1 1 8,0 1 8,-1 1 32,-1 2-40,-1 2-56,-3 0-16,0-1 8,-2 0 16,-1-2-32,0 0 8,-1-2-8,0 0-40,0 1 72,0 2 24,1 0-96,2 0 24,0 1 40,2-3-48,0-1 32,1-3 48,-1-2-56,-2-2 88,-3-1 8,-2 1 32,-3 2-40,-1 2-48,-1 2 80,-2 2-80,0 1-8,1 1-16,0 2 32,1 0-40,2-1 88,1 1-8,1-2-120,0 0 32,-2-1 24,1-1 24,0 0-8,0 1 32,-1-1-112,-1 2-8,-2 0 72,-1 0-24,0 0 40,-1 0 0,1 0 56,-1 0 41,-1-1 31,0 1-24,0-1-40,1-1-32,1-1 24,2-2 56,2 0-16,1-3 16,1-3 16,0-4-88,1-2 24,0-4-40,1-2-8,1-3 8,1-2-24,2-2 0,0-1-16,2-2 0,0-2-8,1-1 0,2-1 0,1-1-8,2 0 8,2 0 0,1 0-16,1-1 24,1-1-32,1 0 48,0-1-32,1-1 16,1-1 16,0 1-24,1-1-24,0-1-40,0 1 48,0 0-32,1 0 48,-1 0-24,1-1 0,0 0 8,0 1 0,0-3 0,1-3-16,3-10-8,0-8 24,1-5 32,1-5-24,0-2 32,1-1-72,-1 1 48,-1 2-32,-3 4 16,-2 5 16,-2 6-8,-1 6 0,0 6-8,0 3-24,1 3-8,-1 1-8,1 4 8,-1 5 24,-1 13 0,0 9 8,0 6-24,0 2 24,0 2-32,1-1 64,1-4-40,2-4 24,1-6-16,3-7-40,4-5 64,4-6-88,4-7 80,7-4-24,4-5-24,6-5 104,2-4-72,2-4 88,-1-1-40,-2-1-32,-5 1 40,-4 3-88,-4 3 40,-5 3-16,-4 3 0,-3 3 32,-2 3-128,-3 0-112,-1 2-592,-1 0-433,-1 1-799,-1 0 1168,0 1-12195</inkml:trace>
  <inkml:trace contextRef="#ctx0" brushRef="#br0" timeOffset="10060.1">1541 1482 4297,'-6'7'1048,"-3"3"80,-2 1-255,2-1-89,1-3-104,3-2-88,2-2-80,1-2-112,1-1-8,1-1-96,1-1-8,-1 1-96,1-1 0,-1 1-95,0-1 31,0 0-32,1-1-56,1-3 40,4-8 8,3-4 72,4-5 80,4-4 80,5-4 32,4-5-24,4-6-40,6-4-96,5-3-104,6-2-24,4 1-8,3 2 32,0 3 0,-5 5 24,-6 4-8,-10 4-40,-7 4 16,-8 4 8,-5 4-64,-4 3-16,-2 2 72,-2 1-88,0 2 56,0 0-24,-1 1-24,-1 2 48,0 1-48,-2 2 64,0 2-72,0 2 8,-2 1 0,1 1-32,-1 0 40,-1 0 0,0 1 0,-3-1 32,-9 1-40,-5 1-24,-3 2 56,-1 1-24,-1 3-8,-1 2 16,-1 2-24,0 1 16,1 0 72,3-2 64,3-2 96,4-2-40,6-3-72,6-2-24,6-2-72,9-3 72,6-1 17,8-2-1,6-4-48,5-3-16,3-4 8,1-3 24,-1-2-32,-2 2-24,-3 3-16,-4 6-40,-5 8 80,-4 8-72,-6 9 104,-4 9-80,-5 6-32,-3 7 104,-4 5-96,-1 2 32,-2 1 56,0 0-96,0-3 40,1-4-368,0-6-401,3-7-663,1-9-528,2-11 1200,1-6-11195</inkml:trace>
  <inkml:trace contextRef="#ctx0" brushRef="#br0" timeOffset="12641.98">2780 310 6953,'0'-1'2649,"0"-3"-2057,1-1 176,-1-1 129,0-2 23,-2 1 0,0 0 24,0 1-32,0 1-120,0 2-87,1 1-113,-1 0-88,1 1-80,1 1-80,0 0-144,0 0-8,0 0-40,0 0-56,0 0 32,0 0 16,0 3 16,8 12 24,7 11-24,4 10 24,3 6-72,0 3-8,2 1-32,0 3-16,1 0-32,0 2 80,1 1-31,-1-1-1,-1-2-8,-3-4-8,-3-6 8,-3-6-40,-3-8 24,-2-6-88,-3-7 40,-3-5 40,-4-5 0,-4-6 104,-2-6-96,-4-5 32,-3-8-64,-4-6-8,-3-7 16,-4-5-24,-1-2 24,-1-2-16,0 1 0,2 2-80,1 1 96,2 2-96,1 1 72,3 0 16,2 1-72,3 3 104,5 2-88,5 4 80,4 3-40,5 4 8,4 3 32,4 3-96,3 3 104,3 3-104,3 4 56,4 3 24,1 5-88,2 5 80,-2 5-56,-2 6 24,-4 5 24,-4 3 0,-4 3 0,-5 0 40,-4 1-48,-6-2 8,-3 0 16,-3-2-120,-4 0-176,-3-1-177,-4-3-407,-4-1-272,-3-2-376,-1-2-201,0-3-239,3-4-121,6-6 1369,5-3-10274</inkml:trace>
  <inkml:trace contextRef="#ctx0" brushRef="#br0" timeOffset="14169.65">3307 743 6209,'0'-1'2641,"0"-2"-1857,0-1 312,0 0-7,0 1-153,0 0-48,0 2-112,0 0-136,0 0-88,0 1 16,0 0-159,0 0 111,0-1-112,0 1-16,0-1-40,1-3-72,5-8-56,4-7-48,-1-4-32,1-3-16,-1-2 8,-3-2-40,-1-1 40,-2 0-64,-2 0 16,-2 1 16,-3 1-56,-1 1 40,-3 2-48,0 3-24,-2 4 0,1 3-32,-1 4 40,0 5-32,0 4 40,2 5 8,1 4-64,1 5 24,1 4-24,2 6-32,1 5 56,3 4-8,2 3 48,3 2-16,2 0-8,3 0 40,2-1-64,2-3 24,1-3 48,1-4-56,1-4 40,1-5-8,2-6-24,1-6 56,2-8-8,2-6 24,1-6-24,0-6 16,0-4-24,-2-4 40,-1-3-48,-1-1 0,-4-1-24,-3 0-16,-4 1 0,-4 2 16,-5 1-8,-3 1-8,-3 2 33,-3 4-41,0 2 16,-2 5 0,1 4 24,-1 4-56,1 6 64,-1 3-96,-2 3 8,0 5 80,-1 3-104,0 4 112,0 4-56,1 2 8,3 2 64,2 1-96,3 3 64,4 0-64,4 1 16,6-1 16,4-3 8,4-3-32,4-2 8,1-5 64,0-3-64,0-3 0,-3-4 56,-2-3-64,-4-3-8,-1-4 64,-1-4-64,-3-4 48,0-4 32,-2-5-72,0-2 32,-3-5 16,-1-4 8,-2-3-32,-2-3 88,0 0-64,-2 0-24,-2 2 88,0 4-128,-1 5 88,-1 5 16,0 6-64,0 5 24,0 5-16,-1 4-80,1 4 104,0 4-56,-1 4-16,0 4 104,0 4-104,1 4 112,1 1-72,3 0-16,3 1 32,3-3-88,3-1 128,3-3-104,2-3 0,2-2 96,1-3-104,-1-1 72,1 0-16,-2 1 24,-1 2-24,-3 2 16,-1 2 16,-2 3-88,-1 2 56,-1 2 48,-1 0-32,1-1-24,0 0 48,3-3-104,0-4 16,1-2 96,2-4-56,1-2 8,2-4 64,3-3-104,1-5 8,1-3 80,0-3-80,-3-3 64,-1-1 40,-4 1-112,-2 0 80,-3 3-224,-3 1-241,-3 1-303,-2 0-416,-2 0-616,-2 2-257,-1 1 1225,1 3-13699</inkml:trace>
  <inkml:trace contextRef="#ctx0" brushRef="#br0" timeOffset="16110.53">3417 1279 3545,'-1'0'1912,"0"0"-512,0-2-351,0 0-121,0-2-136,0-2-80,0-2-136,-1 1-72,1-1-167,0 2-65,0 0-40,-1 2-8,1 0 40,0 0 64,0 0 40,0 0 32,0 1 8,0 0-8,1 1-24,0 0-72,-1 0-8,1 1 0,0 0-24,-1 0 41,0-1-33,0 0-40,1 0 8,-1 1-24,0-1-32,0 1-16,0-1-64,1 1-24,-1 0-24,1 0-24,0 0-40,0 0-8,0 0 8,0 0 24,0 1 56,1 3 32,4 11-16,1 6 0,2 7-56,0 3 0,1 2-8,0 1 0,1-2 56,-1-3-16,0-4-16,1-3 0,0-5-32,0-3 16,0-4 0,-1-4 0,-1-3 32,1-2-16,-1-4 64,1-2-32,0-4 0,-2-2 0,1-4-80,1-3 8,-1-2-8,2-2-8,-2-3 32,-1-3-8,-2-4 16,-1-2 16,-2 0 0,0 2-24,1 3-8,0 5 8,0 6-8,1 4 24,-1 5 40,-1 3-8,0 4-40,-1 1 16,-1 2-56,-1 0 0,1 1 56,-1-1 8,1 1-56,-1-1 24,1 1-56,0-1 8,2 4 32,3 10-24,3 6 72,0 6-56,2 2 24,-1 1-32,-1-2-24,0-5 16,-2-3-24,0-5 16,1-4 16,0-3-8,2-1 24,0-1 16,1 0-8,-1-1 0,-1-2 8,-3-1-8,-2 0 48,-2-2 40,-1 0 88,0-1-15,-1 1-57,0-2-8,1-3-104,-1-9 8,-1-6 64,-1-2-48,0-2-8,1-2-40,1 0-72,2-1 32,0-1 48,2 0 56,1 1-24,0 4-32,1 4-56,-1 4 8,0 6 48,-1 4 40,-1 2 0,0 3-16,-2 1-24,1 0 0,0 2-56,3 2 24,8 8-24,4 7-8,1 2 72,0 1 0,0-1 48,-2-1 16,-1-2-24,-1-1 16,-2-3-64,-1-3-72,0-1 32,1-3-16,0-2 88,0-4-16,1-3-8,1-5 16,-1-5-16,2-4 64,-1-4-32,-1-4-24,-1-1-32,-2 0-8,-3 1 32,-2 3-16,-2 2-264,-1 3-153,-2 3-519,-2 1-328,-2 2-728,-2 2-321,-3 2 1441,0 1-12635</inkml:trace>
  <inkml:trace contextRef="#ctx0" brushRef="#br0" timeOffset="16403.14">3336 1062 9458,'0'0'3137,"0"1"-3249,0 0 104,0 0 72,0 0-112,-1-1-112,1 0-745,0 0-1343,0-1 1464,0 0-7610</inkml:trace>
  <inkml:trace contextRef="#ctx0" brushRef="#br0" timeOffset="17851.36">4137 962 3809,'-1'0'2152,"1"0"-599,-1 0-145,0 0-160,0 0-72,0 0-31,0 0-241,0 0-16,0 0-160,-1-1-128,1 1-128,0-4-63,-1-10-153,0-6 32,1-7-56,-1-4 16,1-4-128,-2-1 0,-1 0 24,-1 3-96,-1 4 72,-1 5-16,0 5-80,-1 4 72,0 6-56,0 3-64,1 5 32,1 3-16,1 4-32,0 4 56,1 3 0,1 4-16,1 2 0,1 3 0,1 2 56,3 2-8,2 2 104,4 2-48,4 2 24,2 0 0,3 0-24,2-1 8,2 0-56,1-1 56,4 2-32,2 1-16,1 3 0,1 2-24,-3 4-32,-3 2 24,-2 1 8,-5 1-32,-2-1 16,-4-3 0,-2-2-32,-3-3 40,-3-4-16,-1-4 0,-2-5 32,0-5-48,-2-5 0,-1-4 40,-3-6-48,-3-5 8,-3-6 16,-3-6-24,-2-5 0,-1-6 32,0-2-48,0-4 40,3-3-16,2-2-32,3-6 32,3-5-48,3-6 56,1-5-8,5-3 8,4-1 8,4 2-40,4 5 40,1 5-32,1 7 16,-3 6 48,-1 5-48,-2 4 8,-3 3 8,-2 3-8,-2 3 16,-1 3 16,-2 3 24,0 3-8,-2 2 16,0 2 0,0 2 16,0 2-56,0 0 24,0 1-24,0 1-56,0-1 24,0 1 0,0-1-24,-1 4 24,0 9 0,1 7-24,0 3 24,1 2 16,2-1 8,3 0-8,2-2-16,4-2-16,2-4 16,1-3 8,1-4 32,2-3-32,-1-4-16,0-2 32,-2-5-32,-1-4 56,0-4-16,-2-5-8,-1-4 32,-2-3-16,-1-4 40,-2-3 8,-3-2 16,-3-1-72,-3 1 56,-4 3-48,-2 2 33,-3 3-33,-2 4-32,-3 4-16,0 5-24,-2 5 32,0 6 16,0 4-32,0 6-24,1 5 32,1 5-25,1 4 17,4 5-120,3 2-120,4 2-504,5 0-336,5-3-936,7-5-377,4-7 1473,1-6-12467</inkml:trace>
  <inkml:trace contextRef="#ctx0" brushRef="#br0" timeOffset="18726.04">3483 918 5993,'-3'0'2305,"-1"-1"-1657,-3 0 40,-7 2-72,-3 0 0,1 1-8,1 0-15,4 0-73,2-1 8,3 1-64,2-2-32,2 1-104,1-1-80,0 0-56,1 1 48,0 3-16,1 4 8,2 7 8,1 4-144,1 0 40,1-3 64,1-3-80,2-3 113,1-5-1,0-4-16,1-5 104,1-4-80,-1-5 16,-1-3-32,-3-3-16,-3-2 32,-4-1-48,-4-1 16,-4 0-32,-4 2 8,-2 4-16,-1 5-56,-1 6-96,0 8 16,2 7-56,1 8-24,3 5-224,3 5-328,5 1-936,4-1-513,6-5 1209,1-7-1331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4:09.738"/>
    </inkml:context>
    <inkml:brush xml:id="br0">
      <inkml:brushProperty name="width" value="0.05" units="cm"/>
      <inkml:brushProperty name="height" value="0.05" units="cm"/>
      <inkml:brushProperty name="color" value="#E71224"/>
    </inkml:brush>
  </inkml:definitions>
  <inkml:trace contextRef="#ctx0" brushRef="#br0">13 104 6209,'-5'-9'2225,"-3"-3"2802,8 30-2819,3 13-1607,-1 35 0,-3-47-413,1 1 0,1 0-1,1-1 1,0 1 0,2-1 0,0 1-1,7 18 1,-11-38-215,0-1-358,-1-1 0,1 0 0,-1 0 0,1 0 0,0 0 0,-1 0 0,1 0-1,0 1 1,0-1 0,0 0 0,1 0 0,-1 0 0,1-3 0,9-44-671</inkml:trace>
  <inkml:trace contextRef="#ctx0" brushRef="#br0" timeOffset="638.04">362 90 2713,'-41'0'7976,"-27"0"-4477,67 0-3470,1 1 0,-1-1-1,1 0 1,-1 0-1,0 0 1,1 0 0,-1 0-1,1 0 1,-1-1-1,1 1 1,-1 0 0,1 0-1,-1 0 1,1 0-1,-1-1 1,1 1 0,-1 0-1,1-1 1,-1 1-1,1 0 1,-1-1 0,1 1-1,-1 0 1,1-1-1,0 1 1,-1-1 0,1 1-1,0-1 1,-1 1-1,1-1 1,0 1 0,0-1-1,0 1 1,-1-1-1,1 1 1,0-1 0,0 1-1,0-1 1,0 1-1,0-1 1,0 0 0,0 1-1,0-1 1,0 1-1,0-1 1,0 1 0,0-1-1,1 1 1,-1-1-1,0 1 1,0-1 0,0 0-1,1 1 1,-1 0-1,0-1 1,1 1-1,-1-1 1,1 0 0,21-23 457,-18 20-455,3-1 28,0-1 0,1 1 0,-1 0 1,1 0-1,16-5 0,-22 9-53,1 0-1,0 0 0,-1 1 1,1 0-1,0-1 1,0 1-1,0 0 0,-1 0 1,1 1-1,0-1 0,0 1 1,-1-1-1,1 1 0,0 0 1,-1 0-1,1 0 0,-1 0 1,1 0-1,-1 1 0,0-1 1,1 1-1,-1 0 1,0-1-1,3 4 0,-2-1 6,1-1-1,-1 1 1,0 0 0,0 0-1,0 0 1,-1 0-1,0 1 1,1-1 0,-1 1-1,-1-1 1,1 1-1,-1 0 1,0 0 0,0-1-1,0 1 1,-1 0-1,1 0 1,-1 0 0,-1 0-1,1 0 1,-1 0-1,1 0 1,-1 0 0,-1-1-1,1 1 1,-3 5-1,-5 12 86,-1-1-1,-1 0 0,-1-1 0,-19 24 1,15-22-29,0-8 71,13-12 136,12-7 213,39-31-493,-38 28 7,0 0 1,1 0-1,19-10 1,53-21-358,-25 19-3169,-48 19 251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3:45.536"/>
    </inkml:context>
    <inkml:brush xml:id="br0">
      <inkml:brushProperty name="width" value="0.05" units="cm"/>
      <inkml:brushProperty name="height" value="0.05" units="cm"/>
      <inkml:brushProperty name="color" value="#E71224"/>
    </inkml:brush>
  </inkml:definitions>
  <inkml:trace contextRef="#ctx0" brushRef="#br0">38 68 5009,'9'-33'5586,"-7"29"-4581,-1 0 1,1 0 0,-1 0 0,0 0 0,0-1 0,0-4 0,-1 19-854,-1-1 1,1 1-1,-2 0 1,-2 10 0,-3 15-44,-12 36-77,14-57-23,1 0 0,0 0 0,1 1 1,0-1-1,2 1 0,-1 22 0,2-37 5,1 0 0,-1 0 0,1 1 0,0-1 0,-1 0 0,1 0 0,-1 0 0,1 0 0,-1 0 0,1 0 0,0-1 1,-1 1-1,1 0 0,-1 0 0,1 0 0,-1 0 0,1-1 0,-1 1 0,1 0 0,-1-1 0,1 1 0,-1 0 0,1-1 0,-1 1 0,0 0 0,1-1 0,-1 1 0,0-1 0,1 0 0,18-10 13,9 1-38,0 2 0,0 1-1,0 1 1,42-3 0,-69 8 4,-1 1-1,1-1 1,0 1 0,-1-1-1,1 0 1,-1 1 0,0-1-1,1 0 1,-1 0 0,0 1-1,1-1 1,-1 0 0,0 0-1,0 1 1,0-1-1,1 0 1,-1 0 0,0 0-1,0 1 1,0-1 0,0 0-1,-1 0 1,1 0 0,0-1-1,-3-28 663,3 24-137,7 33-377,9 57-81,9 39-54,-22-99 40,-3-21-134,0 0 0,0-1 0,0 1 0,0 0 0,1-1 0,0 1 0,-1 0 0,1-1 0,2 4-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4:06.569"/>
    </inkml:context>
    <inkml:brush xml:id="br0">
      <inkml:brushProperty name="width" value="0.05" units="cm"/>
      <inkml:brushProperty name="height" value="0.05" units="cm"/>
      <inkml:brushProperty name="color" value="#E71224"/>
    </inkml:brush>
  </inkml:definitions>
  <inkml:trace contextRef="#ctx0" brushRef="#br0">214 187 3393,'1'-2'326,"9"-31"4490,-10 32-4554,-1-1 0,1 0 0,0 0 0,0 1 0,-1-1 0,1 0 0,-1 1 0,1-1 0,-1 1 0,0-1 0,0 1 0,0-1 0,0 1 0,0-1 0,0 1 0,0 0 0,-3-3 0,-20-28 909,19 27-1109,-1 1 0,0-1 1,0 1-1,0 0 0,0 0 1,-1 1-1,1 0 0,-11-3 0,14 5-45,0 0 0,0 0 0,0 1 0,-1-1-1,1 1 1,0 0 0,0 0 0,0 0 0,-1 0-1,1 0 1,0 1 0,0 0 0,0-1 0,0 1-1,0 0 1,0 1 0,0-1 0,0 0 0,0 1-1,0 0 1,1 0 0,-1 0 0,1 0 0,-1 0-1,-2 3 1,1 0-12,-1 0-1,1 0 0,0 1 1,1-1-1,-1 1 0,1 0 1,0 0-1,1 0 0,0 0 1,0 0-1,-2 10 0,3-13 15,1 0 0,0 0 1,0 0-1,0 0 0,1 0 0,-1 1 0,1-1 0,-1 0 0,1 0 0,0 0 0,0 0 0,1 0 0,-1 0 0,1-1 0,-1 1 0,1 0 0,0-1 0,0 1 1,0-1-1,0 0 0,0 1 0,1-1 0,-1 0 0,1 0 0,-1-1 0,4 3 0,4 0 38,-1 0-1,0-1 1,1 0-1,0 0 1,0-1-1,0-1 1,0 0 0,0 0-1,0 0 1,0-2-1,0 1 1,11-3-1,-10 2-26,1 0-1,0 1 1,0 0-1,-1 0 1,1 2-1,0-1 0,-1 1 1,17 6-1,-26-8-24,0 1-1,-1 0 0,1-1 1,-1 1-1,1 0 1,-1 0-1,1-1 0,-1 1 1,0 1-1,1-1 0,-1 0 1,0 0-1,0 0 1,0 1-1,0-1 0,0 0 1,0 1-1,0-1 0,0 1 1,-1-1-1,1 1 1,0-1-1,0 4 0,-1-3 6,0 1-1,-1-1 0,1 0 1,-1 1-1,1-1 0,-1 0 0,0 0 1,0 0-1,0 1 0,0-1 0,0 0 1,0 0-1,-1 0 0,1-1 1,-2 3-1,-8 7 32,-1 0 0,0-1 0,-25 18 0,32-25-49,1 0 6,-1 0-1,0 0 1,0 0 0,0 0 0,0-1 0,0 0 0,-1 0 0,1-1 0,-1 1-1,-5 0 1,9-2 10,0 0 0,0-1-1,0 1 1,0 0 0,0-1-1,1 1 1,-1-1 0,0 1-1,0-1 1,0 0 0,0 0-1,1 0 1,-1 0 0,1 0-1,-1 0 1,0 0 0,1 0-1,0-1 1,-1 1 0,1-1-1,0 1 1,0-1 0,0 1-1,0-1 1,0 0 0,0 1-1,0-1 1,0 0 0,1 0-1,-1 0 1,1 0 0,-1 0-1,1-2 1,-1-3 33,0 1 1,1-1-1,-1 0 0,2 0 1,-1 0-1,1 0 0,0 0 1,3-9-1,20-53 206,16-10-94,-28 60-104,-2 0 1,0-1-1,-1 0 1,9-31-1,-16 37 268,-2 14-384,-1 0 0,1 0-1,0 0 1,0 0-1,0 0 1,0 0-1,0 0 1,-1 0-1,1 0 1,0 0-1,0 0 1,0 0-1,0 0 1,-1 1-1,1-1 1,0 0-1,0 0 1,0 0-1,0-1 1,-1 1-1,1 0 1,0 0-1,0 0 1,0 0-1,0 0 1,0 0-1,-1 0 1,1 0-1,0 0 1,0 0-1,0 0 1,0 0-1,0 0 1,-1-1-1,1 1 1,0 0 0,0 0-1,0 0 1,0 0-1,0 0 1,0-1-1,0 1 1,0 0-1,0 0 1,-1 0-1,1 0 1,0 0-1,0-1 1,0 1-1,0 0 1,0 0-1,0 0 1,0 0-1,0-1 1,0 1-1,0 0 1,0 0-1,0 0 1,0 0-1,1-1 1,-1 1-1,0 0 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04:03.753"/>
    </inkml:context>
    <inkml:brush xml:id="br0">
      <inkml:brushProperty name="width" value="0.05" units="cm"/>
      <inkml:brushProperty name="height" value="0.05" units="cm"/>
      <inkml:brushProperty name="color" value="#E71224"/>
    </inkml:brush>
  </inkml:definitions>
  <inkml:trace contextRef="#ctx0" brushRef="#br0">15 185 3865,'-8'-12'7937,"8"2"-4800,19-11-3179,-8 12 466,31-27-190,46-30 1,-46 36-194,-59 59-1140,10-21 728,0 0 0,0-1 0,0 0 0,-1 0-1,0 0 1,-1-1 0,1 0 0,-1-1-1,0 0 1,-12 4 0,-63 23-889,84-32 1327,-1 0 0,1 0 0,-1 0 0,1 0 0,0 1 1,-1-1-1,1 0 0,0 0 0,-1 1 0,1-1 0,0 0 0,-1 1 1,1-1-1,0 0 0,0 1 0,-1-1 0,1 0 0,0 1 1,0-1-1,0 1 0,-1-1 0,1 0 0,0 1 0,0-1 0,0 1 1,0-1-1,0 1 0,0-1 0,0 0 0,0 1 0,4 17 1357,-1-7-1550,5 34 519,-4-17 272,11 38 0,-15-66-644,0 0 0,0 0 1,0 0-1,0 1 0,0-1 0,0 0 0,0 0 1,0 0-1,0 0 0,0 0 0,0 1 0,0-1 1,0 0-1,0 0 0,0 0 0,0 0 0,0 0 1,1 1-1,-1-1 0,0 0 0,0 0 0,0 0 1,0 0-1,0 0 0,0 0 0,0 0 0,1 0 0,-1 0 1,0 0-1,0 1 0,0-1 0,0 0 0,0 0 1,1 0-1,-1 0 0,0 0 0,0 0 0,0 0 1,0 0-1,0 0 0,1 0 0,-1 0 0,0 0 1,0 0-1,0 0 0,0 0 0,0-1 0,1 1 0,-1 0 1,0 0-1,0 0 0,0 0 0,0 0 0,0 0 1,0 0-1,0 0 0,1-1 0,7-10 463,4-5-451,-11 14-34,7-7 17,0 0 0,0 1 0,1 0 0,13-9 0,-19 15-13,0 0-1,0 1 0,0-1 1,0 1-1,0-1 1,0 1-1,0 0 0,1 0 1,-1 1-1,0-1 1,1 1-1,-1-1 0,0 1 1,1 0-1,-1 0 1,0 1-1,1-1 0,-1 1 1,0-1-1,0 1 1,1 0-1,3 2 0,2 1 2,0 1-1,-1 0 1,1 1-1,-1 0 1,0 0-1,-1 1 1,0 0-1,0 0 1,12 15-1,-17-19 1,0 0 0,0 0 0,0 1 0,0-1-1,-1 1 1,1-1 0,-1 1 0,0-1 0,0 1-1,0 0 1,-1 0 0,1-1 0,-1 1 0,0 0-1,0 0 1,0 0 0,0-1 0,-1 1 0,0 0-1,0 0 1,0-1 0,0 1 0,0-1 0,-1 1-1,1-1 1,-1 1 0,-4 4 0,-1 0 21,0 0-1,-1 0 1,0-1 0,-1-1 0,1 1 0,-1-1-1,-1-1 1,1 0 0,-1 0 0,0-1-1,0 0 1,0-1 0,-21 5 0,22-6-457,0-1 1,-1 0-1,1 0 1,-1-1 0,-13-2-1,16 1-1096,6-1 68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0:53.728"/>
    </inkml:context>
    <inkml:brush xml:id="br0">
      <inkml:brushProperty name="width" value="0.05" units="cm"/>
      <inkml:brushProperty name="height" value="0.05" units="cm"/>
      <inkml:brushProperty name="color" value="#E71224"/>
    </inkml:brush>
  </inkml:definitions>
  <inkml:trace contextRef="#ctx0" brushRef="#br0">15 207 4521,'0'-1'512,"-1"1"0,0-1 0,0 1 0,0-1 0,0 0 0,0 1 0,1-1 0,-1 0 0,0 0 0,1 1 1,-1-1-1,0 0 0,1 0 0,-1 0 0,1 0 0,-1-1 0,0-1-93,1 0-1,-1 0 1,1 0 0,0 0-1,0 0 1,0 0 0,1-6 0,1-9 1096,3 24-1194,14 31-73,-10-22-171,-1 1 0,-1 0 0,-1 0 0,6 21 0,5 23 307,28 65-1,-38-100-879,-10-50-3233,1-16 1694,6 13 926</inkml:trace>
  <inkml:trace contextRef="#ctx0" brushRef="#br0" timeOffset="596.01">289 6 5769,'0'-1'324,"0"1"-1,-1-1 0,1 1 0,-1-1 1,1 1-1,-1 0 0,0-1 0,1 1 1,-1 0-1,1-1 0,-1 1 1,1 0-1,-1 0 0,0 0 0,1-1 1,-1 1-1,0 0 0,1 0 1,-1 0-1,0 0 0,1 0 0,-1 0 1,0 0-1,1 0 0,-1 0 1,-1 1-1,-10 25 1435,10-22-2003,-5 17 379,1 1-1,1 0 1,1 1-1,0-1 1,2 1-1,1-1 1,1 1 0,4 36-1,-4-57-125,0-1-1,0 0 1,0 1 0,0-1-1,0 0 1,0 0 0,1 1-1,-1-1 1,1 0 0,-1 0-1,1 1 1,-1-1 0,1 0-1,0 0 1,0 0 0,-1 0-1,1 0 1,0 0 0,0 0 0,0 0-1,0-1 1,0 1 0,0 0-1,0 0 1,0-1 0,1 1-1,-1-1 1,0 1 0,0-1-1,1 1 1,-1-1 0,0 0-1,0 0 1,1 1 0,-1-1-1,0 0 1,1 0 0,-1 0-1,0 0 1,0-1 0,1 1-1,-1 0 1,0-1 0,0 1-1,1 0 1,-1-1 0,0 0-1,1 0 1,9-5 26,-1 0-1,0-1 1,0 0-1,13-12 1,-5 4 19,-10 9-43,-1 0-1,0 0 0,0 0 0,0-1 0,-1 0 0,0 0 0,-1-1 0,7-9 0,-10 11 2,1-1-1,-1 1 0,0 0 1,0-1-1,-1 1 1,1-1-1,-2 1 1,1-1-1,-1 1 1,0-1-1,0 0 0,-2-10 1,-2-12 359,4 22 36,2 21-238,3 27-46,2 0 0,1-1 0,2 0 1,2 0-1,2-1 0,27 55 0,-40-94-189,-1 1 0,0-1 0,1 1 0,-1-1 0,0 1 1,1-1-1,-1 0 0,0 1 0,1-1 0,-1 0 0,1 1 0,-1-1 0,0 0 0,1 0 0,-1 1 1,1-1-1,-1 0 0,1 0 0,-1 0 0,1 0 0,-1 0 0,1 1 0,-1-1 0,1 0 0,-1 0 1,1 0-1,-1 0 0,1-1 0,-1 1 0,1 0 0,-1 0 0,1 0 0,-1 0 0,1 0 0,-1-1 1,1 1-1,-1 0 0,1 0 0,-1-1 0,1 1 0,-1 0 0,0-1 0,1 1 0,-1 0 0,0-1 1,1 1-1,-1-1 0,0 1 0,1-1 0,-1 1 0,0 0 0,0-1 0,0 1 0,1-1 0,10-13-110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50.648"/>
    </inkml:context>
    <inkml:brush xml:id="br0">
      <inkml:brushProperty name="width" value="0.05" units="cm"/>
      <inkml:brushProperty name="height" value="0.05" units="cm"/>
    </inkml:brush>
  </inkml:definitions>
  <inkml:trace contextRef="#ctx0" brushRef="#br0">24 76 2136,'7'-22'2540,"-4"16"-1413,0-1-1,-1 0 1,0 0 0,-1 0-1,2-13 1,-11 43 1161,-10 121-1200,0 199-1,18-342-1087,0 17 61,0 1-1,1 0 1,6 31 0,-6-46-38,0 0 0,1 1 0,-1-1 1,1 0-1,0 0 0,0 0 0,0-1 0,0 1 0,1 0 1,2 3-1,-3-6-12,0 1 1,-1-1-1,1 0 1,0 0-1,0 0 1,0 0-1,-1 0 1,1 0-1,0 0 1,0 0-1,1-1 1,-1 1 0,0-1-1,0 1 1,0-1-1,0 0 1,0 0-1,0 0 1,1 0-1,-1 0 1,3-1-1,-1-1-24,0 1 0,0-1-1,0 0 1,0 0-1,0-1 1,0 1 0,-1-1-1,1 0 1,-1 0 0,0 0-1,0 0 1,0 0 0,0-1-1,2-4 1,4-5-653,-1 0-1,12-25 1,-7 0-822,-4-6 56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0:44.195"/>
    </inkml:context>
    <inkml:brush xml:id="br0">
      <inkml:brushProperty name="width" value="0.05" units="cm"/>
      <inkml:brushProperty name="height" value="0.05" units="cm"/>
      <inkml:brushProperty name="color" value="#E71224"/>
    </inkml:brush>
  </inkml:definitions>
  <inkml:trace contextRef="#ctx0" brushRef="#br0">56 75 3929,'-1'-4'505,"-1"0"0,0 0 0,0 1 0,0-1 0,0 1 0,0-1 0,0 1 0,-1 0 1,0 0-1,0 0 0,-3-3 0,2 3 309,0-1 1,1 0-1,-1 0 1,1 0-1,-4-8 1,26 45 3754,-14-26-4544,-1-1 1,0 1 0,0 0-1,-1 1 1,1-1 0,-2 1-1,3 8 1,41 140 518,-83-295 904,28 106-1461,6 21 65,0-1 1,-1 1-1,-6-13 0,8 17-371,2 3-4055</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4:00.316"/>
    </inkml:context>
    <inkml:brush xml:id="br0">
      <inkml:brushProperty name="width" value="0.025" units="cm"/>
      <inkml:brushProperty name="height" value="0.025" units="cm"/>
      <inkml:brushProperty name="color" value="#66CC00"/>
    </inkml:brush>
  </inkml:definitions>
  <inkml:trace contextRef="#ctx0" brushRef="#br0">5 1902 2857,'12'1'6325,"6"12"-3413,-2-2 2344,-13-20-4245,3-7-933,-1-1 1,-1 0-1,0 0 0,-2 0 0,0 0 0,0 0 1,-2-1-1,-1-17 0,1 12 6,0-1 1,2 1-1,0-1 0,7-22 1,-9 45-86,0 1 1,0 0-1,0 0 0,0-1 1,0 1-1,0 0 0,0 0 1,0-1-1,0 1 0,1 0 1,-1 0-1,0-1 1,0 1-1,0 0 0,0 0 1,1 0-1,-1 0 0,0-1 1,0 1-1,1 0 0,-1 0 1,0 0-1,0 0 1,1 0-1,-1 0 0,0-1 1,0 1-1,1 0 0,-1 0 1,0 0-1,0 0 0,1 0 1,-1 0-1,0 0 0,0 0 1,1 0-1,-1 0 1,0 0-1,0 1 0,1-1 1,-1 0-1,0 0 0,0 0 1,1 0-1,-1 0 0,0 0 1,0 0-1,1 1 1,-1-1-1,0 0 0,0 0 1,0 0-1,1 1 0,-1-1 1,0 0-1,0 0 0,0 1 1,0-1-1,0 0 1,0 0-1,1 1 0,-1-1 1,0 1-1,16 22-71,-11-14 50,-5-9 21,49 79-19,-42-67 26,-1 0 0,-1 0 0,0 0 1,0 1-1,3 21 0,-7-31-3,-1 0 0,1-1 0,-1 1 0,0 0 0,0 0 0,0 0 0,-1-1 0,1 1 0,-1 0 0,1 0 0,-1-1 0,0 1 0,0 0 0,0-1-1,-1 1 1,1-1 0,0 1 0,-1-1 0,0 0 0,0 0 0,1 0 0,-1 0 0,0 0 0,0 0 0,-1 0 0,1 0 0,0-1 0,-1 1 0,1-1 0,-1 0 0,-3 2 0,1-2-2,0 1 1,-1-1-1,0 1 1,1-2-1,-1 1 1,0 0-1,1-1 1,-1 0-1,0-1 1,1 1-1,-1-1 1,0 0-1,1-1 1,-7-1-1,5 0 7,0 0-1,0 0 1,1-1-1,-1 0 0,1 0 1,0-1-1,0 1 1,0-1-1,1-1 0,-8-9 1,21 26-14,1-2 1,0 1 0,0-1-1,1-1 1,1 1-1,20 12 1,-27-19 5,-1 0 0,1 0-1,0-1 1,0 1 0,0-1 0,0 0 0,0 0-1,0 0 1,0 0 0,0-1 0,0 1-1,0-1 1,0 0 0,0 0 0,0-1 0,1 1-1,-1-1 1,0 0 0,0 0 0,0 0-1,-1-1 1,1 0 0,0 1 0,0-1 0,-1 0-1,1-1 1,5-4 0,0-1 3,-2-1 0,1 1 0,-1-1 0,0-1 0,-1 1 0,0-1 0,0 0-1,-1 0 1,-1-1 0,0 0 0,0 1 0,4-24 0,-5 13 8,0-1-1,-2 1 1,0-1-1,-2 0 1,-5-40-1,-23-59 60,54 159-52,-24-36-20,51 74 47,-47-70-36,0 1 1,1-1-1,0 0 1,0-1-1,0 1 1,0-1-1,1 0 1,0-1-1,0 0 0,9 5 1,-14-9-7,0 1 0,0-1 1,0 1-1,0-1 0,0 0 0,0 1 1,0-1-1,0 0 0,0 0 0,-1-1 0,1 1 1,0 0-1,0-1 0,0 1 0,0-1 1,0 1-1,0-1 0,-1 0 0,1 0 0,0 0 1,0 0-1,-1 0 0,1 0 0,-1 0 1,1-1-1,-1 1 0,0-1 0,1 1 0,-1-1 1,0 1-1,0-1 0,0 1 0,0-1 1,0 0-1,0 0 0,-1 0 0,1 0 1,-1 1-1,1-4 0,2-4 11,-1-1 0,-1 1 0,1-1 0,-1 1 0,-1-1 0,-1-17 0,-28-135 20,30 152 23,5 17-49,4 18-19,-7-17 13,4 17 11,17 38-1,-22-57-7,1-1 0,0 1 1,0 0-1,1-1 0,0 0 0,0 0 0,0 0 0,0 0 0,1-1 0,-1 0 0,1 0 0,7 4 0,-11-7-2,0 0 0,0-1 0,0 1 0,0-1 0,0 0 0,0 1 0,0-1 0,1 0 0,-1 1 0,0-1 0,0 0 0,0 0 0,0 0 0,0 0 0,0 0 0,1-1 0,-1 1 0,0 0 0,0 0 0,0-1 0,0 1 0,0 0 0,0-1 0,0 1 0,0-1 0,0 0 0,2-1 0,-1 0 17,0-1 0,1 1 0,-1-1 1,-1 0-1,1 0 0,0 0 1,-1 0-1,1 0 0,1-5 0,1-6 49,-1 1 1,0-1-1,2-23 0,-6-93-48,0-10-2,1 139-20,0 1-1,0-1 1,0 1 0,0 0 0,0-1-1,0 1 1,1-1 0,-1 1 0,0 0-1,0-1 1,0 1 0,0-1 0,0 1-1,1 0 1,-1-1 0,0 1 0,0 0 0,0-1-1,1 1 1,-1 0 0,0-1 0,1 1-1,-1 0 1,0-1 0,1 1 0,-1 0-1,0 0 1,1 0 0,-1-1 0,1 1-1,-1 0 1,0 0 0,1 0 0,-1 0-1,1 0 1,-1 0 0,0 0 0,1 0 0,-1 0-1,1 0 1,-1 0 0,1 0 0,-1 0-1,0 0 1,1 0 0,24 11 14,-23-9-15,-1-1-1,0 0 1,1 0 0,0 0 0,-1-1 0,1 1-1,-1 0 1,1-1 0,0 1 0,-1-1 0,1 1-1,0-1 1,0 0 0,0 0 0,-1 0 0,3 0-1,-4-3 6,0 0 0,0 0-1,0 0 1,-1-1-1,1 1 1,-1 0-1,0 0 1,0 0-1,0 0 1,-1 0 0,-2-5-1,4 8-3,-20-31 100,20 30-98,-1 0 1,1 1 0,-1-1-1,1 1 1,-1-1 0,1 1-1,-1-1 1,0 1 0,0-1-1,1 1 1,-1 0 0,0-1-1,1 1 1,-1 0 0,0 0-1,0 0 1,0-1 0,1 1-1,-2 0 1,1 1-5,0-1-1,0 0 1,0 1 0,0-1-1,0 1 1,0 0 0,1-1 0,-1 1-1,0 0 1,0-1 0,1 1 0,-1 0-1,0 0 1,1-1 0,-1 1-1,1 0 1,-1 0 0,1 0 0,0 0-1,-1 0 1,1 1 0,-5 12 2,0 0 0,2 1-1,0 0 1,0 0 0,1-1 0,1 2 0,1-1 0,0 0 0,1 0 0,0 0-1,1-1 1,1 1 0,1 0 0,0-1 0,0 1 0,2-1 0,0 0 0,10 17-1,-14-28 5,-1 0-1,1 0 1,0 0-1,0 0 0,1 0 1,-1-1-1,0 1 1,1-1-1,0 0 0,-1 1 1,1-1-1,0-1 1,0 1-1,0 0 0,1-1 1,-1 1-1,0-1 1,0 0-1,1 0 0,-1 0 1,1-1-1,-1 1 1,1-1-1,-1 0 0,1 0 1,-1 0-1,1 0 1,-1-1-1,1 1 0,-1-1 1,0 0-1,1 0 1,-1 0-1,0-1 0,0 1 1,1-1-1,-1 1 1,3-4-1,2 0 9,-1-1 1,0 0-1,0 0 1,-1-1-1,0 0 0,0 0 1,0-1-1,-1 0 1,0 1-1,0-2 1,-1 1-1,0 0 0,3-14 1,0-9-2,-2-1 1,-2 0 0,0 0-1,-3-41 1,0-2 1,0 56 9,-1 14-20,1 0 1,-1 0-1,1 0 0,0 0 0,1 0 1,0 0-1,-1 1 0,3-8 0,-1 12-7,-1-1 1,0 1-1,1-1 0,-1 1 0,1 0 0,-1 0 0,1 0 1,-1 0-1,0 0 0,1 0 0,-1 0 0,1 0 1,-1 1-1,0-1 0,1 0 0,-1 1 0,1-1 0,-1 1 1,2 1-1,9 1 17,-12-3 100,0 0-118,0-1 0,-1 1 0,1 0 0,-1 0 0,1 0 0,0 0 0,-1 0 0,1 0 0,0 0 0,-1 0 0,1 0 0,-1 0 0,1 0 0,0 0 0,-1 0 0,1 0 0,0 0 0,-1 0 0,1 0 0,0 1 0,-1-1 0,1 0 0,0 0 0,-1 0 0,1 1 0,0-1 0,-1 0 0,1 0 0,0 1 0,-1-1 0,-4 7 10,-1 0-1,1 0 0,0 1 1,-7 14-1,6-11 8,4-6-8,0 0 0,1 0 1,-1 0-1,1 0 0,0 0 1,0 0-1,1 0 0,-1 1 0,1-1 1,0 0-1,1 0 0,-1 0 1,1 0-1,0 1 0,0-1 0,1 0 1,-1-1-1,4 7 0,-1-2-12,0 0 0,1-1 1,0 0-1,0 0 0,1 0 0,0-1 0,0 1 0,10 7 0,-12-12 21,-1 0 0,1 0 0,0 0-1,0 0 1,0-1 0,0 0 0,0 0-1,1 0 1,-1 0 0,1-1 0,-1 0-1,1 0 1,0 0 0,-1 0 0,1-1-1,0 0 1,-1 0 0,1 0 0,0 0-1,0-1 1,-1 1 0,6-3 0,-4 1 2,-1-1 1,1 1-1,-1-1 1,1-1-1,-1 1 1,0-1-1,0 0 1,-1 0 0,1 0-1,-1-1 1,0 0-1,0 0 1,0 0-1,-1 0 1,1 0-1,2-8 1,0 0-468,-1-1 0,0 0 0,-1 0 0,0 0 0,-2 0 0,3-22 0,-3 19-622</inkml:trace>
  <inkml:trace contextRef="#ctx0" brushRef="#br0" timeOffset="2434.99">1156 1011 5769,'0'1'205,"0"0"-1,1-1 1,-1 1-1,1 0 1,-1 0 0,0 0-1,1 0 1,-1 0-1,1 0 1,0-1-1,-1 1 1,1 0 0,0 0-1,-1-1 1,1 1-1,0 0 1,0-1-1,0 1 1,-1-1 0,1 1-1,0-1 1,0 0-1,0 1 1,0-1-1,0 0 1,0 1-1,0-1 1,0 0 0,0 0-1,2 0 1,-2 0-116,0 0 1,0 1-1,0-1 1,1 0-1,-1 0 1,0 0 0,0-1-1,0 1 1,1 0-1,-1 0 1,0-1-1,0 1 1,0 0-1,0-1 1,0 1-1,0-1 1,0 0-1,0 1 1,0-1-1,0 0 1,0 0 0,0 1-1,0-1 1,0 0-1,-1 0 1,1 0-1,1-2 1,2-12 190,-1-1 0,0 0 0,-1 0 1,-1 0-1,0 0 0,-1 0 0,-3-18 1,3 28-271,-1 0 0,0 0 1,0 0-1,0 0 0,-1 0 1,0 0-1,0 1 1,0-1-1,-1 1 0,0-1 1,0 1-1,0 0 0,-1 0 1,0 0-1,1 1 1,-2-1-1,-4-4 0,8 9-10,1 0 0,0-1 0,-1 1 0,1 0 0,0 0 0,-1 0 0,1-1 0,0 1 0,-1 0 0,1 0 0,-1 0 0,1 0 0,0 0-1,-1 0 1,1-1 0,-1 1 0,1 0 0,0 0 0,-1 0 0,1 0 0,-1 1 0,1-1 0,0 0 0,-1 0 0,1 0 0,-1 0 0,1 0 0,0 0 0,-1 1 0,1-1-1,0 0 1,-1 0 0,1 0 0,0 1 0,-1-1 0,-8 18-5,4 23-13,6-17 30,1 0 0,1-1 0,9 38 0,-9-51 7,0 0 1,0-1-1,1 1 0,0-1 0,1 0 0,0 0 0,0-1 0,1 1 0,0-1 0,0 0 0,8 6 0,-12-12 6,-1 0-1,1-1 0,0 1 0,0-1 0,0 1 0,0-1 0,0 0 1,0 0-1,0 0 0,1 0 0,-1 0 0,0 0 0,1-1 0,-1 1 1,0-1-1,1 1 0,-1-1 0,1 0 0,-1 0 0,0 0 0,1-1 1,-1 1-1,1 0 0,-1-1 0,0 1 0,1-1 0,-1 0 0,0 0 1,0 0-1,0 0 0,0 0 0,0-1 0,4-2 0,-2 0 21,0 0 0,-1 0 0,1-1 0,-1 1-1,1-1 1,-2 0 0,1 0 0,0 0 0,-1 0-1,0 0 1,0-1 0,-1 1 0,2-6 0,-1-6 0,-1 0 0,0-1 1,-2 1-1,0 0 1,0 0-1,-2 0 0,-5-20 1,3 14-27,1 1 0,1-1 1,0-31-1,3 54-20,-1-1 1,1 0 0,0 1-1,0-1 1,0 0 0,0 0 0,0 1-1,0-1 1,0 0 0,0 1-1,0-1 1,0 0 0,1 0-1,-1 1 1,0-1 0,0 0-1,1 1 1,-1-1 0,0 1-1,1-1 1,-1 0 0,1 1-1,-1-1 1,1 1 0,-1-1-1,1 1 1,-1-1 0,1 1-1,-1-1 1,1 1 0,0 0-1,-1-1 1,1 1 0,0 0-1,-1 0 1,1-1 0,0 1 0,-1 0-1,1 0 1,0 0 0,0 0-1,-1 0 1,1 0 0,0 0-1,4 1 2,-1 1-1,0-1 1,1 1-1,-1 0 1,0 0 0,6 5-1,16 10-3,-1 1-1,32 28 1,-51-40 7,0-1 1,-1 1 0,1-1 0,-1 2 0,-1-1 0,1 0 0,-1 1 0,0 0 0,-1 0-1,0 0 1,0 0 0,0 1 0,-1-1 0,3 16 0,-5-21-3,0 1 0,0 0 0,0-1 0,0 1 0,0-1 0,0 1 0,-1-1 0,1 1 0,-1-1 0,0 0 0,0 1 0,0-1 0,0 0 0,0 1 0,0-1 0,-1 0 1,1 0-1,-1 0 0,0 0 0,1 0 0,-1 0 0,0-1 0,0 1 0,0 0 0,0-1 0,0 0 0,0 1 0,-1-1 0,1 0 0,0 0 0,-1 0 0,1-1 0,-1 1 0,1-1 0,-1 1 0,1-1 0,-5 0 0,-1 1 3,-1-1 0,1-1 0,-1 1 0,1-1 0,-1-1-1,1 0 1,0 0 0,0 0 0,0-1 0,-8-4-1,-3-5-15,18 11 9,13 7 3,-4-1-9,0-1 0,0 0 0,1-1 0,-1 0 0,1 0 0,0-1 0,0 0 0,0 0-1,0-1 1,16 0 0,-20-2 10,0 1 0,0-1-1,0 0 1,0 0-1,0-1 1,-1 1 0,1-1-1,-1 0 1,1 0 0,-1-1-1,1 1 1,-1-1-1,0 0 1,0 0 0,-1-1-1,1 1 1,-1-1 0,1 0-1,-1 1 1,0-2-1,2-4 1,3-6-2,-2 0 0,1 0 0,-2-1-1,0 0 1,-1 0 0,-1 0 0,-1 0 0,0 0 0,-1-1-1,0 1 1,-2-1 0,0 1 0,0-1 0,-7-25-1,-6 4 11,11 32 0,1 0-1,-1 1 0,1-1 1,0-1-1,1 1 1,-1 0-1,1 0 1,0-1-1,1 1 0,0-13 1,17 36-117,25 26 99,-30-32 13,1 1 0,-2 0 0,1 1 0,-2 0 0,0 1 0,0 0 0,13 28 0,-22-40-4,0 1-1,0-1 0,0 0 1,-1 1-1,1-1 1,-1 0-1,0 1 1,1-1-1,-1 1 1,0-1-1,0 0 1,-1 1-1,1-1 0,0 1 1,-1-1-1,0 0 1,1 1-1,-3 3 1,2-4 0,-1 0 0,1-1 0,0 1 0,-1-1 0,0 1 0,1-1 1,-1 0-1,0 1 0,0-1 0,0 0 0,0 0 0,0 0 0,0 0 0,0-1 0,0 1 1,0-1-1,-2 1 0,-2 0 2,-1 0 0,1-1 0,0 0-1,-1 0 1,1-1 0,0 1 0,-1-1 0,1-1 0,0 1 0,0-1 0,0 0 0,0-1 0,-6-3-1,-5-5-28,17 11 23,9 4 28,13 8-23,-15-8-7,0 0 0,0 0 1,1 0-1,0-1 0,7 2 0,-12-4 0,0-1 1,-1 1-1,1-1 0,0 0 1,0 0-1,0 0 1,-1 0-1,1-1 0,0 1 1,-1-1-1,1 0 0,0 1 1,-1-1-1,1 0 1,-1-1-1,1 1 0,-1 0 1,1-1-1,3-3 0,1-1 13,0-1 0,0 0-1,0-1 1,-1 1-1,0-1 1,-1 0 0,8-16-1,23-65 43,-34 83-50,1-2 8,-1 0-1,0 0 1,-1-1-1,0 1 1,0-1-1,0 1 1,-1-1-1,-3-16 1,-1 1 37,-13-41 1,4 18 31,13 48-65,2 11 8,1 0 0,0-1 1,1 0-1,0 0 0,1 0 0,0 0 0,1-1 0,0 1 0,12 14 1,-10-15 24,1-1 0,0-1 1,1 1-1,-1-1 1,2-1-1,-1 0 1,21 10-1,-28-16-25,-1 1 0,1-1 0,0 0 0,0 0 0,0 0 0,0 0 0,0 0 0,0-1 0,0 0 0,0 1 0,0-1 0,0 0 0,0 0 0,0-1 0,0 1 0,0-1 0,0 1 0,0-1 0,0 0 0,0 0 0,-1 0 0,1-1 0,0 1 0,0 0 0,-1-1 0,1 0 0,-1 0 0,0 0 0,1 0 0,-1 0 0,0 0 0,0-1 0,0 1 0,-1-1 0,1 1 0,-1-1 0,3-4-1,-2 1 0,1 0 0,-2 0 0,1-1-1,0 1 1,-1 0 0,-1-1 0,1 1-1,-1-1 1,0 1 0,0-1-1,-1 1 1,0-1 0,0 1 0,0-1-1,-1 1 1,-4-11 0,0 4-29,0 0 1,-1 0-1,0 0 1,-1 1-1,0 0 1,-17-17 0,19 23 1,0 1 1,0 0-1,-1 0 0,0 1 1,0 0-1,0 0 1,0 0-1,-1 1 1,1 0-1,-1 1 1,0 0-1,0 0 1,0 0-1,0 1 1,0 0-1,-10 1 1,14 0 9,1 0 1,-1 0 0,1 0-1,-1 1 1,1 0-1,-1-1 1,1 1 0,0 1-1,-1-1 1,1 0-1,0 1 1,0-1 0,0 1-1,0 0 1,0 0-1,1 0 1,-1 1-1,0-1 1,1 1 0,0-1-1,-1 1 1,1 0-1,0 0 1,1 0 0,-1 0-1,0 0 1,1 0-1,0 0 1,0 1 0,0-1-1,0 0 1,0 1-1,1-1 1,-1 1 0,1-1-1,0 1 1,0-1-1,0 1 1,1 4 0,0-3-4,0 0 0,0 0 1,0 0-1,1 0 1,0 0-1,0 0 0,0 0 1,0-1-1,1 1 1,0-1-1,0 0 0,0 0 1,0 0-1,1 0 1,-1 0-1,1-1 1,0 1-1,0-1 0,0 0 1,1 0-1,-1-1 1,1 1-1,0-1 0,-1 0 1,1 0-1,0-1 1,0 1-1,8 0 0,-5 0 4,0-1-1,0 0 1,0 0-1,0 0 0,0-1 1,0-1-1,0 1 0,0-1 1,0-1-1,0 1 1,0-1-1,-1-1 0,1 0 1,-1 0-1,1 0 0,-1-1 1,0 0-1,7-5 1,-4-1 20,1 0 1,-2-1 0,1 0 0,-2-1 0,0 0 0,0 0 0,-1-1-1,0 0 1,-1 0 0,-1 0 0,0-1 0,0 0 0,-2 0 0,3-19 0,-2 5 44,-2-1 1,0 0 0,-2 0-1,-2 1 1,0-1 0,-8-32-1,10 59-76,0 1-1,0-1 1,-1 0 0,1 1-1,-1-1 1,1 1-1,-1-1 1,1 1-1,-1-1 1,0 1-1,0-1 1,1 1-1,-1-1 1,0 1 0,0 0-1,-2-2 1,2 3 3,0 0 0,0 0 1,0 0-1,0 0 0,0 0 1,0 1-1,0-1 1,0 0-1,1 0 0,-1 1 1,0-1-1,0 1 0,0-1 1,0 0-1,1 1 1,-1 0-1,0-1 0,0 1 1,1-1-1,-1 1 0,0 0 1,1-1-1,-1 1 1,1 0-1,-1 0 0,1 0 1,-1 1-1,-7 7 21,0 1 0,1 1 0,0-1-1,1 1 1,1 0 0,-1 1 0,-5 19 0,10-27-17,0-1-1,0 1 1,1 0 0,0-1 0,0 1 0,0-1-1,0 1 1,0 0 0,1-1 0,-1 1-1,1-1 1,0 1 0,0-1 0,0 1 0,1-1-1,-1 0 1,1 1 0,0-1 0,0 0 0,0 0-1,0 0 1,0-1 0,1 1 0,-1 0-1,1-1 1,0 0 0,0 1 0,0-1 0,0 0-1,0 0 1,6 2 0,-3-2-1,1 1 0,-1-1 1,1 0-1,-1-1 0,1 0 0,0 0 0,-1 0 1,1-1-1,0 0 0,0 0 0,10-2 0,-6 1-13,0 0-1,0 1 1,12 1-1,-19 0 12,-1 0 0,0 0 0,1 0 0,-1 0 1,0 0-1,0 1 0,0-1 0,0 1 0,0 0 0,0 0 0,0 0 0,-1 0 1,1 0-1,-1 1 0,1-1 0,-1 1 0,0 0 0,0 0 0,0-1 0,-1 1 1,1 0-1,2 6 0,1 7 35,0 0 0,-1 0 1,4 28-1,4 13-92,-12-56 62,0-1 0,0 0 0,0 1 0,0-1 0,0 0 0,0 1 1,0-1-1,0 1 0,0-1 0,0 0 0,0 1 0,1-1 0,-1 0 0,0 1 0,0-1 1,0 0-1,1 1 0,-1-1 0,0 0 0,1 0 0,-1 1 0,0-1 0,0 0 1,1 0-1,-1 0 0,0 1 0,1-1 0,-1 0 0,0 0 0,1 0 0,-1 0 1,1 0-1,-1 0 0,0 0 0,1 0 0,-1 0 0,0 0 0,1 0 0,-1 0 0,1 0 1,-1 0-1,1 0 0,13-16 40,6-28 216,51-218-1326,-70 262 892,-1-1 0,0 1 0,0-1 0,0 1 0,1-1 0,-1 1 0,0 0 0,0-1 0,0 1 0,0-1 1,0 1-1,0-1 0,0 1 0,0-1 0,0 1 0,0-1 0,-1 1 0,1 0 0,0-1 0,0 1 0,0-1 0,0 1 0,-1 0 0,1-1 0,0 1 0,0-1 1,-1 1-1,1 0 0,0-1 0,-1 1 0,1 0 0,0-1 0,-1 1 0,1 0 0,0 0 0,-1-1 0,1 1 0,-1 0 0,0 0 0,-12-6-2293</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3:34.473"/>
    </inkml:context>
    <inkml:brush xml:id="br0">
      <inkml:brushProperty name="width" value="0.025" units="cm"/>
      <inkml:brushProperty name="height" value="0.025" units="cm"/>
      <inkml:brushProperty name="color" value="#66CC00"/>
    </inkml:brush>
  </inkml:definitions>
  <inkml:trace contextRef="#ctx0" brushRef="#br0">4225 1421 4321,'-33'-31'2224,"25"20"1160,5 7-569,3 14-2356,3 2-326,-1 0 0,2 0 0,-1 0 0,2-1 0,-1 0 0,9 14 0,8 21 578,-16-32-130,-7-16 320,-13-28-423,12 24-479,0 0-1,1 0 1,0-1 0,0 1 0,1-1-1,0 0 1,0 1 0,0-1 0,1 0-1,0 1 1,0-1 0,1 0-1,0 0 1,0 1 0,1-1 0,-1 1-1,1-1 1,1 1 0,2-6 0,-4 11 0,-1 1 0,1-1 0,0 1 1,-1-1-1,1 1 0,0-1 0,-1 1 1,1 0-1,0 0 0,0-1 0,-1 1 1,1 0-1,0 0 0,0 0 1,0 0-1,-1 0 0,1 0 0,0 0 1,0 0-1,0 0 0,-1 0 0,1 0 1,0 0-1,0 1 0,-1-1 0,1 0 1,0 0-1,0 1 0,0 0 1,24 13-30,-24-14 30,48 41 15,-42-34 29,0 0-1,1 0 0,0-1 1,0 0-1,1 0 1,-1-1-1,17 7 0,-25-15 51,1 1-1,-1-1 1,1 0-1,-1 0 1,0 0-1,0 0 1,-1 0-1,1 1 0,-1-5 1,0 4-44,-13-85 47,6 47-105,-5-58 0,13 98 6,0 0 0,0 1 0,0-1-1,0 0 1,0 1 0,0-1 0,0 0 0,0 1 0,0-1 0,0 0 0,0 1 0,0-1-1,0 0 1,0 1 0,1-1 0,-1 1 0,0-1 0,0 0 0,1 1 0,-1-1-1,0 1 1,1-1 0,-1 1 0,1-1 0,-1 1 0,1-1 0,-1 1 0,1-1 0,0 1-1,0 0 0,0 0 1,0 0-1,0 1 1,0-1-1,0 0 0,0 1 1,0-1-1,0 1 1,0-1-1,0 1 1,-1-1-1,1 1 0,0 0 1,0 0-1,0 1 1,35 43-6,-30-38 30,1 2-17,45 55 76,-47-59-101,-1-1 0,1 0 0,-1 0 1,1 0-1,0-1 0,1 1 0,-1-1 0,1-1 0,-1 1 0,12 3 0,-15-6-87,-1 1 1,1-1 0,-1 0-1,1 0 1,-1 0-1,1 0 1,-1 0-1,1-1 1,-1 1 0,1 0-1,-1-1 1,1 1-1,-1-1 1,0 1-1,1-1 1,-1 0 0,0 0-1,1 1 1,-1-1-1,0 0 1,2-2-1,-1 0-117,1 0 0,0 0-1,-1-1 1,1 1-1,-1-1 1,0 0-1,2-6 1,1-5-309,0 0 0,-1-1 1,1-16-1,0-59-644,-3 27 1010,2 53 231,1 11 233,4 18 450,-9-13-610,1 0 0,-1 1 0,1-1 1,1 0-1,-1 0 0,1 0 0,0 0 0,0-1 1,0 1-1,1 0 0,-1-1 0,1 0 0,0 1 1,0-1-1,1 0 0,5 5 0,-8-9-110,-1 0-1,1 1 1,-1-1 0,1 1-1,0-1 1,-1 0-1,1 0 1,0 1 0,-1-1-1,1 0 1,0 0-1,0 0 1,-1 0 0,1 0-1,0 0 1,-1 0-1,1 0 1,0 0-1,0 0 1,-1 0 0,1 0-1,0-1 1,-1 1-1,1 0 1,0 0 0,-1-1-1,1 1 1,0-1-1,0 0 1,1 0 11,-1-1-1,1 0 1,-1 0 0,1 0 0,-1 0 0,0 0-1,0 0 1,0 0 0,1-4 0,9-44 205,-10 41-233,0 0 0,-1 0 0,0-1 0,-1 1 0,1 0 0,-2 0-1,1 0 1,-1 0 0,-1 0 0,0 1 0,0-1 0,-1 1 0,0 0 0,0-1 0,-1 2-1,-7-12 1,10 18-10,1 0 1,0 0-1,-1 0 0,1 0 0,-1 0 0,1 0 0,-1 0 0,1 0 0,-1 0 0,0 1 1,1-1-1,-1 1 0,0-1 0,1 1 0,-1 0 0,0-1 0,0 1 0,0 0 0,1 0 1,-1 0-1,0 1 0,0-1 0,1 0 0,-1 1 0,0-1 0,-2 2 0,1-1 1,1 0 0,-1 0-1,1 0 1,0 0 0,-1 1-1,1 0 1,0-1 0,0 1-1,0 0 1,0 0 0,0 0 0,0 0-1,1 0 1,-1 0 0,1 0-1,-3 5 1,2 0 22,0 0 1,0 0 0,1 0-1,0 1 1,0-1-1,1 0 1,0 1-1,0-1 1,0 0-1,1 1 1,0-1-1,3 9 1,-1-6 17,1 0 1,0 0-1,0 0 0,1 0 0,0-1 1,1 1-1,0-1 0,9 10 0,-10-13-8,1 1 0,0-1 0,1-1 0,-1 1 0,1-1 0,0 0 0,0-1 0,1 0 0,-1 0 0,14 4 0,-16-6-17,1-1 1,0 1-1,-1-1 1,1-1-1,0 1 1,0-1-1,-1 0 1,1-1-1,0 1 1,0-1-1,0 0 1,-1 0-1,1-1 1,-1 0-1,1 0 1,6-3-1,-4 0-1,0-1 0,-1 0 0,1 0 0,-1 0-1,-1-1 1,1 0 0,-1 0 0,0-1 0,-1 1-1,0-1 1,0 0 0,-1-1 0,6-13 0,-2 2 4,-1-1 1,-1 0-1,-1 0 1,5-41 0,-6-17 28,-4 73-49,-1 0 0,1 0 0,-1 0 0,0 1-1,0-1 1,-1 0 0,0 1 0,0-1 0,0 1 0,-1-1-1,-4-6 1,7 11 0,-1 0 0,1 1 0,-1-1-1,1 0 1,-1 1 0,1-1 0,-1 1 0,0-1-1,1 1 1,-1-1 0,0 1 0,1-1 0,-1 1-1,0 0 1,1-1 0,-1 1 0,0 0 0,0 0-1,0-1 1,1 1 0,-1 0 0,0 0 0,0 0-1,0 0 1,1 0 0,-1 0 0,0 0 0,0 0-1,0 1 1,1-1 0,-1 0 0,0 0 0,0 1-1,1-1 1,-1 0 0,0 1 0,1-1 0,-1 1-1,0-1 1,1 1 0,-1-1 0,1 1 0,-1-1-1,0 1 1,1 0 0,0-1 0,-1 1 0,1 0-1,-1-1 1,1 1 0,0 0 0,-1-1 0,1 1-1,0 1 1,-3 4-6,0 0-1,0 1 0,1-1 1,0 0-1,-1 8 0,1-3-12,1 1 0,0 0 1,1 0-1,1-1 0,0 1 0,3 17 0,-3-25 23,-1 0 0,1 0 0,0-1 0,0 1 0,1 0 0,-1-1 0,1 1 0,0-1 0,0 0 0,0 1 0,0-1 0,0 0 0,1 0 0,-1 0-1,1-1 1,0 1 0,0-1 0,0 1 0,0-1 0,0 0 0,1 0 0,-1 0 0,6 1 0,-7-2-1,0-1 0,0 1 0,0-1 0,0 0 0,0 0 0,0 1-1,0-2 1,0 1 0,0 0 0,0 0 0,0-1 0,0 1 0,0-1 0,0 1-1,0-1 1,0 0 0,0 0 0,0 0 0,0 0 0,2-2 0,-2 1 4,1-1 1,0 0-1,-1 0 1,1 0 0,-1-1-1,0 1 1,0 0-1,-1-1 1,1 1-1,1-5 1,1-4 4,-1-1 0,0 1 1,-1-1-1,-1 1 0,0-22 0,-2 7-14,-2 1-1,-1-1 1,-1 1-1,-16-47 1,2 21-295,-32-61 0,51 112 288,0 0 1,0 0-1,-1 0 1,1 0-1,-1 0 1,1 0-1,-1 0 1,1 0-1,-1 0 1,1 0 0,-1 0-1,0 0 1,0 1-1,1-1 1,-1 0-1,0 0 1,0 1-1,0-1 1,0 0 0,0 1-1,0-1 1,-2 0-1,3 2 7,-1 0-1,1 1 1,0-1-1,0 0 1,-1 0-1,1 0 0,0 0 1,0 1-1,0-1 1,0 0-1,0 0 1,0 0-1,1 0 1,-1 1-1,0-1 1,1 0-1,-1 0 1,0 0-1,2 2 0,9 31 166,2-1 0,2 0 0,0 0-1,3-2 1,0 0 0,2-1-1,25 29 1,7-11-4,-47-43-135,0-1 0,1-1 0,-1 1 1,1-1-1,0 0 0,0 0 0,0-1 1,11 3-1,-16-5-11,0 0 1,-1 1-1,1-1 0,0 0 1,0 0-1,0 0 1,0-1-1,0 1 0,0 0 1,0 0-1,0 0 1,0-1-1,0 1 0,0 0 1,0-1-1,-1 1 1,1-1-1,0 1 0,0-1 1,0 1-1,-1-1 1,1 0-1,0 1 0,-1-1 1,2-1-1,-1 0 13,1-1 0,-1 1 0,0-1 0,0 0 0,0 1 0,-1-1 0,1 0 0,0 1 0,-1-4 0,1-5 48,-1 1-1,0-1 0,-3-18 0,-9-37 27,-7-47-95,19 112-73,1 7 51,0 0 1,0 0 0,1 0 0,0-1 0,3 9 0,-3-12 14,13 24-13,37 46 1,-48-66 15,1-1-1,0 1 1,0-1 0,0-1-1,0 1 1,1-1 0,0 0-1,0 0 1,0-1 0,0 1 0,0-1-1,1-1 1,-1 1 0,13 2-1,-14-5 6,0 0 0,0 0 1,-1-1-1,1 1 0,0-1 0,0 0 0,-1-1 0,1 1 0,0-1 0,-1 0 0,0 0 0,1 0 0,-1-1 0,0 1 0,0-1 0,0 0 1,-1 0-1,1-1 0,-1 1 0,0-1 0,0 0 0,0 1 0,0-1 0,0-1 0,3-6 0,1-3 3,-1 1 0,0-1 0,-1 0 0,-1 0 0,0-1 0,-1 1 0,2-20 0,-3 11 3,0-1 1,-2 0-1,-1 0 0,-1 0 0,-8-34 0,10 56-17,-1 0 0,1 0 1,-1 0-1,0 0 0,0 0 0,0 0 0,0 0 1,0 0-1,-1 0 0,1 0 0,-1 1 1,1-1-1,-1 0 0,1 1 0,-1-1 0,0 1 1,0 0-1,1 0 0,-4-2 0,4 3 0,0 0 1,-1 0-1,1-1 0,0 1 0,0 0 0,0 0 1,-1 0-1,1 1 0,0-1 0,0 0 0,0 0 1,0 1-1,-1-1 0,1 0 0,0 1 0,0-1 0,0 1 1,0 0-1,0-1 0,0 1 0,0 0 0,0 0 1,0-1-1,1 1 0,-1 0 0,0 0 0,0 0 1,1 0-1,-1 0 0,0 0 0,1 0 0,-1 0 1,1 0-1,0 1 0,-1-1 0,1 2 0,-6 12-3,2 1 0,0 0 0,0 0 0,2 0 0,0 0-1,0 25 1,2-28 5,0-1 0,2 0 0,-1 1 0,1-1 0,1 0 0,0 0 0,1-1 0,0 1 0,8 15 0,-11-26 5,-1 1 1,1 0-1,0-1 0,0 1 0,1-1 1,-1 1-1,0-1 0,0 1 0,1-1 1,-1 0-1,1 0 0,-1 1 0,1-1 0,0 0 1,-1 0-1,3 0 0,-3-1 1,0 1 1,0-1-1,0 0 0,0 0 0,0 0 0,0-1 1,1 1-1,-1 0 0,0 0 0,-1 0 0,1-1 1,0 1-1,0-1 0,0 1 0,0-1 0,0 1 1,0-1-1,0 1 0,0-1 0,-1 0 0,2-1 1,2-2 5,-1 0 1,0 0-1,0-1 1,-1 1-1,0-1 1,1 0-1,-1 1 0,-1-1 1,1 0-1,0-6 1,2-14 4,-2 0 0,-1 0 0,-1 0 0,0 0 0,-3 0 0,-5-28 0,10 62-23,0-1 0,1 0 0,0 0 0,0 0 1,0 0-1,1 0 0,0-1 0,1 1 0,0-1 0,0-1 1,0 1-1,1-1 0,0 1 0,0-2 0,1 1 0,-1-1 1,1 0-1,9 5 0,-15-10 13,0 0 0,1 1-1,-1-1 1,0 0 0,1 0 0,-1 0 0,0 0 0,0-1 0,1 1-1,-1 0 1,0 0 0,1-1 0,-1 1 0,0-1 0,0 1-1,1-1 1,-1 1 0,0-1 0,0 0 0,0 0 0,0 0-1,0 1 1,0-1 0,0 0 0,0 0 0,-1 0 0,1-1 0,0 1-1,0 0 1,-1 0 0,1 0 0,-1 0 0,1-1 0,-1 1-1,1-3 1,15-51 65,-15 50-67,4-21 10,-1 0 1,-1 0 0,-2 0-1,0 0 1,-5-42 0,2 52-28,-1 0 0,0 0 0,-1 0 0,-1 0-1,0 0 1,-1 1 0,-1 0 0,-1 1 0,0-1 0,-11-15 0,-4 5-28,22 24 40,-1 0 0,1-1-1,0 1 1,0 0 0,-1 0-1,1 0 1,-1 0 0,1 0-1,-1 1 1,1-1 0,-1 0-1,0 1 1,1-1 0,-1 1-1,0-1 1,-2 1 0,4 1-3,-1 1 1,1-1 0,-1 0 0,1 1-1,0-1 1,-1 1 0,1-1 0,0 0 0,0 1-1,0-1 1,0 1 0,0-1 0,1 1-1,-1-1 1,0 0 0,1 1 0,-1-1 0,1 0-1,0 2 1,0 0 3,4 14-14,1 0 0,0-1 0,2 0 1,14 26-1,47 58 87,-46-68-26,-15-20-29,-3-3-5,1 0 1,0 0 0,1 0-1,0-1 1,1 0 0,0-1 0,0 1-1,0-1 1,17 10 0,-23-17-4,0 0 0,0 1 0,1-1 0,-1 0 1,0 0-1,0-1 0,0 1 0,1 0 1,-1-1-1,0 1 0,0-1 0,0 0 0,0 1 1,0-1-1,0 0 0,0 0 0,0-1 1,0 1-1,0 0 0,-1-1 0,1 1 0,-1-1 1,4-3-1,31-39 73,-33 36-84,1 1 0,-1-1 1,0 0-1,0 0 0,-1-1 0,0 1 1,-1 0-1,0-1 0,0 1 0,-1-1 1,0 1-1,0-1 0,-1 1 0,0-1 1,0 1-1,-6-16 0,6 17 2,0 0-1,0 0 1,0-1 0,1-10 0,1 14 0,-1 0 0,0 0 1,0 0-1,0 0 0,0 0 0,-1 1 1,1-1-1,-1 0 0,0 0 0,0 0 1,-1 0-1,1 1 0,-1-1 1,0 1-1,0-1 0,0 1 0,0 0 1,-5-6-1,6 9-1,1-1-1,-1 1 1,1-1 0,-1 1 0,1-1-1,-1 1 1,0 0 0,1-1-1,-1 1 1,0 0 0,1 0 0,-1 0-1,0-1 1,1 1 0,-1 0-1,0 0 1,0 0 0,1 0 0,-1 0-1,0 0 1,1 0 0,-1 0-1,0 0 1,0 1 0,1-1-1,-2 1 1,-16 15-74,-4 25 23,20-36 53,0 1 0,1-1 1,-1 0-1,1 0 0,0 1 0,1-1 1,-1 1-1,1-1 0,0 1 0,1-1 0,-1 1 1,1-1-1,0 0 0,0 1 0,1-1 1,-1 0-1,1 0 0,0 0 0,1 0 0,-1 0 1,1 0-1,0-1 0,6 8 0,-4-7 2,-1 0-1,1-1 0,0 0 1,1 0-1,-1 0 0,1-1 1,-1 1-1,1-2 0,0 1 1,0 0-1,0-1 0,1 0 1,-1-1-1,0 1 0,1-1 1,-1 0-1,1-1 0,-1 1 1,13-2-1,-11-1 15,0 0 0,0 0 0,0-1 0,-1 1-1,1-2 1,-1 1 0,0-1 0,0 0 0,0-1 0,11-9 0,-9 6-14,0 0 0,-1 0 0,0-1 0,0 0 1,-1 0-1,10-17 0,-13 18-442,-1 0 1,0 0-1,0-1 1,1-12 0,0 6-951,1-2 591</inkml:trace>
  <inkml:trace contextRef="#ctx0" brushRef="#br0" timeOffset="545.91">5571 255 5929,'2'-6'3870,"13"-19"-1649,30-23 79,-28 31-1381,28-35 0,19-33-177,-56 69-933,-8 16 131,0-1 1,0 1 0,0 0 0,0 0 0,0 0 0,0-1 0,0 1-1,0 0 1,0 0 0,-1 0 0,1 0 0,0-1 0,0 1 0,0 0-1,0 0 1,0 0 0,0 0 0,0-1 0,0 1 0,0 0-1,-1 0 1,1 0 0,0 0 0,0 0 0,0 0 0,0-1 0,0 1-1,-1 0 1,1 0 0,0 0 0,0 0 0,0 0 0,0 0 0,-1 0-1,1 0 1,0 0 0,0 0 0,0 0 0,0 0 0,-1 0 0,1 0-1,0 0 1,0 0 0,0 0 0,-1 0 0,1 0 0,0 0 0,0 0-1,0 0 1,0 0 0,-1 0 0,1 0 0,0 0 0,0 1 0,0-1-1,0 0 1,0 0 0,-1 0 0,1 0 0,0 0 0,0 1-1,-2-1-1002</inkml:trace>
  <inkml:trace contextRef="#ctx0" brushRef="#br0" timeOffset="1125.84">5132 436 5385,'7'6'6655,"15"16"-5505,-3-3-1212,-18-19 92,-1 1-1,1 0 1,0-1 0,-1 1 0,1-1-1,0 0 1,0 1 0,-1-1-1,1 0 1,0 1 0,0-1-1,0 0 1,-1 0 0,1 0-1,0 1 1,0-1 0,0 0-1,0 0 1,0 0 0,-1-1-1,1 1 1,0 0 0,0 0-1,0 0 1,0-1 0,-1 1-1,1 0 1,0-1 0,0 1-1,-1 0 1,1-1 0,0 1-1,-1-1 1,1 1 0,0-1-1,0-1 1,16-24 639,-15 22-527,-1 1-96,0 0 1,1 0-1,-1 0 1,-1 1-1,1-1 1,0 0-1,-1-1 1,0 1-1,1 0 1,-1 0-1,0 0 0,-1 0 1,1 0-1,0 0 1,-1 0-1,0 0 1,0 0-1,0 0 1,0 0-1,0 1 1,0-1-1,-1 0 1,1 1-1,-1-1 1,0 1-1,0-1 1,0 1-1,0 0 1,0 0-1,-4-3 1,-1-1 22,0 1 1,0 0-1,0 1 1,-1-1-1,1 2 1,-1-1-1,0 1 1,0 0-1,-16-3 1,23 5-73,0 1 0,1 0 1,-1 0-1,0 0 0,0 0 0,0-1 1,0 1-1,0 0 0,0 1 0,1-1 1,-1 0-1,0 0 0,0 0 0,0 0 1,0 1-1,0-1 0,1 0 0,-1 1 0,0-1 1,0 1-1,0-1 0,1 1 0,-1-1 1,0 1-1,1-1 0,-2 2 0,1 0-17,1-1 0,-1 1 0,1-1 1,0 1-1,-1-1 0,1 1 0,0-1 0,0 1 0,0-1 0,0 1 0,0-1 0,0 1 0,1 2 0,1 5-369,1 0 1,0 0-1,7 14 1,4 3-178</inkml:trace>
  <inkml:trace contextRef="#ctx0" brushRef="#br0" timeOffset="4410.57">4588 2293 4921,'2'0'2528,"-1"0"-2462,-1 0 0,0 1 0,1-1 1,-1 0-1,1 0 0,-1 0 0,0 1 0,1-1 1,-1 0-1,1 0 0,-1 0 0,1 0 1,-1 0-1,0 0 0,1 0 0,-1 0 0,1 0 1,-1 0-1,1 0 0,-1 0 0,0 0 0,1-1 1,-1 1-1,1 0 0,-1 0 0,0 0 0,1-1 1,-1 1-1,0 0 0,1 0 0,-1-1 0,0 1 1,1 0-1,-1-1 0,0 1 0,0 0 1,1-1-1,-1 1 0,0 0 0,0-1 0,0 1 1,1-1-1,-1 1 0,0 0 0,0-1 0,0 1 1,0-1-1,0 1 0,0 0 0,0-1 0,0 1 1,0-1-1,0 1 0,0-1 0,0 1 0,0 0 1,0-1-1,0 1 0,-1-1 0,1 1 1,0 0-1,0-1 0,0 1 0,-1-1 0,1 0 1,-3-10 339,1-1 1,0 1 0,1-1 0,0 0 0,2-23 0,-1 20-208,0-1 0,0 1-1,-4-17 1,-2-1 46,2 8-77,-1 1 0,-1 0 0,-1 0 0,-12-27-1,29 61-141,-1 0 0,2-1 0,18 14 0,-8-7-24,6 7 32,22 27 1,-42-43-20,-1 1-1,1 0 1,-2 0 0,1 1-1,-2-1 1,1 1 0,5 15 0,-9-22-14,0 0 0,-1 0 1,1 0-1,-1 0 1,1 0-1,-1 0 1,0 0-1,0 0 0,0 0 1,0 0-1,0 0 1,-1 0-1,1 0 1,0 0-1,-1 0 1,0 0-1,1 0 0,-1 0 1,0 0-1,0 0 1,0-1-1,0 1 1,0 0-1,-1-1 1,1 1-1,0-1 0,-1 1 1,1-1-1,-1 1 1,1-1-1,-1 0 1,0 0-1,0 0 1,1 0-1,-1 0 0,0 0 1,0-1-1,-3 2 1,0-1 8,-1 0 0,1 0 1,-1 0-1,0-1 0,1 1 0,-1-1 1,1-1-1,-1 1 0,0-1 0,1 0 1,-1 0-1,1 0 0,-8-4 1,-3-4-6,0 0 1,1-1 0,0-1 0,1 0-1,-15-16 1,32 30-44,3 2 31,-1 1 0,2-1-1,-1 0 1,1-1 0,-1 1 0,1-1 0,0 0-1,1-1 1,-1 0 0,10 3 0,-7-4 39,0-1 0,1 0 1,0 0-1,-1-1 0,1 0 1,-1-1-1,1 0 0,19-5 0,-24 4 10,0 0 0,0 0 0,-1-1 0,1 0 0,-1 0 0,1 0 0,-1 0 0,0-1 0,0 0 0,0 0 0,-1 0 0,1-1 0,-1 1 0,0-1 0,-1 0 0,6-9 0,-3 3-26,-1 0 1,0-1-1,0 0 0,-1 0 0,-1 0 1,0-1-1,-1 1 0,0-1 0,-1 0 1,0 1-1,-1-1 0,0 0 0,-1 1 1,-1-1-1,0 0 0,0 1 0,-1 0 1,-1-1-1,0 1 0,-7-13 0,-1 13 105,10 14-18,7 7-70,8 10 18,1-1 1,33 33-1,-43-47-10,0 0 0,0-1 0,0 1-1,0-1 1,1 0 0,-1 0 0,1-1 0,0 1-1,0-1 1,0 0 0,0 0 0,0-1 0,0 1 0,1-1-1,-1 0 1,0-1 0,1 1 0,-1-1 0,7-1-1,-10 1-21,0-1-1,0 1 0,0-1 0,0 0 0,0 1 0,0-1 0,0 0 0,-1 0 0,1-1 1,0 1-1,-1 0 0,1-1 0,0 1 0,-1 0 0,0-1 0,1 0 0,-1 1 0,0-1 1,0 0-1,0 0 0,0 0 0,0 0 0,0 0 0,-1 1 0,1-2 0,-1 1 1,1 0-1,-1 0 0,0 0 0,1 0 0,-1 0 0,0 0 0,-1 0 0,1-4 0,-2-7 24,-1 0 0,1 0 0,-2 0 0,-6-16 0,5 15-11,-10-36 1,11 31-40,-2 1 0,-12-30 0,40 96-40,-14-27 71,2 0-1,0-1 1,18 26-1,-24-41-15,0 0-1,0 0 1,1 0 0,-1-1-1,1 1 1,0-1 0,0 0-1,1-1 1,-1 1-1,1-1 1,0 0 0,0-1-1,0 1 1,0-1 0,0 0-1,10 1 1,-14-2 0,0-1 1,0 0-1,0 1 0,0-1 0,0 0 1,1 0-1,-1-1 0,0 1 1,0 0-1,0-1 0,0 1 1,0-1-1,0 0 0,0 0 0,0 0 1,0 0-1,0 0 0,0 0 1,0 0-1,-1 0 0,1-1 1,0 1-1,-1-1 0,2-1 0,0-1 1,-1-1 0,0 1 0,0 0 0,0-1 0,0 1-1,-1-1 1,0 0 0,0 1 0,0-1 0,0-7-1,0-10 9,-1 0 0,-2 1-1,-5-37 1,-5 5-7,8 36-6,0-1-1,1 0 1,0 1-1,2-1 0,0-24 1,1 41-5,0 0 0,0 0 0,0 0 0,0 1 0,0-1 0,0 0 1,0 0-1,0 0 0,0 0 0,0 0 0,1 0 0,-1 0 0,0 0 0,1 0 0,-1 0 1,1 1-1,-1-1 0,1 0 0,-1 0 0,1 1 0,0-1 0,-1 0 0,1 1 0,0-1 1,-1 0-1,1 1 0,0-1 0,0 1 0,0-1 0,0 1 0,-1 0 0,1-1 0,0 1 1,0 0-1,0-1 0,0 1 0,0 0 0,0 0 0,1 0 0,4 1-11,-1 1 0,0-1 0,0 1-1,0 1 1,-1-1 0,8 4 0,19 9 23,-31-14-7,1-1-1,-1 0 1,0 0-1,1 0 1,-1 1-1,0-1 0,1 0 1,-1 0-1,0 0 1,1 0-1,-1 1 1,0-1-1,1 0 0,-1 0 1,0 0-1,1 0 1,-1 0-1,1 0 1,-1 0-1,0 0 1,1 0-1,-1 0 0,0 0 1,1-1-1,-1 1 1,0 0-1,1 0 1,-1 0-1,0 0 0,1 0 1,-1-1-1,0 1 1,1 0-1,-1 0 1,0-1-1,0 1 0,1 0 1,-1 0-1,0-1 1,0 1-1,0 0 1,1-1-1,-1 1 1,0 0-1,0-1 0,0 1 1,0 0-1,0-1 1,0 1-1,0 0 1,1-1-1,-1 0 0,-1-2 8,0 0-1,-1 0 0,1 0 0,-1 1 0,1-1 0,-1 0 0,0 1 0,0-1 0,-3-3 0,0 0-12,2 1-4,0 1-1,-1 0 0,1 0 0,-1 0 0,1 1 0,-1-1 0,-1 1 0,1 0 1,0 0-1,-1 0 0,1 0 0,-9-2 0,12 5 6,-1 0 0,1 0 0,0 0-1,0 0 1,0 0 0,0 0 0,0 0 0,0 1 0,0-1-1,0 0 1,1 1 0,-1-1 0,0 1 0,0-1 0,0 1 0,0 0-1,0-1 1,1 1 0,-1 0 0,0-1 0,0 1 0,1 0-1,-1 0 1,1 0 0,-1 0 0,1-1 0,-1 1 0,1 0 0,-1 0-1,1 0 1,0 0 0,0 0 0,-1 0 0,1 0 0,0 0-1,0 0 1,0 0 0,0 2 0,0 2-7,-1 1 1,1-1-1,0 0 1,0 1-1,1-1 1,1 7-1,3 5 3,1-1 1,1 0-1,0 0 0,2 0 1,-1-1-1,2-1 0,0 0 0,1 0 1,0 0-1,20 16 0,-25-25 3,1 0-1,-1-1 0,1 0 0,0 0 0,0-1 1,14 5-1,-19-7 5,0 0 0,-1-1 1,1 1-1,0 0 0,0-1 0,-1 0 1,1 1-1,0-1 0,0 0 0,0 0 1,-1 0-1,1 0 0,0 0 0,0-1 1,0 1-1,-1-1 0,1 1 0,0-1 1,0 1-1,-1-1 0,1 0 0,0 0 1,-1 0-1,1 0 0,-1 0 0,0 0 1,1 0-1,-1 0 0,0-1 0,1 1 1,-1 0-1,0-1 0,0 1 0,1-3 1,2-8 31,-1 0 1,0 0 0,0-1 0,-2 1 0,1 0-1,-2-14 1,-4-76-96,3 97 58,-4-36-17,3 30 17,1-1 0,-1 0 0,2 0 0,0 1-1,0-1 1,1 0 0,0 0 0,4-12 0,-5 23 2,1 1-1,-1-1 1,1 0 0,-1 0 0,1 1 0,-1-1 0,1 1-1,0-1 1,-1 0 0,1 1 0,0-1 0,-1 1 0,1 0 0,0-1-1,0 1 1,-1-1 0,1 1 0,0 0 0,0 0 0,0-1-1,0 1 1,-1 0 0,1 0 0,0 0 0,0 0 0,0 0 0,0 0-1,0 0 1,-1 1 0,1-1 0,0 0 0,0 0 0,0 1 0,-1-1-1,1 0 1,0 1 0,0-1 0,1 2 0,37 19-91,-30-15 83,4-1 36,-11-11 31,-22-24 33,-6 3-94,26 26 0,-1 0 0,0 1 1,0-1-1,0 0 0,0 0 0,0 0 0,0 1 0,0-1 0,0 0 0,0 1 0,-1-1 0,1 1 0,0-1 0,0 1 0,0 0 1,-1-1-1,1 1 0,0 0 0,-2 0 0,2 0 1,1 0 0,-1 1 0,0-1 0,0 1 1,0-1-1,1 0 0,-1 1 0,0-1 0,1 1 0,-1-1 0,0 1 1,1 0-1,-1-1 0,1 1 0,-1 0 0,1-1 0,-1 1 1,1 0-1,0 0 0,-1 1 0,-1 2-6,1 1 0,-1-1 0,1 1 0,1 0 1,-1-1-1,1 1 0,0 6 0,0-1 5,2 0 0,0 0 0,0 0 0,0 0 0,1 0 0,1 0 0,0 0 0,0-1 0,1 0 0,7 11 0,-8-15 19,-1 1 1,2-1-1,-1 0 0,0 0 1,1 0-1,0-1 1,0 0-1,1 0 1,-1 0-1,1 0 1,0-1-1,-1 0 1,2 0-1,-1-1 1,0 0-1,11 3 1,-12-5 7,-1 1 1,1-1 0,-1-1 0,1 1-1,-1-1 1,0 0 0,1 1 0,-1-2-1,0 1 1,0-1 0,1 1-1,-1-1 1,0 0 0,-1-1 0,1 1-1,0-1 1,-1 1 0,1-1 0,-1 0-1,0 0 1,0-1 0,4-5-1,0-1-275,0 1-1,-1-1 0,0 0 0,-1 0 0,-1-1 0,1 1 0,4-20 0,-8 10-1677,-8 1 779</inkml:trace>
  <inkml:trace contextRef="#ctx0" brushRef="#br0" timeOffset="6767.59">5769 1274 4833,'-24'32'2170,"24"-32"-2114,0 0-1,-1 0 1,1 1 0,0-1-1,0 1 1,0-1 0,-1 0-1,1 1 1,0-1 0,0 0-1,0 1 1,0-1 0,0 1 0,0-1-1,0 1 1,0-1 0,0 0-1,0 1 1,0-1 0,0 1-1,0-1 1,0 0 0,0 1 0,0-1-1,0 1 1,0-1 0,1 0-1,-1 1 1,0-1 0,0 1-1,0-1 1,1 0 0,-1 1 0,0-1-1,0 0 1,1 0 0,-1 1-1,0-1 1,1 0 0,-1 0-1,1 1 1,-1-1 0,0 0-1,1 0 1,-1 0 0,0 0 0,1 1-1,-1-1 1,1 0 0,-1 0-1,1 0 1,-1 0 0,0 0-1,1 0 1,-1 0 0,1 0 0,1 0 112,-1 0 1,1 0 0,-1 0-1,1-1 1,-1 1-1,1 0 1,-1 0 0,1-1-1,-1 1 1,1-1 0,-1 0-1,0 1 1,3-2 0,-2-3-7,0-1 1,0 1 0,0 0 0,0-1-1,-1 1 1,1-1 0,-2 1-1,1-1 1,-1 0 0,1 1 0,-1-1-1,-2-9 1,2 0 42,0 2-64,-1 0 0,0 1 0,-1-1 0,-6-24 0,7 32-138,0 1-1,-1 0 1,0 0-1,0 0 1,0 0 0,0 0-1,-1 0 1,1 0 0,-1 1-1,0-1 1,0 1 0,-1 0-1,1 0 1,-1 0-1,1 0 1,-1 1 0,-7-4-1,10 5 2,0 1-1,0-1 0,0 1 1,0-1-1,0 1 1,0 0-1,0-1 0,-1 1 1,1 0-1,0 0 0,0 0 1,0 0-1,-1 0 1,1 0-1,0 0 0,0 0 1,0 1-1,-1-1 1,1 0-1,0 1 0,0-1 1,0 1-1,0-1 0,0 1 1,0-1-1,0 1 1,-2 1-1,2 0-4,-1 1 1,0-1-1,1 0 1,-1 1 0,1 0-1,0-1 1,0 1-1,0 0 1,0-1-1,0 1 1,0 4-1,-1 4-7,1 1 0,1 0 0,-1 0 0,4 22-1,-1-25 44,0 0-1,1 0 1,0-1-1,1 1 1,-1-1-1,2 0 1,-1 0-1,1 0 1,0-1-1,1 0 1,8 10-1,-9-12 33,0-1-1,0 1 1,0 0 0,1-1-1,-1 0 1,1-1-1,0 1 1,0-1-1,1 0 1,-1-1-1,0 1 1,1-1 0,0 0-1,-1-1 1,13 1-1,-15-1-23,0-2 0,0 1 0,0 0-1,0-1 1,0 0 0,-1 0 0,1 0-1,0 0 1,0-1 0,-1 1 0,1-1-1,0 0 1,-1 0 0,0 0 0,0-1-1,1 1 1,-1-1 0,-1 0 0,1 0-1,0 0 1,-1 0 0,1 0 0,-1 0-1,0-1 1,0 1 0,0-1 0,1-5-1,1-1-19,-1 0 0,-1-1-1,1 1 1,-2-1-1,1 1 1,-1-1 0,-1 1-1,0-1 1,-2-12-1,-3-18-4,-1-3-27,2-1 1,2-60-1,2 104 6,0 0 0,0 0 0,0 0 0,0 0 0,0 0 0,0 0 0,0 1 0,0-1 0,1 0-1,-1 0 1,0 0 0,1 0 0,-1 0 0,0 1 0,1-1 0,-1 0 0,1 0 0,-1 1 0,1-1 0,0 0 0,-1 1 0,1-1-1,0 0 1,-1 1 0,1-1 0,1 0 0,0 1-1,-1 0 0,0 0-1,1 0 1,-1 0 0,0 0 0,1 0-1,-1 1 1,0-1 0,1 0 0,-1 1-1,0-1 1,0 1 0,1-1 0,-1 1-1,2 1 1,5 3-12,-1 0-1,1 1 0,11 13 1,-6-6 10,-1 1 1,-1 1-1,-1 0 1,11 19-1,-16-25 14,-1-1-1,0 1 0,0 0 0,-1 0 0,0 1 0,-1-1 0,0 1 1,0-1-1,0 16 0,-2-24-1,0 0-1,0 0 1,0 0 0,0 0 0,0 0-1,0 0 1,0 0 0,0 0-1,-1 0 1,1 0 0,0 0 0,0 0-1,-1 0 1,1 0 0,-1 0-1,1 0 1,-1 0 0,1 0 0,-1 0-1,0-1 1,1 1 0,-1 0 0,0 0-1,0-1 1,1 1 0,-1-1-1,0 1 1,0-1 0,0 1 0,-2 0-1,1-1 3,0 0 1,-1 0-1,1 0 0,0-1 0,0 1 1,-1 0-1,1-1 0,0 0 0,0 0 0,0 1 1,0-1-1,0-1 0,-2 0 0,-9-6 17,0-1 0,-21-20 0,28 24-36,-10-10 18,16 15-9,0 0 1,0 0 0,0 0 0,0 0-1,0-1 1,0 1 0,0 0 0,-1 0-1,1 0 1,0 0 0,0-1-1,0 1 1,0 0 0,0 0 0,0 0-1,-1 0 1,1 0 0,0 0 0,0 0-1,0 0 1,0 0 0,0-1-1,-1 1 1,1 0 0,0 0 0,0 0-1,0 0 1,-1 0 0,1 0 0,0 0-1,0 0 1,0 0 0,0 0 0,-1 0-1,1 0 1,0 0 0,0 0-1,0 0 1,0 1 0,-1-1 0,1 0-1,0 0 1,0 0 0,0 0 0,0 0-1,0 0 1,-1 0 0,1 0-1,0 1 1,0-1 0,0 0 0,0 0-1,0 0 1,0 0 0,0 0 0,0 1-1,-1-1 1,1 0 0,0 0 0,0 0-1,0 0 1,0 1 0,15 6-57,-3 0 51,-5-3 16,0-1-1,-1 1 0,1-1 1,0 0-1,1-1 1,-1 0-1,0 0 1,1 0-1,0-1 1,-1 0-1,1-1 1,14 0-1,-19-1 5,1 0-1,0-1 1,-1 0 0,1 1-1,-1-1 1,1 0-1,-1-1 1,0 1 0,0-1-1,0 1 1,0-1 0,0 0-1,0 0 1,-1 0 0,0 0-1,1-1 1,-1 1-1,2-5 1,4-10 37,0 0-1,7-27 1,-11 33-38,1-8 0,-2 0-1,0 0 0,-1 0 0,-1 0 1,-1 0-1,-2-25 0,0-14-50,3 62 21,1 1 0,0 0-1,0-1 1,1 1 0,-1-1-1,1 0 1,2 3 0,27 30 18,31 37 45,-63-72-44,1 0 0,0-1 0,0 1 0,-1 0-1,1 0 1,-1 0 0,1 1 0,-1-1 0,1 0 0,-1 0 0,0 0-1,1 0 1,-1 0 0,0 1 0,0-1 0,0 0 0,0 0 0,0 0-1,0 0 1,0 1 0,0-1 0,-1 0 0,1 0 0,0 0 0,-1 0-1,1 0 1,-1 2 0,-1-1 5,0 0-1,1-1 1,-1 1 0,0 0-1,0-1 1,0 1-1,0-1 1,0 0 0,-1 0-1,1 0 1,0 0 0,-4 1-1,-3 1 11,0-1 0,0 0-1,0-1 1,-1 0-1,1 0 1,-14-2 0,15 0-13,0 0 0,1 0-1,-1-1 1,0 0 0,-9-5 0,27 11-8,1-1-1,0 0 1,0-1-1,0 0 0,0 0 1,0-2-1,0 1 1,0-1-1,0-1 1,0 0-1,0 0 1,0-1-1,17-5 1,-19 5 11,-1-1 1,0 1 0,1-1-1,-1-1 1,0 0 0,-1 0-1,1 0 1,-1-1 0,0 0-1,0-1 1,0 1 0,-1-1-1,1 0 1,-2-1 0,1 0-1,-1 0 1,0 0 0,8-15-1,-11 16 1,-1 0-1,0 0 0,0 0 1,0 0-1,-1 0 0,0 0 1,0 0-1,-2-8 1,-10-54 30,6 42-20,3 1-5,3 21-13,0 0 0,0 1 0,0-1 1,-1 0-1,0 1 0,0-1 0,0 0 0,0 1 0,0-1 1,-1 1-1,-2-5 0,4 8-2,-1 1 0,1-1 1,0 0-1,-1 1 0,1-1 1,0 1-1,0-1 0,0 1 0,-1-1 1,1 1-1,0-1 0,0 1 1,0-1-1,0 1 0,0-1 0,0 1 1,0-1-1,0 1 0,0-1 1,0 1-1,0-1 0,1 1 0,-1-1 1,0 1-1,0-1 0,0 1 1,1-1-1,-1 0 0,1 2 0,9 21-12,-2-5 68,1 0-1,0-1 0,22 30 0,-28-44-38,0 1 0,0 0 0,0-1 0,1 0 0,-1 1 0,1-1 1,0-1-1,0 1 0,0-1 0,0 1 0,1-1 0,-1 0 0,1-1 0,-1 1 0,1-1 0,0 0 0,-1 0 0,1 0 0,0-1 0,0 1 0,5-2 0,-7 1-4,0 0-1,0-1 1,0 0 0,0 1-1,0-1 1,0 0 0,0-1-1,0 1 1,0 0-1,-1-1 1,1 0 0,0 1-1,-1-1 1,0 0-1,1-1 1,-1 1 0,0 0-1,0 0 1,0-1 0,0 0-1,-1 1 1,1-1-1,-1 0 1,1 0 0,-1 1-1,1-5 1,0 1 12,-1 0-1,0 0 1,0 0 0,0 0-1,-1 0 1,1 0 0,-1-1-1,-1 1 1,0 0 0,1 0-1,-2 0 1,-2-9 0,-2-5-16,-2 1 1,0-1-1,-1 1 1,-1 1-1,0 0 1,-2 0-1,0 1 1,-26-28-1,36 43-10,0 0 0,0 0 0,0 0-1,-1 0 1,1 1 0,-1-1-1,1 1 1,-1-1 0,1 1 0,-1 0-1,0 0 1,0 0 0,0 0-1,0 1 1,0-1 0,1 1 0,-1-1-1,0 1 1,0 0 0,0 0 0,0 1-1,0-1 1,0 1 0,0-1-1,0 1 1,0 0 0,0 0 0,1 0-1,-1 0 1,0 1 0,1-1 0,-1 1-1,1-1 1,-1 1 0,-3 4-1,2-1-1,-1-1-1,1 1 0,1 0 1,-1 0-1,1 0 0,0 1 0,0-1 1,0 1-1,1 0 0,0 0 1,0 0-1,0 0 0,1 0 0,0 0 1,0 12-1,1-6 5,1-1-1,1 0 1,0 1 0,1-1-1,0 0 1,0 0 0,1 0-1,1-1 1,0 0 0,0 1 0,1-2-1,10 15 1,-13-21 2,0 1 1,0-1-1,0 0 0,0 0 0,0 0 1,0 0-1,1-1 0,0 1 1,-1-1-1,1 0 0,0 0 1,0 0-1,0 0 0,0-1 1,1 0-1,-1 0 0,0 0 1,1 0-1,-1-1 0,0 1 1,1-1-1,-1 0 0,0-1 1,1 1-1,-1-1 0,0 0 0,1 0 1,-1 0-1,0 0 0,0-1 1,0 0-1,0 0 0,0 0 1,0 0-1,3-3 0,2-2 19,-1 0 0,-1 0 0,1 0-1,-1-1 1,-1 0 0,0-1 0,0 1-1,0-1 1,-1 0 0,0-1 0,4-11 0,2-8 69,-2-1 1,10-46 0,-16 61-54,0-1 0,-1 0-1,-1-1 1,0 1 0,-1 0-1,-1 0 1,0 0 0,-5-17-1,6 32-34,0 0-1,0-1 1,0 1-1,-1 0 1,1 0-1,-1-1 1,1 1-1,-1 0 0,1 0 1,-1 0-1,0 0 1,1 0-1,-1 0 1,0 0-1,0 0 0,0 0 1,0 0-1,0 1 1,0-1-1,0 0 1,0 0-1,0 1 1,0-1-1,-1 0 0,1 1-2,0 0-1,-1 0 1,1 0-1,0 1 0,0-1 1,0 0-1,0 0 0,0 1 1,0-1-1,0 1 0,0-1 1,0 1-1,0-1 1,0 1-1,0-1 0,1 1 1,-1 0-1,0-1 0,0 1 1,1 0-1,-2 1 1,1 0-2,-1-1 0,1 0 1,0 1-1,0-1 0,0 1 1,0 0-1,1-1 1,-1 1-1,0 0 0,1-1 1,-1 1-1,1 0 0,-1 0 1,1-1-1,0 1 0,0 0 1,0 0-1,0 0 1,0 0-1,0-1 0,0 1 1,1 0-1,-1 0 0,1 0 1,-1-1-1,1 1 1,0 0-1,0-1 0,0 1 1,0 0-1,0-1 0,1 2 1,6 3 5,0 0 0,1-1 0,-1 0 1,1-1-1,0 1 0,18 4 0,-20-7-15,-1 0 0,1 0 0,-1 0-1,0 1 1,1 0 0,-2 0 0,1 1 0,0-1 0,-1 1-1,1 0 1,-1 1 0,0 0 0,0-1 0,-1 1 0,0 1-1,0-1 1,4 7 0,-3 0 11,0 1 0,-1-1 0,-1 1 1,0 0-1,2 20 0,10 37 27,-15-69-25,0-1 1,0 1 0,0-1-1,0 0 1,0 1 0,0-1-1,1 1 1,-1-1 0,0 1 0,0-1-1,0 0 1,1 1 0,-1-1-1,0 0 1,1 1 0,-1-1-1,0 0 1,1 1 0,-1-1-1,0 0 1,1 1 0,-1-1-1,0 0 1,1 0 0,-1 0-1,1 1 1,-1-1 0,1 0 0,-1 0-1,0 0 1,1 0 0,-1 0-1,1 0 1,-1 0 0,1 0-1,-1 0 1,1 0 0,0 0-1,17-15 84,12-31 231,-28 43-278,21-37 414,3 2 0,52-60 1,-68 87-471,-8 10-80,-1 0 1,1 0-1,-1 0 1,0-1-1,1 1 0,-1-1 1,0 1-1,0-1 1,0 0-1,0 1 1,0-1-1,0 0 0,0 0 1,-1 1-1,1-1 1,-1 0-1,1-3 0,0 4-1643</inkml:trace>
  <inkml:trace contextRef="#ctx0" brushRef="#br0">4225 1421 4321,'-33'-31'2224,"25"20"1160,5 7-569,3 14-2356,3 2-326,-1 0 0,2 0 0,-1 0 0,2-1 0,-1 0 0,9 14 0,8 21 578,-16-32-130,-7-16 320,-13-28-423,12 24-479,0 0-1,1 0 1,0-1 0,0 1 0,1-1-1,0 0 1,0 1 0,0-1 0,1 0-1,0 1 1,0-1 0,1 0-1,0 0 1,0 1 0,1-1 0,-1 1-1,1-1 1,1 1 0,2-6 0,-4 11 0,-1 1 0,1-1 0,0 1 1,-1-1-1,1 1 0,0-1 0,-1 1 1,1 0-1,0 0 0,0-1 0,-1 1 1,1 0-1,0 0 0,0 0 1,0 0-1,-1 0 0,1 0 0,0 0 1,0 0-1,0 0 0,-1 0 0,1 0 1,0 0-1,0 1 0,-1-1 0,1 0 1,0 0-1,0 1 0,0 0 1,24 13-30,-24-14 30,48 41 15,-42-34 29,0 0-1,1 0 0,0-1 1,0 0-1,1 0 1,-1-1-1,17 7 0,-25-15 51,1 1-1,-1-1 1,1 0-1,-1 0 1,0 0-1,0 0 1,-1 0-1,1 1 0,-1-5 1,0 4-44,-13-85 47,6 47-105,-5-58 0,13 98 6,0 0 0,0 1 0,0-1-1,0 0 1,0 1 0,0-1 0,0 0 0,0 1 0,0-1 0,0 0 0,0 1 0,0-1-1,0 0 1,0 1 0,1-1 0,-1 1 0,0-1 0,0 0 0,1 1 0,-1-1-1,0 1 1,1-1 0,-1 1 0,1-1 0,-1 1 0,1-1 0,-1 1 0,1-1 0,0 1-1,0 0 0,0 0 1,0 0-1,0 1 1,0-1-1,0 0 0,0 1 1,0-1-1,0 1 1,0-1-1,0 1 1,-1-1-1,1 1 0,0 0 1,0 0-1,0 1 1,35 43-6,-30-38 30,1 2-17,45 55 76,-47-59-101,-1-1 0,1 0 0,-1 0 1,1 0-1,0-1 0,1 1 0,-1-1 0,1-1 0,-1 1 0,12 3 0,-15-6-87,-1 1 1,1-1 0,-1 0-1,1 0 1,-1 0-1,1 0 1,-1 0-1,1-1 1,-1 1 0,1 0-1,-1-1 1,1 1-1,-1-1 1,0 1-1,1-1 1,-1 0 0,0 0-1,1 1 1,-1-1-1,0 0 1,2-2-1,-1 0-117,1 0 0,0 0-1,-1-1 1,1 1-1,-1-1 1,0 0-1,2-6 1,1-5-309,0 0 0,-1-1 1,1-16-1,0-59-644,-3 27 1010,2 53 231,1 11 233,4 18 450,-9-13-610,1 0 0,-1 1 0,1-1 1,1 0-1,-1 0 0,1 0 0,0 0 0,0-1 1,0 1-1,1 0 0,-1-1 0,1 0 0,0 1 1,0-1-1,1 0 0,5 5 0,-8-9-110,-1 0-1,1 1 1,-1-1 0,1 1-1,0-1 1,-1 0-1,1 0 1,0 1 0,-1-1-1,1 0 1,0 0-1,0 0 1,-1 0 0,1 0-1,0 0 1,-1 0-1,1 0 1,0 0-1,0 0 1,-1 0 0,1 0-1,0-1 1,-1 1-1,1 0 1,0 0 0,-1-1-1,1 1 1,0-1-1,0 0 1,1 0 11,-1-1-1,1 0 1,-1 0 0,1 0 0,-1 0 0,0 0-1,0 0 1,0 0 0,1-4 0,9-44 205,-10 41-233,0 0 0,-1 0 0,0-1 0,-1 1 0,1 0 0,-2 0-1,1 0 1,-1 0 0,-1 0 0,0 1 0,0-1 0,-1 1 0,0 0 0,0-1 0,-1 2-1,-7-12 1,10 18-10,1 0 1,0 0-1,-1 0 0,1 0 0,-1 0 0,1 0 0,-1 0 0,1 0 0,-1 0 0,0 1 1,1-1-1,-1 1 0,0-1 0,1 1 0,-1 0 0,0-1 0,0 1 0,0 0 0,1 0 1,-1 0-1,0 1 0,0-1 0,1 0 0,-1 1 0,0-1 0,-2 2 0,1-1 1,1 0 0,-1 0-1,1 0 1,0 0 0,-1 1-1,1 0 1,0-1 0,0 1-1,0 0 1,0 0 0,0 0 0,0 0-1,1 0 1,-1 0 0,1 0-1,-3 5 1,2 0 22,0 0 1,0 0 0,1 0-1,0 1 1,0-1-1,1 0 1,0 1-1,0-1 1,0 0-1,1 1 1,0-1-1,3 9 1,-1-6 17,1 0 1,0 0-1,0 0 0,1 0 0,0-1 1,1 1-1,0-1 0,9 10 0,-10-13-8,1 1 0,0-1 0,1-1 0,-1 1 0,1-1 0,0 0 0,0-1 0,1 0 0,-1 0 0,14 4 0,-16-6-17,1-1 1,0 1-1,-1-1 1,1-1-1,0 1 1,0-1-1,-1 0 1,1-1-1,0 1 1,0-1-1,0 0 1,-1 0-1,1-1 1,-1 0-1,1 0 1,6-3-1,-4 0-1,0-1 0,-1 0 0,1 0 0,-1 0-1,-1-1 1,1 0 0,-1 0 0,0-1 0,-1 1-1,0-1 1,0 0 0,-1-1 0,6-13 0,-2 2 4,-1-1 1,-1 0-1,-1 0 1,5-41 0,-6-17 28,-4 73-49,-1 0 0,1 0 0,-1 0 0,0 1-1,0-1 1,-1 0 0,0 1 0,0-1 0,0 1 0,-1-1-1,-4-6 1,7 11 0,-1 0 0,1 1 0,-1-1-1,1 0 1,-1 1 0,1-1 0,-1 1 0,0-1-1,1 1 1,-1-1 0,0 1 0,1-1 0,-1 1-1,0 0 1,1-1 0,-1 1 0,0 0 0,0 0-1,0-1 1,1 1 0,-1 0 0,0 0 0,0 0-1,0 0 1,1 0 0,-1 0 0,0 0 0,0 0-1,0 1 1,1-1 0,-1 0 0,0 0 0,0 1-1,1-1 1,-1 0 0,0 1 0,1-1 0,-1 1-1,0-1 1,1 1 0,-1-1 0,1 1 0,-1-1-1,0 1 1,1 0 0,0-1 0,-1 1 0,1 0-1,-1-1 1,1 1 0,0 0 0,-1-1 0,1 1-1,0 1 1,-3 4-6,0 0-1,0 1 0,1-1 1,0 0-1,-1 8 0,1-3-12,1 1 0,0 0 1,1 0-1,1-1 0,0 1 0,3 17 0,-3-25 23,-1 0 0,1 0 0,0-1 0,0 1 0,1 0 0,-1-1 0,1 1 0,0-1 0,0 0 0,0 1 0,0-1 0,0 0 0,1 0 0,-1 0-1,1-1 1,0 1 0,0-1 0,0 1 0,0-1 0,0 0 0,1 0 0,-1 0 0,6 1 0,-7-2-1,0-1 0,0 1 0,0-1 0,0 0 0,0 0 0,0 1-1,0-2 1,0 1 0,0 0 0,0 0 0,0-1 0,0 1 0,0-1 0,0 1-1,0-1 1,0 0 0,0 0 0,0 0 0,0 0 0,2-2 0,-2 1 4,1-1 1,0 0-1,-1 0 1,1 0 0,-1-1-1,0 1 1,0 0-1,-1-1 1,1 1-1,1-5 1,1-4 4,-1-1 0,0 1 1,-1-1-1,-1 1 0,0-22 0,-2 7-14,-2 1-1,-1-1 1,-1 1-1,-16-47 1,2 21-295,-32-61 0,51 112 288,0 0 1,0 0-1,-1 0 1,1 0-1,-1 0 1,1 0-1,-1 0 1,1 0-1,-1 0 1,1 0 0,-1 0-1,0 0 1,0 1-1,1-1 1,-1 0-1,0 0 1,0 1-1,0-1 1,0 0 0,0 1-1,0-1 1,-2 0-1,3 2 7,-1 0-1,1 1 1,0-1-1,0 0 1,-1 0-1,1 0 0,0 0 1,0 1-1,0-1 1,0 0-1,0 0 1,0 0-1,1 0 1,-1 1-1,0-1 1,1 0-1,-1 0 1,0 0-1,2 2 0,9 31 166,2-1 0,2 0 0,0 0-1,3-2 1,0 0 0,2-1-1,25 29 1,7-11-4,-47-43-135,0-1 0,1-1 0,-1 1 1,1-1-1,0 0 0,0 0 0,0-1 1,11 3-1,-16-5-11,0 0 1,-1 1-1,1-1 0,0 0 1,0 0-1,0 0 1,0-1-1,0 1 0,0 0 1,0 0-1,0 0 1,0-1-1,0 1 0,0 0 1,0-1-1,-1 1 1,1-1-1,0 1 0,0-1 1,0 1-1,-1-1 1,1 0-1,0 1 0,-1-1 1,2-1-1,-1 0 13,1-1 0,-1 1 0,0-1 0,0 0 0,0 1 0,-1-1 0,1 0 0,0 1 0,-1-4 0,1-5 48,-1 1-1,0-1 0,-3-18 0,-9-37 27,-7-47-95,19 112-73,1 7 51,0 0 1,0 0 0,1 0 0,0-1 0,3 9 0,-3-12 14,13 24-13,37 46 1,-48-66 15,1-1-1,0 1 1,0-1 0,0-1-1,0 1 1,1-1 0,0 0-1,0 0 1,0-1 0,0 1 0,0-1-1,1-1 1,-1 1 0,13 2-1,-14-5 6,0 0 0,0 0 1,-1-1-1,1 1 0,0-1 0,0 0 0,-1-1 0,1 1 0,0-1 0,-1 0 0,0 0 0,1 0 0,-1-1 0,0 1 0,0-1 0,0 0 1,-1 0-1,1-1 0,-1 1 0,0-1 0,0 0 0,0 1 0,0-1 0,0-1 0,3-6 0,1-3 3,-1 1 0,0-1 0,-1 0 0,-1 0 0,0-1 0,-1 1 0,2-20 0,-3 11 3,0-1 1,-2 0-1,-1 0 0,-1 0 0,-8-34 0,10 56-17,-1 0 0,1 0 1,-1 0-1,0 0 0,0 0 0,0 0 0,0 0 1,0 0-1,-1 0 0,1 0 0,-1 1 1,1-1-1,-1 0 0,1 1 0,-1-1 0,0 1 1,0 0-1,1 0 0,-4-2 0,4 3 0,0 0 1,-1 0-1,1-1 0,0 1 0,0 0 0,0 0 1,-1 0-1,1 1 0,0-1 0,0 0 0,0 0 1,0 1-1,-1-1 0,1 0 0,0 1 0,0-1 0,0 1 1,0 0-1,0-1 0,0 1 0,0 0 0,0 0 1,0-1-1,1 1 0,-1 0 0,0 0 0,0 0 1,1 0-1,-1 0 0,0 0 0,1 0 0,-1 0 1,1 0-1,0 1 0,-1-1 0,1 2 0,-6 12-3,2 1 0,0 0 0,0 0 0,2 0 0,0 0-1,0 25 1,2-28 5,0-1 0,2 0 0,-1 1 0,1-1 0,1 0 0,0 0 0,1-1 0,0 1 0,8 15 0,-11-26 5,-1 1 1,1 0-1,0-1 0,0 1 0,1-1 1,-1 1-1,0-1 0,0 1 0,1-1 1,-1 0-1,1 0 0,-1 1 0,1-1 0,0 0 1,-1 0-1,3 0 0,-3-1 1,0 1 1,0-1-1,0 0 0,0 0 0,0 0 0,0-1 1,1 1-1,-1 0 0,0 0 0,-1 0 0,1-1 1,0 1-1,0-1 0,0 1 0,0-1 0,0 1 1,0-1-1,0 1 0,0-1 0,-1 0 0,2-1 1,2-2 5,-1 0 1,0 0-1,0-1 1,-1 1-1,0-1 1,1 0-1,-1 1 0,-1-1 1,1 0-1,0-6 1,2-14 4,-2 0 0,-1 0 0,-1 0 0,0 0 0,-3 0 0,-5-28 0,10 62-23,0-1 0,1 0 0,0 0 0,0 0 1,0 0-1,1 0 0,0-1 0,1 1 0,0-1 0,0-1 1,0 1-1,1-1 0,0 1 0,0-2 0,1 1 0,-1-1 1,1 0-1,9 5 0,-15-10 13,0 0 0,1 1-1,-1-1 1,0 0 0,1 0 0,-1 0 0,0 0 0,0-1 0,1 1-1,-1 0 1,0 0 0,1-1 0,-1 1 0,0-1 0,0 1-1,1-1 1,-1 1 0,0-1 0,0 0 0,0 0 0,0 0-1,0 1 1,0-1 0,0 0 0,0 0 0,-1 0 0,1-1 0,0 1-1,0 0 1,-1 0 0,1 0 0,-1 0 0,1-1 0,-1 1-1,1-3 1,15-51 65,-15 50-67,4-21 10,-1 0 1,-1 0 0,-2 0-1,0 0 1,-5-42 0,2 52-28,-1 0 0,0 0 0,-1 0 0,-1 0-1,0 0 1,-1 1 0,-1 0 0,-1 1 0,0-1 0,-11-15 0,-4 5-28,22 24 40,-1 0 0,1-1-1,0 1 1,0 0 0,-1 0-1,1 0 1,-1 0 0,1 0-1,-1 1 1,1-1 0,-1 0-1,0 1 1,1-1 0,-1 1-1,0-1 1,-2 1 0,4 1-3,-1 1 1,1-1 0,-1 0 0,1 1-1,0-1 1,-1 1 0,1-1 0,0 0 0,0 1-1,0-1 1,0 1 0,0-1 0,1 1-1,-1-1 1,0 0 0,1 1 0,-1-1 0,1 0-1,0 2 1,0 0 3,4 14-14,1 0 0,0-1 0,2 0 1,14 26-1,47 58 87,-46-68-26,-15-20-29,-3-3-5,1 0 1,0 0 0,1 0-1,0-1 1,1 0 0,0-1 0,0 1-1,0-1 1,17 10 0,-23-17-4,0 0 0,0 1 0,1-1 0,-1 0 1,0 0-1,0-1 0,0 1 0,1 0 1,-1-1-1,0 1 0,0-1 0,0 0 0,0 1 1,0-1-1,0 0 0,0 0 0,0-1 1,0 1-1,0 0 0,-1-1 0,1 1 0,-1-1 1,4-3-1,31-39 73,-33 36-84,1 1 0,-1-1 1,0 0-1,0 0 0,-1-1 0,0 1 1,-1 0-1,0-1 0,0 1 0,-1-1 1,0 1-1,0-1 0,-1 1 0,0-1 1,0 1-1,-6-16 0,6 17 2,0 0-1,0 0 1,0-1 0,1-10 0,1 14 0,-1 0 0,0 0 1,0 0-1,0 0 0,0 0 0,-1 1 1,1-1-1,-1 0 0,0 0 0,0 0 1,-1 0-1,1 1 0,-1-1 1,0 1-1,0-1 0,0 1 0,0 0 1,-5-6-1,6 9-1,1-1-1,-1 1 1,1-1 0,-1 1 0,1-1-1,-1 1 1,0 0 0,1-1-1,-1 1 1,0 0 0,1 0 0,-1 0-1,0-1 1,1 1 0,-1 0-1,0 0 1,0 0 0,1 0 0,-1 0-1,0 0 1,1 0 0,-1 0-1,0 0 1,0 1 0,1-1-1,-2 1 1,-16 15-74,-4 25 23,20-36 53,0 1 0,1-1 1,-1 0-1,1 0 0,0 1 0,1-1 1,-1 1-1,1-1 0,0 1 0,1-1 0,-1 1 1,1-1-1,0 0 0,0 1 0,1-1 1,-1 0-1,1 0 0,0 0 0,1 0 0,-1 0 1,1 0-1,0-1 0,6 8 0,-4-7 2,-1 0-1,1-1 0,0 0 1,1 0-1,-1 0 0,1-1 1,-1 1-1,1-2 0,0 1 1,0 0-1,0-1 0,1 0 1,-1-1-1,0 1 0,1-1 1,-1 0-1,1-1 0,-1 1 1,13-2-1,-11-1 15,0 0 0,0 0 0,0-1 0,-1 1-1,1-2 1,-1 1 0,0-1 0,0 0 0,0-1 0,11-9 0,-9 6-14,0 0 0,-1 0 0,0-1 0,0 0 1,-1 0-1,10-17 0,-13 18-442,-1 0 1,0 0-1,0-1 1,1-12 0,0 6-951,1-2 591</inkml:trace>
  <inkml:trace contextRef="#ctx0" brushRef="#br0" timeOffset="545.91">5571 255 5929,'2'-6'3870,"13"-19"-1649,30-23 79,-28 31-1381,28-35 0,19-33-177,-56 69-933,-8 16 131,0-1 1,0 1 0,0 0 0,0 0 0,0 0 0,0-1 0,0 1-1,0 0 1,0 0 0,-1 0 0,1 0 0,0-1 0,0 1 0,0 0-1,0 0 1,0 0 0,0 0 0,0-1 0,0 1 0,0 0-1,-1 0 1,1 0 0,0 0 0,0 0 0,0 0 0,0-1 0,0 1-1,-1 0 1,1 0 0,0 0 0,0 0 0,0 0 0,0 0 0,-1 0-1,1 0 1,0 0 0,0 0 0,0 0 0,0 0 0,-1 0 0,1 0-1,0 0 1,0 0 0,0 0 0,-1 0 0,1 0 0,0 0 0,0 0-1,0 0 1,0 0 0,-1 0 0,1 0 0,0 0 0,0 1 0,0-1-1,0 0 1,0 0 0,-1 0 0,1 0 0,0 0 0,0 1-1,-2-1-1002</inkml:trace>
  <inkml:trace contextRef="#ctx0" brushRef="#br0" timeOffset="1125.84">5132 436 5385,'7'6'6655,"15"16"-5505,-3-3-1212,-18-19 92,-1 1-1,1 0 1,0-1 0,-1 1 0,1-1-1,0 0 1,0 1 0,-1-1-1,1 0 1,0 1 0,0-1-1,0 0 1,-1 0 0,1 0-1,0 1 1,0-1 0,0 0-1,0 0 1,0 0 0,-1-1-1,1 1 1,0 0 0,0 0-1,0 0 1,0-1 0,-1 1-1,1 0 1,0-1 0,0 1-1,-1 0 1,1-1 0,0 1-1,-1-1 1,1 1 0,0-1-1,0-1 1,16-24 639,-15 22-527,-1 1-96,0 0 1,1 0-1,-1 0 1,-1 1-1,1-1 1,0 0-1,-1-1 1,0 1-1,1 0 1,-1 0-1,0 0 0,-1 0 1,1 0-1,0 0 1,-1 0-1,0 0 1,0 0-1,0 0 1,0 0-1,0 1 1,0-1-1,-1 0 1,1 1-1,-1-1 1,0 1-1,0-1 1,0 1-1,0 0 1,0 0-1,-4-3 1,-1-1 22,0 1 1,0 0-1,0 1 1,-1-1-1,1 2 1,-1-1-1,0 1 1,0 0-1,-16-3 1,23 5-73,0 1 0,1 0 1,-1 0-1,0 0 0,0 0 0,0-1 1,0 1-1,0 0 0,0 1 0,1-1 1,-1 0-1,0 0 0,0 0 0,0 0 1,0 1-1,0-1 0,1 0 0,-1 1 0,0-1 1,0 1-1,0-1 0,1 1 0,-1-1 1,0 1-1,1-1 0,-2 2 0,1 0-17,1-1 0,-1 1 0,1-1 1,0 1-1,-1-1 0,1 1 0,0-1 0,0 1 0,0-1 0,0 1 0,0-1 0,0 1 0,1 2 0,1 5-369,1 0 1,0 0-1,7 14 1,4 3-178</inkml:trace>
  <inkml:trace contextRef="#ctx0" brushRef="#br0" timeOffset="2221.9">3262 1460 5089,'-1'-1'168,"0"1"1,1 0-1,-1 0 0,0 0 0,1 0 1,-1 0-1,0 0 0,0 0 0,1 0 1,-1 0-1,0 0 0,1 0 0,-1 0 1,0 0-1,1 0 0,-1 1 0,0-1 1,1 0-1,-1 1 0,0-1 0,1 0 1,-1 1-1,1-1 0,-1 1 0,0-1 1,1 1-1,-1 0 0,0 1-50,1-1 0,-1 0 1,1 1-1,-1-1 0,1 0 0,0 1 0,0-1 0,-1 1 1,1-1-1,0 0 0,0 1 0,1-1 0,-1 3 0,1 0-13,0 0 0,0 0-1,0 1 1,1-1 0,-1 0 0,1 0-1,0 0 1,0 0 0,3 3-1,-4-5-50,1 0-1,0 0 1,-1-1-1,1 1 1,0 0-1,-1-1 1,1 0-1,0 1 1,0-1-1,0 0 1,1 0-1,-1 0 1,0 0-1,0 0 1,0-1-1,1 1 1,-1-1-1,0 1 1,1-1-1,-1 0 1,0 0-1,1 0 1,-1 0-1,0 0 1,1-1-1,-1 1 1,0-1-1,1 0 1,-1 1-1,0-1 1,0 0-1,0 0 1,0 0-1,0-1 1,0 1-1,0 0 1,0-1-1,0 1 1,0-1-1,2-3 1,0 1 40,0-1 0,0 0 0,-1 1 1,0-1-1,0 0 0,0-1 0,0 1 0,-1 0 1,0-1-1,0 0 0,0 1 0,-1-1 0,0 0 1,0 0-1,0-10 0,-2 11-50,0-1 0,0 0 1,-1 1-1,0-1 0,0 1 0,0-1 0,0 1 1,-1 0-1,0 0 0,-5-7 0,6 9-38,0 0 0,0 1 0,-1-1 0,1 1 1,-1-1-1,1 1 0,-1 0 0,0 0 0,0 0 0,1 0 0,-2 0 0,1 1 0,0 0 0,0-1 0,0 1 0,-1 0 0,1 0 1,-6 0-1,7 1-21,0 1 1,1-1 0,-1 0 0,0 1-1,1 0 1,-1-1 0,0 1 0,1 0-1,-1 0 1,1 0 0,-1 0 0,1 0 0,0 0-1,-1 0 1,1 1 0,0-1 0,0 0-1,0 1 1,0-1 0,0 1 0,0-1-1,0 1 1,0-1 0,1 1 0,-1 0 0,1-1-1,-1 1 1,1 0 0,-1 0 0,1-1-1,0 3 1,-1 3-280,0 1 0,1-1 0,-1 0 1,1 1-1,1-1 0,1 10 0,7 10-450</inkml:trace>
  <inkml:trace contextRef="#ctx0" brushRef="#br0" timeOffset="4410.57">4588 2293 4921,'2'0'2528,"-1"0"-2462,-1 0 0,0 1 0,1-1 1,-1 0-1,1 0 0,-1 0 0,0 1 0,1-1 1,-1 0-1,1 0 0,-1 0 0,1 0 1,-1 0-1,0 0 0,1 0 0,-1 0 0,1 0 1,-1 0-1,1 0 0,-1 0 0,0 0 0,1-1 1,-1 1-1,1 0 0,-1 0 0,0 0 0,1-1 1,-1 1-1,0 0 0,1 0 0,-1-1 0,0 1 1,1 0-1,-1-1 0,0 1 0,0 0 1,1-1-1,-1 1 0,0 0 0,0-1 0,0 1 1,1-1-1,-1 1 0,0 0 0,0-1 0,0 1 1,0-1-1,0 1 0,0 0 0,0-1 0,0 1 1,0-1-1,0 1 0,0-1 0,0 1 0,0 0 1,0-1-1,0 1 0,-1-1 0,1 1 1,0 0-1,0-1 0,0 1 0,-1-1 0,1 0 1,-3-10 339,1-1 1,0 1 0,1-1 0,0 0 0,2-23 0,-1 20-208,0-1 0,0 1-1,-4-17 1,-2-1 46,2 8-77,-1 1 0,-1 0 0,-1 0 0,-12-27-1,29 61-141,-1 0 0,2-1 0,18 14 0,-8-7-24,6 7 32,22 27 1,-42-43-20,-1 1-1,1 0 1,-2 0 0,1 1-1,-2-1 1,1 1 0,5 15 0,-9-22-14,0 0 0,-1 0 1,1 0-1,-1 0 1,1 0-1,-1 0 1,0 0-1,0 0 0,0 0 1,0 0-1,0 0 1,-1 0-1,1 0 1,0 0-1,-1 0 1,0 0-1,1 0 0,-1 0 1,0 0-1,0 0 1,0-1-1,0 1 1,0 0-1,-1-1 1,1 1-1,0-1 0,-1 1 1,1-1-1,-1 1 1,1-1-1,-1 0 1,0 0-1,0 0 1,1 0-1,-1 0 0,0 0 1,0-1-1,-3 2 1,0-1 8,-1 0 0,1 0 1,-1 0-1,0-1 0,1 1 0,-1-1 1,1-1-1,-1 1 0,0-1 0,1 0 1,-1 0-1,1 0 0,-8-4 1,-3-4-6,0 0 1,1-1 0,0-1 0,1 0-1,-15-16 1,32 30-44,3 2 31,-1 1 0,2-1-1,-1 0 1,1-1 0,-1 1 0,1-1 0,0 0-1,1-1 1,-1 0 0,10 3 0,-7-4 39,0-1 0,1 0 1,0 0-1,-1-1 0,1 0 1,-1-1-1,1 0 0,19-5 0,-24 4 10,0 0 0,0 0 0,-1-1 0,1 0 0,-1 0 0,1 0 0,-1 0 0,0-1 0,0 0 0,0 0 0,-1 0 0,1-1 0,-1 1 0,0-1 0,-1 0 0,6-9 0,-3 3-26,-1 0 1,0-1-1,0 0 0,-1 0 0,-1 0 1,0-1-1,-1 1 0,0-1 0,-1 0 1,0 1-1,-1-1 0,0 0 0,-1 1 1,-1-1-1,0 0 0,0 1 0,-1 0 1,-1-1-1,0 1 0,-7-13 0,-1 13 105,10 14-18,7 7-70,8 10 18,1-1 1,33 33-1,-43-47-10,0 0 0,0-1 0,0 1-1,0-1 1,1 0 0,-1 0 0,1-1 0,0 1-1,0-1 1,0 0 0,0 0 0,0-1 0,0 1 0,1-1-1,-1 0 1,0-1 0,1 1 0,-1-1 0,7-1-1,-10 1-21,0-1-1,0 1 0,0-1 0,0 0 0,0 1 0,0-1 0,0 0 0,-1 0 0,1-1 1,0 1-1,-1 0 0,1-1 0,0 1 0,-1 0 0,0-1 0,1 0 0,-1 1 0,0-1 1,0 0-1,0 0 0,0 0 0,0 0 0,0 0 0,-1 1 0,1-2 0,-1 1 1,1 0-1,-1 0 0,0 0 0,1 0 0,-1 0 0,0 0 0,-1 0 0,1-4 0,-2-7 24,-1 0 0,1 0 0,-2 0 0,-6-16 0,5 15-11,-10-36 1,11 31-40,-2 1 0,-12-30 0,40 96-40,-14-27 71,2 0-1,0-1 1,18 26-1,-24-41-15,0 0-1,0 0 1,1 0 0,-1-1-1,1 1 1,0-1 0,0 0-1,1-1 1,-1 1-1,1-1 1,0 0 0,0-1-1,0 1 1,0-1 0,0 0-1,10 1 1,-14-2 0,0-1 1,0 0-1,0 1 0,0-1 0,0 0 1,1 0-1,-1-1 0,0 1 1,0 0-1,0-1 0,0 1 1,0-1-1,0 0 0,0 0 0,0 0 1,0 0-1,0 0 0,0 0 1,0 0-1,-1 0 0,1-1 1,0 1-1,-1-1 0,2-1 0,0-1 1,-1-1 0,0 1 0,0 0 0,0-1 0,0 1-1,-1-1 1,0 0 0,0 1 0,0-1 0,0-7-1,0-10 9,-1 0 0,-2 1-1,-5-37 1,-5 5-7,8 36-6,0-1-1,1 0 1,0 1-1,2-1 0,0-24 1,1 41-5,0 0 0,0 0 0,0 0 0,0 1 0,0-1 0,0 0 1,0 0-1,0 0 0,0 0 0,0 0 0,1 0 0,-1 0 0,0 0 0,1 0 0,-1 0 1,1 1-1,-1-1 0,1 0 0,-1 0 0,1 1 0,0-1 0,-1 0 0,1 1 0,0-1 1,-1 0-1,1 1 0,0-1 0,0 1 0,0-1 0,0 1 0,-1 0 0,1-1 0,0 1 1,0 0-1,0-1 0,0 1 0,0 0 0,0 0 0,1 0 0,4 1-11,-1 1 0,0-1 0,0 1-1,0 1 1,-1-1 0,8 4 0,19 9 23,-31-14-7,1-1-1,-1 0 1,0 0-1,1 0 1,-1 1-1,0-1 0,1 0 1,-1 0-1,0 0 1,1 0-1,-1 1 1,0-1-1,1 0 0,-1 0 1,0 0-1,1 0 1,-1 0-1,1 0 1,-1 0-1,0 0 1,1 0-1,-1 0 0,0 0 1,1-1-1,-1 1 1,0 0-1,1 0 1,-1 0-1,0 0 0,1 0 1,-1-1-1,0 1 1,1 0-1,-1 0 1,0-1-1,0 1 0,1 0 1,-1 0-1,0-1 1,0 1-1,0 0 1,1-1-1,-1 1 1,0 0-1,0-1 0,0 1 1,0 0-1,0-1 1,0 1-1,0 0 1,1-1-1,-1 0 0,-1-2 8,0 0-1,-1 0 0,1 0 0,-1 1 0,1-1 0,-1 0 0,0 1 0,0-1 0,-3-3 0,0 0-12,2 1-4,0 1-1,-1 0 0,1 0 0,-1 0 0,1 1 0,-1-1 0,-1 1 0,1 0 1,0 0-1,-1 0 0,1 0 0,-9-2 0,12 5 6,-1 0 0,1 0 0,0 0-1,0 0 1,0 0 0,0 0 0,0 0 0,0 1 0,0-1-1,0 0 1,1 1 0,-1-1 0,0 1 0,0-1 0,0 1 0,0 0-1,0-1 1,1 1 0,-1 0 0,0-1 0,0 1 0,1 0-1,-1 0 1,1 0 0,-1 0 0,1-1 0,-1 1 0,1 0 0,-1 0-1,1 0 1,0 0 0,0 0 0,-1 0 0,1 0 0,0 0-1,0 0 1,0 0 0,0 2 0,0 2-7,-1 1 1,1-1-1,0 0 1,0 1-1,1-1 1,1 7-1,3 5 3,1-1 1,1 0-1,0 0 0,2 0 1,-1-1-1,2-1 0,0 0 0,1 0 1,0 0-1,20 16 0,-25-25 3,1 0-1,-1-1 0,1 0 0,0 0 0,0-1 1,14 5-1,-19-7 5,0 0 0,-1-1 1,1 1-1,0 0 0,0-1 0,-1 0 1,1 1-1,0-1 0,0 0 0,0 0 1,-1 0-1,1 0 0,0 0 0,0-1 1,0 1-1,-1-1 0,1 1 0,0-1 1,0 1-1,-1-1 0,1 0 0,0 0 1,-1 0-1,1 0 0,-1 0 0,0 0 1,1 0-1,-1 0 0,0-1 0,1 1 1,-1 0-1,0-1 0,0 1 0,1-3 1,2-8 31,-1 0 1,0 0 0,0-1 0,-2 1 0,1 0-1,-2-14 1,-4-76-96,3 97 58,-4-36-17,3 30 17,1-1 0,-1 0 0,2 0 0,0 1-1,0-1 1,1 0 0,0 0 0,4-12 0,-5 23 2,1 1-1,-1-1 1,1 0 0,-1 0 0,1 1 0,-1-1 0,1 1-1,0-1 1,-1 0 0,1 1 0,0-1 0,-1 1 0,1 0 0,0-1-1,0 1 1,-1-1 0,1 1 0,0 0 0,0 0 0,0-1-1,0 1 1,-1 0 0,1 0 0,0 0 0,0 0 0,0 0 0,0 0-1,0 0 1,-1 1 0,1-1 0,0 0 0,0 0 0,0 1 0,-1-1-1,1 0 1,0 1 0,0-1 0,1 2 0,37 19-91,-30-15 83,4-1 36,-11-11 31,-22-24 33,-6 3-94,26 26 0,-1 0 0,0 1 1,0-1-1,0 0 0,0 0 0,0 0 0,0 1 0,0-1 0,0 0 0,0 1 0,-1-1 0,1 1 0,0-1 0,0 1 0,0 0 1,-1-1-1,1 1 0,0 0 0,-2 0 0,2 0 1,1 0 0,-1 1 0,0-1 0,0 1 1,0-1-1,1 0 0,-1 1 0,0-1 0,1 1 0,-1-1 0,0 1 1,1 0-1,-1-1 0,1 1 0,-1 0 0,1-1 0,-1 1 1,1 0-1,0 0 0,-1 1 0,-1 2-6,1 1 0,-1-1 0,1 1 0,1 0 1,-1-1-1,1 1 0,0 6 0,0-1 5,2 0 0,0 0 0,0 0 0,0 0 0,1 0 0,1 0 0,0 0 0,0-1 0,1 0 0,7 11 0,-8-15 19,-1 1 1,2-1-1,-1 0 0,0 0 1,1 0-1,0-1 1,0 0-1,1 0 1,-1 0-1,1 0 1,0-1-1,-1 0 1,2 0-1,-1-1 1,0 0-1,11 3 1,-12-5 7,-1 1 1,1-1 0,-1-1 0,1 1-1,-1-1 1,0 0 0,1 1 0,-1-2-1,0 1 1,0-1 0,1 1-1,-1-1 1,0 0 0,-1-1 0,1 1-1,0-1 1,-1 1 0,1-1 0,-1 0-1,0 0 1,0-1 0,4-5-1,0-1-275,0 1-1,-1-1 0,0 0 0,-1 0 0,-1-1 0,1 1 0,4-20 0,-8 10-1677,-8 1 779</inkml:trace>
  <inkml:trace contextRef="#ctx0" brushRef="#br0" timeOffset="6767.59">5769 1274 4833,'-24'32'2170,"24"-32"-2114,0 0-1,-1 0 1,1 1 0,0-1-1,0 1 1,0-1 0,-1 0-1,1 1 1,0-1 0,0 0-1,0 1 1,0-1 0,0 1 0,0-1-1,0 1 1,0-1 0,0 0-1,0 1 1,0-1 0,0 1-1,0-1 1,0 0 0,0 1 0,0-1-1,0 1 1,0-1 0,1 0-1,-1 1 1,0-1 0,0 1-1,0-1 1,1 0 0,-1 1 0,0-1-1,0 0 1,1 0 0,-1 1-1,0-1 1,1 0 0,-1 0-1,1 1 1,-1-1 0,0 0-1,1 0 1,-1 0 0,0 0 0,1 1-1,-1-1 1,1 0 0,-1 0-1,1 0 1,-1 0 0,0 0-1,1 0 1,-1 0 0,1 0 0,1 0 112,-1 0 1,1 0 0,-1 0-1,1-1 1,-1 1-1,1 0 1,-1 0 0,1-1-1,-1 1 1,1-1 0,-1 0-1,0 1 1,3-2 0,-2-3-7,0-1 1,0 1 0,0 0 0,0-1-1,-1 1 1,1-1 0,-2 1-1,1-1 1,-1 0 0,1 1 0,-1-1-1,-2-9 1,2 0 42,0 2-64,-1 0 0,0 1 0,-1-1 0,-6-24 0,7 32-138,0 1-1,-1 0 1,0 0-1,0 0 1,0 0 0,0 0-1,-1 0 1,1 0 0,-1 1-1,0-1 1,0 1 0,-1 0-1,1 0 1,-1 0-1,1 0 1,-1 1 0,-7-4-1,10 5 2,0 1-1,0-1 0,0 1 1,0-1-1,0 1 1,0 0-1,0-1 0,-1 1 1,1 0-1,0 0 0,0 0 1,0 0-1,-1 0 1,1 0-1,0 0 0,0 0 1,0 1-1,-1-1 1,1 0-1,0 1 0,0-1 1,0 1-1,0-1 0,0 1 1,0-1-1,0 1 1,-2 1-1,2 0-4,-1 1 1,0-1-1,1 0 1,-1 1 0,1 0-1,0-1 1,0 1-1,0 0 1,0-1-1,0 1 1,0 4-1,-1 4-7,1 1 0,1 0 0,-1 0 0,4 22-1,-1-25 44,0 0-1,1 0 1,0-1-1,1 1 1,-1-1-1,2 0 1,-1 0-1,1 0 1,0-1-1,1 0 1,8 10-1,-9-12 33,0-1-1,0 1 1,0 0 0,1-1-1,-1 0 1,1-1-1,0 1 1,0-1-1,1 0 1,-1-1-1,0 1 1,1-1 0,0 0-1,-1-1 1,13 1-1,-15-1-23,0-2 0,0 1 0,0 0-1,0-1 1,0 0 0,-1 0 0,1 0-1,0 0 1,0-1 0,-1 1 0,1-1-1,0 0 1,-1 0 0,0 0 0,0-1-1,1 1 1,-1-1 0,-1 0 0,1 0-1,0 0 1,-1 0 0,1 0 0,-1 0-1,0-1 1,0 1 0,0-1 0,1-5-1,1-1-19,-1 0 0,-1-1-1,1 1 1,-2-1-1,1 1 1,-1-1 0,-1 1-1,0-1 1,-2-12-1,-3-18-4,-1-3-27,2-1 1,2-60-1,2 104 6,0 0 0,0 0 0,0 0 0,0 0 0,0 0 0,0 0 0,0 1 0,0-1 0,1 0-1,-1 0 1,0 0 0,1 0 0,-1 0 0,0 1 0,1-1 0,-1 0 0,1 0 0,-1 1 0,1-1 0,0 0 0,-1 1 0,1-1-1,0 0 1,-1 1 0,1-1 0,1 0 0,0 1-1,-1 0 0,0 0-1,1 0 1,-1 0 0,0 0 0,1 0-1,-1 1 1,0-1 0,1 0 0,-1 1-1,0-1 1,0 1 0,1-1 0,-1 1-1,2 1 1,5 3-12,-1 0-1,1 1 0,11 13 1,-6-6 10,-1 1 1,-1 1-1,-1 0 1,11 19-1,-16-25 14,-1-1-1,0 1 0,0 0 0,-1 0 0,0 1 0,-1-1 0,0 1 1,0-1-1,0 16 0,-2-24-1,0 0-1,0 0 1,0 0 0,0 0 0,0 0-1,0 0 1,0 0 0,0 0-1,-1 0 1,1 0 0,0 0 0,0 0-1,-1 0 1,1 0 0,-1 0-1,1 0 1,-1 0 0,1 0 0,-1 0-1,0-1 1,1 1 0,-1 0 0,0 0-1,0-1 1,1 1 0,-1-1-1,0 1 1,0-1 0,0 1 0,-2 0-1,1-1 3,0 0 1,-1 0-1,1 0 0,0-1 0,0 1 1,-1 0-1,1-1 0,0 0 0,0 0 0,0 1 1,0-1-1,0-1 0,-2 0 0,-9-6 17,0-1 0,-21-20 0,28 24-36,-10-10 18,16 15-9,0 0 1,0 0 0,0 0 0,0 0-1,0-1 1,0 1 0,0 0 0,-1 0-1,1 0 1,0 0 0,0-1-1,0 1 1,0 0 0,0 0 0,0 0-1,-1 0 1,1 0 0,0 0 0,0 0-1,0 0 1,0 0 0,0-1-1,-1 1 1,1 0 0,0 0 0,0 0-1,0 0 1,-1 0 0,1 0 0,0 0-1,0 0 1,0 0 0,0 0 0,-1 0-1,1 0 1,0 0 0,0 0-1,0 0 1,0 1 0,-1-1 0,1 0-1,0 0 1,0 0 0,0 0 0,0 0-1,0 0 1,-1 0 0,1 0-1,0 1 1,0-1 0,0 0 0,0 0-1,0 0 1,0 0 0,0 0 0,0 1-1,-1-1 1,1 0 0,0 0 0,0 0-1,0 0 1,0 1 0,15 6-57,-3 0 51,-5-3 16,0-1-1,-1 1 0,1-1 1,0 0-1,1-1 1,-1 0-1,0 0 1,1 0-1,0-1 1,-1 0-1,1-1 1,14 0-1,-19-1 5,1 0-1,0-1 1,-1 0 0,1 1-1,-1-1 1,1 0-1,-1-1 1,0 1 0,0-1-1,0 1 1,0-1 0,0 0-1,0 0 1,-1 0 0,0 0-1,1-1 1,-1 1-1,2-5 1,4-10 37,0 0-1,7-27 1,-11 33-38,1-8 0,-2 0-1,0 0 0,-1 0 0,-1 0 1,-1 0-1,-2-25 0,0-14-50,3 62 21,1 1 0,0 0-1,0-1 1,1 1 0,-1-1-1,1 0 1,2 3 0,27 30 18,31 37 45,-63-72-44,1 0 0,0-1 0,0 1 0,-1 0-1,1 0 1,-1 0 0,1 1 0,-1-1 0,1 0 0,-1 0 0,0 0-1,1 0 1,-1 0 0,0 1 0,0-1 0,0 0 0,0 0 0,0 0-1,0 0 1,0 1 0,0-1 0,-1 0 0,1 0 0,0 0 0,-1 0-1,1 0 1,-1 2 0,-1-1 5,0 0-1,1-1 1,-1 1 0,0 0-1,0-1 1,0 1-1,0-1 1,0 0 0,-1 0-1,1 0 1,0 0 0,-4 1-1,-3 1 11,0-1 0,0 0-1,0-1 1,-1 0-1,1 0 1,-14-2 0,15 0-13,0 0 0,1 0-1,-1-1 1,0 0 0,-9-5 0,27 11-8,1-1-1,0 0 1,0-1-1,0 0 0,0 0 1,0-2-1,0 1 1,0-1-1,0-1 1,0 0-1,0 0 1,0-1-1,17-5 1,-19 5 11,-1-1 1,0 1 0,1-1-1,-1-1 1,0 0 0,-1 0-1,1 0 1,-1-1 0,0 0-1,0-1 1,0 1 0,-1-1-1,1 0 1,-2-1 0,1 0-1,-1 0 1,0 0 0,8-15-1,-11 16 1,-1 0-1,0 0 0,0 0 1,0 0-1,-1 0 0,0 0 1,0 0-1,-2-8 1,-10-54 30,6 42-20,3 1-5,3 21-13,0 0 0,0 1 0,0-1 1,-1 0-1,0 1 0,0-1 0,0 0 0,0 1 0,0-1 1,-1 1-1,-2-5 0,4 8-2,-1 1 0,1-1 1,0 0-1,-1 1 0,1-1 1,0 1-1,0-1 0,0 1 0,-1-1 1,1 1-1,0-1 0,0 1 1,0-1-1,0 1 0,0-1 0,0 1 1,0-1-1,0 1 0,0-1 1,0 1-1,0-1 0,1 1 0,-1-1 1,0 1-1,0-1 0,0 1 1,1-1-1,-1 0 0,1 2 0,9 21-12,-2-5 68,1 0-1,0-1 0,22 30 0,-28-44-38,0 1 0,0 0 0,0-1 0,1 0 0,-1 1 0,1-1 1,0-1-1,0 1 0,0-1 0,0 1 0,1-1 0,-1 0 0,1-1 0,-1 1 0,1-1 0,0 0 0,-1 0 0,1 0 0,0-1 0,0 1 0,5-2 0,-7 1-4,0 0-1,0-1 1,0 0 0,0 1-1,0-1 1,0 0 0,0-1-1,0 1 1,0 0-1,-1-1 1,1 0 0,0 1-1,-1-1 1,0 0-1,1-1 1,-1 1 0,0 0-1,0 0 1,0-1 0,0 0-1,-1 1 1,1-1-1,-1 0 1,1 0 0,-1 1-1,1-5 1,0 1 12,-1 0-1,0 0 1,0 0 0,0 0-1,-1 0 1,1 0 0,-1-1-1,-1 1 1,0 0 0,1 0-1,-2 0 1,-2-9 0,-2-5-16,-2 1 1,0-1-1,-1 1 1,-1 1-1,0 0 1,-2 0-1,0 1 1,-26-28-1,36 43-10,0 0 0,0 0 0,0 0-1,-1 0 1,1 1 0,-1-1-1,1 1 1,-1-1 0,1 1 0,-1 0-1,0 0 1,0 0 0,0 0-1,0 1 1,0-1 0,1 1 0,-1-1-1,0 1 1,0 0 0,0 0 0,0 1-1,0-1 1,0 1 0,0-1-1,0 1 1,0 0 0,0 0 0,1 0-1,-1 0 1,0 1 0,1-1 0,-1 1-1,1-1 1,-1 1 0,-3 4-1,2-1-1,-1-1-1,1 1 0,1 0 1,-1 0-1,1 0 0,0 1 0,0-1 1,0 1-1,1 0 0,0 0 1,0 0-1,0 0 0,1 0 0,0 0 1,0 12-1,1-6 5,1-1-1,1 0 1,0 1 0,1-1-1,0 0 1,0 0 0,1 0-1,1-1 1,0 0 0,0 1 0,1-2-1,10 15 1,-13-21 2,0 1 1,0-1-1,0 0 0,0 0 0,0 0 1,0 0-1,1-1 0,0 1 1,-1-1-1,1 0 0,0 0 1,0 0-1,0 0 0,0-1 1,1 0-1,-1 0 0,0 0 1,1 0-1,-1-1 0,0 1 1,1-1-1,-1 0 0,0-1 1,1 1-1,-1-1 0,0 0 0,1 0 1,-1 0-1,0 0 0,0-1 1,0 0-1,0 0 0,0 0 1,0 0-1,3-3 0,2-2 19,-1 0 0,-1 0 0,1 0-1,-1-1 1,-1 0 0,0-1 0,0 1-1,0-1 1,-1 0 0,0-1 0,4-11 0,2-8 69,-2-1 1,10-46 0,-16 61-54,0-1 0,-1 0-1,-1-1 1,0 1 0,-1 0-1,-1 0 1,0 0 0,-5-17-1,6 32-34,0 0-1,0-1 1,0 1-1,-1 0 1,1 0-1,-1-1 1,1 1-1,-1 0 0,1 0 1,-1 0-1,0 0 1,1 0-1,-1 0 1,0 0-1,0 0 0,0 0 1,0 0-1,0 1 1,0-1-1,0 0 1,0 0-1,0 1 1,0-1-1,-1 0 0,1 1-2,0 0-1,-1 0 1,1 0-1,0 1 0,0-1 1,0 0-1,0 0 0,0 1 1,0-1-1,0 1 0,0-1 1,0 1-1,0-1 1,0 1-1,0-1 0,1 1 1,-1 0-1,0-1 0,0 1 1,1 0-1,-2 1 1,1 0-2,-1-1 0,1 0 1,0 1-1,0-1 0,0 1 1,0 0-1,1-1 1,-1 1-1,0 0 0,1-1 1,-1 1-1,1 0 0,-1 0 1,1-1-1,0 1 0,0 0 1,0 0-1,0 0 1,0 0-1,0-1 0,0 1 1,1 0-1,-1 0 0,1 0 1,-1-1-1,1 1 1,0 0-1,0-1 0,0 1 1,0 0-1,0-1 0,1 2 1,6 3 5,0 0 0,1-1 0,-1 0 1,1-1-1,0 1 0,18 4 0,-20-7-15,-1 0 0,1 0 0,-1 0-1,0 1 1,1 0 0,-2 0 0,1 1 0,0-1 0,-1 1-1,1 0 1,-1 1 0,0 0 0,0-1 0,-1 1 0,0 1-1,0-1 1,4 7 0,-3 0 11,0 1 0,-1-1 0,-1 1 1,0 0-1,2 20 0,10 37 27,-15-69-25,0-1 1,0 1 0,0-1-1,0 0 1,0 1 0,0-1-1,1 1 1,-1-1 0,0 1 0,0-1-1,0 0 1,1 1 0,-1-1-1,0 0 1,1 1 0,-1-1-1,0 0 1,1 1 0,-1-1-1,0 0 1,1 1 0,-1-1-1,0 0 1,1 0 0,-1 0-1,1 1 1,-1-1 0,1 0 0,-1 0-1,0 0 1,1 0 0,-1 0-1,1 0 1,-1 0 0,1 0-1,-1 0 1,1 0 0,0 0-1,17-15 84,12-31 231,-28 43-278,21-37 414,3 2 0,52-60 1,-68 87-471,-8 10-80,-1 0 1,1 0-1,-1 0 1,0-1-1,1 1 0,-1-1 1,0 1-1,0-1 1,0 0-1,0 1 1,0-1-1,0 0 0,0 0 1,-1 1-1,1-1 1,-1 0-1,1-3 0,0 4-1643</inkml:trace>
  <inkml:trace contextRef="#ctx0" brushRef="#br0" timeOffset="10726.41">10 3466 3969,'-5'-22'4581,"1"17"1424,27 18-4183,15 4-1219,-25-9-565,-6-3 79,1 0 1,0 0 0,1-1 0,-1 0 0,1 0-1,0-1 1,12 3 0,13 0 50,-1 1 0,-1 2-1,0 1 1,0 2 0,-1 1 0,46 25 0,-19-5 105,1-3 1,2-2 0,1-4-1,123 33 1,16-10 414,194 56 27,-336-83-662,-1 2-1,-1 3 1,-1 2-1,82 54 1,-131-74 13,5 2-94,-11-9 41,-1 0-1,0 0 1,0 1 0,0-1 0,0 0 0,1 0-1,-1 0 1,0 0 0,0 0 0,0 0 0,1 0 0,-1 0-1,0 0 1,0 0 0,0 0 0,1 0 0,-1-1-1,0 1 1,0 0 0,0 0 0,0 0 0,1 0 0,-1 0-1,0 0 1,0 0 0,0 0 0,0 0 0,1-1-1,-1 1 1,0 0 0,0 0 0,0 0 0,0 0 0,0-1-1,0 1 1,0 0 0,0 0 0,1 0 0,-1 0-1,0-1 1,0 1 0,0 0 0,0 0 0,0 0 0,0-1-1,0 1 1,0 0 0,0 0 0,0 0 0,0-1-1,0 1 1,0 0 0,0 0 0,-1 0 0,1 0 0,0-1-1,0 1 1,0-6-27,0 0-1,0 1 1,-1-1-1,0 0 1,0 1-1,-1-1 1,1 1-1,-1-1 1,0 1-1,-1 0 1,-2-6-1,-3 0 19,0 0 0,-1 1 0,-15-14 0,20 20 0,-4-5 1,1 1 1,0-1-1,-8-15 1,12 21-5,1 0-1,0-1 1,1 0-1,-1 1 1,1-1 0,-1 0-1,1 0 1,0 0 0,0 0-1,1 0 1,-1 0 0,1-6-1,25 45-149,-9-18 150,0-1 1,0 0-1,2-1 1,0-1-1,1-1 1,30 17 0,-48-30-4,-1 0 1,1 1-1,0-1 1,0 0 0,-1 1-1,1-1 1,0 1-1,-1-1 1,1 1 0,0-1-1,-1 1 1,1-1 0,-1 1-1,1 0 1,-1-1-1,1 1 1,-1 0 0,1-1-1,-1 1 1,0 0 0,0 0-1,1-1 1,-1 1-1,0 0 1,0 0 0,0 0-1,0 0 1,0-1-1,0 1 1,0 0 0,0 0-1,0 0 1,0-1 0,0 1-1,0 0 1,-1 0-1,1 0 1,0-1 0,0 1-1,-1 0 1,1 0 0,-1-1-1,1 1 1,-1 0-1,1-1 1,-1 1 0,1-1-1,-1 1 1,0-1-1,0 2 1,-7 4 12,0 0 0,0 0 0,-15 8 0,3-2 56,-4 6-100,1-2 16,-32 30 1,50-40-47,0-1 0,0 1 0,0-1 1,1 1-1,0 0 0,0 1 0,0-1 0,1 1 0,0 0 0,-4 13 0,6-19-29,1 0-1,0 1 1,-1-1-1,1 0 1,0 0 0,0 0-1,0 0 1,0 1 0,0-1-1,0 0 1,0 0-1,0 0 1,0 1 0,0-1-1,1 0 1,-1 0-1,1 0 1,-1 0 0,1 0-1,-1 0 1,2 2-1,-1-2-98,1 0-1,-1-1 0,0 1 0,0-1 1,1 1-1,-1-1 0,0 0 0,1 0 1,-1 1-1,0-1 0,1 0 0,-1 0 0,1 0 1,-1-1-1,0 1 0,1 0 0,-1 0 1,0-1-1,3 0 0,21-8-1091</inkml:trace>
  <inkml:trace contextRef="#ctx0" brushRef="#br0" timeOffset="13698.22">2480 4251 3817,'-3'-1'7903,"3"1"-7772,0 0-1,-1 0 0,1 0 1,0 0-1,0 0 0,0 0 0,-1 0 1,1 0-1,0 0 0,0 0 1,0 0-1,-1 0 0,1 0 0,0 0 1,0 0-1,0-1 0,0 1 0,-1 0 1,1 0-1,0 0 0,0 0 1,0 0-1,0-1 0,0 1 0,0 0 1,-1 0-1,1 0 0,0 0 1,0-1-1,0 1 0,0 0 0,0 0 1,0 0-1,0-1 0,0 1 0,0 0 1,0 0-1,0 0 0,0-1 1,14-34 740,-7 18-630,0-1-1,-1-1 0,6-28 0,-3 6 60,20-54-1,-22 74-207,11 58-131,-13-25 47,26 65-57,-28-68 52,0 0 1,-1 0-1,0 0 1,-1 1-1,0-1 0,0 19 1,-1-26-3,0-1 0,0 0 1,0 0-1,-1 0 0,1 0 1,0 0-1,-1 0 0,1 0 1,0 0-1,-1 0 0,1 0 1,-1 0-1,0 0 0,1 0 1,-1 0-1,0 0 0,0 0 1,1-1-1,-1 1 0,0 0 1,0 0-1,0-1 0,0 1 1,0-1-1,-2 2 0,1-2 4,-1 1-1,0-1 1,1 1-1,-1-1 0,0 0 1,1 0-1,-1 0 1,0-1-1,0 1 1,-4-2-1,0 0 8,-1 0 0,1-1-1,0 1 1,0-2 0,0 1 0,0-1-1,-6-5 1,8 5-5,1-1 0,-1 0 0,1 0 0,0 0 0,-3-6 0,40 25-87,-14-4 72,1 0 1,27 9 0,-39-16 12,0-1 0,-1 0 0,1 0 0,0-1-1,0 0 1,0-1 0,0 0 0,0 0 0,0 0 0,-1-1 0,10-2 0,-9 0-1,0 1 0,0-1 1,0-1-1,-1 0 0,0 0 0,0 0 1,0-1-1,0 0 0,-1 0 0,0-1 1,0 0-1,0 0 0,0 0 0,-1-1 0,0 0 1,-1 0-1,0 0 0,0 0 0,0-1 1,-1 1-1,3-10 0,-3 6 1,0 1 0,-1-1 0,0 1 0,-1-1 0,0 0 0,-1 1 0,0-1 0,-1 0 0,0 1 0,0-1 0,-1 0 0,-1 1 0,0 0 0,0-1 1,-1 1-1,-5-9 0,9 17-8,-1 1 1,0-1-1,1 1 1,-1-1-1,0 1 1,0-1-1,0 1 1,0 0 0,-1-1-1,1 1 1,0 0-1,0 0 1,-1 0-1,1 0 1,-1 0-1,1 0 1,-1 0-1,1 1 1,-3-1 0,4 1 0,-1 0-1,0 0 1,0 1 0,0-1 0,0 1 0,0-1 0,1 1 0,-1-1 0,0 1 0,0 0 0,1-1 0,-1 1 0,0 0 0,1-1 0,-1 1 0,1 0 0,-1 0 0,1 0 0,-1-1 0,1 1 0,-1 0 0,1 0 0,0 0 0,0 0 0,-1 0 0,1 0 0,0 0 0,0 0 0,0 0 0,0 0 0,0 0 0,1 1 0,-3 18-7,1-1 0,1 1 0,1-1 0,1 1 0,5 19 0,-6-31 7,1 0 0,0-1 0,0 1 1,1-1-1,0 0 0,0 0 0,0 0 0,1 0 0,0-1 0,1 1 0,-1-1 0,1 0 0,1 0 0,-1-1 0,10 8 1,-12-11 3,0 0 1,-1-1-1,1 0 1,0 1 0,0-1-1,0 0 1,0-1-1,0 1 1,0 0 0,1-1-1,-1 0 1,0 0 0,0 0-1,0 0 1,0 0-1,5-1 1,-3-1 24,1 1 0,-1-1-1,0 0 1,0-1 0,0 1 0,0-1-1,0 0 1,7-6 0,-2 0 36,0 0 1,-1 0-1,-1-1 1,1 0-1,-2-1 1,1 1 0,7-18-1,-4 3 57,-2 0 0,-1-1 0,8-39 0,-9 31-11,17-44-1,-24 77-107,0 1 0,0 0 0,0 0 0,0 0 0,0 0 0,0-1 0,0 1-1,0 0 1,0 0 0,0 0 0,0 0 0,1-1 0,-1 1 0,0 0 0,0 0-1,0 0 1,0 0 0,0 0 0,1 0 0,-1-1 0,0 1 0,0 0-1,0 0 1,0 0 0,1 0 0,-1 0 0,0 0 0,0 0 0,0 0 0,0 0-1,1 0 1,-1 0 0,0 0 0,0 0 0,0 0 0,1 0 0,-1 0 0,0 0-1,0 0 1,0 0 0,1 0 0,7 9-1,10 20-26,-12-19 44,0 0-22,5 6 85,-14-31 22,1 11-106,0-1 1,0 0 0,-1 1 0,1-1 0,-1 1 0,-1 0-1,-5-7 1,9 11 1,-1-1-1,1 1 0,-1 0 1,1-1-1,0 1 0,-1 0 1,1 0-1,-1 0 0,1-1 1,-1 1-1,1 0 0,-1 0 1,1 0-1,-1 0 1,1 0-1,-1 0 0,1 0 1,-1 0-1,1 0 0,-1 0 1,1 0-1,0 0 0,-1 0 1,1 0-1,-1 0 0,1 0 1,-1 1-1,1-1 0,-1 0 1,1 0-1,-1 1 1,1-1-1,0 0 0,-1 1 1,1-1-1,0 0 0,-1 1 1,1-1-1,-1 1 0,-10 17-36,10-17 36,-5 13-1,1 1 1,1 0 0,0-1-1,1 1 1,0 1 0,1-1 0,1 0-1,0 1 1,1-1 0,1 0 0,1 1-1,4 18 1,-6-30 1,1 0-1,1 0 1,-1 0-1,0-1 0,1 1 1,0-1-1,0 1 1,0-1-1,0 0 1,1 1-1,-1-1 1,1 0-1,0-1 1,0 1-1,0 0 1,0-1-1,0 0 0,1 0 1,-1 0-1,1 0 1,-1 0-1,1-1 1,0 1-1,-1-1 1,1 0-1,0 0 1,0-1-1,0 1 1,0-1-1,0 0 0,0 0 1,0 0-1,4-1 1,2 0 12,1 0 1,-1-1 0,1 0-1,-1-1 1,0-1-1,0 1 1,0-2 0,-1 1-1,1-1 1,-1-1-1,12-9 1,-13 8-9,0 0 0,-1-1 0,0 0 0,-1 0 0,1-1 0,-2 0 0,1 0 0,-1 0 0,-1-1 0,0 1 0,0-1 0,-1 0 0,0-1 0,0 1 0,-1 0 0,-1-1 0,0 1 0,0-1 0,-1 0 0,-1 1 0,1-1 0,-2 1 0,1-1 0,-2 1 0,1 0 0,-7-16 0,9 99-107,2-55 93,0 1 0,1-1 0,11 32-1,-13-46 11,0-1 0,0 1-1,1 0 1,-1-1 0,1 1-1,0-1 1,0 1 0,0-1-1,0 0 1,1 0-1,0 0 1,-1 0 0,1 0-1,0-1 1,0 1 0,0-1-1,1 0 1,-1 0 0,1 0-1,-1 0 1,1-1 0,-1 1-1,1-1 1,7 2 0,-8-3 5,0 0 0,0 0 0,0 0 1,0 0-1,0 0 0,0-1 0,0 1 1,0-1-1,0 0 0,-1 0 1,1 0-1,0 0 0,0 0 0,-1-1 1,1 1-1,-1-1 0,4-3 1,-2 2 0,-2-1 0,1 1 1,0-1-1,-1 0 0,1 1 0,-1-1 1,0 0-1,0 0 0,-1-1 1,2-6-1,1-7-2,-1 0 1,-1 0-1,-1 0 0,-2-30 1,0 21 12,-2 0 0,0 0 0,-2 0 0,-9-30 0,14 55-18,-1 1 0,0-1 1,0 0-1,0 0 1,1 1-1,-2-1 0,1 1 1,0-1-1,0 1 1,0 0-1,-1-1 1,1 1-1,-1 0 0,1 0 1,-1 0-1,1 0 1,-1 0-1,0 0 0,1 0 1,-1 1-1,0-1 1,0 0-1,1 1 0,-1 0 1,0-1-1,0 1 1,0 0-1,0 0 1,0 0-1,0 0 0,1 0 1,-1 1-1,0-1 1,0 0-1,0 1 0,1 0 1,-4 1-1,-1-1-5,1 2-1,0-1 1,0 1-1,0-1 1,0 1-1,0 1 0,0-1 1,1 1-1,-1 0 1,1 0-1,-4 5 1,1 3 4,0 1 0,1 0 0,1 0 0,0 1 0,1 0 0,0 0 0,1 0 0,1 0 0,0 0 0,1 0 0,0 1 0,1-1 1,1 0-1,0 1 0,1-1 0,1 0 0,0 0 0,7 19 0,-9-29 4,1 0-1,0 0 1,0-1 0,0 1-1,1-1 1,-1 1 0,1-1-1,0 0 1,0 0 0,0 0 0,0 0-1,0-1 1,1 1 0,-1-1-1,1 0 1,0 0 0,5 2-1,-4-3 5,1 0 0,-1 0 0,0 0-1,0-1 1,0 0 0,0 0-1,1 0 1,-1 0 0,0-1 0,0 0-1,0 0 1,7-3 0,1-1 11,-1 0 1,0-1-1,0-1 1,-1 0-1,0 0 1,0-1-1,-1-1 1,0 1-1,18-21 1,-18 16-1,-1 0 1,-1-1 0,0 1 0,-1-2 0,8-20-1,18-77 150,-22 72-98,-2 15-17,-5 26-8,0 14 22,1 29-42,10 64-74,-12-97 78,-1-1 0,2 1-1,-1-1 1,2 0 0,-1 0 0,1 0 0,11 15 0,-15-24-13,-1 0 1,0-1-1,1 1 0,-1 0 1,1-1-1,0 1 1,-1-1-1,1 1 0,0-1 1,-1 1-1,1-1 1,0 1-1,-1-1 1,1 1-1,0-1 0,0 0 1,-1 0-1,1 1 1,0-1-1,0 0 0,0 0 1,-1 0-1,1 0 1,0 0-1,0 0 1,0 0-1,0 0 0,-1 0 1,2 0-1,0-1 21,0 0 0,0 0 0,-1-1-1,1 1 1,0 0 0,-1 0 0,1-1-1,-1 1 1,0-1 0,1 0 0,1-2 0,3-6 98,-1 0 0,1 0 0,3-12 1,-9 22-133,58-176 582,-57 174-576,0 0 1,-1 0-1,1 1 0,0-1 1,0 0-1,0 1 1,0-1-1,1 0 1,-1 1-1,0-1 0,1 1 1,-1 0-1,1-1 1,-1 1-1,3-1 1,-3 1-10,0 1 1,0 0 0,0 0 0,0 0 0,0 0 0,-1 0 0,1 0 0,0 0 0,0 0 0,0 0 0,0 0 0,0 0 0,0 0 0,0 1-1,0-1 1,0 0 0,0 1 0,-1-1 0,1 1 0,0-1 0,0 1 0,1 0 0,4 6-24,0 0 0,0 0 1,0 0-1,-1 0 0,7 13 0,5 6 76,-10-16-49,1-1 1,1-1-1,0 1 0,0-1 1,0-1-1,1 0 1,0 0-1,0-1 0,20 9 1,-25-13-3,0 0 0,0-1 0,0 0 0,0 0 0,0 0 0,1 0 1,-1-1-1,0 0 0,0 0 0,1 0 0,-1-1 0,0 1 0,0-1 0,0-1 0,1 1 0,-1-1 1,-1 0-1,1 0 0,0 0 0,0 0 0,-1-1 0,1 0 0,-1 0 0,7-7 0,-3 2 18,0 0 0,-1 0 0,0-1 0,-1 0 0,0-1 0,0 1 0,-1-1 0,0 0 0,-1-1 0,6-17 0,-9 22-17,1-1 0,-1 0 0,0 1 0,0-1 0,0 0-1,-1 0 1,0 0 0,-1 0 0,1 1 0,-1-1 0,-1 0 0,1 1 0,-1-1 0,-1 0 0,1 1-1,-1 0 1,0 0 0,-6-10 0,8 14-3,0 1-1,-1-1 1,1 0-1,0 1 1,-1 0 0,1-1-1,-1 1 1,1 0-1,-1 0 1,1 0-1,-1 0 1,0 0 0,0 0-1,0 0 1,1 0-1,-1 1 1,0-1-1,0 1 1,0-1 0,0 1-1,0 0 1,0 0-1,-3 0 1,1 1-2,1 0 0,-1 0 0,1 0 0,-1 1 0,1-1 0,0 1 0,-1 0 0,1 0 0,0 0 0,0 0 1,-5 5-1,0 1-6,0 1 0,1-1 0,0 1 0,1 1 1,0-1-1,0 1 0,-6 17 0,10-22 10,1 0-1,0 0 1,0 0-1,1 0 1,0 0-1,0 0 1,0 0-1,0 0 1,1 0-1,-1 0 1,1 0-1,1 0 1,-1 0-1,1 0 1,0-1 0,0 1-1,0 0 1,1-1-1,-1 0 1,5 5-1,-6-7 0,1 1 1,0-1-1,0 0 1,0 0-1,0-1 0,0 1 1,0 0-1,1-1 0,-1 1 1,0-1-1,1 0 0,-1 0 1,1 0-1,0 0 0,-1 0 1,1 0-1,0-1 0,0 1 1,-1-1-1,1 0 1,0 0-1,0 0 0,-1 0 1,1 0-1,0-1 0,0 1 1,-1-1-1,1 0 0,0 0 1,-1 0-1,1 0 0,-1 0 1,1 0-1,-1-1 0,0 1 1,1-1-1,2-2 0,2-3 10,-1 1 0,1-1-1,-1 0 1,0 0 0,-1-1-1,0 0 1,0 0 0,-1 0-1,1 0 1,-2-1 0,1 0-1,-2 0 1,1 0 0,-1 0-1,1-11 1,2-17 39,-3 0-1,-2-55 1,-1 63-43,1-5 1,1 21-4,0 0 1,-1-1-1,-1 1 1,-1 0-1,1 0 1,-2-1-1,-4-13 1,2 24-91,-1 11 46,-1 14-13,2 9 59,1 1 0,2-1 0,1 0 0,1 0 0,2 1 0,1-1 0,2 0 0,1 0 1,1-1-1,2 0 0,12 31 0,-18-52 15,1-1 0,0 0 1,0 0-1,0 0 0,1-1 1,0 0-1,1 0 1,10 11-1,-14-16-13,0-1 0,0 1 0,0 0 0,1-1 0,-1 1 0,1-1 0,-1 0 0,1 0 0,-1 0 0,1 0 0,0 0 0,-1-1 0,1 1 0,0-1 0,0 0 0,-1 0 0,1 0 0,0 0 0,0 0 0,0 0 0,-1-1 0,1 1 0,0-1 0,-1 0 0,1 0 0,0 0 0,-1 0 0,1 0 0,-1-1 0,0 1 0,3-3 0,13-10-214,-1-2 1,0 0-1,-1 0 0,22-31 0,7-7-2734,-14 21 210,2-1 1203</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3:23.534"/>
    </inkml:context>
    <inkml:brush xml:id="br0">
      <inkml:brushProperty name="width" value="0.025" units="cm"/>
      <inkml:brushProperty name="height" value="0.025" units="cm"/>
      <inkml:brushProperty name="color" value="#66CC00"/>
    </inkml:brush>
  </inkml:definitions>
  <inkml:trace contextRef="#ctx0" brushRef="#br0">1775 92 2481,'4'-23'4459,"7"-10"-3783,-7 22-289,5-8 227,-6 14 440,-6 6 2407,-1 4-3418,0 0 0,0 0 0,0 1-1,1 0 1,-1 0 0,1 0 0,-2 7 0,3-8-11,-2 5 58,0 0 0,1 0 1,0 0-1,-3 17 0,-3 15 100,0-12 76,-7 57-1,12-60-214,-1-1-1,-1 1 1,-11 30 0,-38 104 5,11-38-95,19-39 9,17-53 41,-17 43 0,-21 52-35,44-121 21,-1 1 0,0-1-1,-1 1 1,1-1 0,-6 5-1,5-5 12,1 0-1,-1-1 0,1 1 1,0 0-1,-4 8 0,-48 114-13,52-117 12,0 1 1,-1-1-1,-1 0 1,0 0-1,0-1 1,-1 1-1,-9 11 1,15-21 8,0 0 0,0 0 0,0 0 0,0 0 0,0 1 0,-1-1 0,1 0 0,0 0 0,0 0 0,0 0 0,0 0 0,0 0 0,-1 0 0,1 0 0,0 0 0,0 0 0,0 0 0,0 0 0,-1 0 0,1 0 0,0 0 0,0 0 0,0 0 0,0 0 0,0 0 0,-1 0 0,1 0 0,0 0 0,0 0 0,0 0 0,0 0 0,0-1 0,-1 1 0,1 0 0,0 0 0,0 0 0,0 0 0,0 0 0,0 0 0,0 0 0,0-1 0,0 1 0,-1 0 0,1 0 0,0 0 0,0 0 0,-5-12-10,-2-1-1,-13-18 44,-38-44-1,7 28 667,74 86-492,75 106-250,-97-142 31,1-1-1,-1 0 1,1 1-1,-1-1 1,1 0 0,0 0-1,0 0 1,0 0-1,0 0 1,0-1-1,0 1 1,1-1-1,-1 1 1,1-1-1,-1 0 1,1 0 0,-1 0-1,1 0 1,-1 0-1,1 0 1,0-1-1,0 0 1,-1 1-1,1-1 1,0 0-1,0 0 1,-1 0 0,1-1-1,0 1 1,0-1-1,-1 0 1,1 1-1,0-1 1,-1 0-1,1 0 1,-1-1 0,1 1-1,-1-1 1,0 1-1,0-1 1,1 0-1,-1 1 1,0-1-1,2-4 1,12-11 80,23-34 0,-27 33-22,1 0 0,28-27 0,-36 41-146,0-1 0,1 1 1,-1 0-1,1 0 0,0 0 0,1 1 0,-1 0 1,0 0-1,1 1 0,0 0 0,-1 0 0,14-2 0,-8 4-851,-1 1 372</inkml:trace>
  <inkml:trace contextRef="#ctx0" brushRef="#br0" timeOffset="1716.16">1724 101 2024,'-1'-4'958,"0"0"0,-1 0 0,0 0 0,0 0 0,0 1-1,0-1 1,0 1 0,-4-4 0,5 6-912,0 0 0,0 0 0,0 1 1,0-1-1,0 0 0,0 1 0,0-1 0,0 1 1,0-1-1,-1 1 0,1 0 0,0 0 0,0-1 1,-1 1-1,1 0 0,0 0 0,0 0 0,-1 0 1,1 0-1,0 0 0,0 1 0,0-1 0,-1 0 1,1 1-1,0-1 0,0 1 0,0-1 0,0 1 1,0 0-1,0-1 0,0 1 0,0 0 0,0 0 1,0-1-1,0 1 0,0 0 0,0 0 0,0 1 1,-25 27 151,2 2 0,1 0 1,-37 66-1,1-2-32,21-44-96,-2-2 0,-46 44 0,10-12-80,-47 82-18,85-107 45,-50 56-1,-74 54-34,-18 21 67,139-136-52,3 2 1,-52 95-1,-19 27-7,-108 113 73,203-269-11,-1 0 1,0-1-1,-1-1 1,-1-1-1,-28 21 1,32-25 60,5-7 390,14-23-357,0 4-129,-2-1 0,0 1 0,0-1-1,-1 0 1,-1-1 0,-1 1 0,0-18-1,-1 6-21,-2 0 0,-2 1 0,-7-33 0,7 46-25,3 18 59,2 29-45,0 30-52,-1-33 73,1 1 1,1 0 0,8 40-1,-9-70-7,-1-1-1,1 1 1,0 0-1,-1 0 0,1 0 1,0 0-1,0-1 1,1 1-1,-1 0 1,0-1-1,0 1 1,1-1-1,-1 0 0,1 1 1,-1-1-1,1 0 1,0 0-1,-1 0 1,1 0-1,0 0 1,0 0-1,0 0 1,0-1-1,0 1 0,0-1 1,0 1-1,0-1 1,0 0-1,0 0 1,0 0-1,0 0 1,3-1-1,8 0 21,-1-1-1,0-1 1,-1 0 0,16-7-1,-12 5 41,41-15-49,-29 9 144,45-12 0,-63 21-346,-1 1 0,1 0 0,0 0 0,0 0 0,-1 1 0,1 1 0,0-1 0,0 2 0,14 3 0,-3 2-434</inkml:trace>
  <inkml:trace contextRef="#ctx0" brushRef="#br0" timeOffset="2805.93">1745 734 1976,'-27'-12'7691,"21"10"-7272,1 0 1,-1 1-1,1 0 0,-1 0 0,-10 0 1,4 13-1761,9-7 893</inkml:trace>
  <inkml:trace contextRef="#ctx0" brushRef="#br0" timeOffset="5054.67">1642 1649 2328,'-12'6'806,"-9"3"131,4-7 4494,17-2-5285,0-1 1,0 1-1,0-1 0,1 1 0,-1-1 1,0 1-1,0-1 0,1 1 0,-1-1 1,0 1-1,1-1 0,-1 1 0,1 0 1,-1-1-1,1 1 0,-1 0 0,0-1 1,1 1-1,-1 0 0,1 0 0,-1-1 1,1 1-1,0 0 0,32-9 866,111-26 398,-66 22-1178,1-3 0,-2-5 0,-1-2 0,128-58 0,105-55-105,-177 80-103,-120 52-18,36-18 9,1 2 0,1 2 0,97-20 1,-145 38-17,1-1-1,0 0 0,0 1 0,0-1-1,0 1 1,0 0 0,0 0 0,0 0 0,0 0-1,0 0 1,0 1 0,0-1 0,0 1 0,0 0-1,0 0 1,0 0 0,-1 0 0,5 3 0,-20-5 51,1 1 0,0 1 0,-1 0 1,-16 4-1,20-4-22,4 0-26,-1-1 0,1 0 0,0 0 1,-1 0-1,1-1 0,0 1 0,-1-1 0,1 0 0,0-1 0,0 0 1,0 0-1,-7-3 0,1-2-7,0 0 1,0-1-1,-14-14 1,-2-1 23,19 13-8,15 5-62,24 4 8,3 4 43,7 2 9,0-2 0,43-3 0,-71-4 14,-14-2 237,1 6-255,0-1-1,0 1 0,-1 0 1,1 0-1,0 0 1,0-1-1,-1 1 0,1 0 1,0 0-1,0 0 1,-1-1-1,1 1 0,0 0 1,-1 0-1,1 0 1,0 0-1,0 0 0,-1 0 1,1 0-1,0 0 1,-1 0-1,1 0 0,0 0 1,-1 0-1,1 0 1,0 0-1,-1 0 0,1 0 1,0 0-1,-1 0 1,1 0-1,0 0 0,0 1 1,-1-1-1,1 0 1,0 0-1,0 0 0,-1 1 1,1-1-1,0 0 1,-1 1-1,-1 8 0,0 0 0,0 0-1,1 1 1,-1 13 0,0 17 8,0-23-12,2 1-1,0-1 1,2 0-1,-1 0 1,2 0-1,9 32 1,-11-19-200,-4-24-3374,2-6 2634</inkml:trace>
  <inkml:trace contextRef="#ctx0" brushRef="#br0" timeOffset="7679.79">3530 866 4849,'-3'-46'5066,"0"1"-3288,3 45-1747,0 0 0,0 0-1,0 0 1,0 0 0,0 0 0,0 0 0,0 0-1,1 0 1,-1 0 0,0 0 0,0 0-1,0 0 1,0 0 0,0 0 0,0 0 0,0 0-1,0 0 1,0 0 0,0 0 0,0 0-1,0 0 1,0 0 0,0 0 0,0 0-1,1 0 1,-1 0 0,0 0 0,0 0 0,0 0-1,0 0 1,0 0 0,0 0 0,0 0-1,0 0 1,0-1 0,0 1 0,0 0 0,0 0-1,0 0 1,0 0 0,0 0 0,0 0-1,0 0 1,0 0 0,0 0 0,6 11 380,3 16-323,3 10 131,1 1 0,3-2 0,32 57 0,-46-88-168,1 0 0,0-1 0,1 1-1,-1-1 1,1 0 0,-1 0 0,1-1 0,0 1-1,1-1 1,-1 1 0,1-2 0,-1 1-1,1 0 1,6 2 0,-10-5-37,-1 0 1,1 0-1,0 0 0,0 0 1,-1 0-1,1-1 0,0 1 1,-1 0-1,1 0 1,0 0-1,-1-1 0,1 1 1,0 0-1,-1-1 0,1 1 1,-1-1-1,1 1 0,0-1 1,-1 1-1,1-1 0,-1 1 1,0-1-1,1 1 1,-1-1-1,1 1 0,-1-1 1,0 0-1,1 1 0,-1-1 1,0 0-1,0 0 0,11-30 131,-9 24-112,6-27-7,6-47-1,4-20 2,-16 95-35,0 0 0,0 0 1,0 0-1,1 0 0,0 1 1,0-1-1,5-6 0,-8 13-29,3 4-42,7 13 82,1 0 0,0-1 0,2 0 0,18 19 0,-12-18 60,-19-18-52,0 1 0,1-1 0,-1 1 0,1-1 0,-1 1 0,1-1 0,-1 1 0,1-1 0,-1 0 0,1 1 0,-1-1 0,1 0 0,-1 1 0,1-1 0,-1 0 0,1 0 0,0 0 0,-1 1 0,1-1 0,-1 0 0,1 0 0,0 0 0,-1 0 0,1 0 0,0 0 0,-1 0 0,1 0 0,0-1 0,-1 1 0,2 0 0,-2-2 18,1 1 1,-1-1-1,1 1 0,-1-1 1,0 1-1,1-1 0,-1 0 0,0 1 1,0-1-1,0 1 0,-1-4 1,1-12 2,3-9 8,10-139 15,-14 153-65,1 10 8,-1-1 0,1 1-1,0-1 1,0 1 0,0-1-1,0 1 1,0-1 0,0 1 0,1-1-1,-1 1 1,1 0 0,0-1-1,0 1 1,0-1 0,0 1-1,0 0 1,0 0 0,3-4 0,-3 6 1,0-1 0,-1 1 0,1 0 0,0 0 0,0 0 0,-1 0 1,1 0-1,0 0 0,-1 0 0,1 1 0,0-1 0,0 0 0,-1 0 0,1 0 1,0 1-1,-1-1 0,1 0 0,-1 1 0,1-1 0,0 1 0,-1-1 1,1 1-1,-1-1 0,1 1 0,-1-1 0,1 1 0,14 17-56,-14-17 48,26 36 65,-1 1-1,27 55 1,-49-88 98,-3-7-13,-1-13 99,-9-38 76,6 35-243,1 7-43,-7-72 30,9 75-56,0 1-1,0 0 0,1-1 0,0 1 0,0 0 0,0 0 1,1 0-1,6-14 0,-8 20-8,0 1 1,0-1 0,1 1-1,-1-1 1,0 1-1,1-1 1,-1 1 0,1 0-1,-1-1 1,0 1 0,1-1-1,-1 1 1,1 0-1,-1 0 1,1-1 0,-1 1-1,1 0 1,0 0-1,-1-1 1,1 1 0,-1 0-1,1 0 1,-1 0-1,1 0 1,0 0 0,-1 0-1,2 0 1,18 8-29,18 23 33,-32-26-22,8 9 4,-1 1-1,0 1 0,0 0 0,15 29 1,19 23 235,-47-68-215,0 0 0,0 0-1,0 0 1,1 0 0,-1 0-1,0 0 1,0 0 0,0 0-1,1 0 1,-1 0-1,0 0 1,0 1 0,0-1-1,1 0 1,-1 0 0,0-1-1,0 1 1,1 0 0,-1 0-1,0 0 1,0 0-1,0 0 1,1 0 0,-1 0-1,0 0 1,0 0 0,0 0-1,1 0 1,-1-1 0,0 1-1,0 0 1,0 0-1,0 0 1,0 0 0,1-1-1,-1 1 1,0 0 0,0 0-1,0 0 1,0 0 0,0-1-1,0 1 1,0 0-1,0 0 1,0-1 0,0 1-1,1 0 1,-1 0 0,0 0-1,0-1 1,0 1 0,-1 0-1,1 0 1,0 0-1,0-1 1,0 1 0,0 0-1,0 0 1,0-1 0,3-17 12,-3 17-12,7-83-1738,3 49 1154</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0:48.724"/>
    </inkml:context>
    <inkml:brush xml:id="br0">
      <inkml:brushProperty name="width" value="0.05" units="cm"/>
      <inkml:brushProperty name="height" value="0.05" units="cm"/>
      <inkml:brushProperty name="color" value="#E71224"/>
    </inkml:brush>
  </inkml:definitions>
  <inkml:trace contextRef="#ctx0" brushRef="#br0">2195 852 5217,'0'0'3906,"-19"-14"529,18 11-4389,0 0 1,0-1 0,0 1 0,0 0-1,1 0 1,-1 0 0,1-1 0,0 1 0,0 0-1,0 0 1,0-1 0,1 1 0,-1 0-1,1 0 1,2-5 0,1-3 61,0 1 1,1 0-1,7-11 1,-9 16-20,1-2-49,1 1 0,-1-1 0,1 1 0,1 0 0,-1 1 0,1 0 1,0-1-1,0 2 0,0-1 0,1 1 0,-1 0 0,1 0 1,0 1-1,0 0 0,1 0 0,-1 0 0,15-2 0,-21 5-41,0 0 0,1 0 0,-1 0 0,0 0 0,1 1 0,-1-1 0,0 0 0,1 1 0,-1-1 0,0 1 0,1-1 0,-1 1 0,0 0 0,0-1 0,0 1 0,0 0 0,1 0 0,-1 0 0,0 0 0,0 0 0,-1 0 0,1 0 0,0 0 0,0 0 0,0 0 0,-1 1 0,1-1 0,-1 0 0,1 0-1,-1 1 1,1-1 0,-1 0 0,0 1 0,0-1 0,1 3 0,-1 2 7,1-1 0,-1 0-1,0 1 1,0-1-1,0 0 1,-1 1 0,-2 9-1,-6 6 28,0 0 0,-2 0 0,0-1 0,-1 0 1,-23 27-1,7-9-17,28-38-7,0 0 0,0 0-1,0 0 1,0 1 0,0-1 0,0 0 0,0 0-1,0 0 1,0 0 0,-1 0 0,1 1 0,0-1 0,0 0-1,0 0 1,0 0 0,0 0 0,0 0 0,0 1-1,0-1 1,0 0 0,0 0 0,0 0 0,0 0-1,0 1 1,0-1 0,0 0 0,0 0 0,0 0-1,0 0 1,1 0 0,-1 1 0,0-1 0,0 0-1,0 0 1,0 0 0,0 0 0,0 0 0,0 0-1,0 1 1,1-1 0,-1 0 0,0 0 0,0 0 0,0 0-1,0 0 1,0 0 0,0 0 0,1 0 0,13 2 193,29-7-160,-19 2-6,-19 3-32,0 0-1,0 0 0,-1 1 1,1 0-1,0 0 1,-1 0-1,1 0 1,-1 1-1,1 0 0,-1-1 1,1 2-1,-1-1 1,0 0-1,0 1 0,0 0 1,-1 0-1,1 0 1,4 6-1,-5-6 13,-1 0 0,0 0 0,0 0 0,-1 0 1,1 0-1,-1 0 0,1 1 0,-1-1 0,0 1 0,-1-1 0,1 1 0,0-1 0,-1 1 0,0-1 0,0 1 0,0 0 0,0-1 0,0 1 1,-1-1-1,0 1 0,0-1 0,0 1 0,0-1 0,-2 4 0,1-1 19,0-1 0,-1 0 0,0 0 1,0 0-1,-1 0 0,1 0 0,-1-1 0,0 1 0,-5 4 1,6-7-91,0 0 1,-1 0-1,1 0 1,0-1-1,-1 1 1,1-1-1,-1 0 1,1 0-1,-1 0 1,1 0-1,-1-1 1,0 1-1,1-1 1,-1 0-1,0 0 1,-4-1-1,-42-4-2628,32 5 1719</inkml:trace>
  <inkml:trace contextRef="#ctx0" brushRef="#br0" timeOffset="982.37">1445 2772 3897,'0'-9'1290,"1"3"-191,-1 0-1,-1 0 1,1 0-1,-1 1 1,-1-9 0,-3 43 2496,19 269-162,-14-285-3280,-1-8 130,1-8 721,19-11-981,-2 3-25,-5 2 3,-6 3-2,2 1 1,-1 0-1,1 0 1,-1 1-1,18-7 1,-15 7-54,0 0 1,1 0 0,-1-1 0,-1 0 0,1-1 0,-1 0-1,11-10 1,-20 16 51,1-1 0,-1 0 0,1 1 0,-1-1 0,0 0 0,1 0-1,-1 1 1,0-1 0,0 0 0,1 0 0,-1 0 0,0 1 0,0-1 0,0 0 0,0 0-1,0 0 1,0 0 0,0 1 0,0-1 0,-1 0 0,1 0 0,0 0 0,0 1-1,-1-1 1,1 0 0,-1-1 0,-15-22 16,5 9-16,0-14 9,10 23-4,-1 0 0,-1 0 0,1 0 0,-1 0 0,-4-7 0,7 13-3,0 0 0,0 0 0,0 0 0,0 0 1,0-1-1,0 1 0,0 0 0,0 0 0,-1 0 0,1 0 0,0 0 0,0-1 0,0 1 0,0 0 0,0 0 0,0 0 0,0 0 0,-1 0 0,1 0 1,0-1-1,0 1 0,0 0 0,0 0 0,-1 0 0,1 0 0,0 0 0,0 0 0,0 0 0,0 0 0,-1 0 0,1 0 0,0 0 0,0 0 0,0 0 0,0 0 1,-1 0-1,1 0 0,0 0 0,0 0 0,0 0 0,0 0 0,-1 0 0,1 0 0,0 0 0,0 0 0,0 1 0,0-1 0,-1 0 0,1 0 0,-3 12 29,3 20 51,0-31-76,2 17 61,0 1 0,2-1 0,0 0 0,0 0 0,10 21 0,43 86 156,-32-75-181,-22-42-43,0-2-36,0 0 0,0 0 0,1 0 1,7 9-1,-12-38-4925,0 1 4157</inkml:trace>
  <inkml:trace contextRef="#ctx0" brushRef="#br0" timeOffset="1982.35">148 3623 5857,'-1'-10'1534,"1"5"-660,0-1 1,-1 1-1,1-1 1,-1 0-1,-3-8 1,4 14-824,0-1 0,-1 0 0,1 0 1,-1 1-1,1-1 0,-1 0 0,1 1 1,-1-1-1,1 1 0,-1-1 1,1 0-1,-1 1 0,0-1 0,1 1 1,-1 0-1,0-1 0,1 1 0,-1-1 1,0 1-1,0 0 0,1 0 1,-1-1-1,0 1 0,0 0 0,0 0 1,1 0-1,-1 0 0,0 0 0,0 0 1,0 0-1,1 0 0,-1 0 1,0 1-1,0-1 0,0 0 0,1 0 1,-1 1-1,0-1 0,1 0 0,-1 1 1,0-1-1,1 1 0,-1-1 1,0 1-1,1-1 0,-1 1 0,1-1 1,-1 2-1,-15 9 156,2 0 1,-24 24-1,34-31-198,0 0 0,0 1 0,1-1-1,-1 0 1,1 1 0,0 0-1,1 0 1,-1 0 0,1 0-1,0 0 1,0 1 0,0-1-1,0 9 1,2-11-10,0-1 0,0 1 0,1 0 0,-1-1 0,1 1 0,0-1 0,0 1 0,0-1 0,0 0 0,0 1 0,0-1 0,1 0 0,-1 0 0,1 1 0,-1-1 0,1-1 0,0 1 0,0 0 0,0 0 0,0-1 0,0 1 0,0-1 0,1 1 1,-1-1-1,0 0 0,1 0 0,4 1 0,8 3 25,1 0 0,0-2 0,24 4 0,-11-3 111,-15-1-71,-1 1-1,1 0 1,-1 1-1,0 0 1,0 1 0,0 1-1,-1 0 1,16 12-1,-24-17-45,0 1 0,-1 0-1,0-1 1,1 2 0,-1-1 0,0 0-1,0 1 1,-1-1 0,1 1 0,-1 0-1,0-1 1,0 1 0,0 1-1,0-1 1,-1 0 0,0 0 0,0 0-1,0 1 1,0-1 0,-1 1-1,1-1 1,-1 1 0,0-1 0,-1 0-1,1 1 1,-1-1 0,0 1 0,0-1-1,0 0 1,-3 8 0,2-9-13,1 1 1,0-1-1,-1-1 1,0 1-1,1 0 1,-1 0-1,0-1 1,0 1-1,-1-1 1,1 1-1,0-1 1,-1 0-1,0 0 1,1 0 0,-1-1-1,0 1 1,0 0-1,-5 1 1,6-3-2,-1 0 0,1 0 1,0 0-1,0 0 0,0 0 1,-1-1-1,1 1 0,0-1 1,0 0-1,0 1 0,0-1 1,0 0-1,0 0 0,0 0 1,0 0-1,0-1 0,1 1 1,-1 0-1,0-1 0,1 0 1,-1 1-1,1-1 0,-1 0 1,1 0-1,0 1 0,0-1 1,0 0-1,-1-3 0,-6-10 43,1-1 0,0 0-1,1-1 1,1 0-1,1 0 1,0 0 0,-2-21-1,0-125 1420,6 111-1192,0 30-3922</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10T01:20:51.964"/>
    </inkml:context>
    <inkml:brush xml:id="br0">
      <inkml:brushProperty name="width" value="0.05" units="cm"/>
      <inkml:brushProperty name="height" value="0.05" units="cm"/>
      <inkml:brushProperty name="color" value="#E71224"/>
    </inkml:brush>
  </inkml:definitions>
  <inkml:trace contextRef="#ctx0" brushRef="#br0">153 151 6129,'-2'0'628,"-1"0"-1,0 0 1,1-1-1,-1 1 1,1-1-1,-1 0 1,1 1-1,-1-1 1,1 0-1,0-1 1,-4-1-1,0-2-425,0 0-1,0 0 1,1 0 0,0-1-1,-5-6 1,-16-17 1726,23 26-1626,-1-1 43,-1 0 0,1 0 1,-1 1-1,0-1 1,-1 1-1,1 0 0,0 0 1,-8-2-1,13 5-158,0 3-55,9 16 16,24 30 47,19 26 191,50 99 0,-60-83-262,-44-94-41,-4-6-880,0-1 0,1-1 1,0 1-1,1-1 0,0 0 0,1 0 1,-4-20-1,0-13-138</inkml:trace>
  <inkml:trace contextRef="#ctx0" brushRef="#br0" timeOffset="568.78">317 53 5585,'-2'-6'6423,"-3"1"-3437,5 4-2939,-1 1 1,1-1-1,-1 1 1,1-1 0,-1 1-1,1-1 1,-1 1-1,1-1 1,-1 0-1,1 1 1,0-1 0,-1 0-1,1 1 1,0-1-1,-1 0 1,1 0-1,0 1 1,0-1 0,0 0-1,0 0 1,0 1-1,0-1 1,0 0-1,0 0 1,0 1 0,0-2-1,0 1-28,1 0-1,-1 0 1,0 0-1,0 0 1,1 0 0,-1 0-1,0 0 1,1 0-1,-1 0 1,1 0-1,0 0 1,-1 0 0,1 0-1,0 1 1,-1-1-1,1 0 1,0 0-1,0 1 1,0-1 0,-1 0-1,1 1 1,0-1-1,0 1 1,0-1-1,0 1 1,0 0 0,0-1-1,0 1 1,0 0-1,0 0 1,1 0-1,-1-1 1,0 1 0,0 0-1,0 1 1,0-1-1,0 0 1,0 0-1,0 0 1,0 1 0,2-1-1,0 2-18,1-1 0,0 1 0,-1 0 0,1 0 0,-1 0 0,0 1 0,1-1 0,2 4 0,-3-2 19,0 1-1,-1-1 1,1 1 0,-1 0-1,0 0 1,0 0-1,-1 0 1,1 0-1,-1 1 1,0-1-1,0 6 1,1 2 38,2 29 3,-4-35-50,0 0 0,0 1 0,1-1 0,0 0 0,0 0 0,1 0 0,0 0 0,1 0 0,-1 0 0,6 9 0,22-45 831,-21 19-1056,29-31 363,-12 9-4175,-18 23 3359</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51.010"/>
    </inkml:context>
    <inkml:brush xml:id="br0">
      <inkml:brushProperty name="width" value="0.05" units="cm"/>
      <inkml:brushProperty name="height" value="0.05" units="cm"/>
    </inkml:brush>
  </inkml:definitions>
  <inkml:trace contextRef="#ctx0" brushRef="#br0">0 107 6377,'17'-14'2953,"4"-2"-1441,8 2-343,-1-4-369,-4 7-384,0 0-160,0 4-224,-3 0-120,0 2-480,-2 2-384,-5 3 56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51.835"/>
    </inkml:context>
    <inkml:brush xml:id="br0">
      <inkml:brushProperty name="width" value="0.05" units="cm"/>
      <inkml:brushProperty name="height" value="0.05" units="cm"/>
    </inkml:brush>
  </inkml:definitions>
  <inkml:trace contextRef="#ctx0" brushRef="#br0">1 218 5113,'0'3'261,"1"1"-1,-1 0 1,1 0-1,0-1 1,1 1-1,-1-1 1,0 1-1,1-1 1,0 1 0,0-1-1,0 0 1,0 0-1,1 0 1,-1 0-1,1 0 1,0-1-1,-1 1 1,1-1 0,0 1-1,4 1 1,-4-3-165,0 0 1,-1 0 0,1 0-1,0 0 1,0 0-1,0-1 1,0 0 0,0 1-1,0-1 1,0 0 0,0 0-1,0-1 1,0 1 0,0-1-1,0 1 1,0-1 0,0 0-1,0 0 1,0 0 0,0 0-1,-1-1 1,1 1 0,-1-1-1,1 0 1,3-3-1,8-7 65,0-1 0,-1-1 0,0 0 0,-1-1 0,-1 0 0,17-30 0,-26 40-137,0 0-1,0-1 1,0 1-1,-1-1 1,0 1-1,0-1 1,-1 0-1,1 0 1,-1 1-1,0-1 1,-1 0-1,0 0 1,1 1-1,-4-9 1,4 12-13,-1 0 1,0-1-1,1 1 0,-1 0 1,0 0-1,0 0 1,0 0-1,-1 0 1,1 1-1,0-1 0,-1 0 1,1 0-1,-1 1 1,1-1-1,-1 1 0,0-1 1,0 1-1,0 0 1,0 0-1,0 0 0,0 0 1,0 0-1,0 0 1,0 0-1,0 1 1,0-1-1,-1 1 0,1 0 1,0 0-1,0-1 1,-1 1-1,1 1 0,0-1 1,0 0-1,0 0 1,-1 1-1,1-1 0,-3 2 1,1 0 6,0 0 0,0 0 0,1 0 0,-1 1 0,1-1 0,-1 1 0,1 0 0,0 0 0,0 0 0,0 0 0,1 0 0,-1 1 0,1 0 0,0-1 0,0 1 0,0 0 0,0 0 0,1 0 0,-3 7 0,-1 9 93,0 0 0,-2 36 1,6-49-102,-4 33 169,2 64 0,3-93-157,1 0 0,0 0 0,0 0 0,1-1 0,1 1 0,0-1 0,0 1 0,1-1 0,0 0 0,1 0 0,7 11-1,-10-19-14,0 1 0,1-1 0,-1 0 0,0 0 0,1 0 0,0 0-1,-1 0 1,1 0 0,0-1 0,0 1 0,0-1 0,0 0-1,0 0 1,0 0 0,1 0 0,-1-1 0,0 1 0,0-1-1,1 0 1,-1 0 0,0 0 0,0 0 0,1-1 0,-1 1-1,0-1 1,0 0 0,0 0 0,0 0 0,0 0 0,4-3-1,7-2 89,0-1-1,-1-1 0,0 0 0,0-1 1,13-11-1,-17 11-44,1-1 0,-1 0 0,-1 0 0,0-1 0,0 0 0,9-18 0,31-78 231,-20 42-139,-2 15-26,-15 30 13,-1 0-1,12-34 0,-22 54-122,0-1 1,1 0 0,-1 1 0,0-1 0,0 1-1,1-1 1,-1 0 0,0 1 0,0-1 0,0 0-1,0 1 1,0-1 0,0 0 0,0 0 0,0 1-1,0-1 1,0 0 0,0 1 0,-1-1 0,1 0-1,0 1 1,0-1 0,-1 1 0,1-1 0,0 0-1,-1 1 1,1-1 0,0 1 0,-1-1 0,1 1-1,-1-1 1,1 1 0,-1-1 0,1 1-1,-1-1 1,0 1 0,0-1 0,0 1-7,0 0 1,0 0-1,-1 0 1,1 0-1,0 0 0,0 0 1,0 1-1,0-1 1,0 0-1,0 1 1,0-1-1,0 1 0,-1-1 1,1 1-1,1-1 1,-1 1-1,0 0 1,0-1-1,0 1 0,0 0 1,0 0-1,0 1 1,-3 3-1,0 1 1,0-1 0,1 1 0,0 0 0,0 0 0,1 0 0,-1 1-1,1-1 1,1 0 0,-1 1 0,1 0 0,0-1 0,1 1-1,0 0 1,0-1 0,0 1 0,2 7 0,0 5 0,2-1 1,0 0-1,1 0 1,15 34-1,-17-47-5,1 1 0,-1-1 0,1 0 0,0 0 0,0 0 0,1 0 0,-1-1 0,1 0 0,0 0 0,0 0 0,0 0 0,1-1 0,7 3 0,-6-2 5,0 0 1,0 1 0,-1 0-1,1 0 1,-1 0-1,9 11 1,-14-15-3,0 1-1,0 0 1,0-1 0,0 1 0,-1 0-1,1-1 1,-1 1 0,0 0 0,1 0-1,-1-1 1,0 1 0,0 0 0,0 0-1,0 0 1,0 0 0,0-1 0,-1 1-1,1 0 1,-1 0 0,0 2 0,-20 41 11,6-14-3,15-30-7,-1 0-1,1 0 1,-1-1 0,1 1 0,0 0 0,0 0 0,-1 0 0,1 0-1,0 0 1,0 0 0,0 0 0,0 0 0,0 0 0,0 0 0,1 0-1,-1 0 1,0 0 0,0 0 0,1 0 0,-1 0 0,0 0 0,1-1-1,-1 1 1,1 0 0,-1 0 0,2 1 0,-1-2 2,0 1 0,0-1-1,0 0 1,1 1 0,-1-1 0,0 0-1,0 0 1,1 0 0,-1 0 0,0 0 0,0 0-1,1 0 1,-1 0 0,0 0 0,0-1 0,0 1-1,2-1 1,5-2-16,-1 0 1,0 0-1,0-1 1,0 0-1,10-7 0,34-38-3402,-38 32 229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53.552"/>
    </inkml:context>
    <inkml:brush xml:id="br0">
      <inkml:brushProperty name="width" value="0.05" units="cm"/>
      <inkml:brushProperty name="height" value="0.05" units="cm"/>
    </inkml:brush>
  </inkml:definitions>
  <inkml:trace contextRef="#ctx0" brushRef="#br0">0 338 4721,'1'-2'396,"-1"1"-66,0-1-1,0 0 0,1 0 1,-1 0-1,0 0 0,1 1 1,-1-1-1,1 0 0,0 1 1,0-1-1,0 0 0,0 1 1,0-1-1,0 1 0,0-1 0,0 1 1,1 0-1,2-3 0,-6 30 2099,12 158-996,-2-80-689,-5-93-390,2-18 295,6-22-262,8-42-333,-7 23-5,1 1 0,35-78 0,-45 118-51,1 0 1,-1 0-1,1 0 0,0 1 0,1 0 0,0 0 1,0 0-1,0 0 0,1 1 0,-1 0 1,12-8-1,-16 13 4,0 0 0,0 0 0,1-1 0,-1 1 0,0 0 0,1 0 0,-1 0 0,0 0 1,1 0-1,-1 1 0,0-1 0,1 0 0,-1 0 0,0 1 0,0-1 0,0 1 0,1-1 0,-1 1 0,0 0 1,0-1-1,0 1 0,0 0 0,0 0 0,0 0 0,0 0 0,0 0 0,0 0 0,-1 0 0,1 0 0,0 0 1,0 0-1,-1 0 0,1 1 0,-1-1 0,1 0 0,-1 3 0,5 7 12,-1 0 1,-1 0-1,2 12 0,-4-20-12,6 38 40,-3 2-1,1 62 0,-3-18-34,-1-80-2,-1 0 1,1 0-1,0 0 0,1 0 1,3 9-1,-5-15-4,0 0 1,1 0-1,-1 0 0,1 0 1,-1 0-1,1 0 0,-1 0 1,1-1-1,0 1 0,-1 0 1,1 0-1,0 0 1,-1 0-1,1-1 0,0 1 1,0 0-1,0-1 0,0 1 1,0-1-1,0 1 0,0-1 1,0 1-1,0-1 1,0 0-1,0 0 0,0 1 1,0-1-1,0 0 0,0 0 1,0 0-1,0 0 0,1 0 1,-1 0-1,0 0 1,0-1-1,0 1 0,0 0 1,0 0-1,0-1 0,0 1 1,0-1-1,1 0 0,11-7-10,0 0-1,-1-1 0,0 0 0,0-1 1,-1 0-1,-1-1 0,0 0 0,10-14 0,4-10-58,33-62-1,-53 88 44,1-1 0,-1 0-1,-1 0 1,0 0 0,0-1-1,-1 1 1,0-1 0,-1 1-1,0-1 1,-1 0-1,0 1 1,-1-1 0,0 0-1,0 1 1,-1-1 0,-6-17-1,7 27 27,0-1 0,0 1 0,0 0-1,0-1 1,0 1 0,-1 0 0,1 0-1,0 0 1,-1 0 0,1 0 0,0 0-1,-1 0 1,0 0 0,1 0-1,-1 1 1,1-1 0,-1 1 0,0-1-1,1 1 1,-1-1 0,0 1 0,1 0-1,-1 0 1,0 0 0,0 0 0,1 0-1,-1 1 1,0-1 0,1 0 0,-1 1-1,0-1 1,1 1 0,-3 1 0,0-1-4,0 1 1,0-1-1,0 1 1,0 0 0,1 0-1,-1 0 1,1 1 0,-1-1-1,1 1 1,0 0-1,0 0 1,0 0 0,-2 4-1,0 4 5,0 0-1,1 0 0,0 1 0,1-1 0,1 1 1,-1-1-1,2 1 0,0 0 0,0 0 0,1 0 1,1 0-1,0 0 0,0 0 0,1-1 0,1 1 1,0-1-1,0 1 0,1-1 0,1 0 0,0 0 1,0-1-1,1 1 0,1-1 0,-1 0 0,16 15 1,-21-23-1,1 0 1,0 0-1,0-1 1,0 1-1,-1-1 1,2 0-1,-1 0 1,0 1-1,0-1 0,0 0 1,0-1-1,1 1 1,-1 0-1,0-1 1,1 1-1,-1-1 1,1 0-1,-1 0 1,0 0-1,1 0 1,-1 0-1,1 0 1,-1-1-1,0 1 1,1-1-1,-1 1 1,0-1-1,1 0 1,2-2-1,4-2-5,0-1 0,0-1-1,-1 1 1,1-2 0,8-9-1,-2 2-35,0 0 44,-1 0-1,-1-1 1,0-1-1,-1 0 1,-1-1-1,11-24 1,44-119-3,-63 152 2,2-4-6,-1 0 0,-1 0 1,0 0-1,2-25 0,-5 32 4,1 0-1,-2 0 1,1 0 0,-1 0 0,0 0-1,0 0 1,0 0 0,-1 0-1,0 1 1,0-1 0,-1 1 0,-5-10-1,8 14 2,0 0 0,0 1 0,-1-1 0,1 1 0,0-1 0,-1 1 0,1-1-1,-1 1 1,1-1 0,0 1 0,-1 0 0,1-1 0,-1 1 0,1 0 0,-1-1 0,1 1-1,-1 0 1,0-1 0,1 1 0,-1 0 0,1 0 0,-1 0 0,1 0 0,-1 0 0,0-1 0,1 1-1,-1 0 1,-1 1 0,2-1-1,-1 1-1,0-1 1,0 1 0,0-1-1,0 1 1,0 0 0,1 0-1,-1-1 1,0 1 0,1 0-1,-1 0 1,1 0 0,-1 0-1,1 0 1,-1 0 0,-2 5-2,1-1 1,0 1 0,1-1-1,-1 1 1,0 6-1,-1 17 36,-4 41 72,3 1-1,6 97 1,0-95-66,-3-56-34,1 1 1,1-1 0,0 0 0,2 0-1,7 31 1,-9-47-12,-1 0-1,0 0 0,1 0 1,-1 0-1,1 0 1,-1 0-1,1 0 1,-1 0-1,1 0 1,0 0-1,-1 0 0,1 0 1,0 0-1,0-1 1,0 1-1,0 0 1,0-1-1,0 1 0,0 0 1,0-1-1,0 1 1,0-1-1,0 0 1,0 1-1,0-1 1,2 0-1,-1 0-99,1 0 1,-1 0-1,0-1 0,1 1 0,-1-1 1,0 1-1,1-1 0,-1 0 0,0 0 1,0 0-1,4-3 0,5-4-819,-1 0 0,0 0 1,13-15-1,-23 23 904,19-23-1438,1-7 72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20:14:54.245"/>
    </inkml:context>
    <inkml:brush xml:id="br0">
      <inkml:brushProperty name="width" value="0.05" units="cm"/>
      <inkml:brushProperty name="height" value="0.05" units="cm"/>
    </inkml:brush>
  </inkml:definitions>
  <inkml:trace contextRef="#ctx0" brushRef="#br0">5 93 4825,'-1'0'163,"1"0"-1,0-1 1,-1 1 0,1-1-1,0 1 1,-1 0-1,1-1 1,0 1 0,0-1-1,-1 1 1,1-1 0,0 1-1,0-1 1,0 1-1,0-1 1,0 0 0,-1 1-1,1-1 1,0 1 0,0-1-1,0 1 1,1-1 0,-1 1-1,0-1 1,0 1-1,0-1 1,0 1 0,0-1-1,1 1 1,-1-1 0,0 1-1,0-1 1,1 1-1,-1-1 1,0 1 0,1-1-1,-1 1 1,1 0 0,-1-1-1,0 1 1,1 0 0,0-1-1,-1 1-110,0 0 0,1 0 0,-1 0 0,0 0-1,0 0 1,0 0 0,0-1 0,1 1 0,-1 0 0,0 0-1,0 0 1,0 0 0,0 0 0,1 0 0,-1-1 0,0 1 0,0 0-1,0 0 1,0 0 0,0-1 0,0 1 0,0 0 0,1 0-1,-1 0 1,0-1 0,0 1 0,0 0 0,0 0 0,0 0 0,0-1-1,0 1 1,0 0 0,0 0 0,0 0 0,0-1 0,0 1 0,0 0-1,0 0 1,0 0 0,-1-1 0,1 1 0,0 0 0,0 0-1,0 0 1,0-1 0,0 1 0,0 0 0,0 0 0,-1 0 0,1 0-1,0 0 1,0-1 0,0 1 0,-1 0 0,-6-3 3585,18 2-3224,235-52 1409,-218 48-1767,-23 4-956,-18 6-1773,8-3 1914,0 1-1126,2-2 86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05:21:29.529"/>
    </inkml:context>
    <inkml:brush xml:id="br0">
      <inkml:brushProperty name="width" value="0.05" units="cm"/>
      <inkml:brushProperty name="height" value="0.05" units="cm"/>
    </inkml:brush>
  </inkml:definitions>
  <inkml:trace contextRef="#ctx0" brushRef="#br0">78 840 2777,'-2'-16'2132,"1"0"1,1-24 0,0 14 871,2 16 640,4 37-2445,-6-26-1243,10 67 701,2 86 0,-9 44 609,-13-668-1010,10 470-257,-1-1 1,1 1 0,0-1 0,0 1 0,0-1-1,0 0 1,0 1 0,0-1 0,1 1 0,-1-1-1,0 1 1,0-1 0,0 1 0,0-1 0,1 1 0,-1-1-1,0 1 1,0-1 0,1 1 0,-1-1 0,0 1-1,1 0 1,0-1 0,9 5-8,15 29-10,-15-20 15,40 42 80,101 87 0,-57-58-23,-69-59-55,-10-9-16,1-1 0,34 24 0,-47-36 14,1 0 1,0-1 0,0 0 0,0 0 0,0 0 0,1 0 0,-1-1 0,0 1 0,1-1 0,-1 0 0,1-1 0,-1 1 0,1-1 0,0 0 0,-1 0 0,1 0 0,-1-1 0,1 1 0,6-3 0,-10 2 4,1 0 0,-1 0 1,1 0-1,-1 0 0,0 0 1,0 0-1,0-1 0,0 1 0,0-1 1,0 1-1,0 0 0,0-1 0,-1 0 1,1 1-1,0-1 0,-1 1 1,1-1-1,-1 0 0,0 1 0,1-1 1,-1 0-1,0 1 0,0-4 0,-3-42 81,3 44-79,-7-43 1,-22-71-1,-2-14 327,29 118-245,0 1 0,1-1 0,1 1 0,1-18 0,-1 26-85,1 1 0,-1 0 0,0 0 0,1 0 0,0 0 0,0 0 0,0 0 0,0 0 0,0 1 0,1-1 0,-1 0 0,1 0 0,0 1 0,0-1 0,0 1 0,0 0 0,0-1 0,0 1 1,0 0-1,1 0 0,-1 1 0,6-4 0,-7 5-36,0-1-1,0 1 1,0 0 0,-1 0 0,1 0-1,0 0 1,0 0 0,0 0-1,0 0 1,-1 0 0,1 0 0,0 0-1,0 0 1,0 0 0,0 0 0,-1 1-1,1-1 1,0 0 0,0 1 0,-1-1-1,1 1 1,0-1 0,0 1 0,-1-1-1,1 1 1,-1-1 0,1 1 0,0 0-1,-1-1 1,1 1 0,-1 0 0,0-1-1,1 1 1,-1 0 0,1 0 0,-1-1-1,0 1 1,0 0 0,1 1 0,4 33-4666,-5-28 3617</inkml:trace>
  <inkml:trace contextRef="#ctx0" brushRef="#br0" timeOffset="431.97">928 777 6553,'-1'-16'755,"1"3"383,0 0 0,1 1 0,4-26 0,-5 38-1082,0-1-1,0 1 1,0 0 0,0-1-1,0 1 1,0 0 0,0-1-1,0 1 1,0 0 0,1-1-1,-1 1 1,0 0 0,0 0 0,0-1-1,0 1 1,1 0 0,-1-1-1,0 1 1,0 0 0,1 0-1,-1 0 1,0-1 0,0 1-1,1 0 1,-1 0 0,0 0 0,1 0-1,-1-1 1,0 1 0,1 0-1,-1 0 1,0 0 0,0 0-1,1 0 1,-1 0 0,1 0-1,-1 0 1,12 9 956,5 18-143,-11-6-542,0 0-1,-1 1 1,-1-1 0,-1 1 0,0 23 0,1-1-28,16 241-1220,-20-307-505,2-18 547</inkml:trace>
  <inkml:trace contextRef="#ctx0" brushRef="#br0" timeOffset="821.63">1000 754 7418,'-7'-8'2928,"3"-2"-2072,4 6 153,5-1-169,3-1-128,7-5-120,1-1-144,9-6-144,2 0-120,0 6-112,0-2-64,-8 8-24,-1 4-40,-5 2-448,-4 7-208,-2 4-640,-3 2-1161,-6 5 1713</inkml:trace>
  <inkml:trace contextRef="#ctx0" brushRef="#br0" timeOffset="1213.71">1001 981 8602,'0'1'3345,"2"-2"-2601,5-5 176,5 1-168,1-1-192,3 0-120,4 3-176,4-2-72,-2-2-96,4 4-16,-2-5-296,-1 1-120,2 3-320,-3-1-256,3 3-496,0-1-1625,-8 6 2049</inkml:trace>
  <inkml:trace contextRef="#ctx0" brushRef="#br0" timeOffset="1987.41">1 1428 6321,'39'-1'10049,"5"-2"-7705,61-2-2689,256-9 1428,-67 0-1012,610-34 125,-388 15 165,-481 33-355,-28 1 28,0-1-1,0 0 1,0 0-1,0-1 1,0 0 0,0 0-1,8-4 1,-12 3 206,-1 1-167,-4 5-191,-3 0-490</inkml:trace>
  <inkml:trace contextRef="#ctx0" brushRef="#br0" timeOffset="4644.7">281 2004 4561,'0'0'7306,"10"-10"-5347,17-28-1638,-22 33-288,-1-1-1,0 1 1,0 0 0,0-1-1,-1 0 1,0 0-1,0 0 1,3-11-1,0-8 63,1 4 44,-2 0 0,5-42-1,-9 45-57,-1 13-64,-1 0 0,2 0 0,-1 0 0,1 0 1,-1 0-1,2 1 0,-1-1 0,0 0 0,1 0 0,3-6 1,-5 11 74,-1 2-82,1 1 1,-1-1 0,1 1 0,-1 0-1,1-1 1,0 1 0,0 0 0,0 0-1,0 2 1,1 12 27,-3 18-4,-1-4 88,5 56-1,-2-79-96,1 0-1,1 1 1,-1-1-1,1 0 1,1 0 0,0 0-1,0-1 1,0 1-1,1-1 1,0 1 0,9 11-1,-11-17-20,-1 0-1,0 0 1,1-1-1,-1 1 1,1-1 0,-1 1-1,1-1 1,0 1-1,0-1 1,0 0-1,0 0 1,0 0 0,0 0-1,0 0 1,0-1-1,0 1 1,0-1 0,0 1-1,0-1 1,0 0-1,1 0 1,-1 0-1,3 0 1,-2-1 4,0 0 1,0 0-1,0-1 0,0 1 1,0-1-1,0 0 1,-1 1-1,1-1 0,-1-1 1,1 1-1,-1 0 0,0 0 1,0-1-1,2-2 0,5-8 2,-1-1-1,0 0 1,-1 0-1,-1-1 1,6-19-1,-6 6 11,-6 23-30,1-1 0,0 1 0,0 0 0,1 0 0,-1 0 1,4-7-1,-1 13 108,0 8-40,2 12 31,5 80 481,-6-47-140,14 62 0,-19-115-433,0 0 0,0-1-1,0 1 1,0 0 0,0 0 0,0 0 0,1 0 0,-1-1-1,0 1 1,1 0 0,-1 0 0,0 0 0,1-1 0,-1 1 0,1 0-1,-1-1 1,1 1 0,-1 0 0,1-1 0,0 1 0,4-14-1228,-1-28-1718,-4 17 2050</inkml:trace>
  <inkml:trace contextRef="#ctx0" brushRef="#br0" timeOffset="5264.46">911 1964 8986,'4'-5'495,"0"-3"2253,-16 6-939,0 2-2239,10 0 438,-46 1 468,46 0-432,0-1-1,0 0 1,0 1-1,1-1 1,-1 1-1,0-1 1,0 1-1,0 0 1,0 0 0,0 0-1,1 0 1,-1 0-1,1 0 1,-1 0-1,0 1 1,1-1-1,0 1 1,-1-1-1,1 1 1,0-1-1,0 1 1,0 0 0,0 0-1,-1 2 1,2-3-24,0 1 0,0 0 0,0-1 0,0 1-1,1 0 1,-1-1 0,1 1 0,-1 0 0,1-1 0,-1 1 0,1 0 0,0-1 0,0 1 0,-1-1 0,1 0 0,0 1 0,0-1 0,1 0 0,-1 1 0,0-1 0,0 0 0,1 0 0,-1 0 0,2 1 0,37 22 234,-27-18-251,0 1-1,0 0 1,0 1 0,-1 1-1,0 0 1,-1 1 0,0 0-1,0 0 1,10 14 0,-20-22 11,0 0 0,1 0 0,-1 0 0,0 0 0,0 0 0,-1 0 0,1 0 0,0 0 0,-1 1 0,1-1 0,-1 0 0,0 0 0,0 1 0,0-1 1,0 0-1,0 1 0,0-1 0,-1 0 0,1 0 0,-2 4 0,1-3 8,-1 0 1,0 0-1,0 0 0,0 0 1,0 0-1,-1 0 0,1-1 1,-1 1-1,0-1 1,1 0-1,-7 4 0,0 0 4,0-2 0,0 1 0,-1-1 0,0 0 0,0-1 0,0 0 0,-18 2 0,22-4-58,1-1 0,0 1 1,0-1-1,-1-1 0,1 1 1,0-1-1,0 0 1,0 0-1,-1-1 0,-4-1 1,8 2-115,-1-1 0,1 1 0,0 0 0,-1-1 0,1 0 0,0 0 0,0 0 0,0 0 0,0 0 0,0 0 0,1 0 0,-1 0 0,1-1 0,-1 1 0,1 0 0,0-1 0,0 0 0,0 1 0,0-1 0,-1-3 0,1-14-585</inkml:trace>
  <inkml:trace contextRef="#ctx0" brushRef="#br0" timeOffset="5707.19">1182 1892 6345,'-1'0'165,"1"-1"0,0 0 0,0 0 0,0 0 0,0 0 0,0 1 0,0-1 0,0 0 0,0 0 0,0 0 0,1 0 0,-1 1-1,0-1 1,0 0 0,1 0 0,-1 0 0,0 1 0,1-1 0,-1 0 0,1 1 0,-1-1 0,1 0 0,-1 1 0,1-1 0,0 0 0,-1 1-1,1-1 1,0 1 0,-1 0 0,1-1 0,0 1 0,0-1 0,-1 1 0,1 0 0,0 0 0,0-1 0,0 1 0,0 0 0,0 0 0,41-8 1195,-36 7-965,263-50 1871,-251 44-2279,-15 6-7,-1-1-1,1 1 1,-1 0 0,1 0-1,0 0 1,0 1 0,-1-1-1,1 1 1,0-1 0,5 1 0,-8 0-51,1 0 1,-1 0 0,0 0-1,0 0 1,0 0 0,0 0 0,0 0-1,0 0 1,0 0 0,1 0 0,-1 1-1,0-1 1,0 0 0,0 0-1,0 0 1,0 0 0,0 0 0,0 0-1,0 0 1,0 0 0,0 1-1,0-1 1,0 0 0,0 0 0,0 0-1,0 0 1,0 0 0,1 0-1,-1 0 1,0 1 0,0-1 0,0 0-1,-1 0 1,1 0 0,0 0 0,0 0-1,0 0 1,0 1 0,0-1-1,0 0 1,0 0 0,0 0 0,0 0-1,0 0 1,0 0 0,0 0-1,0 0 1,0 1 0,0-1 0,0 0-1,-1 0 1,1 0 0,-6 2-682</inkml:trace>
  <inkml:trace contextRef="#ctx0" brushRef="#br0" timeOffset="6156.55">1400 1633 6993,'-7'-11'4037,"15"24"-259,4 16-3126,-2 1 0,13 57 0,10 29 408,-21-80-921,-7-19-477,1-1-1,13 25 1,-18-39-1075,1-3 513</inkml:trace>
  <inkml:trace contextRef="#ctx0" brushRef="#br0" timeOffset="9474.43">2248 1687 592,'-4'-7'349,"0"-1"0,0 1 1,1-1-1,-4-14 0,6 20 61,1 0 0,0 0 0,0 0 0,0 0 0,0 0 0,0-1 0,0 1 1,0 0-1,0 0 0,2-4 0,0-6 6071,1 29-4576,9 238-354,-16-342-1459,0 39-91,2-1 0,7-64 0,-1 95 8,1 14 74,-3 5-69,0 1-1,0-1 0,0 1 0,-1 0 0,1 0 0,-1 0 1,1 0-1,-1 0 0,1 0 0,0 4 0,12 14 26,21 36 37,-21-29-12,0 0 0,30 38 0,-38-57-54,0 0 0,1 0 0,0-1 0,0 0 0,1 0 1,0-1-1,0 0 0,0 0 0,1-1 0,0 0 0,16 6 0,-23-10-11,1 0-1,-1 0 1,1-1-1,0 1 1,-1-1-1,1 0 1,0 0-1,0 0 1,-1 0-1,1 0 1,3-1-1,-4 0 5,-1 1 0,0-1 0,0 1 0,0-1 0,1 1 0,-1-1 0,0 0 0,0 0 0,0 0 0,0 0 0,0 1 0,-1-1 0,1 0 0,0-1 0,0 1 0,0 0 0,0-2 0,1-2 9,-1-1-1,0 1 1,0-1 0,0 1 0,-1-1 0,1 0-1,-1 1 1,-1-1 0,-1-10 0,-33-208 527,35 222-531,-1 1 1,1-1 0,0 0 0,-1 1-1,1-1 1,0 0 0,0 1-1,0-1 1,1 0 0,-1 1 0,0-1-1,1 0 1,-1 1 0,1-1 0,-1 1-1,1-1 1,0 0 0,0 1 0,-1 0-1,1-1 1,0 1 0,0-1 0,1 1-1,-1 0 1,0 0 0,0 0-1,1 0 1,1-2 0,3 9-3274,-3 0 2441</inkml:trace>
  <inkml:trace contextRef="#ctx0" brushRef="#br0" timeOffset="12014.74">2731 1928 6105,'1'-12'5528,"-1"12"-5447,0 0 0,0 0 1,0 0-1,0 0 1,1 0-1,-1-1 0,0 1 1,0 0-1,1 0 0,-1 0 1,0 0-1,0 0 0,1 0 1,-1 0-1,0 0 0,0 0 1,0 0-1,1 0 1,-1 0-1,0 0 0,0 0 1,1 0-1,-1 0 0,0 0 1,0 0-1,1 0 0,-1 0 1,0 0-1,0 1 0,0-1 1,1 0-1,-1 0 1,0 0-1,0 0 0,0 0 1,1 1-1,-1-1 0,0 0 1,0 0-1,0 0 0,0 1 1,0-1-1,1 0 1,-1 0-1,0 0 0,0 1 1,0-1-1,0 0 0,0 0 1,0 1-1,0-1 0,0 0 1,0 0-1,0 1 0,0-1 1,8 17 127,0 0 0,-2 1 0,0-1 1,0 1-1,4 34 0,6 20 299,-18-81-457,0-1 1,1 0 0,0 0-1,0-12 1,0-8-45,0 24-12,1-2 11,0 0-1,-1 0 1,-1 0-1,1 0 1,-1 0-1,-3-7 0,4 13-7,0 0-1,0 0 1,0 1 0,0-1-1,0 1 1,0-1-1,-1 1 1,1-1-1,0 1 1,-1 0-1,1-1 1,-1 1-1,0 0 1,1 0-1,-1 0 1,0 0-1,0 1 1,1-1-1,-1 0 1,0 1-1,0-1 1,0 1-1,0 0 1,0 0-1,0 0 1,0 0-1,0 0 1,0 0-1,0 0 1,-2 1-1,-18 3 5,0 2 1,0 0-1,-23 10 0,19-6 16,-34 9-1,-222 35 16,-19 5-19,285-55-7,-3 0 55,0 1 0,-21 8 0,40-13-60,-1 0-1,1 0 0,0 0 1,0 0-1,-1 0 1,1 0-1,0 0 0,0 0 1,0 0-1,-1 0 0,1 0 1,0 0-1,0 1 1,0-1-1,0 0 0,-1 0 1,1 0-1,0 0 0,0 0 1,0 0-1,0 1 0,-1-1 1,1 0-1,0 0 1,0 0-1,0 0 0,0 1 1,0-1-1,0 0 0,0 0 1,0 0-1,0 1 1,0-1-1,-1 0 0,1 0 1,0 0-1,0 1 0,0-1 1,0 0-1,0 0 1,0 0-1,0 1 0,0-1 1,1 0-1,-1 0 0,0 0 1,0 1-1,0-1 1,0 0-1,0 0 0,0 0 1,14 7 10,18 1-22,187 8 144,-52-6-99,-38-2-27,-129-8-9,1 0 0,-1 1 0,0-1 0,1 0 0,-1 0 0,0 1 0,0-1 0,0 0 0,1 1 0,-1-1 0,0 0 0,0 1 0,0-1 0,0 1 0,1-1 0,-1 0 0,0 1 0,0-1 0,0 1 0,0-1 0,0 0 0,0 1 0,0-1 0,0 1 0,0-1 0,-1 0 0,1 1 0,0-1 0,0 1 0,0-1 0,0 0 0,0 1 0,-1-1 0,1 0 0,0 1 0,0-1 0,-1 0 0,1 1 0,0-1 0,-1 0 0,-9 17 10,-1 0-8,-2 0 0,0-1 0,0-1 0,-2 0-1,0-1 1,0 0 0,-2-1 0,-21 13 0,-2-5 12,-1-2 0,-1-2 0,-49 14-1,-36 14 148,117-37-146,17-3 45,26 2 38,-26-5-110,4-1 18,41 9 13,66 2 0,644 48 7,-556-39-38,-155-16-5,-95-34 442,26 19-364,0-1 1,0-1-1,2-1 1,-1 0 0,-17-18-1,27 23-17,0 0-1,1-1 1,0 1-1,0-1 1,1-1-1,0 1 1,0-1-1,1 1 1,1-1-1,-1-1 1,2 1-1,-3-14 1,5 22-24,0 1 0,0-1 0,0 0 0,0 0 0,0 0 0,0 1 0,1-1 0,-1 0 0,1 1 0,-1-1 0,1 0 0,0 1 1,-1-1-1,1 0 0,1-1 0,-1 3-23,-1-1 1,1 0 0,-1 1 0,1-1 0,-1 1-1,1-1 1,0 1 0,-1 0 0,1-1 0,-1 1-1,1-1 1,0 1 0,-1 0 0,1 0 0,0-1-1,0 1 1,-1 0 0,1 0 0,0 0-1,-1 0 1,1 0 0,0 0 0,0 0 0,-1 0-1,1 0 1,0 0 0,0 0 0,-1 0 0,1 1-1,0-1 1,-1 0 0,1 1 0,0-1 0,-1 0-1,1 1 1,0-1 0,0 1 0,0 0-156,0 0 0,0 1 0,-1-1-1,1 0 1,0 0 0,-1 1 0,1-1 0,-1 0 0,1 1 0,-1-1 0,0 1 0,1-1 0,-1 0 0,0 1 0,0-1 0,0 1-1,0-1 1,0 1 0,0-1 0,-1 0 0,1 1 0,0-1 0,-1 1 0,0 1 0,-6 9-975</inkml:trace>
  <inkml:trace contextRef="#ctx0" brushRef="#br0" timeOffset="12791.52">2391 2909 6569,'2'-27'6808,"1"36"-5017,2 20-917,-4-27-853,-1 14 146,0-1-1,2 1 0,0-1 0,1 1 1,0-1-1,1 0 0,1 0 0,8 17 1,-9-23 40,-1-4-480,-8-18-4178</inkml:trace>
  <inkml:trace contextRef="#ctx0" brushRef="#br0" timeOffset="13174.05">2324 2702 8722,'-5'-15'3177,"7"7"-2697,1 2-40,6 5-24,2 1-160,-3 5-128,-3-1-24,-2-2-280,14 14-240,-7-2-904,-4 2 831</inkml:trace>
  <inkml:trace contextRef="#ctx0" brushRef="#br0" timeOffset="13536.18">2645 2966 8554,'-3'-8'3209,"14"4"-2593,4 0-64,3-1-24,3 5-216,-3 0-136,1-2-80,-9 1-344,0 1-232,-5 1-600,1 4-649,-2 3 1089</inkml:trace>
  <inkml:trace contextRef="#ctx0" brushRef="#br0" timeOffset="13537.18">2596 3071 7634,'-22'3'2976,"11"-3"-2024,14 0-247,7-1 39,14-4-216,7-2-176,6 0-104,0-2-192,-8 0-168,0 5-464,-10-1-320,-5 3 504</inkml:trace>
  <inkml:trace contextRef="#ctx0" brushRef="#br0" timeOffset="14094.45">2949 2960 6689,'15'-41'2341,"-10"28"376,-7 19 409,-3 13-1646,2 17-424,2-32-1040,0 1 0,0-1-1,1 1 1,-1-1 0,1 0-1,0 1 1,1-1 0,-1 1 0,1-1-1,0 0 1,0 1 0,0-1-1,0 0 1,1 0 0,-1 0-1,1 0 1,3 5 0,0-3 11,1 0 0,0-1 0,0 1 0,0-1-1,1 0 1,0 0 0,-1-1 0,2 0 0,-1 0 0,0-1 0,10 3 0,-13-4-25,0-1-1,0 0 1,0 0 0,0 0-1,-1 0 1,1 0 0,0-1-1,0 0 1,0 0-1,1 0 1,-1 0 0,0-1-1,-1 1 1,1-1 0,0 0-1,0 0 1,0-1-1,0 1 1,-1-1 0,1 0-1,-1 0 1,1 0 0,-1 0-1,6-6 1,-6 4 3,0 0 1,-1 0-1,1-1 0,-1 1 1,0-1-1,0 0 0,0 1 1,-1-1-1,1 0 0,-1 0 1,-1 0-1,1 0 0,-1 0 1,0 0-1,0-1 1,0 1-1,0 0 0,-2-5 1,0 0-1,0 0 1,-1 1 0,0-1 0,0 1 0,-1 0 0,0-1 0,-1 2 0,-7-13 0,8 16 33,-1-1 0,1 0 0,-1 1 0,-1 0 0,1 0 0,-1 1 0,-11-8 1,15 11-124,1 0 0,0 1-1,-1-1 1,1 0 0,-1 1 0,1-1 0,-1 1 0,1-1 0,-1 1 0,1 0 0,-1 0 0,1 0 0,-1 0 0,1 0 0,-1 0 0,0 0 0,1 0 0,-1 1 0,1-1 0,-1 0 0,1 1 0,0 0 0,-1-1 0,1 1 0,-1 0 0,1-1 0,0 1-1,-1 0 1,1 0 0,0 0 0,0 0 0,0 1 0,0-1 0,0 0 0,0 0 0,0 1 0,0-1 0,1 0 0,-1 1 0,0-1 0,1 1 0,-1 1 0,-4 9-2759,0-1 1274</inkml:trace>
  <inkml:trace contextRef="#ctx0" brushRef="#br0" timeOffset="16573.12">2281 1373 2128,'-23'-21'7861,"44"17"-8026,-11 3 746,44-6 129,0 3 0,74 3 0,74-4-36,-98-5-347,114 5 0,-154 5-79,1-2 0,-1-3 0,70-15 0,-84 11-9,1 3 0,0 2 0,0 3 0,90 7 0,-124-5-241,3 2-181,-17 1-2291,-3-3 1862</inkml:trace>
  <inkml:trace contextRef="#ctx0" brushRef="#br0" timeOffset="18946.12">3286 2401 6313,'-4'-2'6211,"1"-3"-3654,1-18-3362,2 17 1490,1-36-555,12-80 0,-1 36 182,-14 39 8,0-2 232,5 34-394,-2 15-170,0 28-108,-1-14 193,1 7-34,1-1 0,1 0 0,1 0 0,0 0 0,2-1 0,0 1 1,1-1-1,1-1 0,1 1 0,18 28 0,-25-45-37,-1 1 0,1-1 0,0 1 0,1-1-1,-1 1 1,0-1 0,1 0 0,-1 0 0,1 0-1,-1-1 1,1 1 0,0-1 0,0 1 0,0-1 0,0 0-1,0 0 1,0 0 0,0 0 0,0-1 0,0 1-1,0-1 1,1 0 0,-1 0 0,0 0 0,0 0-1,0-1 1,1 1 0,-1-1 0,3-1 0,-1 0-1,0 0 1,0-1-1,-1 0 1,1 0 0,-1 0-1,0 0 1,0-1-1,0 1 1,-1-1 0,1 0-1,-1 0 1,0 0-1,0-1 1,0 1-1,0-1 1,2-8 0,0-2 10,0-1 1,-2 1-1,0-1 1,-1 0-1,0 0 0,-2 0 1,0 0-1,-2-21 1,1 16 37,0 0 0,2-1 1,4-31-1,1 37-114,-2 23 88,2 32 103,-6-36-119,4 24 110,0 0 0,16 52 1,-18-71-97,1 0 0,0 1 1,1-2-1,0 1 1,0 0-1,0-1 0,1 0 1,0 0-1,1 0 1,0-1-1,0 1 0,0-1 1,0-1-1,11 8 1,-13-12-264,1 1 1,0-1 0,-1 0 0,1 0 0,9 0 0,-20-7-1935</inkml:trace>
  <inkml:trace contextRef="#ctx0" brushRef="#br0" timeOffset="19481.24">3877 2156 5105,'0'0'3209,"0"-12"4418,0 19-7470,0 0 0,-1 0 0,0 0 0,-3 11 0,3-14-129,0 0 0,0 0 0,0 0 0,1 0-1,0 0 1,0 1 0,0-1 0,0 0-1,0 0 1,1 0 0,0 0 0,2 7 0,-2-5 17,1 0 0,1 0-1,-1 0 1,1 0 0,0 0 0,0 0 0,1-1 0,0 0 0,6 8 0,-8-11-56,0 0 1,0 0-1,1-1 0,-1 1 0,0 0 0,1-1 1,-1 1-1,1-1 0,0 0 0,-1 0 1,1 0-1,0 0 0,0 0 0,-1-1 0,1 0 1,0 1-1,0-1 0,0 0 0,0 0 1,0 0-1,0-1 0,-1 1 0,6-2 0,-7 2-125,0-1-1,0 1 1,0-1 0,0 0-1,0 1 1,0-1-1,0 0 1,-1 0-1,1 0 1,0 1-1,0-1 1,-1 0 0,1 0-1,0 0 1,-1 0-1,1 0 1,-1 0-1,1-1 1,-1 1-1,0 0 1,1 0 0,-1 0-1,0 0 1,0 0-1,0-1 1,0 1-1,0 0 1,0 0-1,0 0 1,0-1-1,0 1 1,-1 0 0,1 0-1,-1-1 1,-2-16-837</inkml:trace>
  <inkml:trace contextRef="#ctx0" brushRef="#br0" timeOffset="19925.02">3863 1870 7770,'1'0'183,"-1"0"0,0-1 0,1 1 1,-1 0-1,1 0 0,-1 0 0,1 0 1,-1 0-1,1-1 0,-1 1 0,1 0 0,-1 0 1,1 0-1,-1 0 0,0 1 0,1-1 1,-1 0-1,1 0 0,-1 0 0,1 0 1,-1 0-1,1 1 0,-1-1 0,0 0 1,1 0-1,-1 1 0,1-1 0,-1 0 0,0 1 1,1-1-1,-1 0 0,0 1 0,1-1 1,-1 0-1,0 1 0,0-1 0,1 1 1,-1-1-1,0 0 0,0 2 0,8 5 2316,-7-7-2461,-1 0 1,1-1-1,0 1 1,-1 0 0,1 0-1,-1-1 1,1 1 0,-1 0-1,1-1 1,0 1 0,-1-1-1,1 1 1,-1 0 0,0-1-1,1 1 1,-1-1-1,1 1 1,-1-1 0,0 0-1,1 1 1,-1-1 0,1 0-1,0-2-79,2-3-2189,-2 6 1403</inkml:trace>
  <inkml:trace contextRef="#ctx0" brushRef="#br0" timeOffset="20910.49">4160 63 5473,'2'-4'237,"0"0"-1,1 0 1,-1 1-1,1-1 1,0 1-1,0-1 0,1 1 1,-1 0-1,1 0 1,-1 0-1,1 1 1,0-1-1,0 1 1,0 0-1,0 0 1,0 1-1,1-1 1,-1 1-1,0 0 1,8-1-1,9-1 73,0 1 0,1 1 0,23 1 0,-31 1-5,-9-2-259,1 1 1,0 1 0,0-1 0,-1 1-1,1 0 1,0 0 0,-1 1 0,1 0-1,-1 0 1,0 0 0,0 0 0,0 1-1,0 0 1,0 0 0,0 0 0,-1 1 0,1-1-1,-1 1 1,0 0 0,0 1 0,-1-1-1,1 1 1,-1-1 0,0 1 0,0 0-1,0 0 1,-1 0 0,0 1 0,0-1-1,0 1 1,-1-1 0,1 1 0,-2-1-1,2 7 1,1 15 89,-2 0 0,0 0 0,-5 40 0,-19 83 475,3-19-217,17-105-345,-22 232 547,21-190-353,11 124-1,-5-168-231,1 0 1,2 0 0,1 0-1,0 0 1,2-1 0,1 0-1,0-1 1,15 24-1,-19-37-5,0-1 0,1 0 0,0 0 0,0-1 0,1 0-1,0 0 1,1 0 0,-1-1 0,1 0 0,0-1 0,1 1-1,0-2 1,-1 1 0,1-1 0,1-1 0,-1 1 0,0-2-1,1 1 1,0-1 0,-1-1 0,1 1 0,19-2 0,-21 0 16,0-1 0,0 0 1,0 0-1,-1-1 0,1 0 1,0 0-1,7-4 0,-12 5-13,0-1-1,0 1 1,-1 0-1,1-1 1,0 0-1,-1 0 0,1 0 1,-1 0-1,0 0 1,0 0-1,0 0 0,0-1 1,0 1-1,0-1 1,0 0-1,-1 1 1,1-1-1,-1 0 0,0 0 1,2-6-1,-3 8-6,0 0 1,1 0-1,-1 0 0,0 0 0,0 0 0,0 0 1,0-1-1,0 1 0,0 0 0,0 0 0,0 0 0,-1 0 1,1 0-1,0-1 0,-1 1 0,1 0 0,-1 0 1,1 0-1,-1 0 0,1 0 0,-1 0 0,0 0 1,1 1-1,-1-1 0,0 0 0,0 0 0,0 0 0,0 1 1,1-1-1,-1 0 0,0 1 0,0-1 0,0 1 1,-1-1-1,1 1 0,0 0 0,0-1 0,0 1 0,0 0 1,0 0-1,-3 0 0,1 0-7,0 0 0,0 0-1,0 0 1,0 1 0,0-1 0,0 1-1,0 0 1,0 0 0,0 0 0,0 0-1,1 1 1,-1-1 0,0 1 0,-3 2-1,-3 5 13,1 0 0,1 1-1,-1 0 1,1 0-1,1 0 1,0 1 0,1 0-1,0 0 1,0 1 0,1-1-1,1 1 1,0 0 0,0 0-1,1 0 1,1 0 0,0 0-1,1 17 1,1 5 34,2 1-1,1-1 1,2 1 0,18 61-1,40 73 362,-43-120-305,-3 0 0,-1 1 1,13 70-1,-25-89-3,-2-1-1,-1 1 1,-2 41 0,-2-52 12,-1-1 1,0 0-1,-2 1 1,0-1-1,-1-1 1,-11 26-1,3-16 18,-2 0 0,0-1 0,-2-1-1,0 0 1,-2-2 0,-1 0-1,-1-1 1,-1-2 0,-1 0 0,0-1-1,-34 20 1,34-26-217,0-1-1,-1 0 1,-1-2 0,1-1-1,-2-2 1,1 0 0,-1-1-1,0-2 1,-1-1 0,1-1-1,-1-1 1,0-2 0,-27-2-1,45 1-236,1-1 0,-1 1 0,1-2 0,-12-4 0,-26-18-679</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05:21:20.863"/>
    </inkml:context>
    <inkml:brush xml:id="br0">
      <inkml:brushProperty name="width" value="0.05" units="cm"/>
      <inkml:brushProperty name="height" value="0.05" units="cm"/>
    </inkml:brush>
  </inkml:definitions>
  <inkml:trace contextRef="#ctx0" brushRef="#br0">396 162 6233,'-30'-36'2079,"30"35"-1995,-1 0 0,0 0 0,1 0 0,-1 0 0,1 0 0,0 0 0,-1 0 0,1 0 0,0 0-1,-1 0 1,1 0 0,0 0 0,0 0 0,0 0 0,0 0 0,0 0 0,0 0 0,0 0-1,0 0 1,1-2 0,-1 3-27,0 0-1,0 0 1,0-1-1,1 1 1,-1 0-1,0 0 1,0 0-1,0 0 1,0-1-1,0 1 1,1 0-1,-1 0 1,0 0-1,0 0 1,0-1-1,1 1 1,-1 0-1,0 0 1,0 0-1,0 0 1,1 0-1,-1 0 1,0 0-1,0 0 1,1 0-1,-1 0 1,0 0-1,0 0 0,1 0 1,-1 0-1,0 0 1,0 0-1,1 0 1,-1 0-1,0 0 1,0 0-1,0 0 1,1 0-1,-1 0 1,0 0-1,0 1 1,0-1-1,1 0 1,-1 0-1,0 0 1,0 0-1,0 1 1,0-1-1,1 0 1,-1 0-1,0 0 1,0 0-1,0 1 1,0-1-1,0 0 1,0 0-1,0 1 1,0-1-1,1 0 1,-1 0-1,0 1 1,0-1-1,0 0 1,5 12 140,-1 0 1,0 0 0,-1 0 0,0 0 0,-1 1 0,2 17 0,-2 84 591,-1-52-350,6 143 474,1-276-5484,-7 31 3641</inkml:trace>
  <inkml:trace contextRef="#ctx0" brushRef="#br0" timeOffset="413.08">352 126 6353,'0'-2'228,"0"1"1,0-1-1,-1 0 0,1 0 0,1 0 0,-1 1 0,0-1 0,0 0 0,1 0 0,-1 1 0,1-1 0,-1 0 0,1 0 1,0 1-1,0-1 0,0 1 0,0-1 0,0 1 0,0-1 0,0 1 0,0 0 0,1-1 0,-1 1 0,0 0 0,1 0 0,-1 0 1,1 0-1,-1 0 0,3 0 0,7-5 88,1 0 1,0 1-1,15-4 1,-1 0 146,-3 0-485,1 1 1,0 0 0,0 2-1,1 1 1,0 1-1,29-1 1,-54 5-39,1 0 1,-1 0-1,0 0 0,1 0 1,-1 0-1,0 0 0,1 0 1,-1 0-1,0 0 0,0 0 1,1 0-1,-1 0 0,0 0 1,1 0-1,-1 1 0,0-1 0,0 0 1,1 0-1,-1 0 0,0 0 1,0 1-1,0-1 0,1 0 1,-1 0-1,0 1 0,0-1 1,0 0-1,0 0 0,1 1 0,-1-1 1,0 0-1,0 0 0,0 1 1,0-1-1,0 0 0,0 1 1,0-1-1,0 0 0,0 1 1,0-1-1,0 0 0,0 0 1,0 1-1,0-1 0,0 0 0,0 1 1,0-1-1,0 0 0,-1 1 1,1-1-1,0 0 0,0 0 1,0 1-1,0-1 0,-1 0 1,1 0-1,0 0 0,0 1 0,0-1 1,-1 0-1,1 0 0,0 0 1,0 1-1,-1-1 0,1 0 1,-10 14-959</inkml:trace>
  <inkml:trace contextRef="#ctx0" brushRef="#br0" timeOffset="831.02">426 293 6569,'-9'6'1576,"0"1"661,9-7-2177,0 0 0,0 0 0,0 1 0,0-1 0,0 0-1,0 0 1,0 1 0,0-1 0,0 0 0,0 0 0,0 0 0,0 1-1,0-1 1,0 0 0,0 0 0,0 0 0,0 1 0,0-1-1,0 0 1,1 0 0,-1 0 0,0 1 0,0-1 0,0 0 0,0 0-1,0 0 1,1 0 0,-1 1 0,0-1 0,0 0 0,0 0-1,1 0 1,-1 0 0,0 0 0,0 0 0,0 0 0,1 0 0,-1 0-1,0 0 1,1 1 0,4 1 144,1 0 0,0 0 0,0-1 0,1 0 0,-1 0 0,0 0 0,12-1 0,-9 1-46,-1-2-133,0 0 1,0 0-1,-1 0 0,1-1 1,0 0-1,-1-1 1,1 0-1,-1 0 0,0 0 1,8-6-1,16-6-45,-4 6-756,36-9 1,-56 18-622,-7 2 542</inkml:trace>
  <inkml:trace contextRef="#ctx0" brushRef="#br0" timeOffset="1248.08">37 760 5705,'-23'-4'3247,"11"3"-1498,12 1-1715,0 0-1,0 0 1,0 0 0,0 0 0,0 0-1,0 0 1,0 0 0,0 0-1,0 0 1,0 0 0,-1 0 0,1 1-1,0-1 1,0 0 0,0 0 0,0 0-1,0 0 1,0 0 0,0 0 0,0 0-1,0 0 1,0 0 0,0 0 0,0 0-1,-1 0 1,1 0 0,0 0 0,0 0-1,0 0 1,0 1 0,0-1 0,0 0-1,0 0 1,0 0 0,0 0 0,0 0-1,0 0 1,0 0 0,0 0 0,0 0-1,0 0 1,0 1 0,0-1 0,0 0-1,0 0 1,0 0 0,0 0 0,0 0-1,0 0 1,0 0 0,0 0 0,0 0-1,0 0 1,0 0 0,0 1 0,1-1-1,-1 0 1,0 0 0,0 0 0,0 0-1,0 0 1,0 0 0,0 0 0,0 0-1,0 0 1,0 0 0,0 0 0,0 0-1,3 1 15,-1 0 0,0 0-1,0 0 1,1 0-1,-1-1 1,0 1-1,1-1 1,-1 0-1,1 1 1,-1-1-1,0 0 1,5-1 0,5 1 26,313-21 717,-194 8-526,692-70 1483,-800 83-1894,-21 3-521,-14 3-608,-9 3 688</inkml:trace>
  <inkml:trace contextRef="#ctx0" brushRef="#br0" timeOffset="2253.69">511 1304 5921,'2'0'375,"-1"0"0,1 0 0,-1-1 0,0 1 0,1-1 0,-1 1 0,0-1 0,1 1-1,-1-1 1,0 0 0,0 0 0,1 0 0,-1 0 0,2-1 0,13-23 1196,-15 24-1554,-1 0 0,1 0 1,0 0-1,-1 0 0,1 0 0,-1 0 1,0 0-1,1 0 0,-1 0 1,0 0-1,0 0 0,0-1 0,1 1 1,-1 0-1,-1 0 0,1 0 1,0 0-1,0 0 0,0-1 0,0 1 1,-1 0-1,1 0 0,-1 0 1,1 0-1,-1 0 0,1 0 0,-1 0 1,1 0-1,-1 0 0,0 0 1,0 0-1,1 0 0,-1 1 0,0-1 1,0 0-1,0 0 0,0 1 1,0-1-1,0 1 0,0-1 0,0 1 1,-2-1-1,-36-15 211,36 15-213,0-1-1,0 0 1,0 1-1,0 0 1,0 0-1,0-1 1,0 2-1,0-1 0,-1 0 1,1 1-1,0-1 1,-1 1-1,1 0 1,0 0-1,-1 1 1,1-1-1,0 1 1,0-1-1,-1 1 1,-3 2-1,-1-1 101,0 1 0,0 1-1,1-1 1,-1 1 0,1 1 0,0-1-1,1 1 1,-7 6 0,10-8-68,1 0 0,-1 0 0,1 0 0,0 0 0,0 0 0,0 1 0,1-1 1,-1 0-1,1 1 0,0-1 0,0 1 0,0 0 0,0-1 0,1 1 0,-1 0 0,1 0 0,0-1 1,0 1-1,1 0 0,0 5 0,0 0-34,1 0 1,0 0-1,1 0 0,0 0 1,0 0-1,1 0 0,0-1 1,1 0-1,-1 0 0,2 0 1,-1 0-1,12 12 0,-16-20-10,0 1-1,0 0 1,-1-1 0,1 0-1,0 1 1,0-1 0,0 1-1,0-1 1,-1 0 0,1 0-1,0 1 1,0-1 0,0 0-1,0 0 1,0 0-1,0 0 1,0 0 0,0 0-1,0 0 1,-1-1 0,1 1-1,0 0 1,0 0 0,0-1-1,0 1 1,0 0-1,-1-1 1,1 1 0,0-1-1,0 1 1,-1-1 0,1 0-1,0 1 1,-1-1 0,1 1-1,0-1 1,-1 0-1,1 0 1,-1 1 0,1-1-1,-1 0 1,1-1 0,16-38 61,17-122-84,-20 82-23,-6 26 51,-3 0 1,-2-85-1,-3 116 19,0 52-45,-1 12-17,3-1 1,8 63 0,17 17 122,-21-102-66,0 0-1,0-1 0,2 1 0,13 22 0,-21-40-31,0 0-1,0 1 0,0-1 1,0 0-1,0 1 1,0-1-1,1 0 0,-1 1 1,0-1-1,0 0 0,0 1 1,0-1-1,1 0 1,-1 0-1,0 1 0,0-1 1,0 0-1,1 0 1,-1 1-1,0-1 0,1 0 1,-1 0-1,0 0 0,0 0 1,1 1-1,-1-1 1,0 0-1,1 0 0,-1 0 1,0 0-1,1 0 1,-1 0-1,0 0 0,1 0 1,-1 0-1,0 0 0,1 0 1,-1 0-1,0 0 1,1 0-1,-1 0 0,1-1 1,0-15-1195,-7-6 683</inkml:trace>
  <inkml:trace contextRef="#ctx0" brushRef="#br0" timeOffset="3268.79">920 1332 5641,'-24'-35'1917,"23"33"-1710,1 0 1,-1 0-1,0 0 1,1-1-1,-1 1 1,1 0-1,-1 0 1,1 0-1,0-1 1,0 1-1,0 0 1,1-3-1,2 0 1901,0 17-679,-1 34-1042,-1-25-237,0 0 1,1 0-1,1 0 1,7 24-1,-13-58-120,0 1 0,0-1 0,1 0 0,0-1 0,1-24 0,2 26-30,-1 1 1,1 0-1,1-1 0,0 1 0,4-12 1,-5 21 3,-1-1 0,1 1 0,0-1 0,0 1 0,0-1 0,0 1 1,0 0-1,1-1 0,-1 1 0,1 0 0,-1 0 0,1 0 0,0 0 1,0 0-1,0 1 0,0-1 0,0 0 0,0 1 0,1-1 0,-1 1 1,0 0-1,1 0 0,-1 0 0,1 0 0,-1 0 0,1 1 0,4-1 1,-6 1 6,0 0 0,-1 0 0,1 1 1,0-1-1,-1 1 0,1-1 1,0 0-1,-1 1 0,1-1 0,-1 1 1,1 0-1,-1-1 0,1 1 1,-1-1-1,1 1 0,-1 0 0,0-1 1,1 1-1,-1 0 0,0-1 0,1 1 1,-1 1-1,8 23 124,-4-14-91,10 46 114,-9-35 20,1 0-1,16 41 0,-22-63-174,0 1-1,0-1 1,0 0 0,0 0-1,0 1 1,0-1 0,0 0-1,1 0 1,-1 1 0,0-1 0,0 0-1,0 0 1,0 1 0,0-1-1,1 0 1,-1 0 0,0 0-1,0 1 1,0-1 0,1 0 0,-1 0-1,0 0 1,0 0 0,0 0-1,1 1 1,-1-1 0,0 0-1,1 0 1,-1 0 0,0 0-1,0 0 1,1 0 0,-1 0 0,0 0-1,0 0 1,1 0 0,-1 0-1,0 0 1,0 0 0,1 0-1,-1 0 1,0 0 0,1 0 0,-1 0-1,0-1 1,1 1 0,7-15 65,2-23-39,-6 15-29,14-60 58,-16 75-56,1 0 0,0 0 1,1 0-1,0 0 0,0 1 0,0-1 1,10-10-1,-14 18-2,0 0-1,0-1 1,0 1-1,0 0 1,0-1 0,0 1-1,1 0 1,-1 0 0,0-1-1,0 1 1,0 0 0,1 0-1,-1-1 1,0 1 0,0 0-1,1 0 1,-1-1-1,0 1 1,1 0 0,-1 0-1,0 0 1,1 0 0,-1 0-1,0 0 1,0 0 0,1-1-1,-1 1 1,0 0-1,1 0 1,-1 0 0,0 0-1,1 0 1,-1 0 0,0 0-1,1 1 1,-1-1 0,0 0-1,1 0 1,-1 0 0,0 0-1,1 0 1,-1 0-1,0 1 1,1-1 0,-1 0-1,0 0 1,0 0 0,1 1-1,-1-1 1,0 0 0,0 0-1,0 1 1,1-1-1,5 24-16,-5-19 31,8 41 178,26 76-1,-32-112-502,-3-9 193,0 1 0,0-1 0,1 0 1,-1 1-1,0-1 0,1 0 0,-1 0 0,1 1 1,0-1-1,-1 0 0,1 0 0,0 0 1,0 0-1,-1 0 0,1 0 0,0 0 1,2 2-1,-2-3-553</inkml:trace>
  <inkml:trace contextRef="#ctx0" brushRef="#br0" timeOffset="3692.85">1300 1236 7482,'3'2'8291,"5"13"-7442,-8-12-806,1 1 0,0-1 0,0 1 0,0-1 0,0 0 0,1 1 0,-1-1 0,1 0 0,0 0 0,0 0 0,0 0 1,3 3-1,-2-3-7,-1 0 0,1 0 0,-1 0 0,0 0 0,0 1 1,0-1-1,-1 0 0,1 1 0,-1-1 0,0 1 0,0 0 1,0 4-1,16 81 621,-23-106-4152,3-10 2628</inkml:trace>
  <inkml:trace contextRef="#ctx0" brushRef="#br0" timeOffset="4104.24">1284 1021 9082,'-1'-9'3161,"7"3"-2929,1 5-24,-3 1-104,0 0-48,-3 7-208,3 1-232,-2 4-865,-3 3 801</inkml:trace>
  <inkml:trace contextRef="#ctx0" brushRef="#br0" timeOffset="4545.03">1494 1278 7610,'-1'-1'133,"1"1"0,0 0 1,-1 0-1,1 0 0,0 0 1,-1 0-1,1-1 0,-1 1 1,1 0-1,0 0 0,-1 0 1,1 0-1,-1 0 0,1 0 1,0 0-1,-1 0 0,1 1 1,-1-1-1,1 0 0,0 0 1,-1 0-1,1 0 0,0 0 1,-1 1-1,1-1 0,0 0 1,-1 0-1,1 1 0,0-1 1,-1 0-1,1 0 0,0 1 1,0-1-1,-1 0 1,1 1-1,0-1 0,0 0 1,-1 1-1,2 20 1305,0-6-1276,9 81 1058,-10-149-404,1 33-770,-1 6-45,1 0 0,0 0 0,1 0 0,0 1 1,1-1-1,8-22 0,-10 33-1,1 0-1,0-1 0,0 1 1,-1 0-1,2 0 0,-1 0 1,0 1-1,1-1 0,-1 0 1,1 1-1,0 0 0,-1-1 1,1 1-1,0 0 1,1 1-1,-1-1 0,0 0 1,0 1-1,1 0 0,-1 0 1,1 0-1,-1 0 0,1 0 1,-1 1-1,1 0 0,0 0 1,-1 0-1,1 0 1,5 1-1,-6-1 13,1 1 0,-1 0 0,1 0 1,-1 0-1,1 0 0,-1 1 0,0 0 0,0-1 0,0 1 1,0 0-1,0 0 0,0 1 0,0-1 0,-1 0 0,1 1 1,-1 0-1,0 0 0,1 0 0,-1 0 0,-1 0 0,1 0 1,0 0-1,-1 0 0,3 8 0,1 7 96,0 0 0,-1 0 1,2 32-1,-2-21-60,-3 4-23,-2-28-81,1 0 1,0 1 0,1-1 0,0 0 0,1 8 0,-2-13 16,0 1 1,1-1 0,-1 0 0,0 0 0,0 0-1,0 0 1,1 1 0,-1-1 0,0 0-1,0 0 1,1 0 0,-1 0 0,0 0 0,1 0-1,-1 0 1,0 0 0,0 0 0,1 0-1,-1 0 1,0 0 0,0 0 0,1 0 0,-1 0-1,0 0 1,0 0 0,1 0 0,-1 0-1,0 0 1,0 0 0,1 0 0,-1-1 0,0 1-1,0 0 1,1 0 0,-1 0 0,0 0 0,0-1-1,0 1 1,1 0 0,-1-1 0,10-9-520</inkml:trace>
  <inkml:trace contextRef="#ctx0" brushRef="#br0" timeOffset="4965.46">1949 667 6105,'0'-20'12768,"0"21"-12688,1 0-1,-1-1 0,0 1 1,1 0-1,-1 0 0,0 0 1,1 0-1,-1 0 0,0 0 1,0 0-1,0 0 0,0 0 1,0 0-1,0 0 0,0 0 1,0 0-1,0 0 0,-1 0 1,1 0-1,-1 1 0,-6 26 184,7-27-219,-29 107 367,26-90-1264,1-1-1,-1 25 1,4-20-14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2-09T05:20:59.135"/>
    </inkml:context>
    <inkml:brush xml:id="br0">
      <inkml:brushProperty name="width" value="0.05" units="cm"/>
      <inkml:brushProperty name="height" value="0.05" units="cm"/>
    </inkml:brush>
  </inkml:definitions>
  <inkml:trace contextRef="#ctx0" brushRef="#br0">195 677 4505,'-4'-5'336,"0"0"0,1 1 0,0-1 0,0 0-1,1-1 1,-1 1 0,-2-9 0,4 10 256,1 0-1,-1 0 1,1 0-1,0 1 1,0-1-1,1 0 1,-1 0-1,6-5 4048,12 35-4094,3 15-130,-1 2 0,-3 0 1,-1 1-1,11 50 0,-19-51-72,-1 1-1,1 70 1,-4-33-43,-3-58-257,-2-17-29,1-1 0,0 1 0,1-1 1,-1 1-1,1-1 0,0 1 0,4 9 0,-10-53-4552,-14-38-336,17 50 3308</inkml:trace>
  <inkml:trace contextRef="#ctx0" brushRef="#br0" timeOffset="975.48">7 702 5729,'-1'-2'259,"0"-1"1,0 1-1,0-1 0,0 1 0,1-1 0,-1 0 0,1 1 0,-1-1 1,1 0-1,0 1 0,0-1 0,1 0 0,-1 0 0,0 1 1,1-1-1,0 0 0,-1 1 0,1-1 0,0 1 0,0-1 1,1 1-1,-1-1 0,0 1 0,1 0 0,3-4 0,2-3-31,0 0 0,0 0 0,1 1 0,0 0 0,11-8 0,-2 4-61,0 0 1,0 1-1,2 1 0,-1 0 0,1 2 1,0 0-1,1 1 0,26-6 1,-36 11-120,0 1 0,-1 0 0,1 0 1,0 1-1,0 0 0,-1 1 0,1 0 0,0 0 1,-1 1-1,1 1 0,-1-1 0,0 2 0,0-1 1,0 1-1,0 0 0,0 1 0,-1 0 0,0 1 1,13 11-1,-6-4 26,-1 1 1,0 1-1,-1 0 1,-1 1-1,-1 1 1,0 0-1,-1 0 1,0 1-1,8 25 1,-12-27 31,-2-1 0,0 1 1,-1 0-1,-1 0 0,0 0 1,-1 0-1,-1 0 0,0 0 1,-1 0-1,-1 0 0,0 0 1,-6 19-1,-2-3 41,-1 0-1,-1-1 1,-1 0 0,-2-1-1,-2-1 1,0 0 0,-2-1-1,-27 31 1,35-46-68,-1 0 0,0-1 0,-1 0 0,-1-1 0,0-1-1,0 0 1,-1-1 0,0 0 0,-1-1 0,1-1 0,-2-1 0,1 0 0,-1-1 0,0 0 0,0-2 0,0 0 0,-29 1 0,36-4-86,1-1 0,0 0 1,0-1-1,0 1 1,0-2-1,1 1 0,-1-2 1,0 1-1,1-1 1,0 0-1,0-1 1,0 1-1,1-2 0,-9-6 1</inkml:trace>
  <inkml:trace contextRef="#ctx0" brushRef="#br0" timeOffset="3118.73">708 1274 2689,'-1'-3'376,"6"-3"4492,-4 6-4666,-1 0 0,1 0 0,0 0 0,-1-1 0,1 1 0,-1 0 0,1 0 0,0 0-1,-1 0 1,1 0 0,0 0 0,-1 0 0,1 1 0,-1-1 0,1 0 0,0 0 0,-1 0 0,1 1 0,-1-1 0,1 0 0,-1 1 0,1-1 0,-1 0 0,1 1 0,-1-1 0,1 1 0,-1-1-1,1 1 1,-1-1 0,0 1 0,1-1 0,-1 1 0,1 0 0,4 9-50,0-1-1,0 1 1,-1 1 0,-1-1-1,1 1 1,-2-1-1,3 20 1,2 82 913,-6-67-928,4 10 25,19 92 0,-21-140-607,0-12-371,1-13-476,-4-55-2161,0 21 2347</inkml:trace>
  <inkml:trace contextRef="#ctx0" brushRef="#br0" timeOffset="3635.25">756 1349 5849,'-13'-13'963,"-9"-15"1510,21 25-2334,0 1 1,0 0-1,0-1 1,0 1-1,1-1 1,-1 1 0,1-1-1,0 1 1,-1-1-1,1 1 1,0-1-1,1 1 1,-1-1 0,0 1-1,1-1 1,-1 1-1,1 0 1,0-1-1,0 1 1,0 0 0,0-1-1,0 1 1,1 0-1,-1 0 1,1 0-1,1-2 1,6-7-43,1 1 0,-1 0 1,17-12-1,-19 16 64,1-1-106,4-4 30,1 1 1,20-13-1,-30 21-73,0 1 0,0-1 0,-1 1 0,1-1 0,1 1 0,-1 0-1,0 0 1,0 0 0,0 1 0,0-1 0,1 1 0,-1 0 0,0-1 0,1 2 0,-1-1 0,0 0 0,0 1-1,7 1 1,-8-1-12,0 1 0,0-1 0,0 1 0,0-1-1,-1 1 1,1 0 0,0 0 0,-1 0 0,1 0 0,-1 0-1,0 0 1,0 1 0,0-1 0,0 0 0,0 1-1,0-1 1,-1 1 0,1-1 0,-1 0 0,1 1-1,-1-1 1,0 1 0,0 4 0,0 1 11,-1 0 1,1 0-1,-1 0 1,-1 0-1,1 0 1,-5 9-1,2-7 12,-2 0 0,1-1 1,-1 1-1,-1-1 0,1 0 0,-2-1 0,1 0 0,-1 0 0,0 0 0,-1-1 0,0-1 0,0 1 0,-13 6 0,19-12-1495,7-4 928</inkml:trace>
  <inkml:trace contextRef="#ctx0" brushRef="#br0" timeOffset="4220.39">1093 1277 4177,'0'-12'1453,"0"1"1,1-1-1,0 1 1,5-21-1,-5 28-1279,1 0 0,-1 0-1,1 0 1,0 0 0,1 1 0,-1-1-1,0 1 1,1-1 0,0 1 0,0 0-1,0 0 1,0 0 0,1 1-1,-1-1 1,1 1 0,4-3 0,-5 3-132,0 0 1,0 0-1,0 1 1,1-1 0,-1 1-1,1-1 1,-1 1-1,1 0 1,6 0 0,-9 1-32,1 0 0,-1 1 1,0-1-1,0 1 1,0 0-1,1-1 1,-1 1-1,0 0 1,0 0-1,0 0 1,0-1-1,0 1 0,0 0 1,-1 0-1,1 1 1,0-1-1,0 0 1,-1 0-1,1 0 1,-1 0-1,1 1 1,-1-1-1,1 0 1,-1 1-1,0-1 0,0 0 1,1 1-1,-1-1 1,0 3-1,1 2 19,0 0-1,0 1 1,0-1 0,-1 1-1,0 0 1,0-1-1,-1 1 1,1-1-1,-1 1 1,-1-1 0,0 0-1,1 1 1,-2-1-1,1 0 1,-1 0-1,0 0 1,0-1 0,-1 1-1,1-1 1,-1 1-1,0-1 1,-1 0 0,1-1-1,-1 1 1,0-1-1,0 0 1,-11 6-1,11-7 70,-12 9 204,17-12-298,0 0 0,0 0 0,0 0-1,0 0 1,1 0 0,-1 0 0,0 0-1,0 0 1,0 0 0,1 0 0,-1 0 0,0 0-1,0 0 1,0 0 0,1 0 0,-1 0-1,0 0 1,0 0 0,0 0 0,1 0 0,-1 1-1,0-1 1,0 0 0,0 0 0,0 0 0,1 0-1,-1 0 1,0 0 0,0 1 0,0-1-1,0 0 1,0 0 0,0 0 0,0 0 0,1 1-1,-1-1 1,0 0 0,0 0 0,0 0-1,0 1 1,0-1 0,0 0 0,0 0 0,0 0-1,0 1 1,0-1 0,0 0 0,0 0-1,0 0 1,0 0 0,0 1 0,0-1 0,0 0-1,0 0 1,0 0 0,-1 1 0,1-1 0,0 0-1,0 0 1,0 0 0,191-3-1930</inkml:trace>
  <inkml:trace contextRef="#ctx0" brushRef="#br0" timeOffset="4632.12">1478 1189 5985,'0'-5'841,"-1"0"0,1 0-1,0 0 1,0 0-1,1-1 1,-1 1 0,1 0-1,2-6 1,4 51 1202,12 127-1764,66 255 1,-85-420-495,0-1 105,1-1 0,-1 0 0,0 1 0,0-1 0,0 1 0,1-1 1,-1 0-1,0 1 0,0-1 0,0 1 0,0-1 0,0 1 0,0-1 0,0 1 0,0-1 0,0 0 0,0 1 0,0-1 0,0 1 0,0-1 0,0 1 0,0-1 0,-1 1 0,1-1 0,0 0 0,0 1 0,0-1 1,-1 1-1,1-1 0,0 0 0,0 1 0,-1-1 0,1 0 0,0 1 0,-1-1 0,-2 1-860</inkml:trace>
  <inkml:trace contextRef="#ctx0" brushRef="#br0" timeOffset="5035.42">1503 1287 6057,'2'-7'411,"0"1"-1,0-1 0,1 0 0,0 1 1,0 0-1,0 0 0,1 0 0,0 0 1,0 0-1,0 1 0,1-1 1,0 1-1,0 0 0,8-5 0,-8 5-304,1 1 0,-1 0-1,1 1 1,0-1 0,0 1-1,0 0 1,0 1 0,0-1-1,1 1 1,-1 0 0,1 1-1,-1 0 1,1 0 0,13 0-1,-17 1-79,0 1-1,-1-1 0,1 1 0,-1 0 1,1 0-1,0 0 0,-1 0 0,0 0 1,1 1-1,-1-1 0,0 1 0,0-1 1,1 1-1,-1 0 0,0 0 1,-1 0-1,1 0 0,0 0 0,-1 0 1,1 1-1,-1-1 0,0 0 0,1 1 1,-1-1-1,0 1 0,-1-1 0,1 1 1,0 0-1,0 3 0,-1-1-8,1 0 0,-1 0 0,0 0-1,0 0 1,0 0 0,-1 0 0,1 0 0,-1 0-1,-1 0 1,1-1 0,-1 1 0,1 0 0,-1-1 0,-1 1-1,-3 6 1,-3 0 25,-1-1 0,1 1 0,-2-2 0,-20 16 0,24-20-292,0 0 0,0 0 0,-1-1 1,0 0-1,0-1 0,0 0 0,0 0 0,-16 3 0,14-6-1948,8-7 958</inkml:trace>
  <inkml:trace contextRef="#ctx0" brushRef="#br0" timeOffset="5438.55">2020 882 6041,'-29'-8'1179,"-5"-1"351,7-3 2539,51 8-1477,-8-1-2414,20-2 6,112-28-51,-145 35-599</inkml:trace>
  <inkml:trace contextRef="#ctx0" brushRef="#br0" timeOffset="5873.46">1921 1024 7434,'-15'0'2768,"13"0"-1512,10 0-487,4 3-105,7 2-112,3-1-152,4-3-128,2-2-48,1-4-128,-2 1-16,-2-3-96,-5 5-16,-1-4-88,-2 1-184,0 2-496,2-6-400,-2 2 727</inkml:trace>
  <inkml:trace contextRef="#ctx0" brushRef="#br0" timeOffset="8066.4">2626 758 4665,'10'-27'4070,"-7"19"-3099,0 0 0,1-1 0,8-13 0,-12 22-940,0 0 0,1 0 1,-1 0-1,0 0 1,1 0-1,-1 0 0,0 0 1,1 0-1,-1 0 0,0 0 1,1 1-1,-1-1 1,0 0-1,1 0 0,-1 0 1,0 0-1,0 1 0,1-1 1,-1 0-1,0 0 0,0 1 1,0-1-1,1 0 1,-1 0-1,0 1 0,0-1 1,0 0-1,0 1 0,1-1 1,-1 0-1,0 1 1,0-1-1,0 0 0,0 1 1,0-1-1,0 0 0,0 1 1,6 14 209,-2 0-48,-1 0 0,0 1-1,-1-1 1,-1 1 0,-1 30-1,-1-29-106,1 0 0,1-1-1,0 1 1,7 29 0,-9-119 1687,2 52-1744,0 1 0,1-1-1,1 0 1,2 1 0,-1 0-1,2 0 1,1 0 0,1 1-1,17-34 1,-21 46-21,0 1-1,1-1 1,0 0-1,6-5 0,-11 11-6,1 0-1,0 0 1,-1 0-1,1 0 0,0 0 1,0 0-1,0 1 0,0-1 1,0 0-1,0 1 0,0-1 1,0 0-1,0 1 0,0-1 1,0 1-1,0 0 0,0-1 1,1 1-1,-1 0 0,0 0 1,0 0-1,0-1 1,1 1-1,-1 1 0,0-1 1,0 0-1,0 0 0,0 0 1,1 0-1,-1 1 0,0-1 1,0 1-1,0-1 0,0 1 1,0-1-1,0 1 0,2 1 1,4 8 8,0 1-1,0 0 1,-1 0 0,-1 1 0,0 0 0,0 0-1,5 24 1,-3-13 2,0 1-3,6 15 33,13 63 1,-21-77-7,-5-24-23,0 0 1,0-1-1,0 1 1,0 0-1,1-1 1,-1 1-1,0 0 1,0 0-1,1-1 1,-1 1-1,0 0 1,1-1-1,-1 1 1,1-1-1,-1 1 1,1 0-1,-1-1 1,1 1-1,-1-1 1,1 1-1,0-1 1,-1 1-1,1-1 1,-1 0-1,1 1 1,0-1-1,0 0 1,0 1-1,0-3 29,0 1 0,0 0-1,-1-1 1,1 1 0,-1 0 0,1-1-1,-1 1 1,1-1 0,-1 1 0,0-1-1,0 1 1,0-1 0,0 1 0,0-1-1,0 1 1,0-1 0,-1-2 0,1-1 56,1-9-58,0 0 0,2 1-1,-1-1 1,1 1 0,9-23 0,32-65 102,-38 89-139,-5 9-2,21-38 0,-20 38-1,-1 1 1,1 0 0,0 0-1,0-1 1,0 1-1,0 1 1,0-1-1,0 0 1,0 0 0,1 1-1,-1-1 1,1 1-1,-1 0 1,4-1 0,-5 1-2,1 1 0,-1 0 0,0 0 0,0 0 1,1 1-1,-1-1 0,0 0 0,0 0 0,1 1 1,-1-1-1,0 0 0,0 1 0,0 0 0,0-1 1,0 1-1,0 0 0,0-1 0,0 1 1,0 0-1,0 0 0,0 0 0,0 0 0,0 0 1,0 0-1,-1 0 0,1 0 0,0 0 0,-1 0 1,1 0-1,-1 0 0,1 3 0,11 40-26,-2 65 47,4 27-8,-14-135-37,0 1 1,0 0-1,1-1 1,-1 1-1,0-1 1,1 1-1,-1-1 1,1 0-1,0 1 1,-1-1 0,1 1-1,0-1 1,0 0-1,0 0 1,0 1-1,0-1 1,0 0-1,0 0 1,1 0 0,-1 0-1,0 0 1,0 0-1,1-1 1,-1 1-1,1 0 1,-1-1-1,0 1 1,3 0 0,-2-1-138,0 0 0,1 0 0,-1-1 0,0 1 0,1 0 1,-1-1-1,0 0 0,1 1 0,-1-1 0,0 0 1,0 0-1,0 0 0,0-1 0,0 1 0,0 0 0,0-1 1,-1 1-1,3-3 0,21-21-928</inkml:trace>
  <inkml:trace contextRef="#ctx0" brushRef="#br0" timeOffset="8712.02">3543 801 5289,'8'-8'749,"-1"0"1,0-1-1,0 1 0,-1-1 1,0-1-1,-1 1 0,0-1 0,6-18 1,-10 25-702,1-1 0,-2 1 1,1-1-1,0 1 0,-1-1 1,1 1-1,-1-1 0,0 1 1,0-1-1,-1 0 0,1 1 1,-1-1-1,1 1 0,-1-1 1,0 1-1,-1 0 0,1-1 1,-1 1-1,1 0 0,-1 0 1,0 0-1,0 0 0,0 0 1,0 0-1,-1 1 0,1-1 1,-1 1-1,0-1 0,0 1 1,-4-3-1,5 4-24,-1-1 0,0 1 0,0 0 0,1 0 0,-1 0-1,0 0 1,0 0 0,0 1 0,0 0 0,0-1 0,0 1 0,0 0 0,0 0 0,0 0 0,0 1 0,-5 0 0,2 1 6,0 0 0,-1 1 1,1-1-1,0 1 0,0 0 1,1 1-1,-8 4 0,1 2 62,1 0-1,0 0 0,1 1 0,0 0 1,1 0-1,-10 16 0,14-19 1,1-1-1,0 1 1,1 0 0,0 0-1,0 0 1,1 0 0,0 1-1,0-1 1,1 1-1,-1 16 1,2-22-76,1 0-1,-1 0 1,0 1 0,1-1-1,0 0 1,0 0 0,0 0-1,0 0 1,0 0-1,1 0 1,-1 0 0,1 0-1,0-1 1,0 1 0,0-1-1,0 1 1,0-1 0,0 0-1,1 1 1,-1-1-1,1 0 1,0-1 0,0 1-1,-1 0 1,1-1 0,0 0-1,0 0 1,0 0 0,1 0-1,-1 0 1,6 1-1,-6-2 16,0 1 0,0-1 0,1 0 0,-1 1 0,0-1 0,0-1 0,0 1 0,1 0 0,-1-1 0,0 0 0,0 1 0,0-1 0,0-1 0,0 1-1,0 0 1,0-1 0,5-3 0,-5 2-8,0 0 0,1 0 0,-1-1 0,0 1 0,0-1 0,-1 0 0,1 0 0,-1 0 0,0 0 0,0 0 0,1-5 0,1-6 18,0 0 0,-1 0 1,-1 0-1,0 0 0,-1 0 1,-2-21-1,8 52 4,-1-1-1,2 0 1,0-1-1,0 0 1,2 0 0,14 17-1,-18-25-16,-3-3-272,0 0-1,0 0 1,1 0-1,-1 0 1,1-1-1,-1 1 0,1-1 1,0 0-1,0 0 1,0 0-1,0 0 1,0-1-1,0 0 0,0 0 1,8 1-1,5-4-580</inkml:trace>
  <inkml:trace contextRef="#ctx0" brushRef="#br0" timeOffset="9294.23">3800 665 7146,'0'-1'130,"0"0"0,0 0 1,0-1-1,0 1 1,1 0-1,-1 0 0,0 0 1,1 0-1,-1 0 1,1 0-1,-1 0 0,1 0 1,-1 0-1,1 0 1,0 0-1,-1 0 1,1 0-1,0 0 0,0 0 1,0 1-1,0-1 1,0 0-1,0 1 0,0-1 1,0 0-1,0 1 1,1-1-1,1 0 21,0 1 1,0 0-1,0-1 0,0 1 1,1 0-1,-1 0 0,0 1 1,0-1-1,0 1 0,4 1 1,3 0 90,-1 2 1,0-1 0,1 2 0,-2-1 0,17 11 0,-13-5-133,-1 0-1,0 0 1,-1 1-1,0 1 1,-1 0 0,0 0-1,11 22 1,-17-28-97,0 1 0,0-1 0,-1 0 0,0 1 0,-1-1 0,1 1 0,-1 0 0,0 10 0,-1-13-1,0 1 1,-1-1-1,1 0 0,-1 0 0,0 0 0,0 0 0,-1 0 0,1 0 0,-1-1 0,0 1 1,0 0-1,0-1 0,0 1 0,-1-1 0,-2 4 0,4-6-3,0 0-1,0 0 0,0 0 0,0 0 1,0 0-1,0 0 0,0 0 1,0 0-1,-1-1 0,1 1 1,0 0-1,0-1 0,-1 1 1,1-1-1,0 1 0,-1-1 1,1 0-1,-1 1 0,1-1 1,0 0-1,-1 0 0,1 0 1,-1 0-1,1 0 0,-1 0 0,1-1 1,0 1-1,-3-1 0,3 0-4,0 0 0,0 1-1,0-1 1,0 0 0,0 0-1,1 0 1,-1 0-1,0 0 1,0-1 0,1 1-1,-1 0 1,1 0-1,-1 0 1,1-1 0,0 1-1,-1 0 1,1 0 0,0-1-1,0 1 1,0 0-1,0-1 1,0 1 0,0 0-1,0-1 1,0 1 0,0 0-1,1 0 1,-1-1-1,0 1 1,2-2 0,1-4-2,0 0 0,0 1 0,1-1 1,0 1-1,0 0 0,0 0 1,1 0-1,0 1 0,0 0 0,8-7 1,11-7-18,31-19 1,-10 8 28,-43 29 13,14-12 67,-11 8 54,-9 2 151,-4 4-255,0 1 0,1 0 0,-1 1 0,1-1 0,-1 1 0,1 1 0,-7 4 0,11-7-23,-2 2-20,0-1 1,1 1-1,0-1 1,-1 1-1,1 0 1,0 1-1,1-1 1,-1 1-1,0 0 1,1-1-1,0 2 1,0-1-1,0 0 1,1 1-1,-1-1 1,1 1-1,-2 6 1,3-8 9,1 0 1,0 0-1,0 0 0,0 0 1,0 0-1,0 0 1,1 0-1,0 0 0,-1 0 1,1 0-1,0 0 0,0 0 1,1-1-1,-1 1 1,1 0-1,-1-1 0,1 1 1,0-1-1,0 0 1,0 1-1,0-1 0,0 0 1,0 0-1,1 0 0,-1-1 1,1 1-1,-1-1 1,6 3-1,1 1 12,0 0 0,0-1 0,0 0-1,1-1 1,0 0 0,0-1 0,0 0 0,0 0 0,0-1 0,0 0-1,0-1 1,0 0 0,0 0 0,0-1 0,1-1 0,9-2 0,-11 1-349,0 0 0,-1 0 0,1-1 0,-1 0 0,1-1 0,-1 0 0,-1 0 0,1-1 0,-1 0 0,0 0 0,7-8-1,3-4-523</inkml:trace>
  <inkml:trace contextRef="#ctx0" brushRef="#br0" timeOffset="11574.13">4835 49 4681,'0'-9'1157,"-1"6"-885,0 0 1,1 0 0,0 0-1,0 0 1,0 0-1,0 0 1,0 0-1,1 0 1,-1 0-1,1 0 1,1-4 0,-3 29 1686,-1-15-1865,-1 1 1,0-1-1,0 1 0,0-1 1,-1 0-1,0 0 1,-1-1-1,-10 13 1,7-9 31,0 0 0,1 1 0,-10 19 1,-26 40 224,30-53-262,1 2 1,1 0 0,0 0-1,-7 22 1,16-36-55,0 0 0,1 0 0,0 0 0,0 0 0,0 0 0,0 0 0,1 0 1,0 0-1,0 1 0,0-1 0,1 0 0,0 0 0,0 0 0,0 0 0,1 0 0,-1 0 0,1 0 0,0 0 0,1-1 0,-1 1 1,7 7-1,4 3 52,1 0 0,1-1 0,0-1 0,1 0 0,35 20 0,-27-18-40,40 34 0,-56-42-44,-1 1 0,0 0 0,0 0 0,-1 0 0,0 1 0,0 0 0,-1 0 0,8 18-1,-10-16 19,0 0 0,0 0 0,-1 1 0,-1-1 0,0 1 0,0-1-1,-1 1 1,-1-1 0,0 1 0,-5 21 0,-4 7 237,-25 64 1,32-97-228,-4 12 44,0 0 1,-1-1-1,-1 0 1,-1-1-1,-1 0 1,-19 23-1,30-39-64,-1 0 1,1 0-1,-1 0 0,0-1 0,1 1 1,-1 0-1,0-1 0,1 1 0,-1 0 1,0-1-1,0 1 0,0-1 0,0 1 1,0-1-1,0 0 0,0 1 0,1-1 1,-3 0-1,3-12 58,13-25-76,-8 25 4,-3 6-2,1 1-1,-1-1 1,1 1 0,-1 0-1,2 0 1,-1 0 0,0 0 0,5-4-1,-7 9 6,-1 0-1,0-1 0,0 1 1,1 0-1,-1 0 0,0 0 1,1 0-1,-1 0 0,0 0 1,1-1-1,-1 1 0,0 0 1,1 0-1,-1 0 0,0 0 1,1 0-1,-1 0 0,0 0 1,1 0-1,-1 0 0,0 0 1,1 1-1,-1-1 0,0 0 1,1 0-1,-1 0 0,0 0 1,1 0-1,-1 1 0,0-1 1,0 0-1,1 0 0,-1 0 1,0 1-1,0-1 0,1 0 1,-1 0-1,0 1 0,0-1 1,0 0-1,0 1 0,1-1 1,-1 0-1,0 1 0,0-1 1,0 0-1,0 1 0,0-1 1,0 0-1,0 1 0,0-1 1,0 0-1,0 1 0,0-1 1,0 0-1,0 1 0,0-1 1,0 1-1,0 26 37,0-22-26,0 44 34,9 286 592,-3-278-418,1-1 1,4 0 0,32 103 0,31 28 120,-57-151-329,2-1-1,46 65 1,-55-88-109,1 0 0,-1 0 0,2-1 0,22 18 0,-30-26 13,0 0 0,0-1 0,0 1 1,0-1-1,1 0 0,-1 0 0,1 0 1,-1-1-1,1 1 0,0-1 0,0 0 1,-1 0-1,1-1 0,0 0 0,0 1 1,0-2-1,0 1 0,0 0 0,-1-1 0,6-1 1,29-18-433</inkml:trace>
  <inkml:trace contextRef="#ctx0" brushRef="#br0" timeOffset="13199.06">5536 272 5673,'-31'-43'2247,"30"41"-2070,0 0 0,0 1-1,0-1 1,0 0-1,0 1 1,1-1-1,-1 0 1,1 0 0,-1 0-1,1 1 1,0-1-1,0-3 1,0 5-127,0 0 0,0-1 0,0 1 0,0 0 0,0 0 1,0-1-1,0 1 0,0 0 0,0 0 0,0 0 0,0-1 0,0 1 0,0 0 0,0 0 1,0 0-1,0-1 0,0 1 0,0 0 0,1 0 0,-1 0 0,0-1 0,0 1 1,0 0-1,0 0 0,0 0 0,1 0 0,-1 0 0,0-1 0,0 1 0,0 0 0,0 0 1,1 0-1,-1 0 0,0 0 0,0 0 0,1 0 0,-1 0 0,0 0 0,0 0 0,0 0 1,1 0-1,-1 0 0,0 0 0,0 0 0,0 0 0,1 0 0,-1 0 0,0 0 0,0 0 1,0 0-1,1 0 0,-1 0 0,0 0 0,0 1 0,0-1 0,1 0 0,-1 0 1,0 0-1,0 0 0,0 0 0,0 0 0,0 1 0,1-1 0,-1 0 0,0 0 0,0 1 1,7 17 894,-5-7-746,6 41 310,-3 0 0,-1 1 1,-5 54-1,1-25-403,0 55-877,3-206-3855,2 19 3580</inkml:trace>
  <inkml:trace contextRef="#ctx0" brushRef="#br0" timeOffset="13627.02">5532 254 5865,'0'0'127,"-1"0"-1,1 0 0,0-1 1,-1 1-1,1 0 0,0 0 1,-1-1-1,1 1 0,0 0 1,0 0-1,-1-1 0,1 1 1,0 0-1,0-1 0,-1 1 1,1 0-1,0-1 0,0 1 1,0-1-1,0 1 1,0 0-1,0-1 0,-1 1 1,1-1-1,0 1 0,0 0 1,0-1-1,0 1 0,0-1 1,0 1-1,1 0 0,-1-1 1,0 1-1,0 0 0,0-1 1,0 1-1,0-1 0,1 1 1,17-7 2764,-7 4-3064,142-34 1066,-57 16-965,-73 17-476,-17 4-498,-16 5-762,-3 1 1216</inkml:trace>
  <inkml:trace contextRef="#ctx0" brushRef="#br0" timeOffset="14008.52">5574 421 4849,'-2'4'358,"0"0"0,1 0 0,-1 0 0,1 1 0,0-1 0,1 0-1,-1 1 1,1-1 0,0 1 0,0-1 0,0 1 0,2 7 0,-2-11-290,0 0-1,0 1 1,0-1 0,0 0 0,1 0-1,-1 0 1,0 0 0,1 0-1,-1 0 1,0 0 0,1 0 0,0 0-1,-1 0 1,1 0 0,-1 0-1,1 0 1,0 0 0,0 0 0,0-1-1,-1 1 1,1 0 0,0-1-1,0 1 1,0 0 0,0-1 0,0 1-1,0-1 1,0 0 0,0 1-1,1-1 1,-1 0 0,0 1 0,0-1-1,0 0 1,0 0 0,0 0-1,0 0 1,1 0 0,-1 0 0,0-1-1,0 1 1,0 0 0,0 0-1,0-1 1,0 1 0,0-1 0,0 1-1,0-1 1,0 1 0,0-1-1,0 0 1,2-1 0,22-13 359,1 1 0,0 1 0,1 2 0,55-16 0,-63 29-1123,-19-2 641,1 0 0,-1 0 0,1 0-1,-1 1 1,0-1 0,1 0 0,-1 0 0,0 1-1,1-1 1,-1 0 0,0 0 0,1 1-1,-1-1 1,0 0 0,0 1 0,1-1-1,-1 0 1,0 1 0,0-1 0,0 1 0,1-1-1,-1 0 1,0 1 0,0-1 0,0 1-1,0-1 1,0 0 0,0 1 0,0-1-1,0 1 1,0-1 0,0 0 0,0 1 0,0-1-1,0 1 1,0-1 0,-1 0 0,1 1-1,0-1 1,0 1 0,0-1 0,0 0-1,-1 1 1,1-1 0,0 0 0,-1 1 0,-8 8-598</inkml:trace>
  <inkml:trace contextRef="#ctx0" brushRef="#br0" timeOffset="14616.52">5266 983 6401,'0'0'84,"0"-1"0,0 1-1,0 0 1,0 0 0,0 0-1,0 0 1,0 0 0,0 0-1,0 0 1,0-1 0,0 1-1,0 0 1,0 0-1,0 0 1,0 0 0,0 0-1,0 0 1,0-1 0,0 1-1,0 0 1,0 0 0,0 0-1,0 0 1,0 0 0,0 0-1,0-1 1,0 1 0,1 0 585,-1 0-586,0-1 1,0 1 0,0 0-1,0 0 1,0 0 0,0 0-1,0 0 1,1 0 0,-1 0-1,0 0 1,0 0 0,0 0-1,0 0 1,0 0-1,0 0 1,1 0 0,-1 0-1,0 0 1,0 0 0,15-5 1458,21-2-1051,157 5 1633,-136-3-2004,568-67 566,-596 67-450,41-13 1</inkml:trace>
  <inkml:trace contextRef="#ctx0" brushRef="#br0" timeOffset="17023.14">5512 1476 5617,'2'11'6255,"3"-16"-4791,7-24-1652,21-84 362,7-23-1,-39 134-142,8-18 216,-9 20-246,0-1 0,0 1-1,0 0 1,0 0 0,0 0 0,0 0 0,0 0 0,0 0 0,0 0-1,0 0 1,1 0 0,-1 0 0,0 0 0,0 0 0,0 0-1,0 0 1,0 0 0,0 0 0,0 0 0,0 0 0,0 0-1,0 0 1,1 0 0,-1 0 0,0 0 0,0 0 0,0 0-1,0 0 1,0 0 0,0 0 0,0 0 0,0 0 0,0 0 0,0 0-1,0 0 1,1 0 0,-1 0 0,0 0 0,0 0 0,0 0-1,0 1 1,0-1 0,0 0 0,0 0 0,0 0 0,0 0-1,0 0 1,0 0 0,0 0 0,0 0 0,0 0 0,0 0-1,0 0 1,0 1 0,0-1 0,0 0 0,0 0 0,0 0 0,0 0-1,0 0 1,0 0 0,0 0 0,0 0 0,0 1 0,1 18 22,-1-8-10,2 134 421,-1-123-323,2 0 0,0 0 0,2 0 0,11 36 0,-15-57-109,-1 1 1,0-1-1,1 1 1,-1-1-1,1 0 1,0 1-1,-1-1 1,1 0-1,0 1 1,0-1 0,0 0-1,0 0 1,0 0-1,0 0 1,0 0-1,1 0 1,-1 0-1,0 0 1,0 0-1,1 0 1,-1-1 0,2 2-1,-2-2 6,1-1 0,-1 1 0,0 0 0,0 0 0,1-1 0,-1 1 0,0-1 0,0 1 0,0-1 0,1 1 0,-1-1 0,0 0 0,0 0 0,0 1 0,0-1 0,0 0 0,0 0 0,-1 0 0,3-2 0,4-7 16,-1 0-1,0-1 1,-1 1 0,5-13 0,7-14 20,-9 22-29,-1 0 0,-1 0 1,0-1-1,5-23 0,-11 34-18,1 1 1,-1 0-1,0-1 1,0 1-1,0-1 1,-1 1-1,-1-7 1,2 12 3,0-1 0,0 0 1,0 0-1,0 0 0,0 1 1,0-1-1,0 0 0,0 0 0,0 1 1,0-1-1,0 0 0,0 0 0,1 0 1,-1 1-1,0-1 0,0 0 1,0 0-1,0 0 0,0 1 0,1-1 1,-1 0-1,0 0 0,0 0 0,0 0 1,1 0-1,-1 1 0,0-1 0,0 0 1,0 0-1,1 0 0,-1 0 1,0 0-1,0 0 0,1 0 0,-1 0 1,0 0-1,0 0 0,1 0 0,-1 0 1,0 0-1,0 0 0,1 0 1,-1 0-1,0 0 0,0 0 0,0 0 1,1 0-1,-1-1 0,0 1 0,0 0 1,0 0-1,1 0 0,-1 0 0,0 0 1,0-1-1,0 1 0,0 0 1,1 0-1,-1 0 0,0-1 0,0 1 1,7 85 231,0 17 302,-6-94-492,1 0 0,-1 0 0,2 0 0,-1 0 0,1 0 0,0 0 0,1-1-1,0 0 1,6 9 0,-10-14-39,1-1-1,0 0 0,0 0 1,0 0-1,0 0 0,0 0 1,0-1-1,0 1 1,0 0-1,0 0 0,0-1 1,0 1-1,0 0 1,1-1-1,-1 1 0,0-1 1,1 0-1,-1 1 0,0-1 1,0 0-1,1 0 1,-1 0-1,3 0 0,-2 0 18,0-1 0,1 0 0,-1 0 0,0 0 0,0 0 0,0 0 0,0 0 0,0-1 0,0 1 1,-1 0-1,1-1 0,2-3 0,3-2-209,-1-1 1,0 0 0,-1-1 0,0 0 0,4-10 0,1-3-2191,-4 16 1689</inkml:trace>
  <inkml:trace contextRef="#ctx0" brushRef="#br0" timeOffset="17672.25">6144 1381 5841,'0'-18'2285,"0"16"-2200,0 0 1,0 0-1,0 0 0,0 0 0,0 0 1,1 0-1,-1 0 0,0 0 0,1 0 1,0 0-1,-1 0 0,1 0 0,0 0 1,0 0-1,0 0 0,2-2 0,1 1 2790,-7 7-2172,-10 9-729,-8 1 166,15-10-92,-1 0-1,1 0 1,1 0-1,-1 1 1,1 0-1,0 0 1,0 1-1,-5 5 1,10-10-33,0-1 1,-1 1-1,1-1 0,0 0 1,0 1-1,-1-1 1,1 1-1,0-1 0,0 1 1,0-1-1,0 1 1,0-1-1,0 1 0,0-1 1,0 1-1,0-1 1,0 1-1,0-1 0,0 1 1,0-1-1,0 1 0,0-1 1,0 1-1,0-1 1,0 0-1,1 1 0,-1-1 1,0 1-1,0-1 1,1 1-1,-1-1 0,1 1 1,16 10 210,-8-7-280,2 3 94,5 1-36,-1 1-1,0 0 1,-1 1-1,1 1 1,13 15-1,-25-24 18,-1 0 0,0 0-1,0 1 1,0-1 0,0 1-1,0 0 1,0 0 0,-1-1 0,1 1-1,-1 0 1,0 0 0,0 1-1,0-1 1,0 0 0,-1 0 0,1 0-1,-1 0 1,0 1 0,0-1-1,0 0 1,0 0 0,-1 1 0,1-1-1,-1 0 1,0 0 0,0 0-1,0 0 1,0 0 0,0 0 0,-1 0-1,1 0 1,-1 0 0,0-1-1,0 1 1,0 0 0,0-1 0,-3 3-1,2-2 15,-1 0 0,1 1 0,-1-1 0,0-1 0,0 1 0,0 0 0,0-1 1,-1 0-1,1 0 0,-1 0 0,1-1 0,-1 0 0,1 1 0,-1-1 0,-7 0 0,-3-1-341,0 0 0,0-1 0,-23-4 0,3 0-1397,21 2 1129</inkml:trace>
  <inkml:trace contextRef="#ctx0" brushRef="#br0" timeOffset="18531.12">6693 767 4969,'2'4'7759,"2"8"-7159,-5-1-421,-1 3 761,2-13-500,3-6-201,1 4-168,0 10-18,-4 1-84,0 0 1,-1 0-1,0 0 1,-1 0-1,0 0 0,-5 14 1,-27 62-1125,14-39-166,-4 19 36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DDCED-17A4-42D3-B209-D30536E3E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12</Pages>
  <Words>2721</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drum, Richard</dc:creator>
  <cp:lastModifiedBy>Sunmoriya, Ms. Mahima</cp:lastModifiedBy>
  <cp:revision>43</cp:revision>
  <cp:lastPrinted>2019-02-10T10:19:00Z</cp:lastPrinted>
  <dcterms:created xsi:type="dcterms:W3CDTF">2019-02-10T10:19:00Z</dcterms:created>
  <dcterms:modified xsi:type="dcterms:W3CDTF">2021-02-10T03:59:00Z</dcterms:modified>
</cp:coreProperties>
</file>